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4674C" w14:textId="13D5DB7E" w:rsidR="00EA4629" w:rsidRPr="00A530AC" w:rsidRDefault="000D64C6" w:rsidP="002B630C">
      <w:pPr>
        <w:pStyle w:val="Heading1"/>
        <w:keepNext w:val="0"/>
        <w:keepLines w:val="0"/>
        <w:spacing w:before="0" w:after="0" w:line="240" w:lineRule="auto"/>
        <w:jc w:val="center"/>
        <w:rPr>
          <w:rFonts w:ascii="Aptos" w:eastAsia="Times New Roman" w:hAnsi="Aptos" w:cs="Times New Roman"/>
          <w:color w:val="auto"/>
        </w:rPr>
      </w:pPr>
      <w:r w:rsidRPr="00A530AC">
        <w:rPr>
          <w:rFonts w:ascii="Aptos" w:eastAsia="Times New Roman" w:hAnsi="Aptos" w:cs="Times New Roman"/>
          <w:color w:val="auto"/>
        </w:rPr>
        <w:t>Pine Valley Special Services District</w:t>
      </w:r>
      <w:r w:rsidR="00400E21" w:rsidRPr="00A530AC">
        <w:rPr>
          <w:rFonts w:ascii="Aptos" w:eastAsia="Times New Roman" w:hAnsi="Aptos" w:cs="Times New Roman"/>
          <w:color w:val="auto"/>
        </w:rPr>
        <w:t xml:space="preserve"> (“PVSSD”)</w:t>
      </w:r>
    </w:p>
    <w:p w14:paraId="06806B98" w14:textId="0474C9D0" w:rsidR="000D64C6" w:rsidRPr="009A114D" w:rsidRDefault="000D64C6" w:rsidP="002B630C">
      <w:pPr>
        <w:pStyle w:val="Heading1"/>
        <w:keepNext w:val="0"/>
        <w:keepLines w:val="0"/>
        <w:spacing w:before="0" w:after="0" w:line="240" w:lineRule="auto"/>
        <w:jc w:val="center"/>
        <w:rPr>
          <w:rFonts w:asciiTheme="minorHAnsi" w:eastAsia="Times New Roman" w:hAnsiTheme="minorHAnsi" w:cs="Times New Roman"/>
          <w:color w:val="auto"/>
          <w:sz w:val="32"/>
          <w:szCs w:val="32"/>
        </w:rPr>
      </w:pPr>
      <w:r w:rsidRPr="009A114D">
        <w:rPr>
          <w:rFonts w:asciiTheme="minorHAnsi" w:eastAsia="Times New Roman" w:hAnsiTheme="minorHAnsi" w:cs="Times New Roman"/>
          <w:color w:val="auto"/>
          <w:sz w:val="32"/>
          <w:szCs w:val="32"/>
        </w:rPr>
        <w:t>Meeting Minutes</w:t>
      </w:r>
      <w:r w:rsidR="00D61FAB" w:rsidRPr="009A114D">
        <w:rPr>
          <w:rFonts w:asciiTheme="minorHAnsi" w:eastAsia="Times New Roman" w:hAnsiTheme="minorHAnsi" w:cs="Times New Roman"/>
          <w:color w:val="auto"/>
          <w:sz w:val="32"/>
          <w:szCs w:val="32"/>
        </w:rPr>
        <w:t xml:space="preserve"> - PENDING</w:t>
      </w:r>
    </w:p>
    <w:p w14:paraId="5D6F08C8" w14:textId="74F38059" w:rsidR="00147D1A" w:rsidRPr="007009C9" w:rsidRDefault="00147D1A" w:rsidP="002B630C">
      <w:pPr>
        <w:pStyle w:val="Heading1"/>
        <w:keepNext w:val="0"/>
        <w:keepLines w:val="0"/>
        <w:spacing w:before="0" w:after="0" w:line="240" w:lineRule="auto"/>
        <w:jc w:val="center"/>
        <w:rPr>
          <w:rFonts w:ascii="Aptos" w:eastAsia="Times New Roman" w:hAnsi="Aptos" w:cs="Times New Roman"/>
          <w:i/>
          <w:iCs/>
          <w:color w:val="auto"/>
          <w:sz w:val="24"/>
          <w:szCs w:val="24"/>
        </w:rPr>
      </w:pPr>
      <w:r w:rsidRPr="007009C9">
        <w:rPr>
          <w:rFonts w:ascii="Aptos" w:eastAsia="Times New Roman" w:hAnsi="Aptos" w:cs="Times New Roman"/>
          <w:i/>
          <w:iCs/>
          <w:color w:val="auto"/>
          <w:sz w:val="24"/>
          <w:szCs w:val="24"/>
        </w:rPr>
        <w:t>Pine Valley Fire Station, 680 E</w:t>
      </w:r>
      <w:r w:rsidR="00AD19AE" w:rsidRPr="007009C9">
        <w:rPr>
          <w:rFonts w:ascii="Aptos" w:eastAsia="Times New Roman" w:hAnsi="Aptos" w:cs="Times New Roman"/>
          <w:i/>
          <w:iCs/>
          <w:color w:val="auto"/>
          <w:sz w:val="24"/>
          <w:szCs w:val="24"/>
        </w:rPr>
        <w:t>ast</w:t>
      </w:r>
      <w:r w:rsidRPr="007009C9">
        <w:rPr>
          <w:rFonts w:ascii="Aptos" w:eastAsia="Times New Roman" w:hAnsi="Aptos" w:cs="Times New Roman"/>
          <w:i/>
          <w:iCs/>
          <w:color w:val="auto"/>
          <w:sz w:val="24"/>
          <w:szCs w:val="24"/>
        </w:rPr>
        <w:t xml:space="preserve"> Main St</w:t>
      </w:r>
      <w:r w:rsidR="00AD19AE" w:rsidRPr="007009C9">
        <w:rPr>
          <w:rFonts w:ascii="Aptos" w:eastAsia="Times New Roman" w:hAnsi="Aptos" w:cs="Times New Roman"/>
          <w:i/>
          <w:iCs/>
          <w:color w:val="auto"/>
          <w:sz w:val="24"/>
          <w:szCs w:val="24"/>
        </w:rPr>
        <w:t>reet</w:t>
      </w:r>
      <w:r w:rsidRPr="007009C9">
        <w:rPr>
          <w:rFonts w:ascii="Aptos" w:eastAsia="Times New Roman" w:hAnsi="Aptos" w:cs="Times New Roman"/>
          <w:i/>
          <w:iCs/>
          <w:color w:val="auto"/>
          <w:sz w:val="24"/>
          <w:szCs w:val="24"/>
        </w:rPr>
        <w:t>, Conference Room</w:t>
      </w:r>
    </w:p>
    <w:p w14:paraId="48CBDD58" w14:textId="78C0FE1C" w:rsidR="00E00FB1" w:rsidRPr="00372C92" w:rsidRDefault="00977FB9" w:rsidP="002B630C">
      <w:pPr>
        <w:pStyle w:val="Heading1"/>
        <w:keepNext w:val="0"/>
        <w:keepLines w:val="0"/>
        <w:spacing w:before="0" w:after="0" w:line="240" w:lineRule="auto"/>
        <w:jc w:val="center"/>
        <w:rPr>
          <w:rFonts w:ascii="Aptos" w:eastAsia="Times New Roman" w:hAnsi="Aptos" w:cs="Times New Roman"/>
          <w:color w:val="auto"/>
          <w:sz w:val="32"/>
          <w:szCs w:val="32"/>
        </w:rPr>
      </w:pPr>
      <w:r w:rsidRPr="00372C92">
        <w:rPr>
          <w:rFonts w:ascii="Aptos" w:eastAsia="Times New Roman" w:hAnsi="Aptos" w:cs="Times New Roman"/>
          <w:color w:val="auto"/>
          <w:sz w:val="32"/>
          <w:szCs w:val="32"/>
        </w:rPr>
        <w:t xml:space="preserve">Wednesday, </w:t>
      </w:r>
      <w:r w:rsidR="00A174DE">
        <w:rPr>
          <w:rFonts w:ascii="Aptos" w:eastAsia="Times New Roman" w:hAnsi="Aptos" w:cs="Times New Roman"/>
          <w:color w:val="auto"/>
          <w:sz w:val="32"/>
          <w:szCs w:val="32"/>
        </w:rPr>
        <w:t>June 10</w:t>
      </w:r>
      <w:r w:rsidR="00810440" w:rsidRPr="00372C92">
        <w:rPr>
          <w:rFonts w:ascii="Aptos" w:eastAsia="Times New Roman" w:hAnsi="Aptos" w:cs="Times New Roman"/>
          <w:color w:val="auto"/>
          <w:sz w:val="32"/>
          <w:szCs w:val="32"/>
        </w:rPr>
        <w:t>, 2026</w:t>
      </w:r>
    </w:p>
    <w:p w14:paraId="42E6103D" w14:textId="77777777" w:rsidR="00CD574C" w:rsidRPr="00752958" w:rsidRDefault="00CD574C" w:rsidP="002B630C">
      <w:pPr>
        <w:spacing w:after="0" w:line="240" w:lineRule="auto"/>
        <w:ind w:left="3600"/>
        <w:jc w:val="both"/>
        <w:rPr>
          <w:rFonts w:eastAsia="Times New Roman" w:cs="Times New Roman"/>
          <w:b/>
          <w:bCs/>
          <w:color w:val="000000" w:themeColor="text1"/>
          <w:sz w:val="24"/>
          <w:szCs w:val="24"/>
        </w:rPr>
      </w:pPr>
    </w:p>
    <w:p w14:paraId="25933C11" w14:textId="77777777" w:rsidR="00D049ED" w:rsidRPr="00D049ED" w:rsidRDefault="000D1E52" w:rsidP="002B630C">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Board Members:</w:t>
      </w:r>
      <w:r w:rsidRPr="00752958">
        <w:rPr>
          <w:rFonts w:eastAsia="Times New Roman" w:cs="Times New Roman"/>
          <w:color w:val="000000" w:themeColor="text1"/>
          <w:sz w:val="24"/>
          <w:szCs w:val="24"/>
        </w:rPr>
        <w:t xml:space="preserve"> </w:t>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D049ED" w:rsidRPr="00D049ED">
        <w:rPr>
          <w:rFonts w:eastAsia="Times New Roman" w:cs="Times New Roman"/>
          <w:color w:val="000000" w:themeColor="text1"/>
          <w:sz w:val="24"/>
          <w:szCs w:val="24"/>
        </w:rPr>
        <w:t>Bob Dalley, Chairman</w:t>
      </w:r>
    </w:p>
    <w:p w14:paraId="1C74256E" w14:textId="7091EC77" w:rsidR="00D049ED" w:rsidRPr="00D049ED" w:rsidRDefault="00D049ED" w:rsidP="002B630C">
      <w:pPr>
        <w:spacing w:after="0" w:line="240" w:lineRule="auto"/>
        <w:ind w:left="2880" w:firstLine="720"/>
        <w:jc w:val="both"/>
        <w:rPr>
          <w:rFonts w:eastAsia="Times New Roman" w:cs="Times New Roman"/>
          <w:color w:val="000000" w:themeColor="text1"/>
          <w:sz w:val="24"/>
          <w:szCs w:val="24"/>
        </w:rPr>
      </w:pPr>
      <w:r w:rsidRPr="00D049ED">
        <w:rPr>
          <w:rFonts w:eastAsia="Times New Roman" w:cs="Times New Roman"/>
          <w:color w:val="000000" w:themeColor="text1"/>
          <w:sz w:val="24"/>
          <w:szCs w:val="24"/>
        </w:rPr>
        <w:t xml:space="preserve">Emily Neilson, Vice-Chair </w:t>
      </w:r>
    </w:p>
    <w:p w14:paraId="2ECCAADA" w14:textId="77777777" w:rsidR="00D049ED" w:rsidRPr="00D049ED" w:rsidRDefault="00D049ED" w:rsidP="002B630C">
      <w:pPr>
        <w:spacing w:after="0" w:line="240" w:lineRule="auto"/>
        <w:ind w:left="2880" w:firstLine="720"/>
        <w:jc w:val="both"/>
        <w:rPr>
          <w:rFonts w:eastAsia="Times New Roman" w:cs="Times New Roman"/>
          <w:color w:val="000000" w:themeColor="text1"/>
          <w:sz w:val="24"/>
          <w:szCs w:val="24"/>
        </w:rPr>
      </w:pPr>
      <w:r w:rsidRPr="00D049ED">
        <w:rPr>
          <w:rFonts w:eastAsia="Times New Roman" w:cs="Times New Roman"/>
          <w:color w:val="000000" w:themeColor="text1"/>
          <w:sz w:val="24"/>
          <w:szCs w:val="24"/>
        </w:rPr>
        <w:t>Allen Cannon</w:t>
      </w:r>
    </w:p>
    <w:p w14:paraId="7CC34861" w14:textId="77777777" w:rsidR="00D049ED" w:rsidRPr="00D049ED" w:rsidRDefault="00D049ED" w:rsidP="002B630C">
      <w:pPr>
        <w:spacing w:after="0" w:line="240" w:lineRule="auto"/>
        <w:ind w:left="2880" w:firstLine="720"/>
        <w:jc w:val="both"/>
        <w:rPr>
          <w:rFonts w:eastAsia="Times New Roman" w:cs="Times New Roman"/>
          <w:color w:val="000000" w:themeColor="text1"/>
          <w:sz w:val="24"/>
          <w:szCs w:val="24"/>
        </w:rPr>
      </w:pPr>
      <w:r w:rsidRPr="00D049ED">
        <w:rPr>
          <w:rFonts w:eastAsia="Times New Roman" w:cs="Times New Roman"/>
          <w:color w:val="000000" w:themeColor="text1"/>
          <w:sz w:val="24"/>
          <w:szCs w:val="24"/>
        </w:rPr>
        <w:t>Mark Owens</w:t>
      </w:r>
    </w:p>
    <w:p w14:paraId="09298990" w14:textId="30FDB1FA" w:rsidR="0023162A" w:rsidRDefault="00D049ED" w:rsidP="002B630C">
      <w:pPr>
        <w:spacing w:after="0" w:line="240" w:lineRule="auto"/>
        <w:ind w:left="2880" w:firstLine="720"/>
        <w:jc w:val="both"/>
        <w:rPr>
          <w:rFonts w:eastAsia="Times New Roman" w:cs="Times New Roman"/>
          <w:color w:val="000000" w:themeColor="text1"/>
          <w:sz w:val="24"/>
          <w:szCs w:val="24"/>
        </w:rPr>
      </w:pPr>
      <w:r>
        <w:rPr>
          <w:rFonts w:eastAsia="Times New Roman" w:cs="Times New Roman"/>
          <w:color w:val="000000" w:themeColor="text1"/>
          <w:sz w:val="24"/>
          <w:szCs w:val="24"/>
        </w:rPr>
        <w:t>S</w:t>
      </w:r>
      <w:r w:rsidRPr="00D049ED">
        <w:rPr>
          <w:rFonts w:eastAsia="Times New Roman" w:cs="Times New Roman"/>
          <w:color w:val="000000" w:themeColor="text1"/>
          <w:sz w:val="24"/>
          <w:szCs w:val="24"/>
        </w:rPr>
        <w:t>teve Shakespeare</w:t>
      </w:r>
      <w:r w:rsidR="00A458CC" w:rsidRPr="00D049ED">
        <w:rPr>
          <w:rFonts w:eastAsia="Times New Roman" w:cs="Times New Roman"/>
          <w:color w:val="000000" w:themeColor="text1"/>
          <w:sz w:val="24"/>
          <w:szCs w:val="24"/>
        </w:rPr>
        <w:tab/>
      </w:r>
      <w:r w:rsidR="0023162A" w:rsidRPr="00D049ED">
        <w:rPr>
          <w:rFonts w:eastAsia="Times New Roman" w:cs="Times New Roman"/>
          <w:color w:val="000000" w:themeColor="text1"/>
          <w:sz w:val="24"/>
          <w:szCs w:val="24"/>
        </w:rPr>
        <w:tab/>
      </w:r>
      <w:r w:rsidR="0023162A" w:rsidRPr="00D049ED">
        <w:rPr>
          <w:rFonts w:eastAsia="Times New Roman" w:cs="Times New Roman"/>
          <w:color w:val="000000" w:themeColor="text1"/>
          <w:sz w:val="24"/>
          <w:szCs w:val="24"/>
        </w:rPr>
        <w:tab/>
      </w:r>
      <w:r w:rsidR="0023162A" w:rsidRPr="00D049ED">
        <w:rPr>
          <w:rFonts w:eastAsia="Times New Roman" w:cs="Times New Roman"/>
          <w:color w:val="000000" w:themeColor="text1"/>
          <w:sz w:val="24"/>
          <w:szCs w:val="24"/>
        </w:rPr>
        <w:tab/>
      </w:r>
      <w:r w:rsidR="0023162A" w:rsidRPr="00D049ED">
        <w:rPr>
          <w:rFonts w:eastAsia="Times New Roman" w:cs="Times New Roman"/>
          <w:color w:val="000000" w:themeColor="text1"/>
          <w:sz w:val="24"/>
          <w:szCs w:val="24"/>
        </w:rPr>
        <w:tab/>
      </w:r>
    </w:p>
    <w:p w14:paraId="42C8F4FE" w14:textId="77777777" w:rsidR="00D049ED" w:rsidRPr="00D049ED" w:rsidRDefault="00D049ED" w:rsidP="002B630C">
      <w:pPr>
        <w:spacing w:after="0" w:line="240" w:lineRule="auto"/>
        <w:ind w:left="2880" w:firstLine="720"/>
        <w:jc w:val="both"/>
        <w:rPr>
          <w:rFonts w:eastAsia="Times New Roman" w:cs="Times New Roman"/>
          <w:color w:val="000000" w:themeColor="text1"/>
          <w:sz w:val="24"/>
          <w:szCs w:val="24"/>
        </w:rPr>
      </w:pPr>
    </w:p>
    <w:p w14:paraId="2D852E85" w14:textId="3F1F36B4" w:rsidR="00656FB1" w:rsidRPr="00752958" w:rsidRDefault="000D1E52" w:rsidP="002B630C">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PVSSD Assistants:</w:t>
      </w:r>
      <w:r w:rsidRPr="00752958">
        <w:rPr>
          <w:rFonts w:eastAsia="Times New Roman" w:cs="Times New Roman"/>
          <w:color w:val="000000" w:themeColor="text1"/>
          <w:sz w:val="24"/>
          <w:szCs w:val="24"/>
        </w:rPr>
        <w:t xml:space="preserve"> </w:t>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 xml:space="preserve">Rick Peetz, </w:t>
      </w:r>
      <w:r w:rsidR="00C5083F" w:rsidRPr="00752958">
        <w:rPr>
          <w:rFonts w:eastAsia="Times New Roman" w:cs="Times New Roman"/>
          <w:color w:val="000000" w:themeColor="text1"/>
          <w:sz w:val="24"/>
          <w:szCs w:val="24"/>
        </w:rPr>
        <w:t>Clerk</w:t>
      </w:r>
      <w:r w:rsidR="00B416DF" w:rsidRPr="00752958">
        <w:rPr>
          <w:rFonts w:eastAsia="Times New Roman" w:cs="Times New Roman"/>
          <w:color w:val="000000" w:themeColor="text1"/>
          <w:sz w:val="24"/>
          <w:szCs w:val="24"/>
        </w:rPr>
        <w:t xml:space="preserve"> </w:t>
      </w:r>
    </w:p>
    <w:p w14:paraId="562E7E48" w14:textId="4932DEC7" w:rsidR="00656FB1" w:rsidRPr="00752958" w:rsidRDefault="005622A6" w:rsidP="002B630C">
      <w:pPr>
        <w:spacing w:after="0" w:line="240" w:lineRule="auto"/>
        <w:ind w:left="2880" w:firstLine="720"/>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Teri Forbes</w:t>
      </w:r>
      <w:r w:rsidR="000D1E52" w:rsidRPr="00752958">
        <w:rPr>
          <w:rFonts w:eastAsia="Times New Roman" w:cs="Times New Roman"/>
          <w:color w:val="000000" w:themeColor="text1"/>
          <w:sz w:val="24"/>
          <w:szCs w:val="24"/>
        </w:rPr>
        <w:t xml:space="preserve">, </w:t>
      </w:r>
      <w:r w:rsidR="00C5083F" w:rsidRPr="00752958">
        <w:rPr>
          <w:rFonts w:eastAsia="Times New Roman" w:cs="Times New Roman"/>
          <w:color w:val="000000" w:themeColor="text1"/>
          <w:sz w:val="24"/>
          <w:szCs w:val="24"/>
        </w:rPr>
        <w:t>Treasurer</w:t>
      </w:r>
    </w:p>
    <w:p w14:paraId="7A2F9A28" w14:textId="2205BC6E" w:rsidR="00B416DF" w:rsidRPr="00752958" w:rsidRDefault="00B416DF" w:rsidP="002B630C">
      <w:pPr>
        <w:spacing w:after="0" w:line="240" w:lineRule="auto"/>
        <w:jc w:val="both"/>
        <w:rPr>
          <w:rFonts w:eastAsia="Times New Roman" w:cs="Times New Roman"/>
          <w:color w:val="000000" w:themeColor="text1"/>
          <w:sz w:val="24"/>
          <w:szCs w:val="24"/>
        </w:rPr>
      </w:pPr>
    </w:p>
    <w:p w14:paraId="035CA291" w14:textId="4B46ACDB" w:rsidR="00891240" w:rsidRPr="00752958" w:rsidRDefault="00891240" w:rsidP="002B630C">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Fire Chief:</w:t>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t xml:space="preserve">Robert Hardy </w:t>
      </w:r>
    </w:p>
    <w:p w14:paraId="52ED94B5" w14:textId="77777777" w:rsidR="00891240" w:rsidRPr="00752958" w:rsidRDefault="00891240" w:rsidP="002B630C">
      <w:pPr>
        <w:spacing w:after="0" w:line="240" w:lineRule="auto"/>
        <w:jc w:val="both"/>
        <w:rPr>
          <w:rFonts w:eastAsia="Times New Roman" w:cs="Times New Roman"/>
          <w:color w:val="000000" w:themeColor="text1"/>
          <w:sz w:val="24"/>
          <w:szCs w:val="24"/>
        </w:rPr>
      </w:pPr>
    </w:p>
    <w:p w14:paraId="4E4ECFFF" w14:textId="77777777" w:rsidR="00B0096B" w:rsidRPr="00B0096B" w:rsidRDefault="0023162A" w:rsidP="002B630C">
      <w:pPr>
        <w:spacing w:after="0" w:line="240" w:lineRule="auto"/>
        <w:jc w:val="both"/>
        <w:rPr>
          <w:rFonts w:eastAsia="Times New Roman" w:cs="Times New Roman"/>
          <w:color w:val="000000" w:themeColor="text1"/>
          <w:sz w:val="24"/>
          <w:szCs w:val="24"/>
        </w:rPr>
      </w:pPr>
      <w:r w:rsidRPr="000B7249">
        <w:rPr>
          <w:rFonts w:eastAsia="Times New Roman" w:cs="Times New Roman"/>
          <w:b/>
          <w:bCs/>
          <w:color w:val="000000" w:themeColor="text1"/>
          <w:sz w:val="24"/>
          <w:szCs w:val="24"/>
        </w:rPr>
        <w:t>Others</w:t>
      </w:r>
      <w:r w:rsidR="000D1E52" w:rsidRPr="000B7249">
        <w:rPr>
          <w:rFonts w:eastAsia="Times New Roman" w:cs="Times New Roman"/>
          <w:b/>
          <w:bCs/>
          <w:color w:val="000000" w:themeColor="text1"/>
          <w:sz w:val="24"/>
          <w:szCs w:val="24"/>
        </w:rPr>
        <w:t>:</w:t>
      </w:r>
      <w:r w:rsidR="000D1E52" w:rsidRPr="00752958">
        <w:rPr>
          <w:rFonts w:eastAsia="Times New Roman" w:cs="Times New Roman"/>
          <w:color w:val="000000" w:themeColor="text1"/>
          <w:sz w:val="24"/>
          <w:szCs w:val="24"/>
        </w:rPr>
        <w:t xml:space="preserve"> </w:t>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656FB1" w:rsidRPr="00752958">
        <w:rPr>
          <w:rFonts w:eastAsia="Times New Roman" w:cs="Times New Roman"/>
          <w:color w:val="000000" w:themeColor="text1"/>
          <w:sz w:val="24"/>
          <w:szCs w:val="24"/>
        </w:rPr>
        <w:tab/>
      </w:r>
      <w:r w:rsidR="00B0096B" w:rsidRPr="00B0096B">
        <w:rPr>
          <w:rFonts w:eastAsia="Times New Roman" w:cs="Times New Roman"/>
          <w:color w:val="000000" w:themeColor="text1"/>
          <w:sz w:val="24"/>
          <w:szCs w:val="24"/>
        </w:rPr>
        <w:t>Claudia Davis (via Zoom)</w:t>
      </w:r>
    </w:p>
    <w:p w14:paraId="408E3E88" w14:textId="77777777" w:rsidR="00B0096B" w:rsidRPr="00B0096B" w:rsidRDefault="00B0096B" w:rsidP="002B630C">
      <w:pPr>
        <w:spacing w:after="0" w:line="240" w:lineRule="auto"/>
        <w:jc w:val="both"/>
        <w:rPr>
          <w:rFonts w:eastAsia="Times New Roman" w:cs="Times New Roman"/>
          <w:color w:val="000000" w:themeColor="text1"/>
          <w:sz w:val="24"/>
          <w:szCs w:val="24"/>
        </w:rPr>
      </w:pP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t>Brian Davis (via Zoom)</w:t>
      </w:r>
    </w:p>
    <w:p w14:paraId="2C01B987" w14:textId="77777777" w:rsidR="00B0096B" w:rsidRPr="00B0096B" w:rsidRDefault="00B0096B" w:rsidP="002B630C">
      <w:pPr>
        <w:spacing w:after="0" w:line="240" w:lineRule="auto"/>
        <w:jc w:val="both"/>
        <w:rPr>
          <w:rFonts w:eastAsia="Times New Roman" w:cs="Times New Roman"/>
          <w:color w:val="000000" w:themeColor="text1"/>
          <w:sz w:val="24"/>
          <w:szCs w:val="24"/>
        </w:rPr>
      </w:pP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t>Rob Nodine</w:t>
      </w:r>
    </w:p>
    <w:p w14:paraId="59374CE1" w14:textId="77777777" w:rsidR="00B0096B" w:rsidRPr="00B0096B" w:rsidRDefault="00B0096B" w:rsidP="002B630C">
      <w:pPr>
        <w:spacing w:after="0" w:line="240" w:lineRule="auto"/>
        <w:jc w:val="both"/>
        <w:rPr>
          <w:rFonts w:eastAsia="Times New Roman" w:cs="Times New Roman"/>
          <w:color w:val="000000" w:themeColor="text1"/>
          <w:sz w:val="24"/>
          <w:szCs w:val="24"/>
        </w:rPr>
      </w:pP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t>Duane Krohn</w:t>
      </w:r>
    </w:p>
    <w:p w14:paraId="398D2F9A" w14:textId="77777777" w:rsidR="00B0096B" w:rsidRPr="00B0096B" w:rsidRDefault="00B0096B" w:rsidP="002B630C">
      <w:pPr>
        <w:spacing w:after="0" w:line="240" w:lineRule="auto"/>
        <w:jc w:val="both"/>
        <w:rPr>
          <w:rFonts w:eastAsia="Times New Roman" w:cs="Times New Roman"/>
          <w:color w:val="000000" w:themeColor="text1"/>
          <w:sz w:val="24"/>
          <w:szCs w:val="24"/>
        </w:rPr>
      </w:pP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r>
      <w:r w:rsidRPr="00B0096B">
        <w:rPr>
          <w:rFonts w:eastAsia="Times New Roman" w:cs="Times New Roman"/>
          <w:color w:val="000000" w:themeColor="text1"/>
          <w:sz w:val="24"/>
          <w:szCs w:val="24"/>
        </w:rPr>
        <w:tab/>
        <w:t>Audrey Krohn</w:t>
      </w:r>
    </w:p>
    <w:p w14:paraId="7867F4F1" w14:textId="77777777" w:rsidR="00B0096B" w:rsidRPr="00B0096B" w:rsidRDefault="00B0096B" w:rsidP="002B630C">
      <w:pPr>
        <w:spacing w:after="0" w:line="240" w:lineRule="auto"/>
        <w:ind w:left="2880" w:firstLine="720"/>
        <w:jc w:val="both"/>
        <w:rPr>
          <w:rFonts w:eastAsia="Times New Roman" w:cs="Times New Roman"/>
          <w:color w:val="000000" w:themeColor="text1"/>
          <w:sz w:val="24"/>
          <w:szCs w:val="24"/>
        </w:rPr>
      </w:pPr>
      <w:r w:rsidRPr="00B0096B">
        <w:rPr>
          <w:rFonts w:eastAsia="Times New Roman" w:cs="Times New Roman"/>
          <w:color w:val="000000" w:themeColor="text1"/>
          <w:sz w:val="24"/>
          <w:szCs w:val="24"/>
        </w:rPr>
        <w:t>Frank Davie</w:t>
      </w:r>
    </w:p>
    <w:p w14:paraId="472CC520" w14:textId="77777777" w:rsidR="00B0096B" w:rsidRPr="00B0096B" w:rsidRDefault="00B0096B" w:rsidP="002B630C">
      <w:pPr>
        <w:spacing w:after="0" w:line="240" w:lineRule="auto"/>
        <w:ind w:left="2880" w:firstLine="720"/>
        <w:jc w:val="both"/>
        <w:rPr>
          <w:rFonts w:eastAsia="Times New Roman" w:cs="Times New Roman"/>
          <w:color w:val="000000" w:themeColor="text1"/>
          <w:sz w:val="24"/>
          <w:szCs w:val="24"/>
        </w:rPr>
      </w:pPr>
      <w:r w:rsidRPr="00B0096B">
        <w:rPr>
          <w:rFonts w:eastAsia="Times New Roman" w:cs="Times New Roman"/>
          <w:color w:val="000000" w:themeColor="text1"/>
          <w:sz w:val="24"/>
          <w:szCs w:val="24"/>
        </w:rPr>
        <w:t>Cortney Snow</w:t>
      </w:r>
    </w:p>
    <w:p w14:paraId="68BEAD66" w14:textId="1B9334F8" w:rsidR="00231D6B" w:rsidRPr="00752958" w:rsidRDefault="00050727" w:rsidP="002B630C">
      <w:pPr>
        <w:spacing w:after="0" w:line="240" w:lineRule="auto"/>
        <w:jc w:val="both"/>
        <w:rPr>
          <w:sz w:val="24"/>
          <w:szCs w:val="24"/>
        </w:rPr>
      </w:pP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r w:rsidRPr="00752958">
        <w:rPr>
          <w:rFonts w:eastAsia="Times New Roman" w:cs="Times New Roman"/>
          <w:color w:val="000000" w:themeColor="text1"/>
          <w:sz w:val="24"/>
          <w:szCs w:val="24"/>
        </w:rPr>
        <w:tab/>
      </w:r>
    </w:p>
    <w:p w14:paraId="719EDDCC" w14:textId="33F08158" w:rsidR="00F0648D" w:rsidRPr="00752958" w:rsidRDefault="00C13CA1" w:rsidP="002B630C">
      <w:pPr>
        <w:pStyle w:val="ListParagraph"/>
        <w:numPr>
          <w:ilvl w:val="0"/>
          <w:numId w:val="4"/>
        </w:numPr>
        <w:spacing w:after="0" w:line="240" w:lineRule="auto"/>
        <w:ind w:left="720" w:hanging="720"/>
        <w:jc w:val="both"/>
        <w:rPr>
          <w:rFonts w:eastAsia="Times New Roman" w:cs="Times New Roman"/>
          <w:color w:val="000000" w:themeColor="text1"/>
          <w:sz w:val="24"/>
          <w:szCs w:val="24"/>
        </w:rPr>
      </w:pPr>
      <w:r w:rsidRPr="00752958">
        <w:rPr>
          <w:rFonts w:eastAsia="Times New Roman" w:cs="Times New Roman"/>
          <w:b/>
          <w:bCs/>
          <w:color w:val="000000" w:themeColor="text1"/>
          <w:sz w:val="24"/>
          <w:szCs w:val="24"/>
        </w:rPr>
        <w:t>Welcome – Chairman Bob Dalley.</w:t>
      </w:r>
    </w:p>
    <w:p w14:paraId="165BBCD8" w14:textId="77777777" w:rsidR="00BA49DA" w:rsidRPr="00752958" w:rsidRDefault="00BA49DA" w:rsidP="002B630C">
      <w:pPr>
        <w:spacing w:after="0" w:line="240" w:lineRule="auto"/>
        <w:jc w:val="both"/>
        <w:rPr>
          <w:rFonts w:eastAsia="Times New Roman" w:cs="Times New Roman"/>
          <w:color w:val="000000" w:themeColor="text1"/>
          <w:sz w:val="24"/>
          <w:szCs w:val="24"/>
        </w:rPr>
      </w:pPr>
    </w:p>
    <w:p w14:paraId="57900599" w14:textId="3D0EAC70" w:rsidR="00272E44" w:rsidRDefault="00272E44" w:rsidP="002B630C">
      <w:pPr>
        <w:spacing w:after="0" w:line="240" w:lineRule="auto"/>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 xml:space="preserve">Chair Bob Dalley called the meeting to order at </w:t>
      </w:r>
      <w:r w:rsidR="007E08A0" w:rsidRPr="00752958">
        <w:rPr>
          <w:rFonts w:eastAsia="Times New Roman" w:cs="Times New Roman"/>
          <w:color w:val="000000" w:themeColor="text1"/>
          <w:sz w:val="24"/>
          <w:szCs w:val="24"/>
        </w:rPr>
        <w:t>6:</w:t>
      </w:r>
      <w:r w:rsidR="00B0096B">
        <w:rPr>
          <w:rFonts w:eastAsia="Times New Roman" w:cs="Times New Roman"/>
          <w:color w:val="000000" w:themeColor="text1"/>
          <w:sz w:val="24"/>
          <w:szCs w:val="24"/>
        </w:rPr>
        <w:t>34</w:t>
      </w:r>
      <w:r w:rsidR="007E08A0" w:rsidRPr="00752958">
        <w:rPr>
          <w:rFonts w:eastAsia="Times New Roman" w:cs="Times New Roman"/>
          <w:color w:val="000000" w:themeColor="text1"/>
          <w:sz w:val="24"/>
          <w:szCs w:val="24"/>
        </w:rPr>
        <w:t xml:space="preserve"> </w:t>
      </w:r>
      <w:r w:rsidR="00345919" w:rsidRPr="00752958">
        <w:rPr>
          <w:rFonts w:eastAsia="Times New Roman" w:cs="Times New Roman"/>
          <w:color w:val="000000" w:themeColor="text1"/>
          <w:sz w:val="24"/>
          <w:szCs w:val="24"/>
        </w:rPr>
        <w:t xml:space="preserve">PM.  </w:t>
      </w:r>
      <w:r w:rsidR="008C308D">
        <w:rPr>
          <w:rFonts w:eastAsia="Times New Roman" w:cs="Times New Roman"/>
          <w:color w:val="000000" w:themeColor="text1"/>
          <w:sz w:val="24"/>
          <w:szCs w:val="24"/>
        </w:rPr>
        <w:t xml:space="preserve"> </w:t>
      </w:r>
    </w:p>
    <w:p w14:paraId="1166A0CF" w14:textId="77777777" w:rsidR="00B0096B" w:rsidRPr="00752958" w:rsidRDefault="00B0096B" w:rsidP="002B630C">
      <w:pPr>
        <w:spacing w:after="0" w:line="240" w:lineRule="auto"/>
        <w:jc w:val="both"/>
        <w:rPr>
          <w:rFonts w:eastAsia="Times New Roman" w:cs="Times New Roman"/>
          <w:color w:val="000000" w:themeColor="text1"/>
          <w:sz w:val="24"/>
          <w:szCs w:val="24"/>
        </w:rPr>
      </w:pPr>
    </w:p>
    <w:p w14:paraId="5B07820B" w14:textId="7F505F5B" w:rsidR="00BA49DA" w:rsidRPr="00752958" w:rsidRDefault="00BA49DA" w:rsidP="002B630C">
      <w:pPr>
        <w:pStyle w:val="ListParagraph"/>
        <w:numPr>
          <w:ilvl w:val="0"/>
          <w:numId w:val="4"/>
        </w:numPr>
        <w:spacing w:after="0" w:line="240" w:lineRule="auto"/>
        <w:ind w:left="720" w:hanging="720"/>
        <w:jc w:val="both"/>
        <w:rPr>
          <w:rFonts w:eastAsia="Times New Roman" w:cs="Times New Roman"/>
          <w:color w:val="000000" w:themeColor="text1"/>
          <w:sz w:val="24"/>
          <w:szCs w:val="24"/>
        </w:rPr>
      </w:pPr>
      <w:r w:rsidRPr="00752958">
        <w:rPr>
          <w:rFonts w:eastAsia="Times New Roman" w:cs="Times New Roman"/>
          <w:b/>
          <w:bCs/>
          <w:color w:val="000000" w:themeColor="text1"/>
          <w:sz w:val="24"/>
          <w:szCs w:val="24"/>
        </w:rPr>
        <w:t>Meeting Minutes.</w:t>
      </w:r>
    </w:p>
    <w:p w14:paraId="76AFD89C" w14:textId="77777777" w:rsidR="00F0648D" w:rsidRPr="00752958" w:rsidRDefault="00F0648D" w:rsidP="002B630C">
      <w:pPr>
        <w:pStyle w:val="ListParagraph"/>
        <w:spacing w:after="0" w:line="240" w:lineRule="auto"/>
        <w:rPr>
          <w:rFonts w:eastAsia="Times New Roman" w:cs="Times New Roman"/>
          <w:b/>
          <w:bCs/>
          <w:color w:val="000000" w:themeColor="text1"/>
          <w:sz w:val="24"/>
          <w:szCs w:val="24"/>
        </w:rPr>
      </w:pPr>
    </w:p>
    <w:p w14:paraId="5002C574" w14:textId="18895E33" w:rsidR="00F0648D" w:rsidRPr="00752958" w:rsidRDefault="00F0648D" w:rsidP="002B630C">
      <w:pPr>
        <w:pStyle w:val="ListParagraph"/>
        <w:numPr>
          <w:ilvl w:val="0"/>
          <w:numId w:val="16"/>
        </w:numPr>
        <w:spacing w:after="0" w:line="240" w:lineRule="auto"/>
        <w:ind w:left="1440" w:hanging="720"/>
        <w:rPr>
          <w:rFonts w:eastAsia="Times New Roman" w:cs="Times New Roman"/>
          <w:b/>
          <w:bCs/>
          <w:color w:val="000000" w:themeColor="text1"/>
          <w:sz w:val="24"/>
          <w:szCs w:val="24"/>
        </w:rPr>
      </w:pPr>
      <w:r w:rsidRPr="00752958">
        <w:rPr>
          <w:rFonts w:eastAsia="Times New Roman" w:cs="Times New Roman"/>
          <w:b/>
          <w:bCs/>
          <w:color w:val="000000" w:themeColor="text1"/>
          <w:sz w:val="24"/>
          <w:szCs w:val="24"/>
        </w:rPr>
        <w:t>Approval of the</w:t>
      </w:r>
      <w:r w:rsidR="00BA49DA" w:rsidRPr="00752958">
        <w:rPr>
          <w:rFonts w:eastAsia="Times New Roman" w:cs="Times New Roman"/>
          <w:b/>
          <w:bCs/>
          <w:color w:val="000000" w:themeColor="text1"/>
          <w:sz w:val="24"/>
          <w:szCs w:val="24"/>
        </w:rPr>
        <w:t xml:space="preserve"> </w:t>
      </w:r>
      <w:r w:rsidR="00A174DE">
        <w:rPr>
          <w:rFonts w:eastAsia="Times New Roman" w:cs="Times New Roman"/>
          <w:b/>
          <w:bCs/>
          <w:color w:val="000000" w:themeColor="text1"/>
          <w:sz w:val="24"/>
          <w:szCs w:val="24"/>
        </w:rPr>
        <w:t>May 13</w:t>
      </w:r>
      <w:r w:rsidR="00BA49DA" w:rsidRPr="00752958">
        <w:rPr>
          <w:rFonts w:eastAsia="Times New Roman" w:cs="Times New Roman"/>
          <w:b/>
          <w:bCs/>
          <w:color w:val="000000" w:themeColor="text1"/>
          <w:sz w:val="24"/>
          <w:szCs w:val="24"/>
        </w:rPr>
        <w:t>, 2026</w:t>
      </w:r>
      <w:r w:rsidRPr="00752958">
        <w:rPr>
          <w:rFonts w:eastAsia="Times New Roman" w:cs="Times New Roman"/>
          <w:b/>
          <w:bCs/>
          <w:color w:val="000000" w:themeColor="text1"/>
          <w:sz w:val="24"/>
          <w:szCs w:val="24"/>
        </w:rPr>
        <w:t>, PVSSSD Meeting Minutes.</w:t>
      </w:r>
    </w:p>
    <w:p w14:paraId="2A0BCF87" w14:textId="77777777" w:rsidR="00683390" w:rsidRPr="00752958" w:rsidRDefault="00683390" w:rsidP="002B630C">
      <w:pPr>
        <w:spacing w:after="0" w:line="240" w:lineRule="auto"/>
        <w:jc w:val="both"/>
        <w:rPr>
          <w:rFonts w:eastAsia="Times New Roman" w:cs="Times New Roman"/>
          <w:b/>
          <w:bCs/>
          <w:color w:val="000000" w:themeColor="text1"/>
          <w:sz w:val="24"/>
          <w:szCs w:val="24"/>
        </w:rPr>
      </w:pPr>
    </w:p>
    <w:p w14:paraId="47D0E34A" w14:textId="29F18ACE" w:rsidR="00492C87" w:rsidRPr="00492C87" w:rsidRDefault="00492C87"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One change was made to </w:t>
      </w:r>
      <w:r w:rsidR="00700028">
        <w:rPr>
          <w:rFonts w:eastAsia="Times New Roman" w:cs="Times New Roman"/>
          <w:color w:val="000000" w:themeColor="text1"/>
          <w:sz w:val="24"/>
          <w:szCs w:val="24"/>
        </w:rPr>
        <w:t xml:space="preserve">replace the word “CFC” with “CoBank”.  </w:t>
      </w:r>
    </w:p>
    <w:p w14:paraId="761A0CA3" w14:textId="77777777" w:rsidR="00492C87" w:rsidRDefault="00492C87" w:rsidP="002B630C">
      <w:pPr>
        <w:spacing w:after="0" w:line="240" w:lineRule="auto"/>
        <w:jc w:val="both"/>
        <w:rPr>
          <w:rFonts w:eastAsia="Times New Roman" w:cs="Times New Roman"/>
          <w:b/>
          <w:bCs/>
          <w:color w:val="000000" w:themeColor="text1"/>
          <w:sz w:val="24"/>
          <w:szCs w:val="24"/>
        </w:rPr>
      </w:pPr>
    </w:p>
    <w:p w14:paraId="26CA891B" w14:textId="1F7F8FC3" w:rsidR="00E6230F" w:rsidRPr="00752958" w:rsidRDefault="008C308D" w:rsidP="002B630C">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Mark Owens </w:t>
      </w:r>
      <w:r w:rsidR="00991258" w:rsidRPr="00752958">
        <w:rPr>
          <w:rFonts w:eastAsia="Times New Roman" w:cs="Times New Roman"/>
          <w:b/>
          <w:bCs/>
          <w:color w:val="000000" w:themeColor="text1"/>
          <w:sz w:val="24"/>
          <w:szCs w:val="24"/>
        </w:rPr>
        <w:t xml:space="preserve">moved to </w:t>
      </w:r>
      <w:r w:rsidR="001D4A7F" w:rsidRPr="00752958">
        <w:rPr>
          <w:rFonts w:eastAsia="Times New Roman" w:cs="Times New Roman"/>
          <w:b/>
          <w:bCs/>
          <w:color w:val="000000" w:themeColor="text1"/>
          <w:sz w:val="24"/>
          <w:szCs w:val="24"/>
        </w:rPr>
        <w:t xml:space="preserve">APPROVE </w:t>
      </w:r>
      <w:r w:rsidR="00991258" w:rsidRPr="00752958">
        <w:rPr>
          <w:rFonts w:eastAsia="Times New Roman" w:cs="Times New Roman"/>
          <w:b/>
          <w:bCs/>
          <w:color w:val="000000" w:themeColor="text1"/>
          <w:sz w:val="24"/>
          <w:szCs w:val="24"/>
        </w:rPr>
        <w:t xml:space="preserve">the </w:t>
      </w:r>
      <w:r w:rsidR="00F0648D" w:rsidRPr="00752958">
        <w:rPr>
          <w:rFonts w:eastAsia="Times New Roman" w:cs="Times New Roman"/>
          <w:b/>
          <w:bCs/>
          <w:color w:val="000000" w:themeColor="text1"/>
          <w:sz w:val="24"/>
          <w:szCs w:val="24"/>
        </w:rPr>
        <w:t>minutes of</w:t>
      </w:r>
      <w:r w:rsidR="00BA49DA" w:rsidRPr="00752958">
        <w:rPr>
          <w:rFonts w:eastAsia="Times New Roman" w:cs="Times New Roman"/>
          <w:b/>
          <w:bCs/>
          <w:color w:val="000000" w:themeColor="text1"/>
          <w:sz w:val="24"/>
          <w:szCs w:val="24"/>
        </w:rPr>
        <w:t xml:space="preserve"> </w:t>
      </w:r>
      <w:r w:rsidR="00A174DE">
        <w:rPr>
          <w:rFonts w:eastAsia="Times New Roman" w:cs="Times New Roman"/>
          <w:b/>
          <w:bCs/>
          <w:color w:val="000000" w:themeColor="text1"/>
          <w:sz w:val="24"/>
          <w:szCs w:val="24"/>
        </w:rPr>
        <w:t>May 13</w:t>
      </w:r>
      <w:r w:rsidR="00BA49DA" w:rsidRPr="00752958">
        <w:rPr>
          <w:rFonts w:eastAsia="Times New Roman" w:cs="Times New Roman"/>
          <w:b/>
          <w:bCs/>
          <w:color w:val="000000" w:themeColor="text1"/>
          <w:sz w:val="24"/>
          <w:szCs w:val="24"/>
        </w:rPr>
        <w:t>, 2026</w:t>
      </w:r>
      <w:r w:rsidR="004A5982">
        <w:rPr>
          <w:rFonts w:eastAsia="Times New Roman" w:cs="Times New Roman"/>
          <w:b/>
          <w:bCs/>
          <w:color w:val="000000" w:themeColor="text1"/>
          <w:sz w:val="24"/>
          <w:szCs w:val="24"/>
        </w:rPr>
        <w:t>, as amended</w:t>
      </w:r>
      <w:r w:rsidR="00F0648D" w:rsidRPr="00752958">
        <w:rPr>
          <w:rFonts w:eastAsia="Times New Roman" w:cs="Times New Roman"/>
          <w:b/>
          <w:bCs/>
          <w:color w:val="000000" w:themeColor="text1"/>
          <w:sz w:val="24"/>
          <w:szCs w:val="24"/>
        </w:rPr>
        <w:t xml:space="preserve">.  </w:t>
      </w:r>
      <w:r>
        <w:rPr>
          <w:rFonts w:eastAsia="Times New Roman" w:cs="Times New Roman"/>
          <w:b/>
          <w:bCs/>
          <w:color w:val="000000" w:themeColor="text1"/>
          <w:sz w:val="24"/>
          <w:szCs w:val="24"/>
        </w:rPr>
        <w:t xml:space="preserve">Allen Cannon </w:t>
      </w:r>
      <w:r w:rsidR="00991258" w:rsidRPr="00752958">
        <w:rPr>
          <w:rFonts w:eastAsia="Times New Roman" w:cs="Times New Roman"/>
          <w:b/>
          <w:bCs/>
          <w:color w:val="000000" w:themeColor="text1"/>
          <w:sz w:val="24"/>
          <w:szCs w:val="24"/>
        </w:rPr>
        <w:t>seconded the motion</w:t>
      </w:r>
      <w:r w:rsidR="00E6230F" w:rsidRPr="00752958">
        <w:rPr>
          <w:rFonts w:eastAsia="Times New Roman" w:cs="Times New Roman"/>
          <w:b/>
          <w:bCs/>
          <w:color w:val="000000" w:themeColor="text1"/>
          <w:sz w:val="24"/>
          <w:szCs w:val="24"/>
        </w:rPr>
        <w:t>.  The motion passed with the unanimous consent of the Board</w:t>
      </w:r>
      <w:r w:rsidR="009B6B9F" w:rsidRPr="00752958">
        <w:rPr>
          <w:rFonts w:eastAsia="Times New Roman" w:cs="Times New Roman"/>
          <w:b/>
          <w:bCs/>
          <w:color w:val="000000" w:themeColor="text1"/>
          <w:sz w:val="24"/>
          <w:szCs w:val="24"/>
        </w:rPr>
        <w:t xml:space="preserve">.  </w:t>
      </w:r>
      <w:r w:rsidR="00E6230F" w:rsidRPr="00752958">
        <w:rPr>
          <w:rFonts w:eastAsia="Times New Roman" w:cs="Times New Roman"/>
          <w:b/>
          <w:bCs/>
          <w:color w:val="000000" w:themeColor="text1"/>
          <w:sz w:val="24"/>
          <w:szCs w:val="24"/>
        </w:rPr>
        <w:t xml:space="preserve">  </w:t>
      </w:r>
    </w:p>
    <w:p w14:paraId="0635AB43" w14:textId="77777777" w:rsidR="00607E8E" w:rsidRPr="00607E8E" w:rsidRDefault="00607E8E" w:rsidP="002B630C">
      <w:pPr>
        <w:spacing w:after="0" w:line="240" w:lineRule="auto"/>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 </w:t>
      </w:r>
    </w:p>
    <w:p w14:paraId="21EB4883" w14:textId="3B2403F2" w:rsidR="00607E8E" w:rsidRDefault="00607E8E"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Update on Flooding and Mitigation Efforts - Mark Owens. </w:t>
      </w:r>
    </w:p>
    <w:p w14:paraId="19A7DE22" w14:textId="77777777" w:rsidR="00607E8E" w:rsidRDefault="00607E8E" w:rsidP="002B630C">
      <w:pPr>
        <w:spacing w:after="0" w:line="240" w:lineRule="auto"/>
        <w:rPr>
          <w:rFonts w:eastAsia="Times New Roman" w:cs="Times New Roman"/>
          <w:b/>
          <w:bCs/>
          <w:color w:val="000000" w:themeColor="text1"/>
          <w:sz w:val="24"/>
          <w:szCs w:val="24"/>
        </w:rPr>
      </w:pPr>
    </w:p>
    <w:p w14:paraId="74AD7F8A" w14:textId="581B7E46" w:rsidR="00A24B08" w:rsidRDefault="008E2D53"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w:t>
      </w:r>
      <w:r w:rsidR="000962AA">
        <w:rPr>
          <w:rFonts w:eastAsia="Times New Roman" w:cs="Times New Roman"/>
          <w:color w:val="000000" w:themeColor="text1"/>
          <w:sz w:val="24"/>
          <w:szCs w:val="24"/>
        </w:rPr>
        <w:t xml:space="preserve">reported on the </w:t>
      </w:r>
      <w:r w:rsidR="00AF6770">
        <w:rPr>
          <w:rFonts w:eastAsia="Times New Roman" w:cs="Times New Roman"/>
          <w:color w:val="000000" w:themeColor="text1"/>
          <w:sz w:val="24"/>
          <w:szCs w:val="24"/>
        </w:rPr>
        <w:t>Emergency Watershed Project (“</w:t>
      </w:r>
      <w:r w:rsidR="00AF6770" w:rsidRPr="00830F03">
        <w:rPr>
          <w:rFonts w:eastAsia="Times New Roman" w:cs="Times New Roman"/>
          <w:color w:val="000000" w:themeColor="text1"/>
          <w:sz w:val="24"/>
          <w:szCs w:val="24"/>
        </w:rPr>
        <w:t>EWP</w:t>
      </w:r>
      <w:r w:rsidR="00AF6770">
        <w:rPr>
          <w:rFonts w:eastAsia="Times New Roman" w:cs="Times New Roman"/>
          <w:color w:val="000000" w:themeColor="text1"/>
          <w:sz w:val="24"/>
          <w:szCs w:val="24"/>
        </w:rPr>
        <w:t>”)</w:t>
      </w:r>
      <w:r w:rsidR="00AF6770" w:rsidRPr="00830F03">
        <w:rPr>
          <w:rFonts w:eastAsia="Times New Roman" w:cs="Times New Roman"/>
          <w:color w:val="000000" w:themeColor="text1"/>
          <w:sz w:val="24"/>
          <w:szCs w:val="24"/>
        </w:rPr>
        <w:t xml:space="preserve"> </w:t>
      </w:r>
      <w:r w:rsidR="000962AA">
        <w:rPr>
          <w:rFonts w:eastAsia="Times New Roman" w:cs="Times New Roman"/>
          <w:color w:val="000000" w:themeColor="text1"/>
          <w:sz w:val="24"/>
          <w:szCs w:val="24"/>
        </w:rPr>
        <w:t>Project</w:t>
      </w:r>
      <w:r w:rsidR="004A5982">
        <w:rPr>
          <w:rFonts w:eastAsia="Times New Roman" w:cs="Times New Roman"/>
          <w:color w:val="000000" w:themeColor="text1"/>
          <w:sz w:val="24"/>
          <w:szCs w:val="24"/>
        </w:rPr>
        <w:t xml:space="preserve"> and noted that </w:t>
      </w:r>
      <w:r w:rsidR="0022596F">
        <w:rPr>
          <w:rFonts w:eastAsia="Times New Roman" w:cs="Times New Roman"/>
          <w:color w:val="000000" w:themeColor="text1"/>
          <w:sz w:val="24"/>
          <w:szCs w:val="24"/>
        </w:rPr>
        <w:t xml:space="preserve">Progressive Contracting, Inc. (“PCI”) </w:t>
      </w:r>
      <w:r w:rsidR="000832D3">
        <w:rPr>
          <w:rFonts w:eastAsia="Times New Roman" w:cs="Times New Roman"/>
          <w:color w:val="000000" w:themeColor="text1"/>
          <w:sz w:val="24"/>
          <w:szCs w:val="24"/>
        </w:rPr>
        <w:t xml:space="preserve">is producing the </w:t>
      </w:r>
      <w:r w:rsidR="00B06F65" w:rsidRPr="00B06F65">
        <w:rPr>
          <w:rFonts w:eastAsia="Times New Roman" w:cs="Times New Roman"/>
          <w:color w:val="000000" w:themeColor="text1"/>
          <w:sz w:val="24"/>
          <w:szCs w:val="24"/>
        </w:rPr>
        <w:t xml:space="preserve">riprap </w:t>
      </w:r>
      <w:r w:rsidR="00B06F65">
        <w:rPr>
          <w:rFonts w:eastAsia="Times New Roman" w:cs="Times New Roman"/>
          <w:color w:val="000000" w:themeColor="text1"/>
          <w:sz w:val="24"/>
          <w:szCs w:val="24"/>
        </w:rPr>
        <w:t xml:space="preserve">in </w:t>
      </w:r>
      <w:r w:rsidR="00B06F65" w:rsidRPr="00B06F65">
        <w:rPr>
          <w:rFonts w:eastAsia="Times New Roman" w:cs="Times New Roman"/>
          <w:color w:val="000000" w:themeColor="text1"/>
          <w:sz w:val="24"/>
          <w:szCs w:val="24"/>
        </w:rPr>
        <w:t>Diamond Valley</w:t>
      </w:r>
      <w:r w:rsidR="00B06F65">
        <w:rPr>
          <w:rFonts w:eastAsia="Times New Roman" w:cs="Times New Roman"/>
          <w:color w:val="000000" w:themeColor="text1"/>
          <w:sz w:val="24"/>
          <w:szCs w:val="24"/>
        </w:rPr>
        <w:t xml:space="preserve">.  There are </w:t>
      </w:r>
      <w:r w:rsidR="00B06F65" w:rsidRPr="00B06F65">
        <w:rPr>
          <w:rFonts w:eastAsia="Times New Roman" w:cs="Times New Roman"/>
          <w:color w:val="000000" w:themeColor="text1"/>
          <w:sz w:val="24"/>
          <w:szCs w:val="24"/>
        </w:rPr>
        <w:t xml:space="preserve">two different sizes being produced. </w:t>
      </w:r>
      <w:r w:rsidR="00B06F65">
        <w:rPr>
          <w:rFonts w:eastAsia="Times New Roman" w:cs="Times New Roman"/>
          <w:color w:val="000000" w:themeColor="text1"/>
          <w:sz w:val="24"/>
          <w:szCs w:val="24"/>
        </w:rPr>
        <w:t xml:space="preserve"> </w:t>
      </w:r>
      <w:r w:rsidR="004A5982">
        <w:rPr>
          <w:rFonts w:eastAsia="Times New Roman" w:cs="Times New Roman"/>
          <w:color w:val="000000" w:themeColor="text1"/>
          <w:sz w:val="24"/>
          <w:szCs w:val="24"/>
        </w:rPr>
        <w:t xml:space="preserve">Hauling was </w:t>
      </w:r>
      <w:r w:rsidR="00B06F65">
        <w:rPr>
          <w:rFonts w:eastAsia="Times New Roman" w:cs="Times New Roman"/>
          <w:color w:val="000000" w:themeColor="text1"/>
          <w:sz w:val="24"/>
          <w:szCs w:val="24"/>
        </w:rPr>
        <w:t xml:space="preserve">expected to begin </w:t>
      </w:r>
      <w:r w:rsidR="004A5982">
        <w:rPr>
          <w:rFonts w:eastAsia="Times New Roman" w:cs="Times New Roman"/>
          <w:color w:val="000000" w:themeColor="text1"/>
          <w:sz w:val="24"/>
          <w:szCs w:val="24"/>
        </w:rPr>
        <w:t xml:space="preserve">the following </w:t>
      </w:r>
      <w:r w:rsidR="00B06F65" w:rsidRPr="00B06F65">
        <w:rPr>
          <w:rFonts w:eastAsia="Times New Roman" w:cs="Times New Roman"/>
          <w:color w:val="000000" w:themeColor="text1"/>
          <w:sz w:val="24"/>
          <w:szCs w:val="24"/>
        </w:rPr>
        <w:t xml:space="preserve">week </w:t>
      </w:r>
      <w:r w:rsidR="004A5982">
        <w:rPr>
          <w:rFonts w:eastAsia="Times New Roman" w:cs="Times New Roman"/>
          <w:color w:val="000000" w:themeColor="text1"/>
          <w:sz w:val="24"/>
          <w:szCs w:val="24"/>
        </w:rPr>
        <w:t xml:space="preserve">in the area </w:t>
      </w:r>
      <w:r w:rsidR="00B06F65" w:rsidRPr="00B06F65">
        <w:rPr>
          <w:rFonts w:eastAsia="Times New Roman" w:cs="Times New Roman"/>
          <w:color w:val="000000" w:themeColor="text1"/>
          <w:sz w:val="24"/>
          <w:szCs w:val="24"/>
        </w:rPr>
        <w:t xml:space="preserve">south of the </w:t>
      </w:r>
      <w:r w:rsidR="0049771E">
        <w:rPr>
          <w:rFonts w:eastAsia="Times New Roman" w:cs="Times New Roman"/>
          <w:color w:val="000000" w:themeColor="text1"/>
          <w:sz w:val="24"/>
          <w:szCs w:val="24"/>
        </w:rPr>
        <w:t>berm</w:t>
      </w:r>
      <w:r w:rsidR="00B06F65" w:rsidRPr="00B06F65">
        <w:rPr>
          <w:rFonts w:eastAsia="Times New Roman" w:cs="Times New Roman"/>
          <w:color w:val="000000" w:themeColor="text1"/>
          <w:sz w:val="24"/>
          <w:szCs w:val="24"/>
        </w:rPr>
        <w:t xml:space="preserve">. </w:t>
      </w:r>
      <w:r w:rsidR="0049771E">
        <w:rPr>
          <w:rFonts w:eastAsia="Times New Roman" w:cs="Times New Roman"/>
          <w:color w:val="000000" w:themeColor="text1"/>
          <w:sz w:val="24"/>
          <w:szCs w:val="24"/>
        </w:rPr>
        <w:t xml:space="preserve"> </w:t>
      </w:r>
      <w:r w:rsidR="00B06F65" w:rsidRPr="00B06F65">
        <w:rPr>
          <w:rFonts w:eastAsia="Times New Roman" w:cs="Times New Roman"/>
          <w:color w:val="000000" w:themeColor="text1"/>
          <w:sz w:val="24"/>
          <w:szCs w:val="24"/>
        </w:rPr>
        <w:t xml:space="preserve">The week of June </w:t>
      </w:r>
      <w:r w:rsidR="0049771E">
        <w:rPr>
          <w:rFonts w:eastAsia="Times New Roman" w:cs="Times New Roman"/>
          <w:color w:val="000000" w:themeColor="text1"/>
          <w:sz w:val="24"/>
          <w:szCs w:val="24"/>
        </w:rPr>
        <w:t>21</w:t>
      </w:r>
      <w:r w:rsidR="004A5982">
        <w:rPr>
          <w:rFonts w:eastAsia="Times New Roman" w:cs="Times New Roman"/>
          <w:color w:val="000000" w:themeColor="text1"/>
          <w:sz w:val="24"/>
          <w:szCs w:val="24"/>
        </w:rPr>
        <w:t>st</w:t>
      </w:r>
      <w:r w:rsidR="0049771E">
        <w:rPr>
          <w:rFonts w:eastAsia="Times New Roman" w:cs="Times New Roman"/>
          <w:color w:val="000000" w:themeColor="text1"/>
          <w:sz w:val="24"/>
          <w:szCs w:val="24"/>
        </w:rPr>
        <w:t xml:space="preserve"> they will begin </w:t>
      </w:r>
      <w:r w:rsidR="00B06F65" w:rsidRPr="00B06F65">
        <w:rPr>
          <w:rFonts w:eastAsia="Times New Roman" w:cs="Times New Roman"/>
          <w:color w:val="000000" w:themeColor="text1"/>
          <w:sz w:val="24"/>
          <w:szCs w:val="24"/>
        </w:rPr>
        <w:t xml:space="preserve">cutting the access </w:t>
      </w:r>
      <w:r w:rsidR="0049771E">
        <w:rPr>
          <w:rFonts w:eastAsia="Times New Roman" w:cs="Times New Roman"/>
          <w:color w:val="000000" w:themeColor="text1"/>
          <w:sz w:val="24"/>
          <w:szCs w:val="24"/>
        </w:rPr>
        <w:t xml:space="preserve">road </w:t>
      </w:r>
      <w:r w:rsidR="00B06F65" w:rsidRPr="00B06F65">
        <w:rPr>
          <w:rFonts w:eastAsia="Times New Roman" w:cs="Times New Roman"/>
          <w:color w:val="000000" w:themeColor="text1"/>
          <w:sz w:val="24"/>
          <w:szCs w:val="24"/>
        </w:rPr>
        <w:t xml:space="preserve">off the </w:t>
      </w:r>
      <w:r w:rsidR="0049771E">
        <w:rPr>
          <w:rFonts w:eastAsia="Times New Roman" w:cs="Times New Roman"/>
          <w:color w:val="000000" w:themeColor="text1"/>
          <w:sz w:val="24"/>
          <w:szCs w:val="24"/>
        </w:rPr>
        <w:t xml:space="preserve">Forsyth </w:t>
      </w:r>
      <w:r w:rsidR="00E61397">
        <w:rPr>
          <w:rFonts w:eastAsia="Times New Roman" w:cs="Times New Roman"/>
          <w:color w:val="000000" w:themeColor="text1"/>
          <w:sz w:val="24"/>
          <w:szCs w:val="24"/>
        </w:rPr>
        <w:lastRenderedPageBreak/>
        <w:t>Water and Sediment Control Basin (“</w:t>
      </w:r>
      <w:r w:rsidR="00E61397" w:rsidRPr="008A14E8">
        <w:rPr>
          <w:rFonts w:eastAsia="Times New Roman" w:cs="Times New Roman"/>
          <w:color w:val="000000" w:themeColor="text1"/>
          <w:sz w:val="24"/>
          <w:szCs w:val="24"/>
        </w:rPr>
        <w:t>W</w:t>
      </w:r>
      <w:r w:rsidR="00E61397">
        <w:rPr>
          <w:rFonts w:eastAsia="Times New Roman" w:cs="Times New Roman"/>
          <w:color w:val="000000" w:themeColor="text1"/>
          <w:sz w:val="24"/>
          <w:szCs w:val="24"/>
        </w:rPr>
        <w:t>ASCOB”).  That work was expected to last three weeks.</w:t>
      </w:r>
      <w:r w:rsidR="009757A6">
        <w:rPr>
          <w:rFonts w:eastAsia="Times New Roman" w:cs="Times New Roman"/>
          <w:color w:val="000000" w:themeColor="text1"/>
          <w:sz w:val="24"/>
          <w:szCs w:val="24"/>
        </w:rPr>
        <w:t xml:space="preserve">  Work will then continue into </w:t>
      </w:r>
      <w:r w:rsidR="00B06F65" w:rsidRPr="00B06F65">
        <w:rPr>
          <w:rFonts w:eastAsia="Times New Roman" w:cs="Times New Roman"/>
          <w:color w:val="000000" w:themeColor="text1"/>
          <w:sz w:val="24"/>
          <w:szCs w:val="24"/>
        </w:rPr>
        <w:t xml:space="preserve">the Santa Clara River on diversions for the irrigation company. </w:t>
      </w:r>
      <w:r w:rsidR="00A24B08">
        <w:rPr>
          <w:rFonts w:eastAsia="Times New Roman" w:cs="Times New Roman"/>
          <w:color w:val="000000" w:themeColor="text1"/>
          <w:sz w:val="24"/>
          <w:szCs w:val="24"/>
        </w:rPr>
        <w:t xml:space="preserve"> </w:t>
      </w:r>
    </w:p>
    <w:p w14:paraId="66686D21" w14:textId="77777777" w:rsidR="00A24B08" w:rsidRDefault="00A24B08" w:rsidP="002B630C">
      <w:pPr>
        <w:spacing w:after="0" w:line="240" w:lineRule="auto"/>
        <w:jc w:val="both"/>
        <w:rPr>
          <w:rFonts w:eastAsia="Times New Roman" w:cs="Times New Roman"/>
          <w:color w:val="000000" w:themeColor="text1"/>
          <w:sz w:val="24"/>
          <w:szCs w:val="24"/>
        </w:rPr>
      </w:pPr>
    </w:p>
    <w:p w14:paraId="0FF545ED" w14:textId="2F24E106" w:rsidR="00B06F65" w:rsidRPr="00B06F65" w:rsidRDefault="009757A6"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Mark reported that t</w:t>
      </w:r>
      <w:r w:rsidR="00A24B08">
        <w:rPr>
          <w:rFonts w:eastAsia="Times New Roman" w:cs="Times New Roman"/>
          <w:color w:val="000000" w:themeColor="text1"/>
          <w:sz w:val="24"/>
          <w:szCs w:val="24"/>
        </w:rPr>
        <w:t xml:space="preserve">he US </w:t>
      </w:r>
      <w:r w:rsidR="00B06F65" w:rsidRPr="00B06F65">
        <w:rPr>
          <w:rFonts w:eastAsia="Times New Roman" w:cs="Times New Roman"/>
          <w:color w:val="000000" w:themeColor="text1"/>
          <w:sz w:val="24"/>
          <w:szCs w:val="24"/>
        </w:rPr>
        <w:t>Forest Service</w:t>
      </w:r>
      <w:r w:rsidR="00A24B08">
        <w:rPr>
          <w:rFonts w:eastAsia="Times New Roman" w:cs="Times New Roman"/>
          <w:color w:val="000000" w:themeColor="text1"/>
          <w:sz w:val="24"/>
          <w:szCs w:val="24"/>
        </w:rPr>
        <w:t xml:space="preserve"> has </w:t>
      </w:r>
      <w:r w:rsidR="00B06F65" w:rsidRPr="00B06F65">
        <w:rPr>
          <w:rFonts w:eastAsia="Times New Roman" w:cs="Times New Roman"/>
          <w:color w:val="000000" w:themeColor="text1"/>
          <w:sz w:val="24"/>
          <w:szCs w:val="24"/>
        </w:rPr>
        <w:t>nearly completed the logging</w:t>
      </w:r>
      <w:r w:rsidR="00A24B08">
        <w:rPr>
          <w:rFonts w:eastAsia="Times New Roman" w:cs="Times New Roman"/>
          <w:color w:val="000000" w:themeColor="text1"/>
          <w:sz w:val="24"/>
          <w:szCs w:val="24"/>
        </w:rPr>
        <w:t xml:space="preserve"> of </w:t>
      </w:r>
      <w:r w:rsidR="00B06F65" w:rsidRPr="00B06F65">
        <w:rPr>
          <w:rFonts w:eastAsia="Times New Roman" w:cs="Times New Roman"/>
          <w:color w:val="000000" w:themeColor="text1"/>
          <w:sz w:val="24"/>
          <w:szCs w:val="24"/>
        </w:rPr>
        <w:t xml:space="preserve">timber in the campground areas, which </w:t>
      </w:r>
      <w:r>
        <w:rPr>
          <w:rFonts w:eastAsia="Times New Roman" w:cs="Times New Roman"/>
          <w:color w:val="000000" w:themeColor="text1"/>
          <w:sz w:val="24"/>
          <w:szCs w:val="24"/>
        </w:rPr>
        <w:t xml:space="preserve">is </w:t>
      </w:r>
      <w:r w:rsidR="00B06F65" w:rsidRPr="00B06F65">
        <w:rPr>
          <w:rFonts w:eastAsia="Times New Roman" w:cs="Times New Roman"/>
          <w:color w:val="000000" w:themeColor="text1"/>
          <w:sz w:val="24"/>
          <w:szCs w:val="24"/>
        </w:rPr>
        <w:t>identif</w:t>
      </w:r>
      <w:r>
        <w:rPr>
          <w:rFonts w:eastAsia="Times New Roman" w:cs="Times New Roman"/>
          <w:color w:val="000000" w:themeColor="text1"/>
          <w:sz w:val="24"/>
          <w:szCs w:val="24"/>
        </w:rPr>
        <w:t>ied</w:t>
      </w:r>
      <w:r w:rsidR="00B06F65" w:rsidRPr="00B06F65">
        <w:rPr>
          <w:rFonts w:eastAsia="Times New Roman" w:cs="Times New Roman"/>
          <w:color w:val="000000" w:themeColor="text1"/>
          <w:sz w:val="24"/>
          <w:szCs w:val="24"/>
        </w:rPr>
        <w:t xml:space="preserve"> as </w:t>
      </w:r>
      <w:r w:rsidR="00A24B08">
        <w:rPr>
          <w:rFonts w:eastAsia="Times New Roman" w:cs="Times New Roman"/>
          <w:color w:val="000000" w:themeColor="text1"/>
          <w:sz w:val="24"/>
          <w:szCs w:val="24"/>
        </w:rPr>
        <w:t>A</w:t>
      </w:r>
      <w:r w:rsidR="00B06F65" w:rsidRPr="00B06F65">
        <w:rPr>
          <w:rFonts w:eastAsia="Times New Roman" w:cs="Times New Roman"/>
          <w:color w:val="000000" w:themeColor="text1"/>
          <w:sz w:val="24"/>
          <w:szCs w:val="24"/>
        </w:rPr>
        <w:t xml:space="preserve">rea </w:t>
      </w:r>
      <w:r w:rsidR="00A24B08">
        <w:rPr>
          <w:rFonts w:eastAsia="Times New Roman" w:cs="Times New Roman"/>
          <w:color w:val="000000" w:themeColor="text1"/>
          <w:sz w:val="24"/>
          <w:szCs w:val="24"/>
        </w:rPr>
        <w:t>#3</w:t>
      </w:r>
      <w:r w:rsidR="00B06F65" w:rsidRPr="00B06F65">
        <w:rPr>
          <w:rFonts w:eastAsia="Times New Roman" w:cs="Times New Roman"/>
          <w:color w:val="000000" w:themeColor="text1"/>
          <w:sz w:val="24"/>
          <w:szCs w:val="24"/>
        </w:rPr>
        <w:t xml:space="preserve">. </w:t>
      </w:r>
      <w:r w:rsidR="00A24B08">
        <w:rPr>
          <w:rFonts w:eastAsia="Times New Roman" w:cs="Times New Roman"/>
          <w:color w:val="000000" w:themeColor="text1"/>
          <w:sz w:val="24"/>
          <w:szCs w:val="24"/>
        </w:rPr>
        <w:t xml:space="preserve"> They will then move to </w:t>
      </w:r>
      <w:r w:rsidR="00123C9E">
        <w:rPr>
          <w:rFonts w:eastAsia="Times New Roman" w:cs="Times New Roman"/>
          <w:color w:val="000000" w:themeColor="text1"/>
          <w:sz w:val="24"/>
          <w:szCs w:val="24"/>
        </w:rPr>
        <w:t>Forsyth</w:t>
      </w:r>
      <w:r>
        <w:rPr>
          <w:rFonts w:eastAsia="Times New Roman" w:cs="Times New Roman"/>
          <w:color w:val="000000" w:themeColor="text1"/>
          <w:sz w:val="24"/>
          <w:szCs w:val="24"/>
        </w:rPr>
        <w:t xml:space="preserve">, </w:t>
      </w:r>
      <w:r w:rsidR="00A24B08">
        <w:rPr>
          <w:rFonts w:eastAsia="Times New Roman" w:cs="Times New Roman"/>
          <w:color w:val="000000" w:themeColor="text1"/>
          <w:sz w:val="24"/>
          <w:szCs w:val="24"/>
        </w:rPr>
        <w:t xml:space="preserve">which is Area #4.  </w:t>
      </w:r>
      <w:r>
        <w:rPr>
          <w:rFonts w:eastAsia="Times New Roman" w:cs="Times New Roman"/>
          <w:color w:val="000000" w:themeColor="text1"/>
          <w:sz w:val="24"/>
          <w:szCs w:val="24"/>
        </w:rPr>
        <w:t xml:space="preserve">After </w:t>
      </w:r>
      <w:r w:rsidR="00884AD3">
        <w:rPr>
          <w:rFonts w:eastAsia="Times New Roman" w:cs="Times New Roman"/>
          <w:color w:val="000000" w:themeColor="text1"/>
          <w:sz w:val="24"/>
          <w:szCs w:val="24"/>
        </w:rPr>
        <w:t>that</w:t>
      </w:r>
      <w:r>
        <w:rPr>
          <w:rFonts w:eastAsia="Times New Roman" w:cs="Times New Roman"/>
          <w:color w:val="000000" w:themeColor="text1"/>
          <w:sz w:val="24"/>
          <w:szCs w:val="24"/>
        </w:rPr>
        <w:t xml:space="preserve">, </w:t>
      </w:r>
      <w:r w:rsidR="00A24B08">
        <w:rPr>
          <w:rFonts w:eastAsia="Times New Roman" w:cs="Times New Roman"/>
          <w:color w:val="000000" w:themeColor="text1"/>
          <w:sz w:val="24"/>
          <w:szCs w:val="24"/>
        </w:rPr>
        <w:t xml:space="preserve">work </w:t>
      </w:r>
      <w:r>
        <w:rPr>
          <w:rFonts w:eastAsia="Times New Roman" w:cs="Times New Roman"/>
          <w:color w:val="000000" w:themeColor="text1"/>
          <w:sz w:val="24"/>
          <w:szCs w:val="24"/>
        </w:rPr>
        <w:t xml:space="preserve">will continue in </w:t>
      </w:r>
      <w:r w:rsidR="00B06F65" w:rsidRPr="00B06F65">
        <w:rPr>
          <w:rFonts w:eastAsia="Times New Roman" w:cs="Times New Roman"/>
          <w:color w:val="000000" w:themeColor="text1"/>
          <w:sz w:val="24"/>
          <w:szCs w:val="24"/>
        </w:rPr>
        <w:t xml:space="preserve">the residential area south of the </w:t>
      </w:r>
      <w:r w:rsidR="00A24B08">
        <w:rPr>
          <w:rFonts w:eastAsia="Times New Roman" w:cs="Times New Roman"/>
          <w:color w:val="000000" w:themeColor="text1"/>
          <w:sz w:val="24"/>
          <w:szCs w:val="24"/>
        </w:rPr>
        <w:t xml:space="preserve">Noble and Hagemeyer properties, </w:t>
      </w:r>
      <w:r>
        <w:rPr>
          <w:rFonts w:eastAsia="Times New Roman" w:cs="Times New Roman"/>
          <w:color w:val="000000" w:themeColor="text1"/>
          <w:sz w:val="24"/>
          <w:szCs w:val="24"/>
        </w:rPr>
        <w:t xml:space="preserve">identified as </w:t>
      </w:r>
      <w:r w:rsidR="00A24B08">
        <w:rPr>
          <w:rFonts w:eastAsia="Times New Roman" w:cs="Times New Roman"/>
          <w:color w:val="000000" w:themeColor="text1"/>
          <w:sz w:val="24"/>
          <w:szCs w:val="24"/>
        </w:rPr>
        <w:t>Area #5.  T</w:t>
      </w:r>
      <w:r w:rsidR="00B06F65" w:rsidRPr="00B06F65">
        <w:rPr>
          <w:rFonts w:eastAsia="Times New Roman" w:cs="Times New Roman"/>
          <w:color w:val="000000" w:themeColor="text1"/>
          <w:sz w:val="24"/>
          <w:szCs w:val="24"/>
        </w:rPr>
        <w:t>here</w:t>
      </w:r>
      <w:r w:rsidR="00A24B08">
        <w:rPr>
          <w:rFonts w:eastAsia="Times New Roman" w:cs="Times New Roman"/>
          <w:color w:val="000000" w:themeColor="text1"/>
          <w:sz w:val="24"/>
          <w:szCs w:val="24"/>
        </w:rPr>
        <w:t xml:space="preserve"> ha</w:t>
      </w:r>
      <w:r>
        <w:rPr>
          <w:rFonts w:eastAsia="Times New Roman" w:cs="Times New Roman"/>
          <w:color w:val="000000" w:themeColor="text1"/>
          <w:sz w:val="24"/>
          <w:szCs w:val="24"/>
        </w:rPr>
        <w:t>d</w:t>
      </w:r>
      <w:r w:rsidR="00A24B08">
        <w:rPr>
          <w:rFonts w:eastAsia="Times New Roman" w:cs="Times New Roman"/>
          <w:color w:val="000000" w:themeColor="text1"/>
          <w:sz w:val="24"/>
          <w:szCs w:val="24"/>
        </w:rPr>
        <w:t xml:space="preserve"> </w:t>
      </w:r>
      <w:r w:rsidR="00B06F65" w:rsidRPr="00B06F65">
        <w:rPr>
          <w:rFonts w:eastAsia="Times New Roman" w:cs="Times New Roman"/>
          <w:color w:val="000000" w:themeColor="text1"/>
          <w:sz w:val="24"/>
          <w:szCs w:val="24"/>
        </w:rPr>
        <w:t xml:space="preserve">been discussion </w:t>
      </w:r>
      <w:r w:rsidR="00A24B08">
        <w:rPr>
          <w:rFonts w:eastAsia="Times New Roman" w:cs="Times New Roman"/>
          <w:color w:val="000000" w:themeColor="text1"/>
          <w:sz w:val="24"/>
          <w:szCs w:val="24"/>
        </w:rPr>
        <w:t xml:space="preserve">about </w:t>
      </w:r>
      <w:r w:rsidR="00B06F65" w:rsidRPr="00B06F65">
        <w:rPr>
          <w:rFonts w:eastAsia="Times New Roman" w:cs="Times New Roman"/>
          <w:color w:val="000000" w:themeColor="text1"/>
          <w:sz w:val="24"/>
          <w:szCs w:val="24"/>
        </w:rPr>
        <w:t>the depth of the sediment being removed from the reservoir</w:t>
      </w:r>
      <w:r w:rsidR="00884AD3">
        <w:rPr>
          <w:rFonts w:eastAsia="Times New Roman" w:cs="Times New Roman"/>
          <w:color w:val="000000" w:themeColor="text1"/>
          <w:sz w:val="24"/>
          <w:szCs w:val="24"/>
        </w:rPr>
        <w:t>,</w:t>
      </w:r>
      <w:r w:rsidR="00A24B08">
        <w:rPr>
          <w:rFonts w:eastAsia="Times New Roman" w:cs="Times New Roman"/>
          <w:color w:val="000000" w:themeColor="text1"/>
          <w:sz w:val="24"/>
          <w:szCs w:val="24"/>
        </w:rPr>
        <w:t xml:space="preserve"> but that information was not known to Joe Rechsteiner from the US Forest Service</w:t>
      </w:r>
      <w:r w:rsidR="00B06F65" w:rsidRPr="00B06F65">
        <w:rPr>
          <w:rFonts w:eastAsia="Times New Roman" w:cs="Times New Roman"/>
          <w:color w:val="000000" w:themeColor="text1"/>
          <w:sz w:val="24"/>
          <w:szCs w:val="24"/>
        </w:rPr>
        <w:t>.</w:t>
      </w:r>
    </w:p>
    <w:p w14:paraId="33AAC0D0" w14:textId="77777777" w:rsidR="006D1584" w:rsidRDefault="006D1584" w:rsidP="002B630C">
      <w:pPr>
        <w:spacing w:after="0" w:line="240" w:lineRule="auto"/>
        <w:jc w:val="both"/>
        <w:rPr>
          <w:rFonts w:eastAsia="Times New Roman" w:cs="Times New Roman"/>
          <w:color w:val="000000" w:themeColor="text1"/>
          <w:sz w:val="24"/>
          <w:szCs w:val="24"/>
        </w:rPr>
      </w:pPr>
    </w:p>
    <w:p w14:paraId="30865724" w14:textId="5919C2D6" w:rsidR="009576B1" w:rsidRDefault="00A24F8A"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Allen Cannon reported that he </w:t>
      </w:r>
      <w:r w:rsidR="003329B5" w:rsidRPr="003329B5">
        <w:rPr>
          <w:rFonts w:eastAsia="Times New Roman" w:cs="Times New Roman"/>
          <w:color w:val="000000" w:themeColor="text1"/>
          <w:sz w:val="24"/>
          <w:szCs w:val="24"/>
        </w:rPr>
        <w:t xml:space="preserve">asked Gilbert Jennings to redo the plat </w:t>
      </w:r>
      <w:r w:rsidR="003329B5">
        <w:rPr>
          <w:rFonts w:eastAsia="Times New Roman" w:cs="Times New Roman"/>
          <w:color w:val="000000" w:themeColor="text1"/>
          <w:sz w:val="24"/>
          <w:szCs w:val="24"/>
        </w:rPr>
        <w:t>to present a clearer picture to</w:t>
      </w:r>
      <w:r w:rsidR="005F3C81">
        <w:rPr>
          <w:rFonts w:eastAsia="Times New Roman" w:cs="Times New Roman"/>
          <w:color w:val="000000" w:themeColor="text1"/>
          <w:sz w:val="24"/>
          <w:szCs w:val="24"/>
        </w:rPr>
        <w:t xml:space="preserve"> </w:t>
      </w:r>
      <w:r w:rsidR="005F3C81" w:rsidRPr="008A14E8">
        <w:rPr>
          <w:rFonts w:eastAsia="Times New Roman" w:cs="Times New Roman"/>
          <w:color w:val="000000" w:themeColor="text1"/>
          <w:sz w:val="24"/>
          <w:szCs w:val="24"/>
        </w:rPr>
        <w:t>Assistant County Attorney</w:t>
      </w:r>
      <w:r w:rsidR="005F3C81">
        <w:rPr>
          <w:rFonts w:eastAsia="Times New Roman" w:cs="Times New Roman"/>
          <w:color w:val="000000" w:themeColor="text1"/>
          <w:sz w:val="24"/>
          <w:szCs w:val="24"/>
        </w:rPr>
        <w:t>,</w:t>
      </w:r>
      <w:r w:rsidR="005F3C81" w:rsidRPr="008A14E8">
        <w:rPr>
          <w:rFonts w:eastAsia="Times New Roman" w:cs="Times New Roman"/>
          <w:color w:val="000000" w:themeColor="text1"/>
          <w:sz w:val="24"/>
          <w:szCs w:val="24"/>
        </w:rPr>
        <w:t xml:space="preserve"> Victoria Hales</w:t>
      </w:r>
      <w:r w:rsidR="00EC5EE1">
        <w:rPr>
          <w:rFonts w:eastAsia="Times New Roman" w:cs="Times New Roman"/>
          <w:color w:val="000000" w:themeColor="text1"/>
          <w:sz w:val="24"/>
          <w:szCs w:val="24"/>
        </w:rPr>
        <w:t xml:space="preserve">, which was done.  </w:t>
      </w:r>
      <w:r w:rsidR="005F3C81">
        <w:rPr>
          <w:rFonts w:eastAsia="Times New Roman" w:cs="Times New Roman"/>
          <w:color w:val="000000" w:themeColor="text1"/>
          <w:sz w:val="24"/>
          <w:szCs w:val="24"/>
        </w:rPr>
        <w:t>A</w:t>
      </w:r>
      <w:r w:rsidR="00390CD5">
        <w:rPr>
          <w:rFonts w:eastAsia="Times New Roman" w:cs="Times New Roman"/>
          <w:color w:val="000000" w:themeColor="text1"/>
          <w:sz w:val="24"/>
          <w:szCs w:val="24"/>
        </w:rPr>
        <w:t xml:space="preserve">n outdoor </w:t>
      </w:r>
      <w:r w:rsidR="003329B5" w:rsidRPr="003329B5">
        <w:rPr>
          <w:rFonts w:eastAsia="Times New Roman" w:cs="Times New Roman"/>
          <w:color w:val="000000" w:themeColor="text1"/>
          <w:sz w:val="24"/>
          <w:szCs w:val="24"/>
        </w:rPr>
        <w:t xml:space="preserve">pavilion </w:t>
      </w:r>
      <w:r w:rsidR="00390CD5">
        <w:rPr>
          <w:rFonts w:eastAsia="Times New Roman" w:cs="Times New Roman"/>
          <w:color w:val="000000" w:themeColor="text1"/>
          <w:sz w:val="24"/>
          <w:szCs w:val="24"/>
        </w:rPr>
        <w:t xml:space="preserve">was added as well as a </w:t>
      </w:r>
      <w:r w:rsidR="009757A6">
        <w:rPr>
          <w:rFonts w:eastAsia="Times New Roman" w:cs="Times New Roman"/>
          <w:color w:val="000000" w:themeColor="text1"/>
          <w:sz w:val="24"/>
          <w:szCs w:val="24"/>
        </w:rPr>
        <w:t xml:space="preserve">public restroom </w:t>
      </w:r>
      <w:r w:rsidR="003329B5" w:rsidRPr="003329B5">
        <w:rPr>
          <w:rFonts w:eastAsia="Times New Roman" w:cs="Times New Roman"/>
          <w:color w:val="000000" w:themeColor="text1"/>
          <w:sz w:val="24"/>
          <w:szCs w:val="24"/>
        </w:rPr>
        <w:t>facility</w:t>
      </w:r>
      <w:r w:rsidR="009576B1">
        <w:rPr>
          <w:rFonts w:eastAsia="Times New Roman" w:cs="Times New Roman"/>
          <w:color w:val="000000" w:themeColor="text1"/>
          <w:sz w:val="24"/>
          <w:szCs w:val="24"/>
        </w:rPr>
        <w:t xml:space="preserve">.  </w:t>
      </w:r>
    </w:p>
    <w:p w14:paraId="52479141" w14:textId="77777777" w:rsidR="009576B1" w:rsidRDefault="009576B1" w:rsidP="002B630C">
      <w:pPr>
        <w:spacing w:after="0" w:line="240" w:lineRule="auto"/>
        <w:jc w:val="both"/>
        <w:rPr>
          <w:rFonts w:eastAsia="Times New Roman" w:cs="Times New Roman"/>
          <w:color w:val="000000" w:themeColor="text1"/>
          <w:sz w:val="24"/>
          <w:szCs w:val="24"/>
        </w:rPr>
      </w:pPr>
    </w:p>
    <w:p w14:paraId="133A476B" w14:textId="34D9693D" w:rsidR="0076758F" w:rsidRDefault="009576B1"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w:t>
      </w:r>
      <w:r w:rsidR="008537B5">
        <w:rPr>
          <w:rFonts w:eastAsia="Times New Roman" w:cs="Times New Roman"/>
          <w:color w:val="000000" w:themeColor="text1"/>
          <w:sz w:val="24"/>
          <w:szCs w:val="24"/>
        </w:rPr>
        <w:t xml:space="preserve">indicated </w:t>
      </w:r>
      <w:r>
        <w:rPr>
          <w:rFonts w:eastAsia="Times New Roman" w:cs="Times New Roman"/>
          <w:color w:val="000000" w:themeColor="text1"/>
          <w:sz w:val="24"/>
          <w:szCs w:val="24"/>
        </w:rPr>
        <w:t>that Ms. Hales has been ill</w:t>
      </w:r>
      <w:r w:rsidR="00884AD3">
        <w:rPr>
          <w:rFonts w:eastAsia="Times New Roman" w:cs="Times New Roman"/>
          <w:color w:val="000000" w:themeColor="text1"/>
          <w:sz w:val="24"/>
          <w:szCs w:val="24"/>
        </w:rPr>
        <w:t>,</w:t>
      </w:r>
      <w:r>
        <w:rPr>
          <w:rFonts w:eastAsia="Times New Roman" w:cs="Times New Roman"/>
          <w:color w:val="000000" w:themeColor="text1"/>
          <w:sz w:val="24"/>
          <w:szCs w:val="24"/>
        </w:rPr>
        <w:t xml:space="preserve"> but </w:t>
      </w:r>
      <w:r w:rsidR="000D605D">
        <w:rPr>
          <w:rFonts w:eastAsia="Times New Roman" w:cs="Times New Roman"/>
          <w:color w:val="000000" w:themeColor="text1"/>
          <w:sz w:val="24"/>
          <w:szCs w:val="24"/>
        </w:rPr>
        <w:t xml:space="preserve">he </w:t>
      </w:r>
      <w:r w:rsidR="008537B5">
        <w:rPr>
          <w:rFonts w:eastAsia="Times New Roman" w:cs="Times New Roman"/>
          <w:color w:val="000000" w:themeColor="text1"/>
          <w:sz w:val="24"/>
          <w:szCs w:val="24"/>
        </w:rPr>
        <w:t xml:space="preserve">recently </w:t>
      </w:r>
      <w:r w:rsidR="000D605D">
        <w:rPr>
          <w:rFonts w:eastAsia="Times New Roman" w:cs="Times New Roman"/>
          <w:color w:val="000000" w:themeColor="text1"/>
          <w:sz w:val="24"/>
          <w:szCs w:val="24"/>
        </w:rPr>
        <w:t xml:space="preserve">spoke to </w:t>
      </w:r>
      <w:r>
        <w:rPr>
          <w:rFonts w:eastAsia="Times New Roman" w:cs="Times New Roman"/>
          <w:color w:val="000000" w:themeColor="text1"/>
          <w:sz w:val="24"/>
          <w:szCs w:val="24"/>
        </w:rPr>
        <w:t>C</w:t>
      </w:r>
      <w:r w:rsidR="003329B5" w:rsidRPr="003329B5">
        <w:rPr>
          <w:rFonts w:eastAsia="Times New Roman" w:cs="Times New Roman"/>
          <w:color w:val="000000" w:themeColor="text1"/>
          <w:sz w:val="24"/>
          <w:szCs w:val="24"/>
        </w:rPr>
        <w:t xml:space="preserve">ounty </w:t>
      </w:r>
      <w:r>
        <w:rPr>
          <w:rFonts w:eastAsia="Times New Roman" w:cs="Times New Roman"/>
          <w:color w:val="000000" w:themeColor="text1"/>
          <w:sz w:val="24"/>
          <w:szCs w:val="24"/>
        </w:rPr>
        <w:t>A</w:t>
      </w:r>
      <w:r w:rsidR="003329B5" w:rsidRPr="003329B5">
        <w:rPr>
          <w:rFonts w:eastAsia="Times New Roman" w:cs="Times New Roman"/>
          <w:color w:val="000000" w:themeColor="text1"/>
          <w:sz w:val="24"/>
          <w:szCs w:val="24"/>
        </w:rPr>
        <w:t xml:space="preserve">ttorney, </w:t>
      </w:r>
      <w:r>
        <w:rPr>
          <w:rFonts w:eastAsia="Times New Roman" w:cs="Times New Roman"/>
          <w:color w:val="000000" w:themeColor="text1"/>
          <w:sz w:val="24"/>
          <w:szCs w:val="24"/>
        </w:rPr>
        <w:t xml:space="preserve">Deven Snow, </w:t>
      </w:r>
      <w:r w:rsidR="000D605D">
        <w:rPr>
          <w:rFonts w:eastAsia="Times New Roman" w:cs="Times New Roman"/>
          <w:color w:val="000000" w:themeColor="text1"/>
          <w:sz w:val="24"/>
          <w:szCs w:val="24"/>
        </w:rPr>
        <w:t xml:space="preserve">who suggested </w:t>
      </w:r>
      <w:r w:rsidR="008537B5">
        <w:rPr>
          <w:rFonts w:eastAsia="Times New Roman" w:cs="Times New Roman"/>
          <w:color w:val="000000" w:themeColor="text1"/>
          <w:sz w:val="24"/>
          <w:szCs w:val="24"/>
        </w:rPr>
        <w:t xml:space="preserve">he </w:t>
      </w:r>
      <w:r w:rsidR="000D605D">
        <w:rPr>
          <w:rFonts w:eastAsia="Times New Roman" w:cs="Times New Roman"/>
          <w:color w:val="000000" w:themeColor="text1"/>
          <w:sz w:val="24"/>
          <w:szCs w:val="24"/>
        </w:rPr>
        <w:t xml:space="preserve">continue to work with Victoria.  </w:t>
      </w:r>
      <w:r w:rsidR="008537B5">
        <w:rPr>
          <w:rFonts w:eastAsia="Times New Roman" w:cs="Times New Roman"/>
          <w:color w:val="000000" w:themeColor="text1"/>
          <w:sz w:val="24"/>
          <w:szCs w:val="24"/>
        </w:rPr>
        <w:t xml:space="preserve">Mr. Snow </w:t>
      </w:r>
      <w:r w:rsidR="000D605D">
        <w:rPr>
          <w:rFonts w:eastAsia="Times New Roman" w:cs="Times New Roman"/>
          <w:color w:val="000000" w:themeColor="text1"/>
          <w:sz w:val="24"/>
          <w:szCs w:val="24"/>
        </w:rPr>
        <w:t>indicated that the C</w:t>
      </w:r>
      <w:r w:rsidR="003329B5" w:rsidRPr="003329B5">
        <w:rPr>
          <w:rFonts w:eastAsia="Times New Roman" w:cs="Times New Roman"/>
          <w:color w:val="000000" w:themeColor="text1"/>
          <w:sz w:val="24"/>
          <w:szCs w:val="24"/>
        </w:rPr>
        <w:t xml:space="preserve">ounty </w:t>
      </w:r>
      <w:r w:rsidR="000D605D">
        <w:rPr>
          <w:rFonts w:eastAsia="Times New Roman" w:cs="Times New Roman"/>
          <w:color w:val="000000" w:themeColor="text1"/>
          <w:sz w:val="24"/>
          <w:szCs w:val="24"/>
        </w:rPr>
        <w:t xml:space="preserve">has no </w:t>
      </w:r>
      <w:r w:rsidR="003329B5" w:rsidRPr="003329B5">
        <w:rPr>
          <w:rFonts w:eastAsia="Times New Roman" w:cs="Times New Roman"/>
          <w:color w:val="000000" w:themeColor="text1"/>
          <w:sz w:val="24"/>
          <w:szCs w:val="24"/>
        </w:rPr>
        <w:t>funding to purchase th</w:t>
      </w:r>
      <w:r w:rsidR="000D605D">
        <w:rPr>
          <w:rFonts w:eastAsia="Times New Roman" w:cs="Times New Roman"/>
          <w:color w:val="000000" w:themeColor="text1"/>
          <w:sz w:val="24"/>
          <w:szCs w:val="24"/>
        </w:rPr>
        <w:t>e</w:t>
      </w:r>
      <w:r w:rsidR="003329B5" w:rsidRPr="003329B5">
        <w:rPr>
          <w:rFonts w:eastAsia="Times New Roman" w:cs="Times New Roman"/>
          <w:color w:val="000000" w:themeColor="text1"/>
          <w:sz w:val="24"/>
          <w:szCs w:val="24"/>
        </w:rPr>
        <w:t xml:space="preserve"> property.</w:t>
      </w:r>
      <w:r w:rsidR="0076758F">
        <w:rPr>
          <w:rFonts w:eastAsia="Times New Roman" w:cs="Times New Roman"/>
          <w:color w:val="000000" w:themeColor="text1"/>
          <w:sz w:val="24"/>
          <w:szCs w:val="24"/>
        </w:rPr>
        <w:t xml:space="preserve">  </w:t>
      </w:r>
      <w:r w:rsidR="00E02E00">
        <w:rPr>
          <w:rFonts w:eastAsia="Times New Roman" w:cs="Times New Roman"/>
          <w:color w:val="000000" w:themeColor="text1"/>
          <w:sz w:val="24"/>
          <w:szCs w:val="24"/>
        </w:rPr>
        <w:t xml:space="preserve">He </w:t>
      </w:r>
      <w:r w:rsidR="0076758F">
        <w:rPr>
          <w:rFonts w:eastAsia="Times New Roman" w:cs="Times New Roman"/>
          <w:color w:val="000000" w:themeColor="text1"/>
          <w:sz w:val="24"/>
          <w:szCs w:val="24"/>
        </w:rPr>
        <w:t xml:space="preserve">also mentioned that there is a lot of uncertainty because </w:t>
      </w:r>
      <w:r w:rsidR="00E02E00">
        <w:rPr>
          <w:rFonts w:eastAsia="Times New Roman" w:cs="Times New Roman"/>
          <w:color w:val="000000" w:themeColor="text1"/>
          <w:sz w:val="24"/>
          <w:szCs w:val="24"/>
        </w:rPr>
        <w:t xml:space="preserve">it is </w:t>
      </w:r>
      <w:r w:rsidR="0076758F">
        <w:rPr>
          <w:rFonts w:eastAsia="Times New Roman" w:cs="Times New Roman"/>
          <w:color w:val="000000" w:themeColor="text1"/>
          <w:sz w:val="24"/>
          <w:szCs w:val="24"/>
        </w:rPr>
        <w:t xml:space="preserve">election season.  </w:t>
      </w:r>
    </w:p>
    <w:p w14:paraId="50D5D08C" w14:textId="77777777" w:rsidR="0076758F" w:rsidRDefault="0076758F" w:rsidP="002B630C">
      <w:pPr>
        <w:spacing w:after="0" w:line="240" w:lineRule="auto"/>
        <w:jc w:val="both"/>
        <w:rPr>
          <w:rFonts w:eastAsia="Times New Roman" w:cs="Times New Roman"/>
          <w:color w:val="000000" w:themeColor="text1"/>
          <w:sz w:val="24"/>
          <w:szCs w:val="24"/>
        </w:rPr>
      </w:pPr>
    </w:p>
    <w:p w14:paraId="6341DC58" w14:textId="13A71CA2" w:rsidR="003675C2" w:rsidRDefault="005A0510"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Allen commented that there are nine acres of property</w:t>
      </w:r>
      <w:r w:rsidR="00E02E00">
        <w:rPr>
          <w:rFonts w:eastAsia="Times New Roman" w:cs="Times New Roman"/>
          <w:color w:val="000000" w:themeColor="text1"/>
          <w:sz w:val="24"/>
          <w:szCs w:val="24"/>
        </w:rPr>
        <w:t>,</w:t>
      </w:r>
      <w:r>
        <w:rPr>
          <w:rFonts w:eastAsia="Times New Roman" w:cs="Times New Roman"/>
          <w:color w:val="000000" w:themeColor="text1"/>
          <w:sz w:val="24"/>
          <w:szCs w:val="24"/>
        </w:rPr>
        <w:t xml:space="preserve"> and </w:t>
      </w:r>
      <w:r w:rsidRPr="005A0510">
        <w:rPr>
          <w:rFonts w:eastAsia="Times New Roman" w:cs="Times New Roman"/>
          <w:color w:val="000000" w:themeColor="text1"/>
          <w:sz w:val="24"/>
          <w:szCs w:val="24"/>
        </w:rPr>
        <w:t>if the total acreage is</w:t>
      </w:r>
      <w:r>
        <w:rPr>
          <w:rFonts w:eastAsia="Times New Roman" w:cs="Times New Roman"/>
          <w:color w:val="000000" w:themeColor="text1"/>
          <w:sz w:val="24"/>
          <w:szCs w:val="24"/>
        </w:rPr>
        <w:t xml:space="preserve"> five acres, for example, and </w:t>
      </w:r>
      <w:r w:rsidR="003675C2">
        <w:rPr>
          <w:rFonts w:eastAsia="Times New Roman" w:cs="Times New Roman"/>
          <w:color w:val="000000" w:themeColor="text1"/>
          <w:sz w:val="24"/>
          <w:szCs w:val="24"/>
        </w:rPr>
        <w:t xml:space="preserve">the </w:t>
      </w:r>
      <w:r w:rsidRPr="005A0510">
        <w:rPr>
          <w:rFonts w:eastAsia="Times New Roman" w:cs="Times New Roman"/>
          <w:color w:val="000000" w:themeColor="text1"/>
          <w:sz w:val="24"/>
          <w:szCs w:val="24"/>
        </w:rPr>
        <w:t xml:space="preserve">appraisal is </w:t>
      </w:r>
      <w:r w:rsidR="003675C2">
        <w:rPr>
          <w:rFonts w:eastAsia="Times New Roman" w:cs="Times New Roman"/>
          <w:color w:val="000000" w:themeColor="text1"/>
          <w:sz w:val="24"/>
          <w:szCs w:val="24"/>
        </w:rPr>
        <w:t xml:space="preserve">for </w:t>
      </w:r>
      <w:r w:rsidRPr="005A0510">
        <w:rPr>
          <w:rFonts w:eastAsia="Times New Roman" w:cs="Times New Roman"/>
          <w:color w:val="000000" w:themeColor="text1"/>
          <w:sz w:val="24"/>
          <w:szCs w:val="24"/>
        </w:rPr>
        <w:t>four</w:t>
      </w:r>
      <w:r w:rsidR="00E02E00">
        <w:rPr>
          <w:rFonts w:eastAsia="Times New Roman" w:cs="Times New Roman"/>
          <w:color w:val="000000" w:themeColor="text1"/>
          <w:sz w:val="24"/>
          <w:szCs w:val="24"/>
        </w:rPr>
        <w:t xml:space="preserve"> acres</w:t>
      </w:r>
      <w:r w:rsidR="00884AD3">
        <w:rPr>
          <w:rFonts w:eastAsia="Times New Roman" w:cs="Times New Roman"/>
          <w:color w:val="000000" w:themeColor="text1"/>
          <w:sz w:val="24"/>
          <w:szCs w:val="24"/>
        </w:rPr>
        <w:t>,</w:t>
      </w:r>
      <w:r w:rsidRPr="005A0510">
        <w:rPr>
          <w:rFonts w:eastAsia="Times New Roman" w:cs="Times New Roman"/>
          <w:color w:val="000000" w:themeColor="text1"/>
          <w:sz w:val="24"/>
          <w:szCs w:val="24"/>
        </w:rPr>
        <w:t xml:space="preserve"> perhaps the </w:t>
      </w:r>
      <w:r w:rsidR="003675C2">
        <w:rPr>
          <w:rFonts w:eastAsia="Times New Roman" w:cs="Times New Roman"/>
          <w:color w:val="000000" w:themeColor="text1"/>
          <w:sz w:val="24"/>
          <w:szCs w:val="24"/>
        </w:rPr>
        <w:t>C</w:t>
      </w:r>
      <w:r w:rsidRPr="005A0510">
        <w:rPr>
          <w:rFonts w:eastAsia="Times New Roman" w:cs="Times New Roman"/>
          <w:color w:val="000000" w:themeColor="text1"/>
          <w:sz w:val="24"/>
          <w:szCs w:val="24"/>
        </w:rPr>
        <w:t xml:space="preserve">ounty would look at </w:t>
      </w:r>
      <w:r w:rsidR="003675C2">
        <w:rPr>
          <w:rFonts w:eastAsia="Times New Roman" w:cs="Times New Roman"/>
          <w:color w:val="000000" w:themeColor="text1"/>
          <w:sz w:val="24"/>
          <w:szCs w:val="24"/>
        </w:rPr>
        <w:t xml:space="preserve">purchasing </w:t>
      </w:r>
      <w:r w:rsidRPr="005A0510">
        <w:rPr>
          <w:rFonts w:eastAsia="Times New Roman" w:cs="Times New Roman"/>
          <w:color w:val="000000" w:themeColor="text1"/>
          <w:sz w:val="24"/>
          <w:szCs w:val="24"/>
        </w:rPr>
        <w:t xml:space="preserve">four </w:t>
      </w:r>
      <w:r w:rsidR="003675C2">
        <w:rPr>
          <w:rFonts w:eastAsia="Times New Roman" w:cs="Times New Roman"/>
          <w:color w:val="000000" w:themeColor="text1"/>
          <w:sz w:val="24"/>
          <w:szCs w:val="24"/>
        </w:rPr>
        <w:t xml:space="preserve">and selling one.  Various </w:t>
      </w:r>
      <w:r w:rsidR="00E02E00">
        <w:rPr>
          <w:rFonts w:eastAsia="Times New Roman" w:cs="Times New Roman"/>
          <w:color w:val="000000" w:themeColor="text1"/>
          <w:sz w:val="24"/>
          <w:szCs w:val="24"/>
        </w:rPr>
        <w:t xml:space="preserve">alternatives </w:t>
      </w:r>
      <w:r w:rsidR="003675C2">
        <w:rPr>
          <w:rFonts w:eastAsia="Times New Roman" w:cs="Times New Roman"/>
          <w:color w:val="000000" w:themeColor="text1"/>
          <w:sz w:val="24"/>
          <w:szCs w:val="24"/>
        </w:rPr>
        <w:t xml:space="preserve">were being considered.  </w:t>
      </w:r>
    </w:p>
    <w:p w14:paraId="0648BA70" w14:textId="77777777" w:rsidR="003675C2" w:rsidRDefault="003675C2" w:rsidP="002B630C">
      <w:pPr>
        <w:spacing w:after="0" w:line="240" w:lineRule="auto"/>
        <w:jc w:val="both"/>
        <w:rPr>
          <w:rFonts w:eastAsia="Times New Roman" w:cs="Times New Roman"/>
          <w:color w:val="000000" w:themeColor="text1"/>
          <w:sz w:val="24"/>
          <w:szCs w:val="24"/>
        </w:rPr>
      </w:pPr>
    </w:p>
    <w:p w14:paraId="688107CF" w14:textId="2884DF2B" w:rsidR="005A0510" w:rsidRDefault="00AD7424"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Emily asked how the Fire Department will be able to cross the property if they need to use it.  Mark stated that the berm may </w:t>
      </w:r>
      <w:r w:rsidR="00E02E00">
        <w:rPr>
          <w:rFonts w:eastAsia="Times New Roman" w:cs="Times New Roman"/>
          <w:color w:val="000000" w:themeColor="text1"/>
          <w:sz w:val="24"/>
          <w:szCs w:val="24"/>
        </w:rPr>
        <w:t>go away</w:t>
      </w:r>
      <w:r>
        <w:rPr>
          <w:rFonts w:eastAsia="Times New Roman" w:cs="Times New Roman"/>
          <w:color w:val="000000" w:themeColor="text1"/>
          <w:sz w:val="24"/>
          <w:szCs w:val="24"/>
        </w:rPr>
        <w:t xml:space="preserve">.  </w:t>
      </w:r>
      <w:r w:rsidR="008D7C21">
        <w:rPr>
          <w:rFonts w:eastAsia="Times New Roman" w:cs="Times New Roman"/>
          <w:color w:val="000000" w:themeColor="text1"/>
          <w:sz w:val="24"/>
          <w:szCs w:val="24"/>
        </w:rPr>
        <w:t xml:space="preserve">Emily asked that </w:t>
      </w:r>
      <w:r w:rsidR="00884AD3">
        <w:rPr>
          <w:rFonts w:eastAsia="Times New Roman" w:cs="Times New Roman"/>
          <w:color w:val="000000" w:themeColor="text1"/>
          <w:sz w:val="24"/>
          <w:szCs w:val="24"/>
        </w:rPr>
        <w:t>it</w:t>
      </w:r>
      <w:r w:rsidR="008D7C21">
        <w:rPr>
          <w:rFonts w:eastAsia="Times New Roman" w:cs="Times New Roman"/>
          <w:color w:val="000000" w:themeColor="text1"/>
          <w:sz w:val="24"/>
          <w:szCs w:val="24"/>
        </w:rPr>
        <w:t xml:space="preserve"> be considered moving forward.  </w:t>
      </w:r>
    </w:p>
    <w:p w14:paraId="7F0163DB" w14:textId="55460C59" w:rsidR="005A0510" w:rsidRDefault="005A0510" w:rsidP="002B630C">
      <w:pPr>
        <w:spacing w:after="0" w:line="240" w:lineRule="auto"/>
        <w:jc w:val="both"/>
        <w:rPr>
          <w:rFonts w:eastAsia="Times New Roman" w:cs="Times New Roman"/>
          <w:color w:val="000000" w:themeColor="text1"/>
          <w:sz w:val="24"/>
          <w:szCs w:val="24"/>
        </w:rPr>
      </w:pPr>
    </w:p>
    <w:p w14:paraId="10E558E1" w14:textId="754A5426" w:rsidR="00B45611" w:rsidRDefault="00122781"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Steve </w:t>
      </w:r>
      <w:r w:rsidR="007B23A2">
        <w:rPr>
          <w:rFonts w:eastAsia="Times New Roman" w:cs="Times New Roman"/>
          <w:color w:val="000000" w:themeColor="text1"/>
          <w:sz w:val="24"/>
          <w:szCs w:val="24"/>
        </w:rPr>
        <w:t xml:space="preserve">Shakespeare </w:t>
      </w:r>
      <w:r>
        <w:rPr>
          <w:rFonts w:eastAsia="Times New Roman" w:cs="Times New Roman"/>
          <w:color w:val="000000" w:themeColor="text1"/>
          <w:sz w:val="24"/>
          <w:szCs w:val="24"/>
        </w:rPr>
        <w:t xml:space="preserve">asked if Mr. Rechsteiner would allow </w:t>
      </w:r>
      <w:r w:rsidRPr="00122781">
        <w:rPr>
          <w:rFonts w:eastAsia="Times New Roman" w:cs="Times New Roman"/>
          <w:color w:val="000000" w:themeColor="text1"/>
          <w:sz w:val="24"/>
          <w:szCs w:val="24"/>
        </w:rPr>
        <w:t xml:space="preserve">dirt </w:t>
      </w:r>
      <w:r w:rsidR="0071780D">
        <w:rPr>
          <w:rFonts w:eastAsia="Times New Roman" w:cs="Times New Roman"/>
          <w:color w:val="000000" w:themeColor="text1"/>
          <w:sz w:val="24"/>
          <w:szCs w:val="24"/>
        </w:rPr>
        <w:t xml:space="preserve">to be taken from </w:t>
      </w:r>
      <w:r>
        <w:rPr>
          <w:rFonts w:eastAsia="Times New Roman" w:cs="Times New Roman"/>
          <w:color w:val="000000" w:themeColor="text1"/>
          <w:sz w:val="24"/>
          <w:szCs w:val="24"/>
        </w:rPr>
        <w:t xml:space="preserve">the area before work begins.  Mark expected that they would.  </w:t>
      </w:r>
      <w:r w:rsidR="00A323B1">
        <w:rPr>
          <w:rFonts w:eastAsia="Times New Roman" w:cs="Times New Roman"/>
          <w:color w:val="000000" w:themeColor="text1"/>
          <w:sz w:val="24"/>
          <w:szCs w:val="24"/>
        </w:rPr>
        <w:t xml:space="preserve">He noted that PCI has agreed to help.  Steve </w:t>
      </w:r>
      <w:r w:rsidR="0071780D">
        <w:rPr>
          <w:rFonts w:eastAsia="Times New Roman" w:cs="Times New Roman"/>
          <w:color w:val="000000" w:themeColor="text1"/>
          <w:sz w:val="24"/>
          <w:szCs w:val="24"/>
        </w:rPr>
        <w:t xml:space="preserve">commented </w:t>
      </w:r>
      <w:r w:rsidR="00A323B1">
        <w:rPr>
          <w:rFonts w:eastAsia="Times New Roman" w:cs="Times New Roman"/>
          <w:color w:val="000000" w:themeColor="text1"/>
          <w:sz w:val="24"/>
          <w:szCs w:val="24"/>
        </w:rPr>
        <w:t xml:space="preserve">that there was also discussion </w:t>
      </w:r>
      <w:r w:rsidR="0071780D">
        <w:rPr>
          <w:rFonts w:eastAsia="Times New Roman" w:cs="Times New Roman"/>
          <w:color w:val="000000" w:themeColor="text1"/>
          <w:sz w:val="24"/>
          <w:szCs w:val="24"/>
        </w:rPr>
        <w:t xml:space="preserve">regarding </w:t>
      </w:r>
      <w:r w:rsidRPr="00122781">
        <w:rPr>
          <w:rFonts w:eastAsia="Times New Roman" w:cs="Times New Roman"/>
          <w:color w:val="000000" w:themeColor="text1"/>
          <w:sz w:val="24"/>
          <w:szCs w:val="24"/>
        </w:rPr>
        <w:t xml:space="preserve">digging a trench down along </w:t>
      </w:r>
      <w:r w:rsidR="00A323B1">
        <w:rPr>
          <w:rFonts w:eastAsia="Times New Roman" w:cs="Times New Roman"/>
          <w:color w:val="000000" w:themeColor="text1"/>
          <w:sz w:val="24"/>
          <w:szCs w:val="24"/>
        </w:rPr>
        <w:t xml:space="preserve">the </w:t>
      </w:r>
      <w:r w:rsidRPr="00122781">
        <w:rPr>
          <w:rFonts w:eastAsia="Times New Roman" w:cs="Times New Roman"/>
          <w:color w:val="000000" w:themeColor="text1"/>
          <w:sz w:val="24"/>
          <w:szCs w:val="24"/>
        </w:rPr>
        <w:t xml:space="preserve">fence </w:t>
      </w:r>
      <w:r w:rsidR="00F53851">
        <w:rPr>
          <w:rFonts w:eastAsia="Times New Roman" w:cs="Times New Roman"/>
          <w:color w:val="000000" w:themeColor="text1"/>
          <w:sz w:val="24"/>
          <w:szCs w:val="24"/>
        </w:rPr>
        <w:t>s</w:t>
      </w:r>
      <w:r w:rsidR="00B45611">
        <w:rPr>
          <w:rFonts w:eastAsia="Times New Roman" w:cs="Times New Roman"/>
          <w:color w:val="000000" w:themeColor="text1"/>
          <w:sz w:val="24"/>
          <w:szCs w:val="24"/>
        </w:rPr>
        <w:t xml:space="preserve">o </w:t>
      </w:r>
      <w:r w:rsidR="00A323B1">
        <w:rPr>
          <w:rFonts w:eastAsia="Times New Roman" w:cs="Times New Roman"/>
          <w:color w:val="000000" w:themeColor="text1"/>
          <w:sz w:val="24"/>
          <w:szCs w:val="24"/>
        </w:rPr>
        <w:t xml:space="preserve">that </w:t>
      </w:r>
      <w:r w:rsidR="00B45611">
        <w:rPr>
          <w:rFonts w:eastAsia="Times New Roman" w:cs="Times New Roman"/>
          <w:color w:val="000000" w:themeColor="text1"/>
          <w:sz w:val="24"/>
          <w:szCs w:val="24"/>
        </w:rPr>
        <w:t xml:space="preserve">rain runoff goes into the </w:t>
      </w:r>
      <w:r w:rsidRPr="00122781">
        <w:rPr>
          <w:rFonts w:eastAsia="Times New Roman" w:cs="Times New Roman"/>
          <w:color w:val="000000" w:themeColor="text1"/>
          <w:sz w:val="24"/>
          <w:szCs w:val="24"/>
        </w:rPr>
        <w:t>ditch</w:t>
      </w:r>
      <w:r w:rsidR="00B45611">
        <w:rPr>
          <w:rFonts w:eastAsia="Times New Roman" w:cs="Times New Roman"/>
          <w:color w:val="000000" w:themeColor="text1"/>
          <w:sz w:val="24"/>
          <w:szCs w:val="24"/>
        </w:rPr>
        <w:t xml:space="preserve">.  </w:t>
      </w:r>
      <w:r w:rsidR="00A60DFC">
        <w:rPr>
          <w:rFonts w:eastAsia="Times New Roman" w:cs="Times New Roman"/>
          <w:color w:val="000000" w:themeColor="text1"/>
          <w:sz w:val="24"/>
          <w:szCs w:val="24"/>
        </w:rPr>
        <w:t xml:space="preserve">He also suggested </w:t>
      </w:r>
      <w:r w:rsidR="0071780D">
        <w:rPr>
          <w:rFonts w:eastAsia="Times New Roman" w:cs="Times New Roman"/>
          <w:color w:val="000000" w:themeColor="text1"/>
          <w:sz w:val="24"/>
          <w:szCs w:val="24"/>
        </w:rPr>
        <w:t xml:space="preserve">that </w:t>
      </w:r>
      <w:r w:rsidR="00A60DFC">
        <w:rPr>
          <w:rFonts w:eastAsia="Times New Roman" w:cs="Times New Roman"/>
          <w:color w:val="000000" w:themeColor="text1"/>
          <w:sz w:val="24"/>
          <w:szCs w:val="24"/>
        </w:rPr>
        <w:t xml:space="preserve">more parking </w:t>
      </w:r>
      <w:r w:rsidR="0071780D">
        <w:rPr>
          <w:rFonts w:eastAsia="Times New Roman" w:cs="Times New Roman"/>
          <w:color w:val="000000" w:themeColor="text1"/>
          <w:sz w:val="24"/>
          <w:szCs w:val="24"/>
        </w:rPr>
        <w:t xml:space="preserve">be </w:t>
      </w:r>
      <w:r w:rsidR="00A60DFC">
        <w:rPr>
          <w:rFonts w:eastAsia="Times New Roman" w:cs="Times New Roman"/>
          <w:color w:val="000000" w:themeColor="text1"/>
          <w:sz w:val="24"/>
          <w:szCs w:val="24"/>
        </w:rPr>
        <w:t xml:space="preserve">provided at the Fire Station for </w:t>
      </w:r>
      <w:r w:rsidR="0071780D">
        <w:rPr>
          <w:rFonts w:eastAsia="Times New Roman" w:cs="Times New Roman"/>
          <w:color w:val="000000" w:themeColor="text1"/>
          <w:sz w:val="24"/>
          <w:szCs w:val="24"/>
        </w:rPr>
        <w:t xml:space="preserve">department </w:t>
      </w:r>
      <w:r w:rsidR="00A60DFC">
        <w:rPr>
          <w:rFonts w:eastAsia="Times New Roman" w:cs="Times New Roman"/>
          <w:color w:val="000000" w:themeColor="text1"/>
          <w:sz w:val="24"/>
          <w:szCs w:val="24"/>
        </w:rPr>
        <w:t xml:space="preserve">exercises and events.  </w:t>
      </w:r>
      <w:r w:rsidR="00854F12">
        <w:rPr>
          <w:rFonts w:eastAsia="Times New Roman" w:cs="Times New Roman"/>
          <w:color w:val="000000" w:themeColor="text1"/>
          <w:sz w:val="24"/>
          <w:szCs w:val="24"/>
        </w:rPr>
        <w:t xml:space="preserve">Mark was thanked for his </w:t>
      </w:r>
      <w:r w:rsidR="0071780D">
        <w:rPr>
          <w:rFonts w:eastAsia="Times New Roman" w:cs="Times New Roman"/>
          <w:color w:val="000000" w:themeColor="text1"/>
          <w:sz w:val="24"/>
          <w:szCs w:val="24"/>
        </w:rPr>
        <w:t xml:space="preserve">assistance </w:t>
      </w:r>
      <w:r w:rsidR="00854F12">
        <w:rPr>
          <w:rFonts w:eastAsia="Times New Roman" w:cs="Times New Roman"/>
          <w:color w:val="000000" w:themeColor="text1"/>
          <w:sz w:val="24"/>
          <w:szCs w:val="24"/>
        </w:rPr>
        <w:t>and work on the County Planning Commission.</w:t>
      </w:r>
    </w:p>
    <w:p w14:paraId="63705FA4" w14:textId="77777777" w:rsidR="00A24B08" w:rsidRPr="00607E8E" w:rsidRDefault="00A24B08" w:rsidP="002B630C">
      <w:pPr>
        <w:spacing w:after="0" w:line="240" w:lineRule="auto"/>
        <w:jc w:val="both"/>
        <w:rPr>
          <w:rFonts w:eastAsia="Times New Roman" w:cs="Times New Roman"/>
          <w:color w:val="000000" w:themeColor="text1"/>
          <w:sz w:val="24"/>
          <w:szCs w:val="24"/>
        </w:rPr>
      </w:pPr>
    </w:p>
    <w:p w14:paraId="092F3FA0" w14:textId="77777777" w:rsidR="00607E8E" w:rsidRDefault="00607E8E"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Fire Department Report – Fire Chief, Robert Hardy. </w:t>
      </w:r>
    </w:p>
    <w:p w14:paraId="77A286E6" w14:textId="77777777" w:rsidR="00607E8E" w:rsidRDefault="00607E8E" w:rsidP="002B630C">
      <w:pPr>
        <w:spacing w:after="0" w:line="240" w:lineRule="auto"/>
        <w:jc w:val="both"/>
        <w:rPr>
          <w:rFonts w:eastAsia="Times New Roman" w:cs="Times New Roman"/>
          <w:color w:val="000000" w:themeColor="text1"/>
          <w:sz w:val="24"/>
          <w:szCs w:val="24"/>
        </w:rPr>
      </w:pPr>
    </w:p>
    <w:p w14:paraId="516505FE" w14:textId="0C72495E" w:rsidR="00854F12" w:rsidRDefault="00854F12"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Fire Chief, Robert Hardy, referenced the monthly report</w:t>
      </w:r>
      <w:r w:rsidR="00641826">
        <w:rPr>
          <w:rFonts w:eastAsia="Times New Roman" w:cs="Times New Roman"/>
          <w:color w:val="000000" w:themeColor="text1"/>
          <w:sz w:val="24"/>
          <w:szCs w:val="24"/>
        </w:rPr>
        <w:t>.  Mark asked about a specific call</w:t>
      </w:r>
      <w:r w:rsidR="0071780D">
        <w:rPr>
          <w:rFonts w:eastAsia="Times New Roman" w:cs="Times New Roman"/>
          <w:color w:val="000000" w:themeColor="text1"/>
          <w:sz w:val="24"/>
          <w:szCs w:val="24"/>
        </w:rPr>
        <w:t>,</w:t>
      </w:r>
      <w:r w:rsidR="00641826">
        <w:rPr>
          <w:rFonts w:eastAsia="Times New Roman" w:cs="Times New Roman"/>
          <w:color w:val="000000" w:themeColor="text1"/>
          <w:sz w:val="24"/>
          <w:szCs w:val="24"/>
        </w:rPr>
        <w:t xml:space="preserve"> which Chief Hardy </w:t>
      </w:r>
      <w:r w:rsidR="0071780D">
        <w:rPr>
          <w:rFonts w:eastAsia="Times New Roman" w:cs="Times New Roman"/>
          <w:color w:val="000000" w:themeColor="text1"/>
          <w:sz w:val="24"/>
          <w:szCs w:val="24"/>
        </w:rPr>
        <w:t>indicated was responded to by nine Pine Valley Fire Department (“PVFD”) personnel</w:t>
      </w:r>
      <w:r w:rsidR="00C11A30">
        <w:rPr>
          <w:rFonts w:eastAsia="Times New Roman" w:cs="Times New Roman"/>
          <w:color w:val="000000" w:themeColor="text1"/>
          <w:sz w:val="24"/>
          <w:szCs w:val="24"/>
        </w:rPr>
        <w:t xml:space="preserve">.  </w:t>
      </w:r>
      <w:r w:rsidR="00715AD0">
        <w:rPr>
          <w:rFonts w:eastAsia="Times New Roman" w:cs="Times New Roman"/>
          <w:color w:val="000000" w:themeColor="text1"/>
          <w:sz w:val="24"/>
          <w:szCs w:val="24"/>
        </w:rPr>
        <w:t xml:space="preserve">A cardiac call came in </w:t>
      </w:r>
      <w:r w:rsidR="0071780D">
        <w:rPr>
          <w:rFonts w:eastAsia="Times New Roman" w:cs="Times New Roman"/>
          <w:color w:val="000000" w:themeColor="text1"/>
          <w:sz w:val="24"/>
          <w:szCs w:val="24"/>
        </w:rPr>
        <w:t xml:space="preserve">in </w:t>
      </w:r>
      <w:r w:rsidR="00715AD0">
        <w:rPr>
          <w:rFonts w:eastAsia="Times New Roman" w:cs="Times New Roman"/>
          <w:color w:val="000000" w:themeColor="text1"/>
          <w:sz w:val="24"/>
          <w:szCs w:val="24"/>
        </w:rPr>
        <w:t>the Mountain View area</w:t>
      </w:r>
      <w:r w:rsidR="00303388">
        <w:rPr>
          <w:rFonts w:eastAsia="Times New Roman" w:cs="Times New Roman"/>
          <w:color w:val="000000" w:themeColor="text1"/>
          <w:sz w:val="24"/>
          <w:szCs w:val="24"/>
        </w:rPr>
        <w:t xml:space="preserve"> that </w:t>
      </w:r>
      <w:r w:rsidR="0071780D">
        <w:rPr>
          <w:rFonts w:eastAsia="Times New Roman" w:cs="Times New Roman"/>
          <w:color w:val="000000" w:themeColor="text1"/>
          <w:sz w:val="24"/>
          <w:szCs w:val="24"/>
        </w:rPr>
        <w:t xml:space="preserve">was ultimately determined to be </w:t>
      </w:r>
      <w:r w:rsidR="00303388">
        <w:rPr>
          <w:rFonts w:eastAsia="Times New Roman" w:cs="Times New Roman"/>
          <w:color w:val="000000" w:themeColor="text1"/>
          <w:sz w:val="24"/>
          <w:szCs w:val="24"/>
        </w:rPr>
        <w:t xml:space="preserve">a false alarm </w:t>
      </w:r>
      <w:r w:rsidR="0071780D">
        <w:rPr>
          <w:rFonts w:eastAsia="Times New Roman" w:cs="Times New Roman"/>
          <w:color w:val="000000" w:themeColor="text1"/>
          <w:sz w:val="24"/>
          <w:szCs w:val="24"/>
        </w:rPr>
        <w:t xml:space="preserve">and </w:t>
      </w:r>
      <w:r w:rsidR="00303388">
        <w:rPr>
          <w:rFonts w:eastAsia="Times New Roman" w:cs="Times New Roman"/>
          <w:color w:val="000000" w:themeColor="text1"/>
          <w:sz w:val="24"/>
          <w:szCs w:val="24"/>
        </w:rPr>
        <w:t>canceled</w:t>
      </w:r>
      <w:r w:rsidR="00715AD0">
        <w:rPr>
          <w:rFonts w:eastAsia="Times New Roman" w:cs="Times New Roman"/>
          <w:color w:val="000000" w:themeColor="text1"/>
          <w:sz w:val="24"/>
          <w:szCs w:val="24"/>
        </w:rPr>
        <w:t>.</w:t>
      </w:r>
      <w:r w:rsidR="00303388">
        <w:rPr>
          <w:rFonts w:eastAsia="Times New Roman" w:cs="Times New Roman"/>
          <w:color w:val="000000" w:themeColor="text1"/>
          <w:sz w:val="24"/>
          <w:szCs w:val="24"/>
        </w:rPr>
        <w:t xml:space="preserve">  </w:t>
      </w:r>
      <w:r w:rsidR="005F26AD">
        <w:rPr>
          <w:rFonts w:eastAsia="Times New Roman" w:cs="Times New Roman"/>
          <w:color w:val="000000" w:themeColor="text1"/>
          <w:sz w:val="24"/>
          <w:szCs w:val="24"/>
        </w:rPr>
        <w:t xml:space="preserve">Law </w:t>
      </w:r>
      <w:r w:rsidR="00303388">
        <w:rPr>
          <w:rFonts w:eastAsia="Times New Roman" w:cs="Times New Roman"/>
          <w:color w:val="000000" w:themeColor="text1"/>
          <w:sz w:val="24"/>
          <w:szCs w:val="24"/>
        </w:rPr>
        <w:t xml:space="preserve">enforcement </w:t>
      </w:r>
      <w:r w:rsidR="00334195">
        <w:rPr>
          <w:rFonts w:eastAsia="Times New Roman" w:cs="Times New Roman"/>
          <w:color w:val="000000" w:themeColor="text1"/>
          <w:sz w:val="24"/>
          <w:szCs w:val="24"/>
        </w:rPr>
        <w:t xml:space="preserve">made the initial call after pulling </w:t>
      </w:r>
      <w:r w:rsidR="005F26AD">
        <w:rPr>
          <w:rFonts w:eastAsia="Times New Roman" w:cs="Times New Roman"/>
          <w:color w:val="000000" w:themeColor="text1"/>
          <w:sz w:val="24"/>
          <w:szCs w:val="24"/>
        </w:rPr>
        <w:t xml:space="preserve">a motorist </w:t>
      </w:r>
      <w:r w:rsidR="00334195">
        <w:rPr>
          <w:rFonts w:eastAsia="Times New Roman" w:cs="Times New Roman"/>
          <w:color w:val="000000" w:themeColor="text1"/>
          <w:sz w:val="24"/>
          <w:szCs w:val="24"/>
        </w:rPr>
        <w:t xml:space="preserve">over </w:t>
      </w:r>
      <w:r w:rsidR="005F26AD">
        <w:rPr>
          <w:rFonts w:eastAsia="Times New Roman" w:cs="Times New Roman"/>
          <w:color w:val="000000" w:themeColor="text1"/>
          <w:sz w:val="24"/>
          <w:szCs w:val="24"/>
        </w:rPr>
        <w:t xml:space="preserve">for </w:t>
      </w:r>
      <w:r w:rsidR="00334195">
        <w:rPr>
          <w:rFonts w:eastAsia="Times New Roman" w:cs="Times New Roman"/>
          <w:color w:val="000000" w:themeColor="text1"/>
          <w:sz w:val="24"/>
          <w:szCs w:val="24"/>
        </w:rPr>
        <w:t>speeding</w:t>
      </w:r>
      <w:r w:rsidR="00884AD3">
        <w:rPr>
          <w:rFonts w:eastAsia="Times New Roman" w:cs="Times New Roman"/>
          <w:color w:val="000000" w:themeColor="text1"/>
          <w:sz w:val="24"/>
          <w:szCs w:val="24"/>
        </w:rPr>
        <w:t>,</w:t>
      </w:r>
      <w:r w:rsidR="00334195">
        <w:rPr>
          <w:rFonts w:eastAsia="Times New Roman" w:cs="Times New Roman"/>
          <w:color w:val="000000" w:themeColor="text1"/>
          <w:sz w:val="24"/>
          <w:szCs w:val="24"/>
        </w:rPr>
        <w:t xml:space="preserve"> </w:t>
      </w:r>
      <w:r w:rsidR="005F26AD">
        <w:rPr>
          <w:rFonts w:eastAsia="Times New Roman" w:cs="Times New Roman"/>
          <w:color w:val="000000" w:themeColor="text1"/>
          <w:sz w:val="24"/>
          <w:szCs w:val="24"/>
        </w:rPr>
        <w:t xml:space="preserve">who </w:t>
      </w:r>
      <w:r w:rsidR="00334195">
        <w:rPr>
          <w:rFonts w:eastAsia="Times New Roman" w:cs="Times New Roman"/>
          <w:color w:val="000000" w:themeColor="text1"/>
          <w:sz w:val="24"/>
          <w:szCs w:val="24"/>
        </w:rPr>
        <w:t xml:space="preserve">claimed </w:t>
      </w:r>
      <w:r w:rsidR="005F26AD">
        <w:rPr>
          <w:rFonts w:eastAsia="Times New Roman" w:cs="Times New Roman"/>
          <w:color w:val="000000" w:themeColor="text1"/>
          <w:sz w:val="24"/>
          <w:szCs w:val="24"/>
        </w:rPr>
        <w:t xml:space="preserve">that </w:t>
      </w:r>
      <w:r w:rsidR="00334195">
        <w:rPr>
          <w:rFonts w:eastAsia="Times New Roman" w:cs="Times New Roman"/>
          <w:color w:val="000000" w:themeColor="text1"/>
          <w:sz w:val="24"/>
          <w:szCs w:val="24"/>
        </w:rPr>
        <w:t xml:space="preserve">they were rushing to Pine Valley because a relative was having a heart attack at the address provided.  </w:t>
      </w:r>
    </w:p>
    <w:p w14:paraId="77D70D50" w14:textId="692B7D51" w:rsidR="008966C6" w:rsidRDefault="008966C6" w:rsidP="002B630C">
      <w:pPr>
        <w:spacing w:after="0" w:line="240" w:lineRule="auto"/>
        <w:jc w:val="both"/>
        <w:rPr>
          <w:rFonts w:eastAsia="Times New Roman" w:cs="Times New Roman"/>
          <w:color w:val="000000" w:themeColor="text1"/>
          <w:sz w:val="24"/>
          <w:szCs w:val="24"/>
        </w:rPr>
      </w:pPr>
    </w:p>
    <w:p w14:paraId="73EED227" w14:textId="17755F56" w:rsidR="004245DB" w:rsidRDefault="009309EC"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lastRenderedPageBreak/>
        <w:t xml:space="preserve">Chief Hardy stated that the chiefs along </w:t>
      </w:r>
      <w:r w:rsidR="005F26AD">
        <w:rPr>
          <w:rFonts w:eastAsia="Times New Roman" w:cs="Times New Roman"/>
          <w:color w:val="000000" w:themeColor="text1"/>
          <w:sz w:val="24"/>
          <w:szCs w:val="24"/>
        </w:rPr>
        <w:t xml:space="preserve">the </w:t>
      </w:r>
      <w:r w:rsidRPr="009309EC">
        <w:rPr>
          <w:rFonts w:eastAsia="Times New Roman" w:cs="Times New Roman"/>
          <w:color w:val="000000" w:themeColor="text1"/>
          <w:sz w:val="24"/>
          <w:szCs w:val="24"/>
        </w:rPr>
        <w:t>SR</w:t>
      </w:r>
      <w:r>
        <w:rPr>
          <w:rFonts w:eastAsia="Times New Roman" w:cs="Times New Roman"/>
          <w:color w:val="000000" w:themeColor="text1"/>
          <w:sz w:val="24"/>
          <w:szCs w:val="24"/>
        </w:rPr>
        <w:t>-</w:t>
      </w:r>
      <w:r w:rsidRPr="009309EC">
        <w:rPr>
          <w:rFonts w:eastAsia="Times New Roman" w:cs="Times New Roman"/>
          <w:color w:val="000000" w:themeColor="text1"/>
          <w:sz w:val="24"/>
          <w:szCs w:val="24"/>
        </w:rPr>
        <w:t>18 corridor</w:t>
      </w:r>
      <w:r>
        <w:rPr>
          <w:rFonts w:eastAsia="Times New Roman" w:cs="Times New Roman"/>
          <w:color w:val="000000" w:themeColor="text1"/>
          <w:sz w:val="24"/>
          <w:szCs w:val="24"/>
        </w:rPr>
        <w:t xml:space="preserve"> </w:t>
      </w:r>
      <w:r w:rsidRPr="009309EC">
        <w:rPr>
          <w:rFonts w:eastAsia="Times New Roman" w:cs="Times New Roman"/>
          <w:color w:val="000000" w:themeColor="text1"/>
          <w:sz w:val="24"/>
          <w:szCs w:val="24"/>
        </w:rPr>
        <w:t>work</w:t>
      </w:r>
      <w:r w:rsidR="005F26AD">
        <w:rPr>
          <w:rFonts w:eastAsia="Times New Roman" w:cs="Times New Roman"/>
          <w:color w:val="000000" w:themeColor="text1"/>
          <w:sz w:val="24"/>
          <w:szCs w:val="24"/>
        </w:rPr>
        <w:t xml:space="preserve"> </w:t>
      </w:r>
      <w:r w:rsidRPr="009309EC">
        <w:rPr>
          <w:rFonts w:eastAsia="Times New Roman" w:cs="Times New Roman"/>
          <w:color w:val="000000" w:themeColor="text1"/>
          <w:sz w:val="24"/>
          <w:szCs w:val="24"/>
        </w:rPr>
        <w:t>together</w:t>
      </w:r>
      <w:r w:rsidR="00884AD3">
        <w:rPr>
          <w:rFonts w:eastAsia="Times New Roman" w:cs="Times New Roman"/>
          <w:color w:val="000000" w:themeColor="text1"/>
          <w:sz w:val="24"/>
          <w:szCs w:val="24"/>
        </w:rPr>
        <w:t>,</w:t>
      </w:r>
      <w:r>
        <w:rPr>
          <w:rFonts w:eastAsia="Times New Roman" w:cs="Times New Roman"/>
          <w:color w:val="000000" w:themeColor="text1"/>
          <w:sz w:val="24"/>
          <w:szCs w:val="24"/>
        </w:rPr>
        <w:t xml:space="preserve"> and calls </w:t>
      </w:r>
      <w:r w:rsidR="00613429">
        <w:rPr>
          <w:rFonts w:eastAsia="Times New Roman" w:cs="Times New Roman"/>
          <w:color w:val="000000" w:themeColor="text1"/>
          <w:sz w:val="24"/>
          <w:szCs w:val="24"/>
        </w:rPr>
        <w:t xml:space="preserve">along the highway </w:t>
      </w:r>
      <w:r>
        <w:rPr>
          <w:rFonts w:eastAsia="Times New Roman" w:cs="Times New Roman"/>
          <w:color w:val="000000" w:themeColor="text1"/>
          <w:sz w:val="24"/>
          <w:szCs w:val="24"/>
        </w:rPr>
        <w:t xml:space="preserve">come in </w:t>
      </w:r>
      <w:r w:rsidR="00613429">
        <w:rPr>
          <w:rFonts w:eastAsia="Times New Roman" w:cs="Times New Roman"/>
          <w:color w:val="000000" w:themeColor="text1"/>
          <w:sz w:val="24"/>
          <w:szCs w:val="24"/>
        </w:rPr>
        <w:t xml:space="preserve">on </w:t>
      </w:r>
      <w:r w:rsidRPr="009309EC">
        <w:rPr>
          <w:rFonts w:eastAsia="Times New Roman" w:cs="Times New Roman"/>
          <w:color w:val="000000" w:themeColor="text1"/>
          <w:sz w:val="24"/>
          <w:szCs w:val="24"/>
        </w:rPr>
        <w:t xml:space="preserve">a </w:t>
      </w:r>
      <w:r>
        <w:rPr>
          <w:rFonts w:eastAsia="Times New Roman" w:cs="Times New Roman"/>
          <w:color w:val="000000" w:themeColor="text1"/>
          <w:sz w:val="24"/>
          <w:szCs w:val="24"/>
        </w:rPr>
        <w:t>s</w:t>
      </w:r>
      <w:r w:rsidRPr="009309EC">
        <w:rPr>
          <w:rFonts w:eastAsia="Times New Roman" w:cs="Times New Roman"/>
          <w:color w:val="000000" w:themeColor="text1"/>
          <w:sz w:val="24"/>
          <w:szCs w:val="24"/>
        </w:rPr>
        <w:t>lack channel</w:t>
      </w:r>
      <w:r>
        <w:rPr>
          <w:rFonts w:eastAsia="Times New Roman" w:cs="Times New Roman"/>
          <w:color w:val="000000" w:themeColor="text1"/>
          <w:sz w:val="24"/>
          <w:szCs w:val="24"/>
        </w:rPr>
        <w:t xml:space="preserve"> that </w:t>
      </w:r>
      <w:r w:rsidR="00613429">
        <w:rPr>
          <w:rFonts w:eastAsia="Times New Roman" w:cs="Times New Roman"/>
          <w:color w:val="000000" w:themeColor="text1"/>
          <w:sz w:val="24"/>
          <w:szCs w:val="24"/>
        </w:rPr>
        <w:t xml:space="preserve">PVFD </w:t>
      </w:r>
      <w:r>
        <w:rPr>
          <w:rFonts w:eastAsia="Times New Roman" w:cs="Times New Roman"/>
          <w:color w:val="000000" w:themeColor="text1"/>
          <w:sz w:val="24"/>
          <w:szCs w:val="24"/>
        </w:rPr>
        <w:t xml:space="preserve">officers have access to.  The officers in the department are notified and are </w:t>
      </w:r>
      <w:r w:rsidR="00613429">
        <w:rPr>
          <w:rFonts w:eastAsia="Times New Roman" w:cs="Times New Roman"/>
          <w:color w:val="000000" w:themeColor="text1"/>
          <w:sz w:val="24"/>
          <w:szCs w:val="24"/>
        </w:rPr>
        <w:t xml:space="preserve">made aware of </w:t>
      </w:r>
      <w:r>
        <w:rPr>
          <w:rFonts w:eastAsia="Times New Roman" w:cs="Times New Roman"/>
          <w:color w:val="000000" w:themeColor="text1"/>
          <w:sz w:val="24"/>
          <w:szCs w:val="24"/>
        </w:rPr>
        <w:t xml:space="preserve">agencies that might need their help. </w:t>
      </w:r>
      <w:r w:rsidR="00AB71A9">
        <w:rPr>
          <w:rFonts w:eastAsia="Times New Roman" w:cs="Times New Roman"/>
          <w:color w:val="000000" w:themeColor="text1"/>
          <w:sz w:val="24"/>
          <w:szCs w:val="24"/>
        </w:rPr>
        <w:t xml:space="preserve"> </w:t>
      </w:r>
      <w:r w:rsidR="00613429">
        <w:rPr>
          <w:rFonts w:eastAsia="Times New Roman" w:cs="Times New Roman"/>
          <w:color w:val="000000" w:themeColor="text1"/>
          <w:sz w:val="24"/>
          <w:szCs w:val="24"/>
        </w:rPr>
        <w:t xml:space="preserve">With regard to </w:t>
      </w:r>
      <w:r w:rsidR="004245DB">
        <w:rPr>
          <w:rFonts w:eastAsia="Times New Roman" w:cs="Times New Roman"/>
          <w:color w:val="000000" w:themeColor="text1"/>
          <w:sz w:val="24"/>
          <w:szCs w:val="24"/>
        </w:rPr>
        <w:t>a recent brush fire in Brookside, Chief Hardy was directed to stand by.  Eight people showed up for that call</w:t>
      </w:r>
      <w:r w:rsidR="00613429">
        <w:rPr>
          <w:rFonts w:eastAsia="Times New Roman" w:cs="Times New Roman"/>
          <w:color w:val="000000" w:themeColor="text1"/>
          <w:sz w:val="24"/>
          <w:szCs w:val="24"/>
        </w:rPr>
        <w:t>,</w:t>
      </w:r>
      <w:r w:rsidR="004245DB">
        <w:rPr>
          <w:rFonts w:eastAsia="Times New Roman" w:cs="Times New Roman"/>
          <w:color w:val="000000" w:themeColor="text1"/>
          <w:sz w:val="24"/>
          <w:szCs w:val="24"/>
        </w:rPr>
        <w:t xml:space="preserve"> which was eventually canceled.  </w:t>
      </w:r>
    </w:p>
    <w:p w14:paraId="679D68F3" w14:textId="77777777" w:rsidR="004245DB" w:rsidRDefault="004245DB" w:rsidP="002B630C">
      <w:pPr>
        <w:spacing w:after="0" w:line="240" w:lineRule="auto"/>
        <w:jc w:val="both"/>
        <w:rPr>
          <w:rFonts w:eastAsia="Times New Roman" w:cs="Times New Roman"/>
          <w:color w:val="000000" w:themeColor="text1"/>
          <w:sz w:val="24"/>
          <w:szCs w:val="24"/>
        </w:rPr>
      </w:pPr>
    </w:p>
    <w:p w14:paraId="529AF788" w14:textId="00E539A0" w:rsidR="00AC00A5" w:rsidRDefault="00DB38FE"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New members of the department were identified.  Chief Hardy </w:t>
      </w:r>
      <w:r w:rsidR="00613429">
        <w:rPr>
          <w:rFonts w:eastAsia="Times New Roman" w:cs="Times New Roman"/>
          <w:color w:val="000000" w:themeColor="text1"/>
          <w:sz w:val="24"/>
          <w:szCs w:val="24"/>
        </w:rPr>
        <w:t xml:space="preserve">stated </w:t>
      </w:r>
      <w:r>
        <w:rPr>
          <w:rFonts w:eastAsia="Times New Roman" w:cs="Times New Roman"/>
          <w:color w:val="000000" w:themeColor="text1"/>
          <w:sz w:val="24"/>
          <w:szCs w:val="24"/>
        </w:rPr>
        <w:t xml:space="preserve">that the </w:t>
      </w:r>
      <w:r w:rsidR="00613429">
        <w:rPr>
          <w:rFonts w:eastAsia="Times New Roman" w:cs="Times New Roman"/>
          <w:color w:val="000000" w:themeColor="text1"/>
          <w:sz w:val="24"/>
          <w:szCs w:val="24"/>
        </w:rPr>
        <w:t xml:space="preserve">department </w:t>
      </w:r>
      <w:r>
        <w:rPr>
          <w:rFonts w:eastAsia="Times New Roman" w:cs="Times New Roman"/>
          <w:color w:val="000000" w:themeColor="text1"/>
          <w:sz w:val="24"/>
          <w:szCs w:val="24"/>
        </w:rPr>
        <w:t xml:space="preserve">is growing.  </w:t>
      </w:r>
      <w:r w:rsidR="00AC00A5">
        <w:rPr>
          <w:rFonts w:eastAsia="Times New Roman" w:cs="Times New Roman"/>
          <w:color w:val="000000" w:themeColor="text1"/>
          <w:sz w:val="24"/>
          <w:szCs w:val="24"/>
        </w:rPr>
        <w:t xml:space="preserve">Chief Hardy </w:t>
      </w:r>
      <w:r w:rsidR="00B701F4" w:rsidRPr="00B701F4">
        <w:rPr>
          <w:rFonts w:eastAsia="Times New Roman" w:cs="Times New Roman"/>
          <w:color w:val="000000" w:themeColor="text1"/>
          <w:sz w:val="24"/>
          <w:szCs w:val="24"/>
        </w:rPr>
        <w:t xml:space="preserve">reported that the ambulance </w:t>
      </w:r>
      <w:r w:rsidR="00AC00A5">
        <w:rPr>
          <w:rFonts w:eastAsia="Times New Roman" w:cs="Times New Roman"/>
          <w:color w:val="000000" w:themeColor="text1"/>
          <w:sz w:val="24"/>
          <w:szCs w:val="24"/>
        </w:rPr>
        <w:t xml:space="preserve">has been repaired and the </w:t>
      </w:r>
      <w:r w:rsidR="00B701F4" w:rsidRPr="00B701F4">
        <w:rPr>
          <w:rFonts w:eastAsia="Times New Roman" w:cs="Times New Roman"/>
          <w:color w:val="000000" w:themeColor="text1"/>
          <w:sz w:val="24"/>
          <w:szCs w:val="24"/>
        </w:rPr>
        <w:t>transfer switch and alignment</w:t>
      </w:r>
      <w:r w:rsidR="00AC00A5">
        <w:rPr>
          <w:rFonts w:eastAsia="Times New Roman" w:cs="Times New Roman"/>
          <w:color w:val="000000" w:themeColor="text1"/>
          <w:sz w:val="24"/>
          <w:szCs w:val="24"/>
        </w:rPr>
        <w:t xml:space="preserve"> were fixed</w:t>
      </w:r>
      <w:r w:rsidR="00A25A30">
        <w:rPr>
          <w:rFonts w:eastAsia="Times New Roman" w:cs="Times New Roman"/>
          <w:color w:val="000000" w:themeColor="text1"/>
          <w:sz w:val="24"/>
          <w:szCs w:val="24"/>
        </w:rPr>
        <w:t xml:space="preserve"> on Engine 142 at no charge</w:t>
      </w:r>
      <w:r w:rsidR="00AC00A5">
        <w:rPr>
          <w:rFonts w:eastAsia="Times New Roman" w:cs="Times New Roman"/>
          <w:color w:val="000000" w:themeColor="text1"/>
          <w:sz w:val="24"/>
          <w:szCs w:val="24"/>
        </w:rPr>
        <w:t xml:space="preserve">.  </w:t>
      </w:r>
    </w:p>
    <w:p w14:paraId="6937A32F" w14:textId="77777777" w:rsidR="00A25A30" w:rsidRDefault="00A25A30" w:rsidP="002B630C">
      <w:pPr>
        <w:spacing w:after="0" w:line="240" w:lineRule="auto"/>
        <w:jc w:val="both"/>
        <w:rPr>
          <w:rFonts w:eastAsia="Times New Roman" w:cs="Times New Roman"/>
          <w:color w:val="000000" w:themeColor="text1"/>
          <w:sz w:val="24"/>
          <w:szCs w:val="24"/>
        </w:rPr>
      </w:pPr>
    </w:p>
    <w:p w14:paraId="09757043" w14:textId="7DF108E0" w:rsidR="00841907" w:rsidRDefault="00613429"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Significant </w:t>
      </w:r>
      <w:r w:rsidR="00A25A30">
        <w:rPr>
          <w:rFonts w:eastAsia="Times New Roman" w:cs="Times New Roman"/>
          <w:color w:val="000000" w:themeColor="text1"/>
          <w:sz w:val="24"/>
          <w:szCs w:val="24"/>
        </w:rPr>
        <w:t>out</w:t>
      </w:r>
      <w:r>
        <w:rPr>
          <w:rFonts w:eastAsia="Times New Roman" w:cs="Times New Roman"/>
          <w:color w:val="000000" w:themeColor="text1"/>
          <w:sz w:val="24"/>
          <w:szCs w:val="24"/>
        </w:rPr>
        <w:t xml:space="preserve">door </w:t>
      </w:r>
      <w:r w:rsidR="00A25A30">
        <w:rPr>
          <w:rFonts w:eastAsia="Times New Roman" w:cs="Times New Roman"/>
          <w:color w:val="000000" w:themeColor="text1"/>
          <w:sz w:val="24"/>
          <w:szCs w:val="24"/>
        </w:rPr>
        <w:t>training</w:t>
      </w:r>
      <w:r>
        <w:rPr>
          <w:rFonts w:eastAsia="Times New Roman" w:cs="Times New Roman"/>
          <w:color w:val="000000" w:themeColor="text1"/>
          <w:sz w:val="24"/>
          <w:szCs w:val="24"/>
        </w:rPr>
        <w:t xml:space="preserve">s were </w:t>
      </w:r>
      <w:r w:rsidR="00A25A30">
        <w:rPr>
          <w:rFonts w:eastAsia="Times New Roman" w:cs="Times New Roman"/>
          <w:color w:val="000000" w:themeColor="text1"/>
          <w:sz w:val="24"/>
          <w:szCs w:val="24"/>
        </w:rPr>
        <w:t>planned</w:t>
      </w:r>
      <w:r>
        <w:rPr>
          <w:rFonts w:eastAsia="Times New Roman" w:cs="Times New Roman"/>
          <w:color w:val="000000" w:themeColor="text1"/>
          <w:sz w:val="24"/>
          <w:szCs w:val="24"/>
        </w:rPr>
        <w:t xml:space="preserve">, including a </w:t>
      </w:r>
      <w:r w:rsidR="00A25A30">
        <w:rPr>
          <w:rFonts w:eastAsia="Times New Roman" w:cs="Times New Roman"/>
          <w:color w:val="000000" w:themeColor="text1"/>
          <w:sz w:val="24"/>
          <w:szCs w:val="24"/>
        </w:rPr>
        <w:t xml:space="preserve">Mass Casualty Incident (“MCI”) drill scheduled to take place in </w:t>
      </w:r>
      <w:r w:rsidR="00B701F4" w:rsidRPr="00B701F4">
        <w:rPr>
          <w:rFonts w:eastAsia="Times New Roman" w:cs="Times New Roman"/>
          <w:color w:val="000000" w:themeColor="text1"/>
          <w:sz w:val="24"/>
          <w:szCs w:val="24"/>
        </w:rPr>
        <w:t xml:space="preserve">Central on September 3. </w:t>
      </w:r>
      <w:r w:rsidR="00A25A30">
        <w:rPr>
          <w:rFonts w:eastAsia="Times New Roman" w:cs="Times New Roman"/>
          <w:color w:val="000000" w:themeColor="text1"/>
          <w:sz w:val="24"/>
          <w:szCs w:val="24"/>
        </w:rPr>
        <w:t xml:space="preserve"> Individuals </w:t>
      </w:r>
      <w:r>
        <w:rPr>
          <w:rFonts w:eastAsia="Times New Roman" w:cs="Times New Roman"/>
          <w:color w:val="000000" w:themeColor="text1"/>
          <w:sz w:val="24"/>
          <w:szCs w:val="24"/>
        </w:rPr>
        <w:t xml:space="preserve">were being sought to </w:t>
      </w:r>
      <w:r w:rsidR="00A25A30">
        <w:rPr>
          <w:rFonts w:eastAsia="Times New Roman" w:cs="Times New Roman"/>
          <w:color w:val="000000" w:themeColor="text1"/>
          <w:sz w:val="24"/>
          <w:szCs w:val="24"/>
        </w:rPr>
        <w:t>play victims</w:t>
      </w:r>
      <w:r>
        <w:rPr>
          <w:rFonts w:eastAsia="Times New Roman" w:cs="Times New Roman"/>
          <w:color w:val="000000" w:themeColor="text1"/>
          <w:sz w:val="24"/>
          <w:szCs w:val="24"/>
        </w:rPr>
        <w:t xml:space="preserve">.  </w:t>
      </w:r>
      <w:r w:rsidR="00A25A30">
        <w:rPr>
          <w:rFonts w:eastAsia="Times New Roman" w:cs="Times New Roman"/>
          <w:color w:val="000000" w:themeColor="text1"/>
          <w:sz w:val="24"/>
          <w:szCs w:val="24"/>
        </w:rPr>
        <w:t xml:space="preserve">The intent was to </w:t>
      </w:r>
      <w:r w:rsidR="00123C9E">
        <w:rPr>
          <w:rFonts w:eastAsia="Times New Roman" w:cs="Times New Roman"/>
          <w:color w:val="000000" w:themeColor="text1"/>
          <w:sz w:val="24"/>
          <w:szCs w:val="24"/>
        </w:rPr>
        <w:t>simulate</w:t>
      </w:r>
      <w:r w:rsidR="00A25A30">
        <w:rPr>
          <w:rFonts w:eastAsia="Times New Roman" w:cs="Times New Roman"/>
          <w:color w:val="000000" w:themeColor="text1"/>
          <w:sz w:val="24"/>
          <w:szCs w:val="24"/>
        </w:rPr>
        <w:t xml:space="preserve"> situations </w:t>
      </w:r>
      <w:r>
        <w:rPr>
          <w:rFonts w:eastAsia="Times New Roman" w:cs="Times New Roman"/>
          <w:color w:val="000000" w:themeColor="text1"/>
          <w:sz w:val="24"/>
          <w:szCs w:val="24"/>
        </w:rPr>
        <w:t xml:space="preserve">with </w:t>
      </w:r>
      <w:r w:rsidR="00A25A30">
        <w:rPr>
          <w:rFonts w:eastAsia="Times New Roman" w:cs="Times New Roman"/>
          <w:color w:val="000000" w:themeColor="text1"/>
          <w:sz w:val="24"/>
          <w:szCs w:val="24"/>
        </w:rPr>
        <w:t>mass casualties.  The</w:t>
      </w:r>
      <w:r>
        <w:rPr>
          <w:rFonts w:eastAsia="Times New Roman" w:cs="Times New Roman"/>
          <w:color w:val="000000" w:themeColor="text1"/>
          <w:sz w:val="24"/>
          <w:szCs w:val="24"/>
        </w:rPr>
        <w:t xml:space="preserve"> organizers </w:t>
      </w:r>
      <w:r w:rsidR="00B701F4" w:rsidRPr="00B701F4">
        <w:rPr>
          <w:rFonts w:eastAsia="Times New Roman" w:cs="Times New Roman"/>
          <w:color w:val="000000" w:themeColor="text1"/>
          <w:sz w:val="24"/>
          <w:szCs w:val="24"/>
        </w:rPr>
        <w:t xml:space="preserve">reached out to several news organizations </w:t>
      </w:r>
      <w:r>
        <w:rPr>
          <w:rFonts w:eastAsia="Times New Roman" w:cs="Times New Roman"/>
          <w:color w:val="000000" w:themeColor="text1"/>
          <w:sz w:val="24"/>
          <w:szCs w:val="24"/>
        </w:rPr>
        <w:t xml:space="preserve">that </w:t>
      </w:r>
      <w:r w:rsidR="00A25A30">
        <w:rPr>
          <w:rFonts w:eastAsia="Times New Roman" w:cs="Times New Roman"/>
          <w:color w:val="000000" w:themeColor="text1"/>
          <w:sz w:val="24"/>
          <w:szCs w:val="24"/>
        </w:rPr>
        <w:t xml:space="preserve">will cover the training.  Chief Hardy reported that </w:t>
      </w:r>
      <w:r>
        <w:rPr>
          <w:rFonts w:eastAsia="Times New Roman" w:cs="Times New Roman"/>
          <w:color w:val="000000" w:themeColor="text1"/>
          <w:sz w:val="24"/>
          <w:szCs w:val="24"/>
        </w:rPr>
        <w:t xml:space="preserve">the multi-county area is preparing a </w:t>
      </w:r>
      <w:r w:rsidR="00B701F4" w:rsidRPr="00B701F4">
        <w:rPr>
          <w:rFonts w:eastAsia="Times New Roman" w:cs="Times New Roman"/>
          <w:color w:val="000000" w:themeColor="text1"/>
          <w:sz w:val="24"/>
          <w:szCs w:val="24"/>
        </w:rPr>
        <w:t xml:space="preserve">new mass casualty prop </w:t>
      </w:r>
      <w:r w:rsidR="00841907">
        <w:rPr>
          <w:rFonts w:eastAsia="Times New Roman" w:cs="Times New Roman"/>
          <w:color w:val="000000" w:themeColor="text1"/>
          <w:sz w:val="24"/>
          <w:szCs w:val="24"/>
        </w:rPr>
        <w:t xml:space="preserve">consisting of a </w:t>
      </w:r>
      <w:r w:rsidR="00B701F4" w:rsidRPr="00B701F4">
        <w:rPr>
          <w:rFonts w:eastAsia="Times New Roman" w:cs="Times New Roman"/>
          <w:color w:val="000000" w:themeColor="text1"/>
          <w:sz w:val="24"/>
          <w:szCs w:val="24"/>
        </w:rPr>
        <w:t>school bus</w:t>
      </w:r>
      <w:r w:rsidR="00841907">
        <w:rPr>
          <w:rFonts w:eastAsia="Times New Roman" w:cs="Times New Roman"/>
          <w:color w:val="000000" w:themeColor="text1"/>
          <w:sz w:val="24"/>
          <w:szCs w:val="24"/>
        </w:rPr>
        <w:t xml:space="preserve"> to be used for the training.  </w:t>
      </w:r>
    </w:p>
    <w:p w14:paraId="02030C61" w14:textId="77777777" w:rsidR="00841907" w:rsidRDefault="00841907" w:rsidP="002B630C">
      <w:pPr>
        <w:spacing w:after="0" w:line="240" w:lineRule="auto"/>
        <w:jc w:val="both"/>
        <w:rPr>
          <w:rFonts w:eastAsia="Times New Roman" w:cs="Times New Roman"/>
          <w:color w:val="000000" w:themeColor="text1"/>
          <w:sz w:val="24"/>
          <w:szCs w:val="24"/>
        </w:rPr>
      </w:pPr>
    </w:p>
    <w:p w14:paraId="7C8045D7" w14:textId="1E3EA1F2" w:rsidR="00B701F4" w:rsidRDefault="00841907"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Mark asked about the recent gunshot incident in Mountain Meadow</w:t>
      </w:r>
      <w:r w:rsidR="00960EDC">
        <w:rPr>
          <w:rFonts w:eastAsia="Times New Roman" w:cs="Times New Roman"/>
          <w:color w:val="000000" w:themeColor="text1"/>
          <w:sz w:val="24"/>
          <w:szCs w:val="24"/>
        </w:rPr>
        <w:t xml:space="preserve">, which is normally outside of the PVFD’s area.  Chief Hardy </w:t>
      </w:r>
      <w:r w:rsidR="00433408">
        <w:rPr>
          <w:rFonts w:eastAsia="Times New Roman" w:cs="Times New Roman"/>
          <w:color w:val="000000" w:themeColor="text1"/>
          <w:sz w:val="24"/>
          <w:szCs w:val="24"/>
        </w:rPr>
        <w:t xml:space="preserve">explained </w:t>
      </w:r>
      <w:r w:rsidR="00960EDC">
        <w:rPr>
          <w:rFonts w:eastAsia="Times New Roman" w:cs="Times New Roman"/>
          <w:color w:val="000000" w:themeColor="text1"/>
          <w:sz w:val="24"/>
          <w:szCs w:val="24"/>
        </w:rPr>
        <w:t>that because it was an Emergency Medical Services (“EMS”)</w:t>
      </w:r>
      <w:r w:rsidR="00433408">
        <w:rPr>
          <w:rFonts w:eastAsia="Times New Roman" w:cs="Times New Roman"/>
          <w:color w:val="000000" w:themeColor="text1"/>
          <w:sz w:val="24"/>
          <w:szCs w:val="24"/>
        </w:rPr>
        <w:t xml:space="preserve"> call, which allows </w:t>
      </w:r>
      <w:r w:rsidR="0036483F">
        <w:rPr>
          <w:rFonts w:eastAsia="Times New Roman" w:cs="Times New Roman"/>
          <w:color w:val="000000" w:themeColor="text1"/>
          <w:sz w:val="24"/>
          <w:szCs w:val="24"/>
        </w:rPr>
        <w:t xml:space="preserve">the PVFD to respond anywhere within </w:t>
      </w:r>
      <w:r w:rsidR="00123C9E">
        <w:rPr>
          <w:rFonts w:eastAsia="Times New Roman" w:cs="Times New Roman"/>
          <w:color w:val="000000" w:themeColor="text1"/>
          <w:sz w:val="24"/>
          <w:szCs w:val="24"/>
        </w:rPr>
        <w:t>Enterprises’</w:t>
      </w:r>
      <w:r w:rsidR="0036483F">
        <w:rPr>
          <w:rFonts w:eastAsia="Times New Roman" w:cs="Times New Roman"/>
          <w:color w:val="000000" w:themeColor="text1"/>
          <w:sz w:val="24"/>
          <w:szCs w:val="24"/>
        </w:rPr>
        <w:t xml:space="preserve"> response area.  </w:t>
      </w:r>
      <w:r w:rsidR="009F71C2">
        <w:rPr>
          <w:rFonts w:eastAsia="Times New Roman" w:cs="Times New Roman"/>
          <w:color w:val="000000" w:themeColor="text1"/>
          <w:sz w:val="24"/>
          <w:szCs w:val="24"/>
        </w:rPr>
        <w:t xml:space="preserve">The PVFD was originally on the call but </w:t>
      </w:r>
      <w:r w:rsidR="00884AD3">
        <w:rPr>
          <w:rFonts w:eastAsia="Times New Roman" w:cs="Times New Roman"/>
          <w:color w:val="000000" w:themeColor="text1"/>
          <w:sz w:val="24"/>
          <w:szCs w:val="24"/>
        </w:rPr>
        <w:t>was</w:t>
      </w:r>
      <w:r w:rsidR="00433408">
        <w:rPr>
          <w:rFonts w:eastAsia="Times New Roman" w:cs="Times New Roman"/>
          <w:color w:val="000000" w:themeColor="text1"/>
          <w:sz w:val="24"/>
          <w:szCs w:val="24"/>
        </w:rPr>
        <w:t xml:space="preserve"> </w:t>
      </w:r>
      <w:r w:rsidR="009F71C2">
        <w:rPr>
          <w:rFonts w:eastAsia="Times New Roman" w:cs="Times New Roman"/>
          <w:color w:val="000000" w:themeColor="text1"/>
          <w:sz w:val="24"/>
          <w:szCs w:val="24"/>
        </w:rPr>
        <w:t xml:space="preserve">eventually </w:t>
      </w:r>
      <w:r w:rsidR="00433408">
        <w:rPr>
          <w:rFonts w:eastAsia="Times New Roman" w:cs="Times New Roman"/>
          <w:color w:val="000000" w:themeColor="text1"/>
          <w:sz w:val="24"/>
          <w:szCs w:val="24"/>
        </w:rPr>
        <w:t>called off</w:t>
      </w:r>
      <w:r w:rsidR="009F71C2">
        <w:rPr>
          <w:rFonts w:eastAsia="Times New Roman" w:cs="Times New Roman"/>
          <w:color w:val="000000" w:themeColor="text1"/>
          <w:sz w:val="24"/>
          <w:szCs w:val="24"/>
        </w:rPr>
        <w:t xml:space="preserve">.  </w:t>
      </w:r>
      <w:r w:rsidR="00315312">
        <w:rPr>
          <w:rFonts w:eastAsia="Times New Roman" w:cs="Times New Roman"/>
          <w:color w:val="000000" w:themeColor="text1"/>
          <w:sz w:val="24"/>
          <w:szCs w:val="24"/>
        </w:rPr>
        <w:t xml:space="preserve">The most effective ways to record calls were discussed.  </w:t>
      </w:r>
      <w:r w:rsidR="00433408">
        <w:rPr>
          <w:rFonts w:eastAsia="Times New Roman" w:cs="Times New Roman"/>
          <w:color w:val="000000" w:themeColor="text1"/>
          <w:sz w:val="24"/>
          <w:szCs w:val="24"/>
        </w:rPr>
        <w:t xml:space="preserve">Chief Hardy explained that often </w:t>
      </w:r>
      <w:r w:rsidR="00315312">
        <w:rPr>
          <w:rFonts w:eastAsia="Times New Roman" w:cs="Times New Roman"/>
          <w:color w:val="000000" w:themeColor="text1"/>
          <w:sz w:val="24"/>
          <w:szCs w:val="24"/>
        </w:rPr>
        <w:t>when a call comes in</w:t>
      </w:r>
      <w:r w:rsidR="0007619E">
        <w:rPr>
          <w:rFonts w:eastAsia="Times New Roman" w:cs="Times New Roman"/>
          <w:color w:val="000000" w:themeColor="text1"/>
          <w:sz w:val="24"/>
          <w:szCs w:val="24"/>
        </w:rPr>
        <w:t xml:space="preserve">, </w:t>
      </w:r>
      <w:r w:rsidR="00433408">
        <w:rPr>
          <w:rFonts w:eastAsia="Times New Roman" w:cs="Times New Roman"/>
          <w:color w:val="000000" w:themeColor="text1"/>
          <w:sz w:val="24"/>
          <w:szCs w:val="24"/>
        </w:rPr>
        <w:t xml:space="preserve">an </w:t>
      </w:r>
      <w:r w:rsidR="0007619E">
        <w:rPr>
          <w:rFonts w:eastAsia="Times New Roman" w:cs="Times New Roman"/>
          <w:color w:val="000000" w:themeColor="text1"/>
          <w:sz w:val="24"/>
          <w:szCs w:val="24"/>
        </w:rPr>
        <w:t>agency does not know what they need at first.  They do not want to delay getting help</w:t>
      </w:r>
      <w:r w:rsidR="00DE55A5">
        <w:rPr>
          <w:rFonts w:eastAsia="Times New Roman" w:cs="Times New Roman"/>
          <w:color w:val="000000" w:themeColor="text1"/>
          <w:sz w:val="24"/>
          <w:szCs w:val="24"/>
        </w:rPr>
        <w:t xml:space="preserve"> in the early stages of an event.  </w:t>
      </w:r>
    </w:p>
    <w:p w14:paraId="2CF44C54" w14:textId="77777777" w:rsidR="00715AD0" w:rsidRPr="00607E8E" w:rsidRDefault="00715AD0" w:rsidP="002B630C">
      <w:pPr>
        <w:spacing w:after="0" w:line="240" w:lineRule="auto"/>
        <w:jc w:val="both"/>
        <w:rPr>
          <w:rFonts w:eastAsia="Times New Roman" w:cs="Times New Roman"/>
          <w:color w:val="000000" w:themeColor="text1"/>
          <w:sz w:val="24"/>
          <w:szCs w:val="24"/>
        </w:rPr>
      </w:pPr>
    </w:p>
    <w:p w14:paraId="255E1DAC" w14:textId="77777777" w:rsidR="00607E8E" w:rsidRDefault="00607E8E"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Clerk and Treasurer’s Reports (April) – Rick Peetz and Teri Forbes. </w:t>
      </w:r>
    </w:p>
    <w:p w14:paraId="6357BF1B" w14:textId="77777777" w:rsidR="00607E8E" w:rsidRDefault="00607E8E" w:rsidP="002B630C">
      <w:pPr>
        <w:spacing w:after="0" w:line="240" w:lineRule="auto"/>
        <w:jc w:val="both"/>
        <w:rPr>
          <w:rFonts w:eastAsia="Times New Roman" w:cs="Times New Roman"/>
          <w:color w:val="000000" w:themeColor="text1"/>
          <w:sz w:val="24"/>
          <w:szCs w:val="24"/>
        </w:rPr>
      </w:pPr>
    </w:p>
    <w:p w14:paraId="62133E7B" w14:textId="06BEC1D0" w:rsidR="00BC37A2" w:rsidRDefault="00316E40"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ick presented the Clerk’s Report and stated that </w:t>
      </w:r>
      <w:r w:rsidR="001126ED">
        <w:rPr>
          <w:rFonts w:eastAsia="Times New Roman" w:cs="Times New Roman"/>
          <w:color w:val="000000" w:themeColor="text1"/>
          <w:sz w:val="24"/>
          <w:szCs w:val="24"/>
        </w:rPr>
        <w:t xml:space="preserve">there were few expenses.  The Mental Health Account had no balance for three months and was deleted by Cache Valley Bank.  </w:t>
      </w:r>
      <w:r w:rsidR="006F39D7">
        <w:rPr>
          <w:rFonts w:eastAsia="Times New Roman" w:cs="Times New Roman"/>
          <w:color w:val="000000" w:themeColor="text1"/>
          <w:sz w:val="24"/>
          <w:szCs w:val="24"/>
        </w:rPr>
        <w:t>At the</w:t>
      </w:r>
      <w:r w:rsidR="00BC37A2">
        <w:rPr>
          <w:rFonts w:eastAsia="Times New Roman" w:cs="Times New Roman"/>
          <w:color w:val="000000" w:themeColor="text1"/>
          <w:sz w:val="24"/>
          <w:szCs w:val="24"/>
        </w:rPr>
        <w:t xml:space="preserve"> end of May, $100,000 </w:t>
      </w:r>
      <w:r w:rsidR="006F39D7">
        <w:rPr>
          <w:rFonts w:eastAsia="Times New Roman" w:cs="Times New Roman"/>
          <w:color w:val="000000" w:themeColor="text1"/>
          <w:sz w:val="24"/>
          <w:szCs w:val="24"/>
        </w:rPr>
        <w:t xml:space="preserve">in </w:t>
      </w:r>
      <w:r w:rsidR="00BC37A2">
        <w:rPr>
          <w:rFonts w:eastAsia="Times New Roman" w:cs="Times New Roman"/>
          <w:color w:val="000000" w:themeColor="text1"/>
          <w:sz w:val="24"/>
          <w:szCs w:val="24"/>
        </w:rPr>
        <w:t>Fire Assessment Fees</w:t>
      </w:r>
      <w:r w:rsidR="006F39D7">
        <w:rPr>
          <w:rFonts w:eastAsia="Times New Roman" w:cs="Times New Roman"/>
          <w:color w:val="000000" w:themeColor="text1"/>
          <w:sz w:val="24"/>
          <w:szCs w:val="24"/>
        </w:rPr>
        <w:t xml:space="preserve"> were still outstanding</w:t>
      </w:r>
      <w:r w:rsidR="00BC37A2">
        <w:rPr>
          <w:rFonts w:eastAsia="Times New Roman" w:cs="Times New Roman"/>
          <w:color w:val="000000" w:themeColor="text1"/>
          <w:sz w:val="24"/>
          <w:szCs w:val="24"/>
        </w:rPr>
        <w:t xml:space="preserve">.  </w:t>
      </w:r>
      <w:r w:rsidR="006F39D7">
        <w:rPr>
          <w:rFonts w:eastAsia="Times New Roman" w:cs="Times New Roman"/>
          <w:color w:val="000000" w:themeColor="text1"/>
          <w:sz w:val="24"/>
          <w:szCs w:val="24"/>
        </w:rPr>
        <w:t xml:space="preserve">He noted that </w:t>
      </w:r>
      <w:r w:rsidR="00A005FE">
        <w:rPr>
          <w:rFonts w:eastAsia="Times New Roman" w:cs="Times New Roman"/>
          <w:color w:val="000000" w:themeColor="text1"/>
          <w:sz w:val="24"/>
          <w:szCs w:val="24"/>
        </w:rPr>
        <w:t xml:space="preserve">Fire Assessment </w:t>
      </w:r>
      <w:r w:rsidR="006F39D7">
        <w:rPr>
          <w:rFonts w:eastAsia="Times New Roman" w:cs="Times New Roman"/>
          <w:color w:val="000000" w:themeColor="text1"/>
          <w:sz w:val="24"/>
          <w:szCs w:val="24"/>
        </w:rPr>
        <w:t xml:space="preserve">funds are </w:t>
      </w:r>
      <w:r w:rsidR="00BC37A2">
        <w:rPr>
          <w:rFonts w:eastAsia="Times New Roman" w:cs="Times New Roman"/>
          <w:color w:val="000000" w:themeColor="text1"/>
          <w:sz w:val="24"/>
          <w:szCs w:val="24"/>
        </w:rPr>
        <w:t xml:space="preserve">coming in slowly.  Late notices </w:t>
      </w:r>
      <w:r w:rsidR="00884AD3">
        <w:rPr>
          <w:rFonts w:eastAsia="Times New Roman" w:cs="Times New Roman"/>
          <w:color w:val="000000" w:themeColor="text1"/>
          <w:sz w:val="24"/>
          <w:szCs w:val="24"/>
        </w:rPr>
        <w:t>will</w:t>
      </w:r>
      <w:r w:rsidR="00A005FE">
        <w:rPr>
          <w:rFonts w:eastAsia="Times New Roman" w:cs="Times New Roman"/>
          <w:color w:val="000000" w:themeColor="text1"/>
          <w:sz w:val="24"/>
          <w:szCs w:val="24"/>
        </w:rPr>
        <w:t xml:space="preserve"> </w:t>
      </w:r>
      <w:r w:rsidR="00BC37A2">
        <w:rPr>
          <w:rFonts w:eastAsia="Times New Roman" w:cs="Times New Roman"/>
          <w:color w:val="000000" w:themeColor="text1"/>
          <w:sz w:val="24"/>
          <w:szCs w:val="24"/>
        </w:rPr>
        <w:t xml:space="preserve">be sent next month.  Chair </w:t>
      </w:r>
      <w:r w:rsidR="00B571DF">
        <w:rPr>
          <w:rFonts w:eastAsia="Times New Roman" w:cs="Times New Roman"/>
          <w:color w:val="000000" w:themeColor="text1"/>
          <w:sz w:val="24"/>
          <w:szCs w:val="24"/>
        </w:rPr>
        <w:t>Dalley</w:t>
      </w:r>
      <w:r w:rsidR="00BC37A2">
        <w:rPr>
          <w:rFonts w:eastAsia="Times New Roman" w:cs="Times New Roman"/>
          <w:color w:val="000000" w:themeColor="text1"/>
          <w:sz w:val="24"/>
          <w:szCs w:val="24"/>
        </w:rPr>
        <w:t xml:space="preserve"> </w:t>
      </w:r>
      <w:r w:rsidR="00A005FE">
        <w:rPr>
          <w:rFonts w:eastAsia="Times New Roman" w:cs="Times New Roman"/>
          <w:color w:val="000000" w:themeColor="text1"/>
          <w:sz w:val="24"/>
          <w:szCs w:val="24"/>
        </w:rPr>
        <w:t xml:space="preserve">reported </w:t>
      </w:r>
      <w:r w:rsidR="00BC37A2">
        <w:rPr>
          <w:rFonts w:eastAsia="Times New Roman" w:cs="Times New Roman"/>
          <w:color w:val="000000" w:themeColor="text1"/>
          <w:sz w:val="24"/>
          <w:szCs w:val="24"/>
        </w:rPr>
        <w:t xml:space="preserve">that </w:t>
      </w:r>
      <w:r w:rsidR="00A005FE">
        <w:rPr>
          <w:rFonts w:eastAsia="Times New Roman" w:cs="Times New Roman"/>
          <w:color w:val="000000" w:themeColor="text1"/>
          <w:sz w:val="24"/>
          <w:szCs w:val="24"/>
        </w:rPr>
        <w:t xml:space="preserve">this time </w:t>
      </w:r>
      <w:r w:rsidR="00BC37A2">
        <w:rPr>
          <w:rFonts w:eastAsia="Times New Roman" w:cs="Times New Roman"/>
          <w:color w:val="000000" w:themeColor="text1"/>
          <w:sz w:val="24"/>
          <w:szCs w:val="24"/>
        </w:rPr>
        <w:t>last year</w:t>
      </w:r>
      <w:r w:rsidR="00884AD3">
        <w:rPr>
          <w:rFonts w:eastAsia="Times New Roman" w:cs="Times New Roman"/>
          <w:color w:val="000000" w:themeColor="text1"/>
          <w:sz w:val="24"/>
          <w:szCs w:val="24"/>
        </w:rPr>
        <w:t>,</w:t>
      </w:r>
      <w:r w:rsidR="00BC37A2">
        <w:rPr>
          <w:rFonts w:eastAsia="Times New Roman" w:cs="Times New Roman"/>
          <w:color w:val="000000" w:themeColor="text1"/>
          <w:sz w:val="24"/>
          <w:szCs w:val="24"/>
        </w:rPr>
        <w:t xml:space="preserve"> </w:t>
      </w:r>
      <w:r w:rsidR="00A005FE">
        <w:rPr>
          <w:rFonts w:eastAsia="Times New Roman" w:cs="Times New Roman"/>
          <w:color w:val="000000" w:themeColor="text1"/>
          <w:sz w:val="24"/>
          <w:szCs w:val="24"/>
        </w:rPr>
        <w:t xml:space="preserve">there were </w:t>
      </w:r>
      <w:r w:rsidR="00BC37A2">
        <w:rPr>
          <w:rFonts w:eastAsia="Times New Roman" w:cs="Times New Roman"/>
          <w:color w:val="000000" w:themeColor="text1"/>
          <w:sz w:val="24"/>
          <w:szCs w:val="24"/>
        </w:rPr>
        <w:t>$23,000 in receivables on $170,000 in revenue</w:t>
      </w:r>
      <w:r w:rsidR="00884AD3">
        <w:rPr>
          <w:rFonts w:eastAsia="Times New Roman" w:cs="Times New Roman"/>
          <w:color w:val="000000" w:themeColor="text1"/>
          <w:sz w:val="24"/>
          <w:szCs w:val="24"/>
        </w:rPr>
        <w:t>,</w:t>
      </w:r>
      <w:r w:rsidR="00BC37A2">
        <w:rPr>
          <w:rFonts w:eastAsia="Times New Roman" w:cs="Times New Roman"/>
          <w:color w:val="000000" w:themeColor="text1"/>
          <w:sz w:val="24"/>
          <w:szCs w:val="24"/>
        </w:rPr>
        <w:t xml:space="preserve"> or 13% of revenue outstanding and unpaid.  This year</w:t>
      </w:r>
      <w:r w:rsidR="00884AD3">
        <w:rPr>
          <w:rFonts w:eastAsia="Times New Roman" w:cs="Times New Roman"/>
          <w:color w:val="000000" w:themeColor="text1"/>
          <w:sz w:val="24"/>
          <w:szCs w:val="24"/>
        </w:rPr>
        <w:t>,</w:t>
      </w:r>
      <w:r w:rsidR="00BC37A2">
        <w:rPr>
          <w:rFonts w:eastAsia="Times New Roman" w:cs="Times New Roman"/>
          <w:color w:val="000000" w:themeColor="text1"/>
          <w:sz w:val="24"/>
          <w:szCs w:val="24"/>
        </w:rPr>
        <w:t xml:space="preserve"> </w:t>
      </w:r>
      <w:r w:rsidR="00884AD3">
        <w:rPr>
          <w:rFonts w:eastAsia="Times New Roman" w:cs="Times New Roman"/>
          <w:color w:val="000000" w:themeColor="text1"/>
          <w:sz w:val="24"/>
          <w:szCs w:val="24"/>
        </w:rPr>
        <w:t xml:space="preserve">they </w:t>
      </w:r>
      <w:r w:rsidR="00F22150">
        <w:rPr>
          <w:rFonts w:eastAsia="Times New Roman" w:cs="Times New Roman"/>
          <w:color w:val="000000" w:themeColor="text1"/>
          <w:sz w:val="24"/>
          <w:szCs w:val="24"/>
        </w:rPr>
        <w:t xml:space="preserve">were </w:t>
      </w:r>
      <w:r w:rsidR="00BC37A2">
        <w:rPr>
          <w:rFonts w:eastAsia="Times New Roman" w:cs="Times New Roman"/>
          <w:color w:val="000000" w:themeColor="text1"/>
          <w:sz w:val="24"/>
          <w:szCs w:val="24"/>
        </w:rPr>
        <w:t xml:space="preserve">at </w:t>
      </w:r>
      <w:r w:rsidR="006F39D7">
        <w:rPr>
          <w:rFonts w:eastAsia="Times New Roman" w:cs="Times New Roman"/>
          <w:color w:val="000000" w:themeColor="text1"/>
          <w:sz w:val="24"/>
          <w:szCs w:val="24"/>
        </w:rPr>
        <w:t xml:space="preserve">24%.  </w:t>
      </w:r>
    </w:p>
    <w:p w14:paraId="096B745E" w14:textId="77777777" w:rsidR="006F39D7" w:rsidRDefault="006F39D7" w:rsidP="002B630C">
      <w:pPr>
        <w:spacing w:after="0" w:line="240" w:lineRule="auto"/>
        <w:jc w:val="both"/>
        <w:rPr>
          <w:rFonts w:eastAsia="Times New Roman" w:cs="Times New Roman"/>
          <w:color w:val="000000" w:themeColor="text1"/>
          <w:sz w:val="24"/>
          <w:szCs w:val="24"/>
        </w:rPr>
      </w:pPr>
    </w:p>
    <w:p w14:paraId="7EB1CD8E" w14:textId="1E7744FE" w:rsidR="000E6B1E" w:rsidRDefault="000E6B1E"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w:t>
      </w:r>
      <w:r w:rsidR="00B571DF">
        <w:rPr>
          <w:rFonts w:eastAsia="Times New Roman" w:cs="Times New Roman"/>
          <w:color w:val="000000" w:themeColor="text1"/>
          <w:sz w:val="24"/>
          <w:szCs w:val="24"/>
        </w:rPr>
        <w:t xml:space="preserve">recalled that </w:t>
      </w:r>
      <w:r w:rsidRPr="000E6B1E">
        <w:rPr>
          <w:rFonts w:eastAsia="Times New Roman" w:cs="Times New Roman"/>
          <w:color w:val="000000" w:themeColor="text1"/>
          <w:sz w:val="24"/>
          <w:szCs w:val="24"/>
        </w:rPr>
        <w:t xml:space="preserve">one of the issues the </w:t>
      </w:r>
      <w:r w:rsidR="00B571DF">
        <w:rPr>
          <w:rFonts w:eastAsia="Times New Roman" w:cs="Times New Roman"/>
          <w:color w:val="000000" w:themeColor="text1"/>
          <w:sz w:val="24"/>
          <w:szCs w:val="24"/>
        </w:rPr>
        <w:t>A</w:t>
      </w:r>
      <w:r w:rsidRPr="000E6B1E">
        <w:rPr>
          <w:rFonts w:eastAsia="Times New Roman" w:cs="Times New Roman"/>
          <w:color w:val="000000" w:themeColor="text1"/>
          <w:sz w:val="24"/>
          <w:szCs w:val="24"/>
        </w:rPr>
        <w:t xml:space="preserve">uditor brought up was the names of people being reimbursed and the </w:t>
      </w:r>
      <w:r w:rsidR="00F22150">
        <w:rPr>
          <w:rFonts w:eastAsia="Times New Roman" w:cs="Times New Roman"/>
          <w:color w:val="000000" w:themeColor="text1"/>
          <w:sz w:val="24"/>
          <w:szCs w:val="24"/>
        </w:rPr>
        <w:t xml:space="preserve">potential for there to be a bad </w:t>
      </w:r>
      <w:r w:rsidRPr="000E6B1E">
        <w:rPr>
          <w:rFonts w:eastAsia="Times New Roman" w:cs="Times New Roman"/>
          <w:color w:val="000000" w:themeColor="text1"/>
          <w:sz w:val="24"/>
          <w:szCs w:val="24"/>
        </w:rPr>
        <w:t>impression</w:t>
      </w:r>
      <w:r w:rsidR="00B571DF">
        <w:rPr>
          <w:rFonts w:eastAsia="Times New Roman" w:cs="Times New Roman"/>
          <w:color w:val="000000" w:themeColor="text1"/>
          <w:sz w:val="24"/>
          <w:szCs w:val="24"/>
        </w:rPr>
        <w:t xml:space="preserve">.  To date, </w:t>
      </w:r>
      <w:r w:rsidR="00F22150">
        <w:rPr>
          <w:rFonts w:eastAsia="Times New Roman" w:cs="Times New Roman"/>
          <w:color w:val="000000" w:themeColor="text1"/>
          <w:sz w:val="24"/>
          <w:szCs w:val="24"/>
        </w:rPr>
        <w:t xml:space="preserve">a </w:t>
      </w:r>
      <w:r w:rsidRPr="000E6B1E">
        <w:rPr>
          <w:rFonts w:eastAsia="Times New Roman" w:cs="Times New Roman"/>
          <w:color w:val="000000" w:themeColor="text1"/>
          <w:sz w:val="24"/>
          <w:szCs w:val="24"/>
        </w:rPr>
        <w:t>number</w:t>
      </w:r>
      <w:r w:rsidR="00B571DF">
        <w:rPr>
          <w:rFonts w:eastAsia="Times New Roman" w:cs="Times New Roman"/>
          <w:color w:val="000000" w:themeColor="text1"/>
          <w:sz w:val="24"/>
          <w:szCs w:val="24"/>
        </w:rPr>
        <w:t xml:space="preserve"> of </w:t>
      </w:r>
      <w:r w:rsidR="00F22150">
        <w:rPr>
          <w:rFonts w:eastAsia="Times New Roman" w:cs="Times New Roman"/>
          <w:color w:val="000000" w:themeColor="text1"/>
          <w:sz w:val="24"/>
          <w:szCs w:val="24"/>
        </w:rPr>
        <w:t xml:space="preserve">legitimate </w:t>
      </w:r>
      <w:r w:rsidRPr="000E6B1E">
        <w:rPr>
          <w:rFonts w:eastAsia="Times New Roman" w:cs="Times New Roman"/>
          <w:color w:val="000000" w:themeColor="text1"/>
          <w:sz w:val="24"/>
          <w:szCs w:val="24"/>
        </w:rPr>
        <w:t xml:space="preserve">reimbursements </w:t>
      </w:r>
      <w:r w:rsidR="00884AD3">
        <w:rPr>
          <w:rFonts w:eastAsia="Times New Roman" w:cs="Times New Roman"/>
          <w:color w:val="000000" w:themeColor="text1"/>
          <w:sz w:val="24"/>
          <w:szCs w:val="24"/>
        </w:rPr>
        <w:t>have been</w:t>
      </w:r>
      <w:r w:rsidR="00F22150">
        <w:rPr>
          <w:rFonts w:eastAsia="Times New Roman" w:cs="Times New Roman"/>
          <w:color w:val="000000" w:themeColor="text1"/>
          <w:sz w:val="24"/>
          <w:szCs w:val="24"/>
        </w:rPr>
        <w:t xml:space="preserve"> made to </w:t>
      </w:r>
      <w:r w:rsidRPr="000E6B1E">
        <w:rPr>
          <w:rFonts w:eastAsia="Times New Roman" w:cs="Times New Roman"/>
          <w:color w:val="000000" w:themeColor="text1"/>
          <w:sz w:val="24"/>
          <w:szCs w:val="24"/>
        </w:rPr>
        <w:t>Rick</w:t>
      </w:r>
      <w:r w:rsidR="00B571DF">
        <w:rPr>
          <w:rFonts w:eastAsia="Times New Roman" w:cs="Times New Roman"/>
          <w:color w:val="000000" w:themeColor="text1"/>
          <w:sz w:val="24"/>
          <w:szCs w:val="24"/>
        </w:rPr>
        <w:t xml:space="preserve"> Albee, Rob Nodine, and </w:t>
      </w:r>
      <w:r w:rsidRPr="000E6B1E">
        <w:rPr>
          <w:rFonts w:eastAsia="Times New Roman" w:cs="Times New Roman"/>
          <w:color w:val="000000" w:themeColor="text1"/>
          <w:sz w:val="24"/>
          <w:szCs w:val="24"/>
        </w:rPr>
        <w:t xml:space="preserve">Brian Davis. </w:t>
      </w:r>
      <w:r w:rsidR="00B571DF">
        <w:rPr>
          <w:rFonts w:eastAsia="Times New Roman" w:cs="Times New Roman"/>
          <w:color w:val="000000" w:themeColor="text1"/>
          <w:sz w:val="24"/>
          <w:szCs w:val="24"/>
        </w:rPr>
        <w:t xml:space="preserve"> The Auditor </w:t>
      </w:r>
      <w:r w:rsidR="00F22150">
        <w:rPr>
          <w:rFonts w:eastAsia="Times New Roman" w:cs="Times New Roman"/>
          <w:color w:val="000000" w:themeColor="text1"/>
          <w:sz w:val="24"/>
          <w:szCs w:val="24"/>
        </w:rPr>
        <w:t xml:space="preserve">commented on </w:t>
      </w:r>
      <w:r w:rsidR="00B571DF">
        <w:rPr>
          <w:rFonts w:eastAsia="Times New Roman" w:cs="Times New Roman"/>
          <w:color w:val="000000" w:themeColor="text1"/>
          <w:sz w:val="24"/>
          <w:szCs w:val="24"/>
        </w:rPr>
        <w:t xml:space="preserve">the </w:t>
      </w:r>
      <w:r w:rsidRPr="000E6B1E">
        <w:rPr>
          <w:rFonts w:eastAsia="Times New Roman" w:cs="Times New Roman"/>
          <w:color w:val="000000" w:themeColor="text1"/>
          <w:sz w:val="24"/>
          <w:szCs w:val="24"/>
        </w:rPr>
        <w:t xml:space="preserve">potential advantage of </w:t>
      </w:r>
      <w:r w:rsidR="00F22150">
        <w:rPr>
          <w:rFonts w:eastAsia="Times New Roman" w:cs="Times New Roman"/>
          <w:color w:val="000000" w:themeColor="text1"/>
          <w:sz w:val="24"/>
          <w:szCs w:val="24"/>
        </w:rPr>
        <w:t xml:space="preserve">using </w:t>
      </w:r>
      <w:r w:rsidRPr="000E6B1E">
        <w:rPr>
          <w:rFonts w:eastAsia="Times New Roman" w:cs="Times New Roman"/>
          <w:color w:val="000000" w:themeColor="text1"/>
          <w:sz w:val="24"/>
          <w:szCs w:val="24"/>
        </w:rPr>
        <w:t xml:space="preserve">a </w:t>
      </w:r>
      <w:r w:rsidR="00B571DF">
        <w:rPr>
          <w:rFonts w:eastAsia="Times New Roman" w:cs="Times New Roman"/>
          <w:color w:val="000000" w:themeColor="text1"/>
          <w:sz w:val="24"/>
          <w:szCs w:val="24"/>
        </w:rPr>
        <w:t>P</w:t>
      </w:r>
      <w:r w:rsidRPr="000E6B1E">
        <w:rPr>
          <w:rFonts w:eastAsia="Times New Roman" w:cs="Times New Roman"/>
          <w:color w:val="000000" w:themeColor="text1"/>
          <w:sz w:val="24"/>
          <w:szCs w:val="24"/>
        </w:rPr>
        <w:t xml:space="preserve">urchase </w:t>
      </w:r>
      <w:r w:rsidR="00B571DF">
        <w:rPr>
          <w:rFonts w:eastAsia="Times New Roman" w:cs="Times New Roman"/>
          <w:color w:val="000000" w:themeColor="text1"/>
          <w:sz w:val="24"/>
          <w:szCs w:val="24"/>
        </w:rPr>
        <w:t>C</w:t>
      </w:r>
      <w:r w:rsidRPr="000E6B1E">
        <w:rPr>
          <w:rFonts w:eastAsia="Times New Roman" w:cs="Times New Roman"/>
          <w:color w:val="000000" w:themeColor="text1"/>
          <w:sz w:val="24"/>
          <w:szCs w:val="24"/>
        </w:rPr>
        <w:t>ard.</w:t>
      </w:r>
      <w:r w:rsidR="002B630C">
        <w:rPr>
          <w:rFonts w:eastAsia="Times New Roman" w:cs="Times New Roman"/>
          <w:color w:val="000000" w:themeColor="text1"/>
          <w:sz w:val="24"/>
          <w:szCs w:val="24"/>
        </w:rPr>
        <w:t xml:space="preserve">  Rick described instances where it would be beneficial to have a Purchase Card for officers.</w:t>
      </w:r>
    </w:p>
    <w:p w14:paraId="0DE3F956" w14:textId="77777777" w:rsidR="002B630C" w:rsidRDefault="002B630C" w:rsidP="002B630C">
      <w:pPr>
        <w:spacing w:after="0" w:line="240" w:lineRule="auto"/>
        <w:jc w:val="both"/>
        <w:rPr>
          <w:rFonts w:eastAsia="Times New Roman" w:cs="Times New Roman"/>
          <w:color w:val="000000" w:themeColor="text1"/>
          <w:sz w:val="24"/>
          <w:szCs w:val="24"/>
        </w:rPr>
      </w:pPr>
    </w:p>
    <w:p w14:paraId="3CFE89DA" w14:textId="26312961" w:rsidR="002B630C" w:rsidRPr="002B630C" w:rsidRDefault="002B630C" w:rsidP="002B630C">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Allen Cannon moved to accept the Clerk’s Report.  </w:t>
      </w:r>
      <w:r w:rsidR="004650F2">
        <w:rPr>
          <w:rFonts w:eastAsia="Times New Roman" w:cs="Times New Roman"/>
          <w:b/>
          <w:bCs/>
          <w:color w:val="000000" w:themeColor="text1"/>
          <w:sz w:val="24"/>
          <w:szCs w:val="24"/>
        </w:rPr>
        <w:t xml:space="preserve">Emily Neilson seconded the motion.  The motion passed with the unanimous consent of the Board.  </w:t>
      </w:r>
    </w:p>
    <w:p w14:paraId="5F38C6B2" w14:textId="77777777" w:rsidR="00B571DF" w:rsidRDefault="00B571DF" w:rsidP="002B630C">
      <w:pPr>
        <w:spacing w:after="0" w:line="240" w:lineRule="auto"/>
        <w:jc w:val="both"/>
        <w:rPr>
          <w:rFonts w:eastAsia="Times New Roman" w:cs="Times New Roman"/>
          <w:color w:val="000000" w:themeColor="text1"/>
          <w:sz w:val="24"/>
          <w:szCs w:val="24"/>
        </w:rPr>
      </w:pPr>
    </w:p>
    <w:p w14:paraId="701AB02A" w14:textId="65F43DC8" w:rsidR="004650F2" w:rsidRDefault="00D540D4"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lastRenderedPageBreak/>
        <w:t xml:space="preserve">Teri presented the Treasurer’s Report.  She </w:t>
      </w:r>
      <w:r w:rsidR="004650F2">
        <w:rPr>
          <w:rFonts w:eastAsia="Times New Roman" w:cs="Times New Roman"/>
          <w:color w:val="000000" w:themeColor="text1"/>
          <w:sz w:val="24"/>
          <w:szCs w:val="24"/>
        </w:rPr>
        <w:t xml:space="preserve">agreed that not as many checks </w:t>
      </w:r>
      <w:r w:rsidR="00F22150">
        <w:rPr>
          <w:rFonts w:eastAsia="Times New Roman" w:cs="Times New Roman"/>
          <w:color w:val="000000" w:themeColor="text1"/>
          <w:sz w:val="24"/>
          <w:szCs w:val="24"/>
        </w:rPr>
        <w:t>we</w:t>
      </w:r>
      <w:r w:rsidR="004650F2">
        <w:rPr>
          <w:rFonts w:eastAsia="Times New Roman" w:cs="Times New Roman"/>
          <w:color w:val="000000" w:themeColor="text1"/>
          <w:sz w:val="24"/>
          <w:szCs w:val="24"/>
        </w:rPr>
        <w:t xml:space="preserve">re coming in.  She balanced all of the accounts </w:t>
      </w:r>
      <w:r w:rsidR="00F22150">
        <w:rPr>
          <w:rFonts w:eastAsia="Times New Roman" w:cs="Times New Roman"/>
          <w:color w:val="000000" w:themeColor="text1"/>
          <w:sz w:val="24"/>
          <w:szCs w:val="24"/>
        </w:rPr>
        <w:t xml:space="preserve">and found them all to be in </w:t>
      </w:r>
      <w:r w:rsidR="004650F2">
        <w:rPr>
          <w:rFonts w:eastAsia="Times New Roman" w:cs="Times New Roman"/>
          <w:color w:val="000000" w:themeColor="text1"/>
          <w:sz w:val="24"/>
          <w:szCs w:val="24"/>
        </w:rPr>
        <w:t xml:space="preserve">order.  </w:t>
      </w:r>
    </w:p>
    <w:p w14:paraId="22F0C2E9" w14:textId="77777777" w:rsidR="004650F2" w:rsidRDefault="004650F2" w:rsidP="002B630C">
      <w:pPr>
        <w:spacing w:after="0" w:line="240" w:lineRule="auto"/>
        <w:jc w:val="both"/>
        <w:rPr>
          <w:rFonts w:eastAsia="Times New Roman" w:cs="Times New Roman"/>
          <w:color w:val="000000" w:themeColor="text1"/>
          <w:sz w:val="24"/>
          <w:szCs w:val="24"/>
        </w:rPr>
      </w:pPr>
    </w:p>
    <w:p w14:paraId="7CBA64E6" w14:textId="0C3F51E3" w:rsidR="004650F2" w:rsidRDefault="004650F2"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Chair Dalley reported that the Quarterly Report will be presented at the August meeting</w:t>
      </w:r>
      <w:r w:rsidR="00D540D4">
        <w:rPr>
          <w:rFonts w:eastAsia="Times New Roman" w:cs="Times New Roman"/>
          <w:color w:val="000000" w:themeColor="text1"/>
          <w:sz w:val="24"/>
          <w:szCs w:val="24"/>
        </w:rPr>
        <w:t>.</w:t>
      </w:r>
    </w:p>
    <w:p w14:paraId="56F8F1AF" w14:textId="77777777" w:rsidR="004650F2" w:rsidRDefault="004650F2" w:rsidP="002B630C">
      <w:pPr>
        <w:spacing w:after="0" w:line="240" w:lineRule="auto"/>
        <w:jc w:val="both"/>
        <w:rPr>
          <w:rFonts w:eastAsia="Times New Roman" w:cs="Times New Roman"/>
          <w:color w:val="000000" w:themeColor="text1"/>
          <w:sz w:val="24"/>
          <w:szCs w:val="24"/>
        </w:rPr>
      </w:pPr>
    </w:p>
    <w:p w14:paraId="61347439" w14:textId="639E2779" w:rsidR="004650F2" w:rsidRPr="002B630C" w:rsidRDefault="004650F2" w:rsidP="004650F2">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Allen Cannon moved to accept the Treasurer’s Report.  Emily Neilson seconded the motion.  The motion passed with the unanimous consent of the Board.  </w:t>
      </w:r>
    </w:p>
    <w:p w14:paraId="23718637" w14:textId="77777777" w:rsidR="009834BD" w:rsidRDefault="009834BD" w:rsidP="002B630C">
      <w:pPr>
        <w:spacing w:after="0" w:line="240" w:lineRule="auto"/>
        <w:jc w:val="both"/>
        <w:rPr>
          <w:rFonts w:eastAsia="Times New Roman" w:cs="Times New Roman"/>
          <w:color w:val="000000" w:themeColor="text1"/>
          <w:sz w:val="24"/>
          <w:szCs w:val="24"/>
        </w:rPr>
      </w:pPr>
    </w:p>
    <w:p w14:paraId="7FD10928" w14:textId="2CE51D5C" w:rsidR="00607E8E" w:rsidRPr="00A174DE" w:rsidRDefault="00A174DE" w:rsidP="002B630C">
      <w:pPr>
        <w:pStyle w:val="ListParagraph"/>
        <w:numPr>
          <w:ilvl w:val="0"/>
          <w:numId w:val="4"/>
        </w:numPr>
        <w:spacing w:after="0" w:line="240" w:lineRule="auto"/>
        <w:ind w:left="720" w:hanging="720"/>
        <w:jc w:val="both"/>
        <w:rPr>
          <w:rFonts w:eastAsia="Times New Roman" w:cs="Times New Roman"/>
          <w:color w:val="000000" w:themeColor="text1"/>
          <w:sz w:val="24"/>
          <w:szCs w:val="24"/>
        </w:rPr>
      </w:pPr>
      <w:r w:rsidRPr="00A174DE">
        <w:rPr>
          <w:rFonts w:eastAsia="Times New Roman" w:cs="Times New Roman"/>
          <w:b/>
          <w:bCs/>
          <w:color w:val="000000" w:themeColor="text1"/>
          <w:sz w:val="24"/>
          <w:szCs w:val="24"/>
        </w:rPr>
        <w:t>Capital Acquisition Plan Discussion – Chief Hardy.</w:t>
      </w:r>
    </w:p>
    <w:p w14:paraId="033DEC13" w14:textId="77777777" w:rsidR="00A174DE" w:rsidRDefault="00A174DE" w:rsidP="002B630C">
      <w:pPr>
        <w:spacing w:after="0" w:line="240" w:lineRule="auto"/>
        <w:jc w:val="both"/>
        <w:rPr>
          <w:rFonts w:eastAsia="Times New Roman" w:cs="Times New Roman"/>
          <w:color w:val="000000" w:themeColor="text1"/>
          <w:sz w:val="24"/>
          <w:szCs w:val="24"/>
        </w:rPr>
      </w:pPr>
    </w:p>
    <w:p w14:paraId="37A025C0" w14:textId="45B6E7D1" w:rsidR="00FF2CF5" w:rsidRDefault="00FF2CF5"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Chief Hardy reported that he spoke to Scott at Utah Trust</w:t>
      </w:r>
      <w:r w:rsidR="00F22150">
        <w:rPr>
          <w:rFonts w:eastAsia="Times New Roman" w:cs="Times New Roman"/>
          <w:color w:val="000000" w:themeColor="text1"/>
          <w:sz w:val="24"/>
          <w:szCs w:val="24"/>
        </w:rPr>
        <w:t xml:space="preserve">, the </w:t>
      </w:r>
      <w:r>
        <w:rPr>
          <w:rFonts w:eastAsia="Times New Roman" w:cs="Times New Roman"/>
          <w:color w:val="000000" w:themeColor="text1"/>
          <w:sz w:val="24"/>
          <w:szCs w:val="24"/>
        </w:rPr>
        <w:t xml:space="preserve">insurance </w:t>
      </w:r>
      <w:r w:rsidR="00F22150">
        <w:rPr>
          <w:rFonts w:eastAsia="Times New Roman" w:cs="Times New Roman"/>
          <w:color w:val="000000" w:themeColor="text1"/>
          <w:sz w:val="24"/>
          <w:szCs w:val="24"/>
        </w:rPr>
        <w:t xml:space="preserve">carrier </w:t>
      </w:r>
      <w:r>
        <w:rPr>
          <w:rFonts w:eastAsia="Times New Roman" w:cs="Times New Roman"/>
          <w:color w:val="000000" w:themeColor="text1"/>
          <w:sz w:val="24"/>
          <w:szCs w:val="24"/>
        </w:rPr>
        <w:t>for the PVSSD</w:t>
      </w:r>
      <w:r w:rsidR="00F22150">
        <w:rPr>
          <w:rFonts w:eastAsia="Times New Roman" w:cs="Times New Roman"/>
          <w:color w:val="000000" w:themeColor="text1"/>
          <w:sz w:val="24"/>
          <w:szCs w:val="24"/>
        </w:rPr>
        <w:t xml:space="preserve">, and </w:t>
      </w:r>
      <w:r w:rsidR="00C26048">
        <w:rPr>
          <w:rFonts w:eastAsia="Times New Roman" w:cs="Times New Roman"/>
          <w:color w:val="000000" w:themeColor="text1"/>
          <w:sz w:val="24"/>
          <w:szCs w:val="24"/>
        </w:rPr>
        <w:t xml:space="preserve">asked if he would like an inventory of each vehicle in the event of a loss.  </w:t>
      </w:r>
      <w:r w:rsidR="00F22150">
        <w:rPr>
          <w:rFonts w:eastAsia="Times New Roman" w:cs="Times New Roman"/>
          <w:color w:val="000000" w:themeColor="text1"/>
          <w:sz w:val="24"/>
          <w:szCs w:val="24"/>
        </w:rPr>
        <w:t xml:space="preserve">Scott </w:t>
      </w:r>
      <w:r w:rsidR="00C26048">
        <w:rPr>
          <w:rFonts w:eastAsia="Times New Roman" w:cs="Times New Roman"/>
          <w:color w:val="000000" w:themeColor="text1"/>
          <w:sz w:val="24"/>
          <w:szCs w:val="24"/>
        </w:rPr>
        <w:t xml:space="preserve">suggested that </w:t>
      </w:r>
      <w:r w:rsidR="00F22150">
        <w:rPr>
          <w:rFonts w:eastAsia="Times New Roman" w:cs="Times New Roman"/>
          <w:color w:val="000000" w:themeColor="text1"/>
          <w:sz w:val="24"/>
          <w:szCs w:val="24"/>
        </w:rPr>
        <w:t xml:space="preserve">the department </w:t>
      </w:r>
      <w:r w:rsidR="00C26048">
        <w:rPr>
          <w:rFonts w:eastAsia="Times New Roman" w:cs="Times New Roman"/>
          <w:color w:val="000000" w:themeColor="text1"/>
          <w:sz w:val="24"/>
          <w:szCs w:val="24"/>
        </w:rPr>
        <w:t xml:space="preserve">instead increase </w:t>
      </w:r>
      <w:r w:rsidR="00F22150">
        <w:rPr>
          <w:rFonts w:eastAsia="Times New Roman" w:cs="Times New Roman"/>
          <w:color w:val="000000" w:themeColor="text1"/>
          <w:sz w:val="24"/>
          <w:szCs w:val="24"/>
        </w:rPr>
        <w:t xml:space="preserve">the </w:t>
      </w:r>
      <w:r w:rsidR="00C26048">
        <w:rPr>
          <w:rFonts w:eastAsia="Times New Roman" w:cs="Times New Roman"/>
          <w:color w:val="000000" w:themeColor="text1"/>
          <w:sz w:val="24"/>
          <w:szCs w:val="24"/>
        </w:rPr>
        <w:t>equipment coverage.  The</w:t>
      </w:r>
      <w:r w:rsidR="00F22150">
        <w:rPr>
          <w:rFonts w:eastAsia="Times New Roman" w:cs="Times New Roman"/>
          <w:color w:val="000000" w:themeColor="text1"/>
          <w:sz w:val="24"/>
          <w:szCs w:val="24"/>
        </w:rPr>
        <w:t xml:space="preserve">re is </w:t>
      </w:r>
      <w:r w:rsidR="00C26048">
        <w:rPr>
          <w:rFonts w:eastAsia="Times New Roman" w:cs="Times New Roman"/>
          <w:color w:val="000000" w:themeColor="text1"/>
          <w:sz w:val="24"/>
          <w:szCs w:val="24"/>
        </w:rPr>
        <w:t xml:space="preserve">currently $12,417 in equipment coverage.  Every $1,000 increase in value costs </w:t>
      </w:r>
      <w:r w:rsidR="00F22150">
        <w:rPr>
          <w:rFonts w:eastAsia="Times New Roman" w:cs="Times New Roman"/>
          <w:color w:val="000000" w:themeColor="text1"/>
          <w:sz w:val="24"/>
          <w:szCs w:val="24"/>
        </w:rPr>
        <w:t xml:space="preserve">only </w:t>
      </w:r>
      <w:r w:rsidR="00C26048">
        <w:rPr>
          <w:rFonts w:eastAsia="Times New Roman" w:cs="Times New Roman"/>
          <w:color w:val="000000" w:themeColor="text1"/>
          <w:sz w:val="24"/>
          <w:szCs w:val="24"/>
        </w:rPr>
        <w:t xml:space="preserve">$1.78 more per year.  </w:t>
      </w:r>
      <w:r w:rsidR="00957D46">
        <w:rPr>
          <w:rFonts w:eastAsia="Times New Roman" w:cs="Times New Roman"/>
          <w:color w:val="000000" w:themeColor="text1"/>
          <w:sz w:val="24"/>
          <w:szCs w:val="24"/>
        </w:rPr>
        <w:t xml:space="preserve">Specific equipment was discussed that may require increasing the coverage amount.  </w:t>
      </w:r>
    </w:p>
    <w:p w14:paraId="2573858C" w14:textId="77777777" w:rsidR="007473DD" w:rsidRDefault="007473DD" w:rsidP="002B630C">
      <w:pPr>
        <w:spacing w:after="0" w:line="240" w:lineRule="auto"/>
        <w:jc w:val="both"/>
        <w:rPr>
          <w:rFonts w:eastAsia="Times New Roman" w:cs="Times New Roman"/>
          <w:color w:val="000000" w:themeColor="text1"/>
          <w:sz w:val="24"/>
          <w:szCs w:val="24"/>
        </w:rPr>
      </w:pPr>
    </w:p>
    <w:p w14:paraId="48D79AA0" w14:textId="5A000C63" w:rsidR="00D1702C" w:rsidRDefault="00F22150"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It was noted that </w:t>
      </w:r>
      <w:r w:rsidR="007473DD">
        <w:rPr>
          <w:rFonts w:eastAsia="Times New Roman" w:cs="Times New Roman"/>
          <w:color w:val="000000" w:themeColor="text1"/>
          <w:sz w:val="24"/>
          <w:szCs w:val="24"/>
        </w:rPr>
        <w:t xml:space="preserve">Rick Peetz is authorized to make changes </w:t>
      </w:r>
      <w:r w:rsidR="00803AC3">
        <w:rPr>
          <w:rFonts w:eastAsia="Times New Roman" w:cs="Times New Roman"/>
          <w:color w:val="000000" w:themeColor="text1"/>
          <w:sz w:val="24"/>
          <w:szCs w:val="24"/>
        </w:rPr>
        <w:t>to the coverage</w:t>
      </w:r>
      <w:r w:rsidR="001766A4">
        <w:rPr>
          <w:rFonts w:eastAsia="Times New Roman" w:cs="Times New Roman"/>
          <w:color w:val="000000" w:themeColor="text1"/>
          <w:sz w:val="24"/>
          <w:szCs w:val="24"/>
        </w:rPr>
        <w:t>,</w:t>
      </w:r>
      <w:r w:rsidR="00803AC3">
        <w:rPr>
          <w:rFonts w:eastAsia="Times New Roman" w:cs="Times New Roman"/>
          <w:color w:val="000000" w:themeColor="text1"/>
          <w:sz w:val="24"/>
          <w:szCs w:val="24"/>
        </w:rPr>
        <w:t xml:space="preserve"> and the policy is to be renewed in the next 60 days.  </w:t>
      </w:r>
    </w:p>
    <w:p w14:paraId="27569DE5" w14:textId="77777777" w:rsidR="00C23731" w:rsidRPr="00607E8E" w:rsidRDefault="00C23731" w:rsidP="002B630C">
      <w:pPr>
        <w:spacing w:after="0" w:line="240" w:lineRule="auto"/>
        <w:jc w:val="both"/>
        <w:rPr>
          <w:rFonts w:eastAsia="Times New Roman" w:cs="Times New Roman"/>
          <w:color w:val="000000" w:themeColor="text1"/>
          <w:sz w:val="24"/>
          <w:szCs w:val="24"/>
        </w:rPr>
      </w:pPr>
    </w:p>
    <w:p w14:paraId="4B618B80" w14:textId="665BA2D6" w:rsidR="00607E8E" w:rsidRDefault="00A174DE"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Discussion on an Inventory of Assets Exceeding $1,000 in Value – Chief Hardy.</w:t>
      </w:r>
    </w:p>
    <w:p w14:paraId="2C693FBB" w14:textId="77777777" w:rsidR="00607E8E" w:rsidRDefault="00607E8E" w:rsidP="002B630C">
      <w:pPr>
        <w:spacing w:after="0" w:line="240" w:lineRule="auto"/>
        <w:jc w:val="both"/>
        <w:rPr>
          <w:rFonts w:eastAsia="Times New Roman" w:cs="Times New Roman"/>
          <w:color w:val="000000" w:themeColor="text1"/>
          <w:sz w:val="24"/>
          <w:szCs w:val="24"/>
        </w:rPr>
      </w:pPr>
    </w:p>
    <w:p w14:paraId="67C5A478" w14:textId="34741747" w:rsidR="00311909" w:rsidRDefault="00DE5397"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was still in favor of an equipment inventory.  </w:t>
      </w:r>
      <w:r w:rsidR="00311909">
        <w:rPr>
          <w:rFonts w:eastAsia="Times New Roman" w:cs="Times New Roman"/>
          <w:color w:val="000000" w:themeColor="text1"/>
          <w:sz w:val="24"/>
          <w:szCs w:val="24"/>
        </w:rPr>
        <w:t xml:space="preserve">Chair </w:t>
      </w:r>
      <w:r w:rsidR="00B571DF">
        <w:rPr>
          <w:rFonts w:eastAsia="Times New Roman" w:cs="Times New Roman"/>
          <w:color w:val="000000" w:themeColor="text1"/>
          <w:sz w:val="24"/>
          <w:szCs w:val="24"/>
        </w:rPr>
        <w:t>Dalley</w:t>
      </w:r>
      <w:r w:rsidR="00311909">
        <w:rPr>
          <w:rFonts w:eastAsia="Times New Roman" w:cs="Times New Roman"/>
          <w:color w:val="000000" w:themeColor="text1"/>
          <w:sz w:val="24"/>
          <w:szCs w:val="24"/>
        </w:rPr>
        <w:t xml:space="preserve"> commented that the term “inventory” refers to something that can be consumed in one year or less</w:t>
      </w:r>
      <w:r w:rsidR="00831289">
        <w:rPr>
          <w:rFonts w:eastAsia="Times New Roman" w:cs="Times New Roman"/>
          <w:color w:val="000000" w:themeColor="text1"/>
          <w:sz w:val="24"/>
          <w:szCs w:val="24"/>
        </w:rPr>
        <w:t>,</w:t>
      </w:r>
      <w:r>
        <w:rPr>
          <w:rFonts w:eastAsia="Times New Roman" w:cs="Times New Roman"/>
          <w:color w:val="000000" w:themeColor="text1"/>
          <w:sz w:val="24"/>
          <w:szCs w:val="24"/>
        </w:rPr>
        <w:t xml:space="preserve"> while f</w:t>
      </w:r>
      <w:r w:rsidR="00311909">
        <w:rPr>
          <w:rFonts w:eastAsia="Times New Roman" w:cs="Times New Roman"/>
          <w:color w:val="000000" w:themeColor="text1"/>
          <w:sz w:val="24"/>
          <w:szCs w:val="24"/>
        </w:rPr>
        <w:t xml:space="preserve">ixed assets are a categorization.  Rick provided Scott with the list of assets that are on the books currently and the depreciation levels.  </w:t>
      </w:r>
    </w:p>
    <w:p w14:paraId="24436C18" w14:textId="77777777" w:rsidR="00311909" w:rsidRDefault="00311909" w:rsidP="002B630C">
      <w:pPr>
        <w:spacing w:after="0" w:line="240" w:lineRule="auto"/>
        <w:jc w:val="both"/>
        <w:rPr>
          <w:rFonts w:eastAsia="Times New Roman" w:cs="Times New Roman"/>
          <w:color w:val="000000" w:themeColor="text1"/>
          <w:sz w:val="24"/>
          <w:szCs w:val="24"/>
        </w:rPr>
      </w:pPr>
    </w:p>
    <w:p w14:paraId="4996A471" w14:textId="361CBAE4" w:rsidR="00311909" w:rsidRDefault="00311909"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w:t>
      </w:r>
      <w:r w:rsidR="00DE5397">
        <w:rPr>
          <w:rFonts w:eastAsia="Times New Roman" w:cs="Times New Roman"/>
          <w:color w:val="000000" w:themeColor="text1"/>
          <w:sz w:val="24"/>
          <w:szCs w:val="24"/>
        </w:rPr>
        <w:t xml:space="preserve">reported </w:t>
      </w:r>
      <w:r>
        <w:rPr>
          <w:rFonts w:eastAsia="Times New Roman" w:cs="Times New Roman"/>
          <w:color w:val="000000" w:themeColor="text1"/>
          <w:sz w:val="24"/>
          <w:szCs w:val="24"/>
        </w:rPr>
        <w:t xml:space="preserve">that </w:t>
      </w:r>
      <w:r w:rsidRPr="00832A46">
        <w:rPr>
          <w:rFonts w:eastAsia="Times New Roman" w:cs="Times New Roman"/>
          <w:color w:val="000000" w:themeColor="text1"/>
          <w:sz w:val="24"/>
          <w:szCs w:val="24"/>
        </w:rPr>
        <w:t xml:space="preserve">vehicle inspections </w:t>
      </w:r>
      <w:r>
        <w:rPr>
          <w:rFonts w:eastAsia="Times New Roman" w:cs="Times New Roman"/>
          <w:color w:val="000000" w:themeColor="text1"/>
          <w:sz w:val="24"/>
          <w:szCs w:val="24"/>
        </w:rPr>
        <w:t xml:space="preserve">are </w:t>
      </w:r>
      <w:r w:rsidR="00DE5397">
        <w:rPr>
          <w:rFonts w:eastAsia="Times New Roman" w:cs="Times New Roman"/>
          <w:color w:val="000000" w:themeColor="text1"/>
          <w:sz w:val="24"/>
          <w:szCs w:val="24"/>
        </w:rPr>
        <w:t xml:space="preserve">conducted </w:t>
      </w:r>
      <w:r w:rsidRPr="00832A46">
        <w:rPr>
          <w:rFonts w:eastAsia="Times New Roman" w:cs="Times New Roman"/>
          <w:color w:val="000000" w:themeColor="text1"/>
          <w:sz w:val="24"/>
          <w:szCs w:val="24"/>
        </w:rPr>
        <w:t>month</w:t>
      </w:r>
      <w:r w:rsidR="00DE5397">
        <w:rPr>
          <w:rFonts w:eastAsia="Times New Roman" w:cs="Times New Roman"/>
          <w:color w:val="000000" w:themeColor="text1"/>
          <w:sz w:val="24"/>
          <w:szCs w:val="24"/>
        </w:rPr>
        <w:t>ly</w:t>
      </w:r>
      <w:r w:rsidR="00831289">
        <w:rPr>
          <w:rFonts w:eastAsia="Times New Roman" w:cs="Times New Roman"/>
          <w:color w:val="000000" w:themeColor="text1"/>
          <w:sz w:val="24"/>
          <w:szCs w:val="24"/>
        </w:rPr>
        <w:t xml:space="preserve">, </w:t>
      </w:r>
      <w:r>
        <w:rPr>
          <w:rFonts w:eastAsia="Times New Roman" w:cs="Times New Roman"/>
          <w:color w:val="000000" w:themeColor="text1"/>
          <w:sz w:val="24"/>
          <w:szCs w:val="24"/>
        </w:rPr>
        <w:t>and annually</w:t>
      </w:r>
      <w:r w:rsidR="001766A4">
        <w:rPr>
          <w:rFonts w:eastAsia="Times New Roman" w:cs="Times New Roman"/>
          <w:color w:val="000000" w:themeColor="text1"/>
          <w:sz w:val="24"/>
          <w:szCs w:val="24"/>
        </w:rPr>
        <w:t>,</w:t>
      </w:r>
      <w:r w:rsidR="00831289">
        <w:rPr>
          <w:rFonts w:eastAsia="Times New Roman" w:cs="Times New Roman"/>
          <w:color w:val="000000" w:themeColor="text1"/>
          <w:sz w:val="24"/>
          <w:szCs w:val="24"/>
        </w:rPr>
        <w:t xml:space="preserve"> </w:t>
      </w:r>
      <w:r>
        <w:rPr>
          <w:rFonts w:eastAsia="Times New Roman" w:cs="Times New Roman"/>
          <w:color w:val="000000" w:themeColor="text1"/>
          <w:sz w:val="24"/>
          <w:szCs w:val="24"/>
        </w:rPr>
        <w:t>a  Memorandum of Understanding (“MOU”)  is submitted to the S</w:t>
      </w:r>
      <w:r w:rsidRPr="00832A46">
        <w:rPr>
          <w:rFonts w:eastAsia="Times New Roman" w:cs="Times New Roman"/>
          <w:color w:val="000000" w:themeColor="text1"/>
          <w:sz w:val="24"/>
          <w:szCs w:val="24"/>
        </w:rPr>
        <w:t xml:space="preserve">tate. </w:t>
      </w:r>
      <w:r>
        <w:rPr>
          <w:rFonts w:eastAsia="Times New Roman" w:cs="Times New Roman"/>
          <w:color w:val="000000" w:themeColor="text1"/>
          <w:sz w:val="24"/>
          <w:szCs w:val="24"/>
        </w:rPr>
        <w:t xml:space="preserve"> </w:t>
      </w:r>
      <w:r w:rsidR="00831289">
        <w:rPr>
          <w:rFonts w:eastAsia="Times New Roman" w:cs="Times New Roman"/>
          <w:color w:val="000000" w:themeColor="text1"/>
          <w:sz w:val="24"/>
          <w:szCs w:val="24"/>
        </w:rPr>
        <w:t xml:space="preserve">He felt it </w:t>
      </w:r>
      <w:r>
        <w:rPr>
          <w:rFonts w:eastAsia="Times New Roman" w:cs="Times New Roman"/>
          <w:color w:val="000000" w:themeColor="text1"/>
          <w:sz w:val="24"/>
          <w:szCs w:val="24"/>
        </w:rPr>
        <w:t xml:space="preserve">would be easy to create an inventory.  Chair </w:t>
      </w:r>
      <w:r w:rsidR="00B571DF">
        <w:rPr>
          <w:rFonts w:eastAsia="Times New Roman" w:cs="Times New Roman"/>
          <w:color w:val="000000" w:themeColor="text1"/>
          <w:sz w:val="24"/>
          <w:szCs w:val="24"/>
        </w:rPr>
        <w:t>Dalley</w:t>
      </w:r>
      <w:r>
        <w:rPr>
          <w:rFonts w:eastAsia="Times New Roman" w:cs="Times New Roman"/>
          <w:color w:val="000000" w:themeColor="text1"/>
          <w:sz w:val="24"/>
          <w:szCs w:val="24"/>
        </w:rPr>
        <w:t xml:space="preserve"> suggested that there also be </w:t>
      </w:r>
      <w:r w:rsidRPr="00832A46">
        <w:rPr>
          <w:rFonts w:eastAsia="Times New Roman" w:cs="Times New Roman"/>
          <w:color w:val="000000" w:themeColor="text1"/>
          <w:sz w:val="24"/>
          <w:szCs w:val="24"/>
        </w:rPr>
        <w:t xml:space="preserve">approximate gross value </w:t>
      </w:r>
      <w:r w:rsidR="00831289">
        <w:rPr>
          <w:rFonts w:eastAsia="Times New Roman" w:cs="Times New Roman"/>
          <w:color w:val="000000" w:themeColor="text1"/>
          <w:sz w:val="24"/>
          <w:szCs w:val="24"/>
        </w:rPr>
        <w:t xml:space="preserve">figures </w:t>
      </w:r>
      <w:r w:rsidRPr="00832A46">
        <w:rPr>
          <w:rFonts w:eastAsia="Times New Roman" w:cs="Times New Roman"/>
          <w:color w:val="000000" w:themeColor="text1"/>
          <w:sz w:val="24"/>
          <w:szCs w:val="24"/>
        </w:rPr>
        <w:t>on the books.</w:t>
      </w:r>
      <w:r>
        <w:rPr>
          <w:rFonts w:eastAsia="Times New Roman" w:cs="Times New Roman"/>
          <w:color w:val="000000" w:themeColor="text1"/>
          <w:sz w:val="24"/>
          <w:szCs w:val="24"/>
        </w:rPr>
        <w:t xml:space="preserve">  Emily suggested the inventory be completed before the renewal date.</w:t>
      </w:r>
    </w:p>
    <w:p w14:paraId="332F6715" w14:textId="77777777" w:rsidR="00311909" w:rsidRDefault="00311909" w:rsidP="002B630C">
      <w:pPr>
        <w:spacing w:after="0" w:line="240" w:lineRule="auto"/>
        <w:jc w:val="both"/>
        <w:rPr>
          <w:rFonts w:eastAsia="Times New Roman" w:cs="Times New Roman"/>
          <w:color w:val="000000" w:themeColor="text1"/>
          <w:sz w:val="24"/>
          <w:szCs w:val="24"/>
        </w:rPr>
      </w:pPr>
    </w:p>
    <w:p w14:paraId="3C9256EA" w14:textId="3D33D581" w:rsidR="00311909" w:rsidRDefault="00311909"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With regard to turnouts, Chief Hardy stated that</w:t>
      </w:r>
      <w:r w:rsidR="00831289">
        <w:rPr>
          <w:rFonts w:eastAsia="Times New Roman" w:cs="Times New Roman"/>
          <w:color w:val="000000" w:themeColor="text1"/>
          <w:sz w:val="24"/>
          <w:szCs w:val="24"/>
        </w:rPr>
        <w:t xml:space="preserve"> PVFD </w:t>
      </w:r>
      <w:r>
        <w:rPr>
          <w:rFonts w:eastAsia="Times New Roman" w:cs="Times New Roman"/>
          <w:color w:val="000000" w:themeColor="text1"/>
          <w:sz w:val="24"/>
          <w:szCs w:val="24"/>
        </w:rPr>
        <w:t xml:space="preserve">members who have </w:t>
      </w:r>
      <w:r w:rsidR="00281154">
        <w:rPr>
          <w:rFonts w:eastAsia="Times New Roman" w:cs="Times New Roman"/>
          <w:color w:val="000000" w:themeColor="text1"/>
          <w:sz w:val="24"/>
          <w:szCs w:val="24"/>
        </w:rPr>
        <w:t xml:space="preserve">served </w:t>
      </w:r>
      <w:r>
        <w:rPr>
          <w:rFonts w:eastAsia="Times New Roman" w:cs="Times New Roman"/>
          <w:color w:val="000000" w:themeColor="text1"/>
          <w:sz w:val="24"/>
          <w:szCs w:val="24"/>
        </w:rPr>
        <w:t>more than one or two years ha</w:t>
      </w:r>
      <w:r w:rsidR="00281154">
        <w:rPr>
          <w:rFonts w:eastAsia="Times New Roman" w:cs="Times New Roman"/>
          <w:color w:val="000000" w:themeColor="text1"/>
          <w:sz w:val="24"/>
          <w:szCs w:val="24"/>
        </w:rPr>
        <w:t>ve</w:t>
      </w:r>
      <w:r>
        <w:rPr>
          <w:rFonts w:eastAsia="Times New Roman" w:cs="Times New Roman"/>
          <w:color w:val="000000" w:themeColor="text1"/>
          <w:sz w:val="24"/>
          <w:szCs w:val="24"/>
        </w:rPr>
        <w:t xml:space="preserve"> new turnouts.  </w:t>
      </w:r>
      <w:r w:rsidR="00281154">
        <w:rPr>
          <w:rFonts w:eastAsia="Times New Roman" w:cs="Times New Roman"/>
          <w:color w:val="000000" w:themeColor="text1"/>
          <w:sz w:val="24"/>
          <w:szCs w:val="24"/>
        </w:rPr>
        <w:t>It was noted that n</w:t>
      </w:r>
      <w:r>
        <w:rPr>
          <w:rFonts w:eastAsia="Times New Roman" w:cs="Times New Roman"/>
          <w:color w:val="000000" w:themeColor="text1"/>
          <w:sz w:val="24"/>
          <w:szCs w:val="24"/>
        </w:rPr>
        <w:t xml:space="preserve">ew turnouts cost about $6,000.  Every year, two or three turnouts are replaced to avoid having to replace a large number all at once.  Going forward, the intent is to replace the </w:t>
      </w:r>
      <w:r w:rsidRPr="009905B7">
        <w:rPr>
          <w:rFonts w:eastAsia="Times New Roman" w:cs="Times New Roman"/>
          <w:color w:val="000000" w:themeColor="text1"/>
          <w:sz w:val="24"/>
          <w:szCs w:val="24"/>
        </w:rPr>
        <w:t>oldest ones</w:t>
      </w:r>
      <w:r>
        <w:rPr>
          <w:rFonts w:eastAsia="Times New Roman" w:cs="Times New Roman"/>
          <w:color w:val="000000" w:themeColor="text1"/>
          <w:sz w:val="24"/>
          <w:szCs w:val="24"/>
        </w:rPr>
        <w:t xml:space="preserve">.  That is an ongoing expense </w:t>
      </w:r>
      <w:r w:rsidR="00281154">
        <w:rPr>
          <w:rFonts w:eastAsia="Times New Roman" w:cs="Times New Roman"/>
          <w:color w:val="000000" w:themeColor="text1"/>
          <w:sz w:val="24"/>
          <w:szCs w:val="24"/>
        </w:rPr>
        <w:t>in e</w:t>
      </w:r>
      <w:r>
        <w:rPr>
          <w:rFonts w:eastAsia="Times New Roman" w:cs="Times New Roman"/>
          <w:color w:val="000000" w:themeColor="text1"/>
          <w:sz w:val="24"/>
          <w:szCs w:val="24"/>
        </w:rPr>
        <w:t xml:space="preserve">very budget.  Chair </w:t>
      </w:r>
      <w:r w:rsidR="00B571DF">
        <w:rPr>
          <w:rFonts w:eastAsia="Times New Roman" w:cs="Times New Roman"/>
          <w:color w:val="000000" w:themeColor="text1"/>
          <w:sz w:val="24"/>
          <w:szCs w:val="24"/>
        </w:rPr>
        <w:t>Dalley</w:t>
      </w:r>
      <w:r>
        <w:rPr>
          <w:rFonts w:eastAsia="Times New Roman" w:cs="Times New Roman"/>
          <w:color w:val="000000" w:themeColor="text1"/>
          <w:sz w:val="24"/>
          <w:szCs w:val="24"/>
        </w:rPr>
        <w:t xml:space="preserve"> hoped to </w:t>
      </w:r>
      <w:r w:rsidRPr="0085021C">
        <w:rPr>
          <w:rFonts w:eastAsia="Times New Roman" w:cs="Times New Roman"/>
          <w:color w:val="000000" w:themeColor="text1"/>
          <w:sz w:val="24"/>
          <w:szCs w:val="24"/>
        </w:rPr>
        <w:t xml:space="preserve">see </w:t>
      </w:r>
      <w:r>
        <w:rPr>
          <w:rFonts w:eastAsia="Times New Roman" w:cs="Times New Roman"/>
          <w:color w:val="000000" w:themeColor="text1"/>
          <w:sz w:val="24"/>
          <w:szCs w:val="24"/>
        </w:rPr>
        <w:t xml:space="preserve">a </w:t>
      </w:r>
      <w:r w:rsidRPr="0085021C">
        <w:rPr>
          <w:rFonts w:eastAsia="Times New Roman" w:cs="Times New Roman"/>
          <w:color w:val="000000" w:themeColor="text1"/>
          <w:sz w:val="24"/>
          <w:szCs w:val="24"/>
        </w:rPr>
        <w:t>fixed asset listing</w:t>
      </w:r>
      <w:r>
        <w:rPr>
          <w:rFonts w:eastAsia="Times New Roman" w:cs="Times New Roman"/>
          <w:color w:val="000000" w:themeColor="text1"/>
          <w:sz w:val="24"/>
          <w:szCs w:val="24"/>
        </w:rPr>
        <w:t xml:space="preserve"> and </w:t>
      </w:r>
      <w:r w:rsidRPr="0085021C">
        <w:rPr>
          <w:rFonts w:eastAsia="Times New Roman" w:cs="Times New Roman"/>
          <w:color w:val="000000" w:themeColor="text1"/>
          <w:sz w:val="24"/>
          <w:szCs w:val="24"/>
        </w:rPr>
        <w:t>categoriz</w:t>
      </w:r>
      <w:r w:rsidR="00281154">
        <w:rPr>
          <w:rFonts w:eastAsia="Times New Roman" w:cs="Times New Roman"/>
          <w:color w:val="000000" w:themeColor="text1"/>
          <w:sz w:val="24"/>
          <w:szCs w:val="24"/>
        </w:rPr>
        <w:t>ation</w:t>
      </w:r>
      <w:r>
        <w:rPr>
          <w:rFonts w:eastAsia="Times New Roman" w:cs="Times New Roman"/>
          <w:color w:val="000000" w:themeColor="text1"/>
          <w:sz w:val="24"/>
          <w:szCs w:val="24"/>
        </w:rPr>
        <w:t xml:space="preserve">.  </w:t>
      </w:r>
    </w:p>
    <w:p w14:paraId="551D1105" w14:textId="77777777" w:rsidR="00311909" w:rsidRDefault="00311909" w:rsidP="002B630C">
      <w:pPr>
        <w:spacing w:after="0" w:line="240" w:lineRule="auto"/>
        <w:jc w:val="both"/>
        <w:rPr>
          <w:rFonts w:eastAsia="Times New Roman" w:cs="Times New Roman"/>
          <w:color w:val="000000" w:themeColor="text1"/>
          <w:sz w:val="24"/>
          <w:szCs w:val="24"/>
        </w:rPr>
      </w:pPr>
    </w:p>
    <w:p w14:paraId="5E728C48" w14:textId="12D06298" w:rsidR="00311909" w:rsidRPr="00436060" w:rsidRDefault="00311909"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In response to a question raised, Chief Hardy stated that the </w:t>
      </w:r>
      <w:r w:rsidR="00281154">
        <w:rPr>
          <w:rFonts w:eastAsia="Times New Roman" w:cs="Times New Roman"/>
          <w:color w:val="000000" w:themeColor="text1"/>
          <w:sz w:val="24"/>
          <w:szCs w:val="24"/>
        </w:rPr>
        <w:t xml:space="preserve">L3 Harris </w:t>
      </w:r>
      <w:r>
        <w:rPr>
          <w:rFonts w:eastAsia="Times New Roman" w:cs="Times New Roman"/>
          <w:color w:val="000000" w:themeColor="text1"/>
          <w:sz w:val="24"/>
          <w:szCs w:val="24"/>
        </w:rPr>
        <w:t xml:space="preserve">radios cost $2,700 each.  Emily did not feel that the consumables were necessarily important unless a value is placed on them because they turn over quickly.  The intent </w:t>
      </w:r>
      <w:r w:rsidR="00281154">
        <w:rPr>
          <w:rFonts w:eastAsia="Times New Roman" w:cs="Times New Roman"/>
          <w:color w:val="000000" w:themeColor="text1"/>
          <w:sz w:val="24"/>
          <w:szCs w:val="24"/>
        </w:rPr>
        <w:t>wa</w:t>
      </w:r>
      <w:r>
        <w:rPr>
          <w:rFonts w:eastAsia="Times New Roman" w:cs="Times New Roman"/>
          <w:color w:val="000000" w:themeColor="text1"/>
          <w:sz w:val="24"/>
          <w:szCs w:val="24"/>
        </w:rPr>
        <w:t xml:space="preserve">s to </w:t>
      </w:r>
      <w:r w:rsidR="00281154">
        <w:rPr>
          <w:rFonts w:eastAsia="Times New Roman" w:cs="Times New Roman"/>
          <w:color w:val="000000" w:themeColor="text1"/>
          <w:sz w:val="24"/>
          <w:szCs w:val="24"/>
        </w:rPr>
        <w:t>en</w:t>
      </w:r>
      <w:r>
        <w:rPr>
          <w:rFonts w:eastAsia="Times New Roman" w:cs="Times New Roman"/>
          <w:color w:val="000000" w:themeColor="text1"/>
          <w:sz w:val="24"/>
          <w:szCs w:val="24"/>
        </w:rPr>
        <w:t xml:space="preserve">sure </w:t>
      </w:r>
      <w:r w:rsidR="00281154">
        <w:rPr>
          <w:rFonts w:eastAsia="Times New Roman" w:cs="Times New Roman"/>
          <w:color w:val="000000" w:themeColor="text1"/>
          <w:sz w:val="24"/>
          <w:szCs w:val="24"/>
        </w:rPr>
        <w:t xml:space="preserve">that the Board </w:t>
      </w:r>
      <w:r w:rsidR="001766A4">
        <w:rPr>
          <w:rFonts w:eastAsia="Times New Roman" w:cs="Times New Roman"/>
          <w:color w:val="000000" w:themeColor="text1"/>
          <w:sz w:val="24"/>
          <w:szCs w:val="24"/>
        </w:rPr>
        <w:t>could</w:t>
      </w:r>
      <w:r>
        <w:rPr>
          <w:rFonts w:eastAsia="Times New Roman" w:cs="Times New Roman"/>
          <w:color w:val="000000" w:themeColor="text1"/>
          <w:sz w:val="24"/>
          <w:szCs w:val="24"/>
        </w:rPr>
        <w:t xml:space="preserve"> pay for </w:t>
      </w:r>
      <w:r w:rsidR="001766A4">
        <w:rPr>
          <w:rFonts w:eastAsia="Times New Roman" w:cs="Times New Roman"/>
          <w:color w:val="000000" w:themeColor="text1"/>
          <w:sz w:val="24"/>
          <w:szCs w:val="24"/>
        </w:rPr>
        <w:t>big-ticket</w:t>
      </w:r>
      <w:r>
        <w:rPr>
          <w:rFonts w:eastAsia="Times New Roman" w:cs="Times New Roman"/>
          <w:color w:val="000000" w:themeColor="text1"/>
          <w:sz w:val="24"/>
          <w:szCs w:val="24"/>
        </w:rPr>
        <w:t xml:space="preserve"> items.  </w:t>
      </w:r>
      <w:r w:rsidRPr="00436060">
        <w:rPr>
          <w:rFonts w:eastAsia="Times New Roman" w:cs="Times New Roman"/>
          <w:color w:val="000000" w:themeColor="text1"/>
          <w:sz w:val="24"/>
          <w:szCs w:val="24"/>
        </w:rPr>
        <w:t>Inventory/Asset Listings and Insurance Renewal</w:t>
      </w:r>
      <w:r>
        <w:rPr>
          <w:rFonts w:eastAsia="Times New Roman" w:cs="Times New Roman"/>
          <w:color w:val="000000" w:themeColor="text1"/>
          <w:sz w:val="24"/>
          <w:szCs w:val="24"/>
        </w:rPr>
        <w:t xml:space="preserve"> </w:t>
      </w:r>
      <w:r w:rsidR="00BD02A3">
        <w:rPr>
          <w:rFonts w:eastAsia="Times New Roman" w:cs="Times New Roman"/>
          <w:color w:val="000000" w:themeColor="text1"/>
          <w:sz w:val="24"/>
          <w:szCs w:val="24"/>
        </w:rPr>
        <w:t>were</w:t>
      </w:r>
      <w:r>
        <w:rPr>
          <w:rFonts w:eastAsia="Times New Roman" w:cs="Times New Roman"/>
          <w:color w:val="000000" w:themeColor="text1"/>
          <w:sz w:val="24"/>
          <w:szCs w:val="24"/>
        </w:rPr>
        <w:t xml:space="preserve"> to be included on the August agenda.</w:t>
      </w:r>
    </w:p>
    <w:p w14:paraId="06E112E2" w14:textId="77777777" w:rsidR="00607E8E" w:rsidRDefault="00607E8E" w:rsidP="002B630C">
      <w:pPr>
        <w:spacing w:after="0" w:line="240" w:lineRule="auto"/>
        <w:jc w:val="both"/>
        <w:rPr>
          <w:rFonts w:eastAsia="Times New Roman" w:cs="Times New Roman"/>
          <w:color w:val="000000" w:themeColor="text1"/>
          <w:sz w:val="24"/>
          <w:szCs w:val="24"/>
        </w:rPr>
      </w:pPr>
    </w:p>
    <w:p w14:paraId="371E5EEC" w14:textId="5F6313F2" w:rsidR="00BD0707" w:rsidRDefault="00D1702C"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lastRenderedPageBreak/>
        <w:t xml:space="preserve">Chief Hardy described </w:t>
      </w:r>
      <w:r w:rsidR="00BD02A3">
        <w:rPr>
          <w:rFonts w:eastAsia="Times New Roman" w:cs="Times New Roman"/>
          <w:color w:val="000000" w:themeColor="text1"/>
          <w:sz w:val="24"/>
          <w:szCs w:val="24"/>
        </w:rPr>
        <w:t xml:space="preserve">the </w:t>
      </w:r>
      <w:r>
        <w:rPr>
          <w:rFonts w:eastAsia="Times New Roman" w:cs="Times New Roman"/>
          <w:color w:val="000000" w:themeColor="text1"/>
          <w:sz w:val="24"/>
          <w:szCs w:val="24"/>
        </w:rPr>
        <w:t xml:space="preserve">grants the department is applying for through Funding Navigator.  </w:t>
      </w:r>
      <w:r w:rsidR="00541418">
        <w:rPr>
          <w:rFonts w:eastAsia="Times New Roman" w:cs="Times New Roman"/>
          <w:color w:val="000000" w:themeColor="text1"/>
          <w:sz w:val="24"/>
          <w:szCs w:val="24"/>
        </w:rPr>
        <w:t xml:space="preserve">They are seeking to acquire </w:t>
      </w:r>
      <w:r w:rsidR="00541418" w:rsidRPr="00541418">
        <w:rPr>
          <w:rFonts w:eastAsia="Times New Roman" w:cs="Times New Roman"/>
          <w:color w:val="000000" w:themeColor="text1"/>
          <w:sz w:val="24"/>
          <w:szCs w:val="24"/>
        </w:rPr>
        <w:t xml:space="preserve">a side-by-side </w:t>
      </w:r>
      <w:r w:rsidR="00541418">
        <w:rPr>
          <w:rFonts w:eastAsia="Times New Roman" w:cs="Times New Roman"/>
          <w:color w:val="000000" w:themeColor="text1"/>
          <w:sz w:val="24"/>
          <w:szCs w:val="24"/>
        </w:rPr>
        <w:t xml:space="preserve">at a cost of approximately </w:t>
      </w:r>
      <w:r w:rsidR="00541418" w:rsidRPr="00541418">
        <w:rPr>
          <w:rFonts w:eastAsia="Times New Roman" w:cs="Times New Roman"/>
          <w:color w:val="000000" w:themeColor="text1"/>
          <w:sz w:val="24"/>
          <w:szCs w:val="24"/>
        </w:rPr>
        <w:t xml:space="preserve">$58,000. </w:t>
      </w:r>
      <w:r w:rsidR="00541418">
        <w:rPr>
          <w:rFonts w:eastAsia="Times New Roman" w:cs="Times New Roman"/>
          <w:color w:val="000000" w:themeColor="text1"/>
          <w:sz w:val="24"/>
          <w:szCs w:val="24"/>
        </w:rPr>
        <w:t xml:space="preserve">They are expecting any grant obtained to </w:t>
      </w:r>
      <w:r w:rsidR="00536DBB">
        <w:rPr>
          <w:rFonts w:eastAsia="Times New Roman" w:cs="Times New Roman"/>
          <w:color w:val="000000" w:themeColor="text1"/>
          <w:sz w:val="24"/>
          <w:szCs w:val="24"/>
        </w:rPr>
        <w:t xml:space="preserve">require </w:t>
      </w:r>
      <w:r w:rsidR="00541418">
        <w:rPr>
          <w:rFonts w:eastAsia="Times New Roman" w:cs="Times New Roman"/>
          <w:color w:val="000000" w:themeColor="text1"/>
          <w:sz w:val="24"/>
          <w:szCs w:val="24"/>
        </w:rPr>
        <w:t xml:space="preserve">a 10% match.  </w:t>
      </w:r>
      <w:r w:rsidR="0063483C">
        <w:rPr>
          <w:rFonts w:eastAsia="Times New Roman" w:cs="Times New Roman"/>
          <w:color w:val="000000" w:themeColor="text1"/>
          <w:sz w:val="24"/>
          <w:szCs w:val="24"/>
        </w:rPr>
        <w:t>A</w:t>
      </w:r>
      <w:r w:rsidR="00FD7FEF">
        <w:rPr>
          <w:rFonts w:eastAsia="Times New Roman" w:cs="Times New Roman"/>
          <w:color w:val="000000" w:themeColor="text1"/>
          <w:sz w:val="24"/>
          <w:szCs w:val="24"/>
        </w:rPr>
        <w:t xml:space="preserve"> </w:t>
      </w:r>
      <w:r w:rsidR="00541418">
        <w:rPr>
          <w:rFonts w:eastAsia="Times New Roman" w:cs="Times New Roman"/>
          <w:color w:val="000000" w:themeColor="text1"/>
          <w:sz w:val="24"/>
          <w:szCs w:val="24"/>
        </w:rPr>
        <w:t xml:space="preserve">Type 6 brush truck </w:t>
      </w:r>
      <w:r w:rsidR="00FD7FEF">
        <w:rPr>
          <w:rFonts w:eastAsia="Times New Roman" w:cs="Times New Roman"/>
          <w:color w:val="000000" w:themeColor="text1"/>
          <w:sz w:val="24"/>
          <w:szCs w:val="24"/>
        </w:rPr>
        <w:t xml:space="preserve">involves </w:t>
      </w:r>
      <w:r w:rsidR="00541418" w:rsidRPr="00541418">
        <w:rPr>
          <w:rFonts w:eastAsia="Times New Roman" w:cs="Times New Roman"/>
          <w:color w:val="000000" w:themeColor="text1"/>
          <w:sz w:val="24"/>
          <w:szCs w:val="24"/>
        </w:rPr>
        <w:t xml:space="preserve">a federal grant, which is </w:t>
      </w:r>
      <w:r w:rsidR="00E47DAC">
        <w:rPr>
          <w:rFonts w:eastAsia="Times New Roman" w:cs="Times New Roman"/>
          <w:color w:val="000000" w:themeColor="text1"/>
          <w:sz w:val="24"/>
          <w:szCs w:val="24"/>
        </w:rPr>
        <w:t xml:space="preserve">much more </w:t>
      </w:r>
      <w:r w:rsidR="00541418" w:rsidRPr="00541418">
        <w:rPr>
          <w:rFonts w:eastAsia="Times New Roman" w:cs="Times New Roman"/>
          <w:color w:val="000000" w:themeColor="text1"/>
          <w:sz w:val="24"/>
          <w:szCs w:val="24"/>
        </w:rPr>
        <w:t>involved</w:t>
      </w:r>
      <w:r w:rsidR="00E47DAC">
        <w:rPr>
          <w:rFonts w:eastAsia="Times New Roman" w:cs="Times New Roman"/>
          <w:color w:val="000000" w:themeColor="text1"/>
          <w:sz w:val="24"/>
          <w:szCs w:val="24"/>
        </w:rPr>
        <w:t>.  $175,000 was budgeted in the event a grant is not received</w:t>
      </w:r>
      <w:r w:rsidR="00BD0707">
        <w:rPr>
          <w:rFonts w:eastAsia="Times New Roman" w:cs="Times New Roman"/>
          <w:color w:val="000000" w:themeColor="text1"/>
          <w:sz w:val="24"/>
          <w:szCs w:val="24"/>
        </w:rPr>
        <w:t xml:space="preserve"> and </w:t>
      </w:r>
      <w:r w:rsidR="00536DBB">
        <w:rPr>
          <w:rFonts w:eastAsia="Times New Roman" w:cs="Times New Roman"/>
          <w:color w:val="000000" w:themeColor="text1"/>
          <w:sz w:val="24"/>
          <w:szCs w:val="24"/>
        </w:rPr>
        <w:t xml:space="preserve">the PVFD </w:t>
      </w:r>
      <w:r w:rsidR="00BD0707">
        <w:rPr>
          <w:rFonts w:eastAsia="Times New Roman" w:cs="Times New Roman"/>
          <w:color w:val="000000" w:themeColor="text1"/>
          <w:sz w:val="24"/>
          <w:szCs w:val="24"/>
        </w:rPr>
        <w:t>move</w:t>
      </w:r>
      <w:r w:rsidR="00536DBB">
        <w:rPr>
          <w:rFonts w:eastAsia="Times New Roman" w:cs="Times New Roman"/>
          <w:color w:val="000000" w:themeColor="text1"/>
          <w:sz w:val="24"/>
          <w:szCs w:val="24"/>
        </w:rPr>
        <w:t>s</w:t>
      </w:r>
      <w:r w:rsidR="00BD0707">
        <w:rPr>
          <w:rFonts w:eastAsia="Times New Roman" w:cs="Times New Roman"/>
          <w:color w:val="000000" w:themeColor="text1"/>
          <w:sz w:val="24"/>
          <w:szCs w:val="24"/>
        </w:rPr>
        <w:t xml:space="preserve"> forward to </w:t>
      </w:r>
      <w:r w:rsidR="00123C9E">
        <w:rPr>
          <w:rFonts w:eastAsia="Times New Roman" w:cs="Times New Roman"/>
          <w:color w:val="000000" w:themeColor="text1"/>
          <w:sz w:val="24"/>
          <w:szCs w:val="24"/>
        </w:rPr>
        <w:t>purchas</w:t>
      </w:r>
      <w:r w:rsidR="00536DBB">
        <w:rPr>
          <w:rFonts w:eastAsia="Times New Roman" w:cs="Times New Roman"/>
          <w:color w:val="000000" w:themeColor="text1"/>
          <w:sz w:val="24"/>
          <w:szCs w:val="24"/>
        </w:rPr>
        <w:t xml:space="preserve">e </w:t>
      </w:r>
      <w:r w:rsidR="00BD0707">
        <w:rPr>
          <w:rFonts w:eastAsia="Times New Roman" w:cs="Times New Roman"/>
          <w:color w:val="000000" w:themeColor="text1"/>
          <w:sz w:val="24"/>
          <w:szCs w:val="24"/>
        </w:rPr>
        <w:t xml:space="preserve">a </w:t>
      </w:r>
      <w:r w:rsidR="00541418" w:rsidRPr="00541418">
        <w:rPr>
          <w:rFonts w:eastAsia="Times New Roman" w:cs="Times New Roman"/>
          <w:color w:val="000000" w:themeColor="text1"/>
          <w:sz w:val="24"/>
          <w:szCs w:val="24"/>
        </w:rPr>
        <w:t xml:space="preserve">truck on </w:t>
      </w:r>
      <w:r w:rsidR="00536DBB">
        <w:rPr>
          <w:rFonts w:eastAsia="Times New Roman" w:cs="Times New Roman"/>
          <w:color w:val="000000" w:themeColor="text1"/>
          <w:sz w:val="24"/>
          <w:szCs w:val="24"/>
        </w:rPr>
        <w:t xml:space="preserve">its </w:t>
      </w:r>
      <w:r w:rsidR="00541418" w:rsidRPr="00541418">
        <w:rPr>
          <w:rFonts w:eastAsia="Times New Roman" w:cs="Times New Roman"/>
          <w:color w:val="000000" w:themeColor="text1"/>
          <w:sz w:val="24"/>
          <w:szCs w:val="24"/>
        </w:rPr>
        <w:t xml:space="preserve">own. </w:t>
      </w:r>
      <w:r w:rsidR="00BD0707">
        <w:rPr>
          <w:rFonts w:eastAsia="Times New Roman" w:cs="Times New Roman"/>
          <w:color w:val="000000" w:themeColor="text1"/>
          <w:sz w:val="24"/>
          <w:szCs w:val="24"/>
        </w:rPr>
        <w:t xml:space="preserve"> </w:t>
      </w:r>
    </w:p>
    <w:p w14:paraId="7936B4C0" w14:textId="77777777" w:rsidR="00BD0707" w:rsidRDefault="00BD0707" w:rsidP="002B630C">
      <w:pPr>
        <w:spacing w:after="0" w:line="240" w:lineRule="auto"/>
        <w:jc w:val="both"/>
        <w:rPr>
          <w:rFonts w:eastAsia="Times New Roman" w:cs="Times New Roman"/>
          <w:color w:val="000000" w:themeColor="text1"/>
          <w:sz w:val="24"/>
          <w:szCs w:val="24"/>
        </w:rPr>
      </w:pPr>
    </w:p>
    <w:p w14:paraId="53CD2002" w14:textId="5535158D" w:rsidR="00D35494" w:rsidRDefault="00BD0707"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mentioned </w:t>
      </w:r>
      <w:r w:rsidR="00536DBB">
        <w:rPr>
          <w:rFonts w:eastAsia="Times New Roman" w:cs="Times New Roman"/>
          <w:color w:val="000000" w:themeColor="text1"/>
          <w:sz w:val="24"/>
          <w:szCs w:val="24"/>
        </w:rPr>
        <w:t xml:space="preserve">a potential </w:t>
      </w:r>
      <w:r w:rsidR="00541418" w:rsidRPr="00541418">
        <w:rPr>
          <w:rFonts w:eastAsia="Times New Roman" w:cs="Times New Roman"/>
          <w:color w:val="000000" w:themeColor="text1"/>
          <w:sz w:val="24"/>
          <w:szCs w:val="24"/>
        </w:rPr>
        <w:t xml:space="preserve">replacement for </w:t>
      </w:r>
      <w:r>
        <w:rPr>
          <w:rFonts w:eastAsia="Times New Roman" w:cs="Times New Roman"/>
          <w:color w:val="000000" w:themeColor="text1"/>
          <w:sz w:val="24"/>
          <w:szCs w:val="24"/>
        </w:rPr>
        <w:t xml:space="preserve">the department’s </w:t>
      </w:r>
      <w:r w:rsidR="00536DBB">
        <w:rPr>
          <w:rFonts w:eastAsia="Times New Roman" w:cs="Times New Roman"/>
          <w:color w:val="000000" w:themeColor="text1"/>
          <w:sz w:val="24"/>
          <w:szCs w:val="24"/>
        </w:rPr>
        <w:t xml:space="preserve">20-year-old </w:t>
      </w:r>
      <w:r>
        <w:rPr>
          <w:rFonts w:eastAsia="Times New Roman" w:cs="Times New Roman"/>
          <w:color w:val="000000" w:themeColor="text1"/>
          <w:sz w:val="24"/>
          <w:szCs w:val="24"/>
        </w:rPr>
        <w:t>T</w:t>
      </w:r>
      <w:r w:rsidR="00541418" w:rsidRPr="00541418">
        <w:rPr>
          <w:rFonts w:eastAsia="Times New Roman" w:cs="Times New Roman"/>
          <w:color w:val="000000" w:themeColor="text1"/>
          <w:sz w:val="24"/>
          <w:szCs w:val="24"/>
        </w:rPr>
        <w:t xml:space="preserve">ype 1 </w:t>
      </w:r>
      <w:r w:rsidR="00536DBB">
        <w:rPr>
          <w:rFonts w:eastAsia="Times New Roman" w:cs="Times New Roman"/>
          <w:color w:val="000000" w:themeColor="text1"/>
          <w:sz w:val="24"/>
          <w:szCs w:val="24"/>
        </w:rPr>
        <w:t>S</w:t>
      </w:r>
      <w:r w:rsidR="00541418" w:rsidRPr="00541418">
        <w:rPr>
          <w:rFonts w:eastAsia="Times New Roman" w:cs="Times New Roman"/>
          <w:color w:val="000000" w:themeColor="text1"/>
          <w:sz w:val="24"/>
          <w:szCs w:val="24"/>
        </w:rPr>
        <w:t xml:space="preserve">tructure </w:t>
      </w:r>
      <w:r w:rsidR="00536DBB">
        <w:rPr>
          <w:rFonts w:eastAsia="Times New Roman" w:cs="Times New Roman"/>
          <w:color w:val="000000" w:themeColor="text1"/>
          <w:sz w:val="24"/>
          <w:szCs w:val="24"/>
        </w:rPr>
        <w:t>E</w:t>
      </w:r>
      <w:r w:rsidR="00541418" w:rsidRPr="00541418">
        <w:rPr>
          <w:rFonts w:eastAsia="Times New Roman" w:cs="Times New Roman"/>
          <w:color w:val="000000" w:themeColor="text1"/>
          <w:sz w:val="24"/>
          <w:szCs w:val="24"/>
        </w:rPr>
        <w:t>ngine</w:t>
      </w:r>
      <w:r>
        <w:rPr>
          <w:rFonts w:eastAsia="Times New Roman" w:cs="Times New Roman"/>
          <w:color w:val="000000" w:themeColor="text1"/>
          <w:sz w:val="24"/>
          <w:szCs w:val="24"/>
        </w:rPr>
        <w:t xml:space="preserve">.  </w:t>
      </w:r>
      <w:r w:rsidR="00466308">
        <w:rPr>
          <w:rFonts w:eastAsia="Times New Roman" w:cs="Times New Roman"/>
          <w:color w:val="000000" w:themeColor="text1"/>
          <w:sz w:val="24"/>
          <w:szCs w:val="24"/>
        </w:rPr>
        <w:t xml:space="preserve">Chief Hardy found </w:t>
      </w:r>
      <w:r>
        <w:rPr>
          <w:rFonts w:eastAsia="Times New Roman" w:cs="Times New Roman"/>
          <w:color w:val="000000" w:themeColor="text1"/>
          <w:sz w:val="24"/>
          <w:szCs w:val="24"/>
        </w:rPr>
        <w:t>some that were nearly 10 years old</w:t>
      </w:r>
      <w:r w:rsidR="00466308">
        <w:rPr>
          <w:rFonts w:eastAsia="Times New Roman" w:cs="Times New Roman"/>
          <w:color w:val="000000" w:themeColor="text1"/>
          <w:sz w:val="24"/>
          <w:szCs w:val="24"/>
        </w:rPr>
        <w:t xml:space="preserve"> and </w:t>
      </w:r>
      <w:r>
        <w:rPr>
          <w:rFonts w:eastAsia="Times New Roman" w:cs="Times New Roman"/>
          <w:color w:val="000000" w:themeColor="text1"/>
          <w:sz w:val="24"/>
          <w:szCs w:val="24"/>
        </w:rPr>
        <w:t xml:space="preserve">cost $400,000 to $700,000.  </w:t>
      </w:r>
      <w:r w:rsidR="00466308">
        <w:rPr>
          <w:rFonts w:eastAsia="Times New Roman" w:cs="Times New Roman"/>
          <w:color w:val="000000" w:themeColor="text1"/>
          <w:sz w:val="24"/>
          <w:szCs w:val="24"/>
        </w:rPr>
        <w:t xml:space="preserve">The officers </w:t>
      </w:r>
      <w:r>
        <w:rPr>
          <w:rFonts w:eastAsia="Times New Roman" w:cs="Times New Roman"/>
          <w:color w:val="000000" w:themeColor="text1"/>
          <w:sz w:val="24"/>
          <w:szCs w:val="24"/>
        </w:rPr>
        <w:t xml:space="preserve">were </w:t>
      </w:r>
      <w:r w:rsidR="00541418" w:rsidRPr="00541418">
        <w:rPr>
          <w:rFonts w:eastAsia="Times New Roman" w:cs="Times New Roman"/>
          <w:color w:val="000000" w:themeColor="text1"/>
          <w:sz w:val="24"/>
          <w:szCs w:val="24"/>
        </w:rPr>
        <w:t xml:space="preserve">comfortable with an older truck </w:t>
      </w:r>
      <w:r>
        <w:rPr>
          <w:rFonts w:eastAsia="Times New Roman" w:cs="Times New Roman"/>
          <w:color w:val="000000" w:themeColor="text1"/>
          <w:sz w:val="24"/>
          <w:szCs w:val="24"/>
        </w:rPr>
        <w:t xml:space="preserve">that is </w:t>
      </w:r>
      <w:r w:rsidR="00541418" w:rsidRPr="00541418">
        <w:rPr>
          <w:rFonts w:eastAsia="Times New Roman" w:cs="Times New Roman"/>
          <w:color w:val="000000" w:themeColor="text1"/>
          <w:sz w:val="24"/>
          <w:szCs w:val="24"/>
        </w:rPr>
        <w:t xml:space="preserve">new enough to service </w:t>
      </w:r>
      <w:r>
        <w:rPr>
          <w:rFonts w:eastAsia="Times New Roman" w:cs="Times New Roman"/>
          <w:color w:val="000000" w:themeColor="text1"/>
          <w:sz w:val="24"/>
          <w:szCs w:val="24"/>
        </w:rPr>
        <w:t xml:space="preserve">the department without spending more than $750,000.  </w:t>
      </w:r>
    </w:p>
    <w:p w14:paraId="1E505C0C" w14:textId="77777777" w:rsidR="00A67AAF" w:rsidRDefault="00A67AAF" w:rsidP="002B630C">
      <w:pPr>
        <w:spacing w:after="0" w:line="240" w:lineRule="auto"/>
        <w:jc w:val="both"/>
        <w:rPr>
          <w:rFonts w:eastAsia="Times New Roman" w:cs="Times New Roman"/>
          <w:color w:val="000000" w:themeColor="text1"/>
          <w:sz w:val="24"/>
          <w:szCs w:val="24"/>
        </w:rPr>
      </w:pPr>
    </w:p>
    <w:p w14:paraId="3AAEDE6C" w14:textId="49843DD4" w:rsidR="00D1702C" w:rsidRDefault="00A67AAF"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It was reported that </w:t>
      </w:r>
      <w:r w:rsidR="00D35494">
        <w:rPr>
          <w:rFonts w:eastAsia="Times New Roman" w:cs="Times New Roman"/>
          <w:color w:val="000000" w:themeColor="text1"/>
          <w:sz w:val="24"/>
          <w:szCs w:val="24"/>
        </w:rPr>
        <w:t xml:space="preserve">station expansion </w:t>
      </w:r>
      <w:r>
        <w:rPr>
          <w:rFonts w:eastAsia="Times New Roman" w:cs="Times New Roman"/>
          <w:color w:val="000000" w:themeColor="text1"/>
          <w:sz w:val="24"/>
          <w:szCs w:val="24"/>
        </w:rPr>
        <w:t>i</w:t>
      </w:r>
      <w:r w:rsidR="00D35494">
        <w:rPr>
          <w:rFonts w:eastAsia="Times New Roman" w:cs="Times New Roman"/>
          <w:color w:val="000000" w:themeColor="text1"/>
          <w:sz w:val="24"/>
          <w:szCs w:val="24"/>
        </w:rPr>
        <w:t xml:space="preserve">s a </w:t>
      </w:r>
      <w:r w:rsidR="00123C9E">
        <w:rPr>
          <w:rFonts w:eastAsia="Times New Roman" w:cs="Times New Roman"/>
          <w:color w:val="000000" w:themeColor="text1"/>
          <w:sz w:val="24"/>
          <w:szCs w:val="24"/>
        </w:rPr>
        <w:t>long-term</w:t>
      </w:r>
      <w:r w:rsidR="00D35494">
        <w:rPr>
          <w:rFonts w:eastAsia="Times New Roman" w:cs="Times New Roman"/>
          <w:color w:val="000000" w:themeColor="text1"/>
          <w:sz w:val="24"/>
          <w:szCs w:val="24"/>
        </w:rPr>
        <w:t xml:space="preserve"> goal and will most likely be obtained through a </w:t>
      </w:r>
      <w:r>
        <w:rPr>
          <w:rFonts w:eastAsia="Times New Roman" w:cs="Times New Roman"/>
          <w:color w:val="000000" w:themeColor="text1"/>
          <w:sz w:val="24"/>
          <w:szCs w:val="24"/>
        </w:rPr>
        <w:t>Community Impact Board (“</w:t>
      </w:r>
      <w:r w:rsidR="00D35494">
        <w:rPr>
          <w:rFonts w:eastAsia="Times New Roman" w:cs="Times New Roman"/>
          <w:color w:val="000000" w:themeColor="text1"/>
          <w:sz w:val="24"/>
          <w:szCs w:val="24"/>
        </w:rPr>
        <w:t>CIB</w:t>
      </w:r>
      <w:r>
        <w:rPr>
          <w:rFonts w:eastAsia="Times New Roman" w:cs="Times New Roman"/>
          <w:color w:val="000000" w:themeColor="text1"/>
          <w:sz w:val="24"/>
          <w:szCs w:val="24"/>
        </w:rPr>
        <w:t>”)</w:t>
      </w:r>
      <w:r w:rsidR="00D35494">
        <w:rPr>
          <w:rFonts w:eastAsia="Times New Roman" w:cs="Times New Roman"/>
          <w:color w:val="000000" w:themeColor="text1"/>
          <w:sz w:val="24"/>
          <w:szCs w:val="24"/>
        </w:rPr>
        <w:t xml:space="preserve"> </w:t>
      </w:r>
      <w:r>
        <w:rPr>
          <w:rFonts w:eastAsia="Times New Roman" w:cs="Times New Roman"/>
          <w:color w:val="000000" w:themeColor="text1"/>
          <w:sz w:val="24"/>
          <w:szCs w:val="24"/>
        </w:rPr>
        <w:t>g</w:t>
      </w:r>
      <w:r w:rsidR="00D35494">
        <w:rPr>
          <w:rFonts w:eastAsia="Times New Roman" w:cs="Times New Roman"/>
          <w:color w:val="000000" w:themeColor="text1"/>
          <w:sz w:val="24"/>
          <w:szCs w:val="24"/>
        </w:rPr>
        <w:t>rant</w:t>
      </w:r>
      <w:r>
        <w:rPr>
          <w:rFonts w:eastAsia="Times New Roman" w:cs="Times New Roman"/>
          <w:color w:val="000000" w:themeColor="text1"/>
          <w:sz w:val="24"/>
          <w:szCs w:val="24"/>
        </w:rPr>
        <w:t xml:space="preserve">, which </w:t>
      </w:r>
      <w:r w:rsidR="00657A58">
        <w:rPr>
          <w:rFonts w:eastAsia="Times New Roman" w:cs="Times New Roman"/>
          <w:color w:val="000000" w:themeColor="text1"/>
          <w:sz w:val="24"/>
          <w:szCs w:val="24"/>
        </w:rPr>
        <w:t xml:space="preserve">typically </w:t>
      </w:r>
      <w:r w:rsidR="00541418" w:rsidRPr="00541418">
        <w:rPr>
          <w:rFonts w:eastAsia="Times New Roman" w:cs="Times New Roman"/>
          <w:color w:val="000000" w:themeColor="text1"/>
          <w:sz w:val="24"/>
          <w:szCs w:val="24"/>
        </w:rPr>
        <w:t>require</w:t>
      </w:r>
      <w:r>
        <w:rPr>
          <w:rFonts w:eastAsia="Times New Roman" w:cs="Times New Roman"/>
          <w:color w:val="000000" w:themeColor="text1"/>
          <w:sz w:val="24"/>
          <w:szCs w:val="24"/>
        </w:rPr>
        <w:t>s</w:t>
      </w:r>
      <w:r w:rsidR="00541418" w:rsidRPr="00541418">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a 10 to 50 percent </w:t>
      </w:r>
      <w:r w:rsidR="00541418" w:rsidRPr="00541418">
        <w:rPr>
          <w:rFonts w:eastAsia="Times New Roman" w:cs="Times New Roman"/>
          <w:color w:val="000000" w:themeColor="text1"/>
          <w:sz w:val="24"/>
          <w:szCs w:val="24"/>
        </w:rPr>
        <w:t>match.</w:t>
      </w:r>
      <w:r w:rsidR="0071081A">
        <w:rPr>
          <w:rFonts w:eastAsia="Times New Roman" w:cs="Times New Roman"/>
          <w:color w:val="000000" w:themeColor="text1"/>
          <w:sz w:val="24"/>
          <w:szCs w:val="24"/>
        </w:rPr>
        <w:t xml:space="preserve">  The total of the requests described </w:t>
      </w:r>
      <w:r>
        <w:rPr>
          <w:rFonts w:eastAsia="Times New Roman" w:cs="Times New Roman"/>
          <w:color w:val="000000" w:themeColor="text1"/>
          <w:sz w:val="24"/>
          <w:szCs w:val="24"/>
        </w:rPr>
        <w:t>wa</w:t>
      </w:r>
      <w:r w:rsidR="0071081A">
        <w:rPr>
          <w:rFonts w:eastAsia="Times New Roman" w:cs="Times New Roman"/>
          <w:color w:val="000000" w:themeColor="text1"/>
          <w:sz w:val="24"/>
          <w:szCs w:val="24"/>
        </w:rPr>
        <w:t xml:space="preserve">s $1,170,800.  </w:t>
      </w:r>
    </w:p>
    <w:p w14:paraId="577E4C6A" w14:textId="77777777" w:rsidR="00E664DE" w:rsidRDefault="00E664DE" w:rsidP="002B630C">
      <w:pPr>
        <w:spacing w:after="0" w:line="240" w:lineRule="auto"/>
        <w:jc w:val="both"/>
        <w:rPr>
          <w:rFonts w:eastAsia="Times New Roman" w:cs="Times New Roman"/>
          <w:color w:val="000000" w:themeColor="text1"/>
          <w:sz w:val="24"/>
          <w:szCs w:val="24"/>
        </w:rPr>
      </w:pPr>
    </w:p>
    <w:p w14:paraId="0AF03A0E" w14:textId="61A49461" w:rsidR="001B49E6" w:rsidRDefault="001B49E6"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w:t>
      </w:r>
      <w:r w:rsidR="00A67AAF">
        <w:rPr>
          <w:rFonts w:eastAsia="Times New Roman" w:cs="Times New Roman"/>
          <w:color w:val="000000" w:themeColor="text1"/>
          <w:sz w:val="24"/>
          <w:szCs w:val="24"/>
        </w:rPr>
        <w:t xml:space="preserve">reported </w:t>
      </w:r>
      <w:r>
        <w:rPr>
          <w:rFonts w:eastAsia="Times New Roman" w:cs="Times New Roman"/>
          <w:color w:val="000000" w:themeColor="text1"/>
          <w:sz w:val="24"/>
          <w:szCs w:val="24"/>
        </w:rPr>
        <w:t xml:space="preserve">that $200,000 </w:t>
      </w:r>
      <w:r w:rsidR="00A67AAF">
        <w:rPr>
          <w:rFonts w:eastAsia="Times New Roman" w:cs="Times New Roman"/>
          <w:color w:val="000000" w:themeColor="text1"/>
          <w:sz w:val="24"/>
          <w:szCs w:val="24"/>
        </w:rPr>
        <w:t xml:space="preserve">has already been </w:t>
      </w:r>
      <w:r>
        <w:rPr>
          <w:rFonts w:eastAsia="Times New Roman" w:cs="Times New Roman"/>
          <w:color w:val="000000" w:themeColor="text1"/>
          <w:sz w:val="24"/>
          <w:szCs w:val="24"/>
        </w:rPr>
        <w:t xml:space="preserve">set aside for this type of purchase.  </w:t>
      </w:r>
      <w:r w:rsidR="00A67AAF">
        <w:rPr>
          <w:rFonts w:eastAsia="Times New Roman" w:cs="Times New Roman"/>
          <w:color w:val="000000" w:themeColor="text1"/>
          <w:sz w:val="24"/>
          <w:szCs w:val="24"/>
        </w:rPr>
        <w:t xml:space="preserve">Under </w:t>
      </w:r>
      <w:r>
        <w:rPr>
          <w:rFonts w:eastAsia="Times New Roman" w:cs="Times New Roman"/>
          <w:color w:val="000000" w:themeColor="text1"/>
          <w:sz w:val="24"/>
          <w:szCs w:val="24"/>
        </w:rPr>
        <w:t xml:space="preserve">a 10-year plan, the needed funds could be raised and earmarked toward that capital expense.  </w:t>
      </w:r>
    </w:p>
    <w:p w14:paraId="5AE098F9" w14:textId="77777777" w:rsidR="001B49E6" w:rsidRDefault="001B49E6" w:rsidP="002B630C">
      <w:pPr>
        <w:spacing w:after="0" w:line="240" w:lineRule="auto"/>
        <w:jc w:val="both"/>
        <w:rPr>
          <w:rFonts w:eastAsia="Times New Roman" w:cs="Times New Roman"/>
          <w:color w:val="000000" w:themeColor="text1"/>
          <w:sz w:val="24"/>
          <w:szCs w:val="24"/>
        </w:rPr>
      </w:pPr>
    </w:p>
    <w:p w14:paraId="370E3C57" w14:textId="770103A0" w:rsidR="001B49E6" w:rsidRDefault="00273C90"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Emily asked </w:t>
      </w:r>
      <w:r w:rsidR="00A67AAF">
        <w:rPr>
          <w:rFonts w:eastAsia="Times New Roman" w:cs="Times New Roman"/>
          <w:color w:val="000000" w:themeColor="text1"/>
          <w:sz w:val="24"/>
          <w:szCs w:val="24"/>
        </w:rPr>
        <w:t xml:space="preserve">how the PVFD </w:t>
      </w:r>
      <w:r>
        <w:rPr>
          <w:rFonts w:eastAsia="Times New Roman" w:cs="Times New Roman"/>
          <w:color w:val="000000" w:themeColor="text1"/>
          <w:sz w:val="24"/>
          <w:szCs w:val="24"/>
        </w:rPr>
        <w:t xml:space="preserve">ranks with </w:t>
      </w:r>
      <w:r w:rsidR="002E367E">
        <w:rPr>
          <w:rFonts w:eastAsia="Times New Roman" w:cs="Times New Roman"/>
          <w:color w:val="000000" w:themeColor="text1"/>
          <w:sz w:val="24"/>
          <w:szCs w:val="24"/>
        </w:rPr>
        <w:t>similar</w:t>
      </w:r>
      <w:r w:rsidR="00A67AAF">
        <w:rPr>
          <w:rFonts w:eastAsia="Times New Roman" w:cs="Times New Roman"/>
          <w:color w:val="000000" w:themeColor="text1"/>
          <w:sz w:val="24"/>
          <w:szCs w:val="24"/>
        </w:rPr>
        <w:t>ly-</w:t>
      </w:r>
      <w:r w:rsidR="00123C9E">
        <w:rPr>
          <w:rFonts w:eastAsia="Times New Roman" w:cs="Times New Roman"/>
          <w:color w:val="000000" w:themeColor="text1"/>
          <w:sz w:val="24"/>
          <w:szCs w:val="24"/>
        </w:rPr>
        <w:t>sized</w:t>
      </w:r>
      <w:r>
        <w:rPr>
          <w:rFonts w:eastAsia="Times New Roman" w:cs="Times New Roman"/>
          <w:color w:val="000000" w:themeColor="text1"/>
          <w:sz w:val="24"/>
          <w:szCs w:val="24"/>
        </w:rPr>
        <w:t xml:space="preserve"> departments in terms of equipment.  She also asked if it </w:t>
      </w:r>
      <w:r w:rsidR="00A67AAF">
        <w:rPr>
          <w:rFonts w:eastAsia="Times New Roman" w:cs="Times New Roman"/>
          <w:color w:val="000000" w:themeColor="text1"/>
          <w:sz w:val="24"/>
          <w:szCs w:val="24"/>
        </w:rPr>
        <w:t xml:space="preserve">what is proposed </w:t>
      </w:r>
      <w:r>
        <w:rPr>
          <w:rFonts w:eastAsia="Times New Roman" w:cs="Times New Roman"/>
          <w:color w:val="000000" w:themeColor="text1"/>
          <w:sz w:val="24"/>
          <w:szCs w:val="24"/>
        </w:rPr>
        <w:t xml:space="preserve">is a valid purchase.  Chief Hardy </w:t>
      </w:r>
      <w:r w:rsidR="00A67AAF">
        <w:rPr>
          <w:rFonts w:eastAsia="Times New Roman" w:cs="Times New Roman"/>
          <w:color w:val="000000" w:themeColor="text1"/>
          <w:sz w:val="24"/>
          <w:szCs w:val="24"/>
        </w:rPr>
        <w:t xml:space="preserve">commented </w:t>
      </w:r>
      <w:r>
        <w:rPr>
          <w:rFonts w:eastAsia="Times New Roman" w:cs="Times New Roman"/>
          <w:color w:val="000000" w:themeColor="text1"/>
          <w:sz w:val="24"/>
          <w:szCs w:val="24"/>
        </w:rPr>
        <w:t xml:space="preserve">that he learned a lot from the Forsyth </w:t>
      </w:r>
      <w:r w:rsidR="00A67AAF">
        <w:rPr>
          <w:rFonts w:eastAsia="Times New Roman" w:cs="Times New Roman"/>
          <w:color w:val="000000" w:themeColor="text1"/>
          <w:sz w:val="24"/>
          <w:szCs w:val="24"/>
        </w:rPr>
        <w:t>F</w:t>
      </w:r>
      <w:r>
        <w:rPr>
          <w:rFonts w:eastAsia="Times New Roman" w:cs="Times New Roman"/>
          <w:color w:val="000000" w:themeColor="text1"/>
          <w:sz w:val="24"/>
          <w:szCs w:val="24"/>
        </w:rPr>
        <w:t>ire</w:t>
      </w:r>
      <w:r w:rsidR="00BD02A3">
        <w:rPr>
          <w:rFonts w:eastAsia="Times New Roman" w:cs="Times New Roman"/>
          <w:color w:val="000000" w:themeColor="text1"/>
          <w:sz w:val="24"/>
          <w:szCs w:val="24"/>
        </w:rPr>
        <w:t>,</w:t>
      </w:r>
      <w:r>
        <w:rPr>
          <w:rFonts w:eastAsia="Times New Roman" w:cs="Times New Roman"/>
          <w:color w:val="000000" w:themeColor="text1"/>
          <w:sz w:val="24"/>
          <w:szCs w:val="24"/>
        </w:rPr>
        <w:t xml:space="preserve"> and when it </w:t>
      </w:r>
      <w:r w:rsidR="00A67AAF">
        <w:rPr>
          <w:rFonts w:eastAsia="Times New Roman" w:cs="Times New Roman"/>
          <w:color w:val="000000" w:themeColor="text1"/>
          <w:sz w:val="24"/>
          <w:szCs w:val="24"/>
        </w:rPr>
        <w:t>started</w:t>
      </w:r>
      <w:r w:rsidR="00123C9E">
        <w:rPr>
          <w:rFonts w:eastAsia="Times New Roman" w:cs="Times New Roman"/>
          <w:color w:val="000000" w:themeColor="text1"/>
          <w:sz w:val="24"/>
          <w:szCs w:val="24"/>
        </w:rPr>
        <w:t>,</w:t>
      </w:r>
      <w:r>
        <w:rPr>
          <w:rFonts w:eastAsia="Times New Roman" w:cs="Times New Roman"/>
          <w:color w:val="000000" w:themeColor="text1"/>
          <w:sz w:val="24"/>
          <w:szCs w:val="24"/>
        </w:rPr>
        <w:t xml:space="preserve"> structure engines </w:t>
      </w:r>
      <w:r w:rsidR="00A67AAF">
        <w:rPr>
          <w:rFonts w:eastAsia="Times New Roman" w:cs="Times New Roman"/>
          <w:color w:val="000000" w:themeColor="text1"/>
          <w:sz w:val="24"/>
          <w:szCs w:val="24"/>
        </w:rPr>
        <w:t xml:space="preserve">were needed </w:t>
      </w:r>
      <w:r>
        <w:rPr>
          <w:rFonts w:eastAsia="Times New Roman" w:cs="Times New Roman"/>
          <w:color w:val="000000" w:themeColor="text1"/>
          <w:sz w:val="24"/>
          <w:szCs w:val="24"/>
        </w:rPr>
        <w:t>to protect homes</w:t>
      </w:r>
      <w:r w:rsidR="00A67AAF">
        <w:rPr>
          <w:rFonts w:eastAsia="Times New Roman" w:cs="Times New Roman"/>
          <w:color w:val="000000" w:themeColor="text1"/>
          <w:sz w:val="24"/>
          <w:szCs w:val="24"/>
        </w:rPr>
        <w:t xml:space="preserve">.  Structure engines were used extensively during </w:t>
      </w:r>
      <w:r>
        <w:rPr>
          <w:rFonts w:eastAsia="Times New Roman" w:cs="Times New Roman"/>
          <w:color w:val="000000" w:themeColor="text1"/>
          <w:sz w:val="24"/>
          <w:szCs w:val="24"/>
        </w:rPr>
        <w:t>the first 72 hours</w:t>
      </w:r>
      <w:r w:rsidR="00A67AAF">
        <w:rPr>
          <w:rFonts w:eastAsia="Times New Roman" w:cs="Times New Roman"/>
          <w:color w:val="000000" w:themeColor="text1"/>
          <w:sz w:val="24"/>
          <w:szCs w:val="24"/>
        </w:rPr>
        <w:t xml:space="preserve"> and </w:t>
      </w:r>
      <w:r w:rsidR="001B49E6" w:rsidRPr="001B49E6">
        <w:rPr>
          <w:rFonts w:eastAsia="Times New Roman" w:cs="Times New Roman"/>
          <w:color w:val="000000" w:themeColor="text1"/>
          <w:sz w:val="24"/>
          <w:szCs w:val="24"/>
        </w:rPr>
        <w:t xml:space="preserve">strategically placed around </w:t>
      </w:r>
      <w:r w:rsidR="00123C9E" w:rsidRPr="001B49E6">
        <w:rPr>
          <w:rFonts w:eastAsia="Times New Roman" w:cs="Times New Roman"/>
          <w:color w:val="000000" w:themeColor="text1"/>
          <w:sz w:val="24"/>
          <w:szCs w:val="24"/>
        </w:rPr>
        <w:t>town</w:t>
      </w:r>
      <w:r w:rsidR="001B49E6" w:rsidRPr="001B49E6">
        <w:rPr>
          <w:rFonts w:eastAsia="Times New Roman" w:cs="Times New Roman"/>
          <w:color w:val="000000" w:themeColor="text1"/>
          <w:sz w:val="24"/>
          <w:szCs w:val="24"/>
        </w:rPr>
        <w:t xml:space="preserve">. </w:t>
      </w:r>
      <w:r w:rsidR="00AC551F">
        <w:rPr>
          <w:rFonts w:eastAsia="Times New Roman" w:cs="Times New Roman"/>
          <w:color w:val="000000" w:themeColor="text1"/>
          <w:sz w:val="24"/>
          <w:szCs w:val="24"/>
        </w:rPr>
        <w:t xml:space="preserve"> </w:t>
      </w:r>
    </w:p>
    <w:p w14:paraId="0F94C8EB" w14:textId="77777777" w:rsidR="00AC551F" w:rsidRPr="001B49E6" w:rsidRDefault="00AC551F" w:rsidP="002B630C">
      <w:pPr>
        <w:spacing w:after="0" w:line="240" w:lineRule="auto"/>
        <w:jc w:val="both"/>
        <w:rPr>
          <w:rFonts w:eastAsia="Times New Roman" w:cs="Times New Roman"/>
          <w:color w:val="000000" w:themeColor="text1"/>
          <w:sz w:val="24"/>
          <w:szCs w:val="24"/>
        </w:rPr>
      </w:pPr>
    </w:p>
    <w:p w14:paraId="26560DEF" w14:textId="4C8F827D" w:rsidR="00ED54C1" w:rsidRDefault="00AC551F"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Emily suggested that </w:t>
      </w:r>
      <w:r w:rsidR="001B49E6" w:rsidRPr="001B49E6">
        <w:rPr>
          <w:rFonts w:eastAsia="Times New Roman" w:cs="Times New Roman"/>
          <w:color w:val="000000" w:themeColor="text1"/>
          <w:sz w:val="24"/>
          <w:szCs w:val="24"/>
        </w:rPr>
        <w:t>benchmarking</w:t>
      </w:r>
      <w:r>
        <w:rPr>
          <w:rFonts w:eastAsia="Times New Roman" w:cs="Times New Roman"/>
          <w:color w:val="000000" w:themeColor="text1"/>
          <w:sz w:val="24"/>
          <w:szCs w:val="24"/>
        </w:rPr>
        <w:t xml:space="preserve"> be done</w:t>
      </w:r>
      <w:r w:rsidR="00590FB2">
        <w:rPr>
          <w:rFonts w:eastAsia="Times New Roman" w:cs="Times New Roman"/>
          <w:color w:val="000000" w:themeColor="text1"/>
          <w:sz w:val="24"/>
          <w:szCs w:val="24"/>
        </w:rPr>
        <w:t>.  Steve reported that he has been on the PVFD for 18 years</w:t>
      </w:r>
      <w:r w:rsidR="00BD02A3">
        <w:rPr>
          <w:rFonts w:eastAsia="Times New Roman" w:cs="Times New Roman"/>
          <w:color w:val="000000" w:themeColor="text1"/>
          <w:sz w:val="24"/>
          <w:szCs w:val="24"/>
        </w:rPr>
        <w:t>,</w:t>
      </w:r>
      <w:r w:rsidR="00590FB2">
        <w:rPr>
          <w:rFonts w:eastAsia="Times New Roman" w:cs="Times New Roman"/>
          <w:color w:val="000000" w:themeColor="text1"/>
          <w:sz w:val="24"/>
          <w:szCs w:val="24"/>
        </w:rPr>
        <w:t xml:space="preserve"> and when he first </w:t>
      </w:r>
      <w:r w:rsidR="00837C13">
        <w:rPr>
          <w:rFonts w:eastAsia="Times New Roman" w:cs="Times New Roman"/>
          <w:color w:val="000000" w:themeColor="text1"/>
          <w:sz w:val="24"/>
          <w:szCs w:val="24"/>
        </w:rPr>
        <w:t>started</w:t>
      </w:r>
      <w:r w:rsidR="00590FB2">
        <w:rPr>
          <w:rFonts w:eastAsia="Times New Roman" w:cs="Times New Roman"/>
          <w:color w:val="000000" w:themeColor="text1"/>
          <w:sz w:val="24"/>
          <w:szCs w:val="24"/>
        </w:rPr>
        <w:t xml:space="preserve">, </w:t>
      </w:r>
      <w:r w:rsidR="00837C13">
        <w:rPr>
          <w:rFonts w:eastAsia="Times New Roman" w:cs="Times New Roman"/>
          <w:color w:val="000000" w:themeColor="text1"/>
          <w:sz w:val="24"/>
          <w:szCs w:val="24"/>
        </w:rPr>
        <w:t xml:space="preserve">the </w:t>
      </w:r>
      <w:r w:rsidR="001B49E6" w:rsidRPr="001B49E6">
        <w:rPr>
          <w:rFonts w:eastAsia="Times New Roman" w:cs="Times New Roman"/>
          <w:color w:val="000000" w:themeColor="text1"/>
          <w:sz w:val="24"/>
          <w:szCs w:val="24"/>
        </w:rPr>
        <w:t xml:space="preserve">structural engine was the </w:t>
      </w:r>
      <w:r w:rsidR="00C50A27">
        <w:rPr>
          <w:rFonts w:eastAsia="Times New Roman" w:cs="Times New Roman"/>
          <w:color w:val="000000" w:themeColor="text1"/>
          <w:sz w:val="24"/>
          <w:szCs w:val="24"/>
        </w:rPr>
        <w:t>La</w:t>
      </w:r>
      <w:r w:rsidR="001B49E6" w:rsidRPr="001B49E6">
        <w:rPr>
          <w:rFonts w:eastAsia="Times New Roman" w:cs="Times New Roman"/>
          <w:color w:val="000000" w:themeColor="text1"/>
          <w:sz w:val="24"/>
          <w:szCs w:val="24"/>
        </w:rPr>
        <w:t>France</w:t>
      </w:r>
      <w:r w:rsidR="00590FB2">
        <w:rPr>
          <w:rFonts w:eastAsia="Times New Roman" w:cs="Times New Roman"/>
          <w:color w:val="000000" w:themeColor="text1"/>
          <w:sz w:val="24"/>
          <w:szCs w:val="24"/>
        </w:rPr>
        <w:t xml:space="preserve"> </w:t>
      </w:r>
      <w:r w:rsidR="00837C13">
        <w:rPr>
          <w:rFonts w:eastAsia="Times New Roman" w:cs="Times New Roman"/>
          <w:color w:val="000000" w:themeColor="text1"/>
          <w:sz w:val="24"/>
          <w:szCs w:val="24"/>
        </w:rPr>
        <w:t xml:space="preserve">that </w:t>
      </w:r>
      <w:r w:rsidR="00590FB2">
        <w:rPr>
          <w:rFonts w:eastAsia="Times New Roman" w:cs="Times New Roman"/>
          <w:color w:val="000000" w:themeColor="text1"/>
          <w:sz w:val="24"/>
          <w:szCs w:val="24"/>
        </w:rPr>
        <w:t xml:space="preserve">only </w:t>
      </w:r>
      <w:r w:rsidR="001B49E6" w:rsidRPr="001B49E6">
        <w:rPr>
          <w:rFonts w:eastAsia="Times New Roman" w:cs="Times New Roman"/>
          <w:color w:val="000000" w:themeColor="text1"/>
          <w:sz w:val="24"/>
          <w:szCs w:val="24"/>
        </w:rPr>
        <w:t xml:space="preserve">three department </w:t>
      </w:r>
      <w:r w:rsidR="00837C13">
        <w:rPr>
          <w:rFonts w:eastAsia="Times New Roman" w:cs="Times New Roman"/>
          <w:color w:val="000000" w:themeColor="text1"/>
          <w:sz w:val="24"/>
          <w:szCs w:val="24"/>
        </w:rPr>
        <w:t xml:space="preserve">members </w:t>
      </w:r>
      <w:r w:rsidR="001B49E6" w:rsidRPr="001B49E6">
        <w:rPr>
          <w:rFonts w:eastAsia="Times New Roman" w:cs="Times New Roman"/>
          <w:color w:val="000000" w:themeColor="text1"/>
          <w:sz w:val="24"/>
          <w:szCs w:val="24"/>
        </w:rPr>
        <w:t>could drive</w:t>
      </w:r>
      <w:r w:rsidR="00590FB2">
        <w:rPr>
          <w:rFonts w:eastAsia="Times New Roman" w:cs="Times New Roman"/>
          <w:color w:val="000000" w:themeColor="text1"/>
          <w:sz w:val="24"/>
          <w:szCs w:val="24"/>
        </w:rPr>
        <w:t xml:space="preserve">.  </w:t>
      </w:r>
      <w:r w:rsidR="00941C0B">
        <w:rPr>
          <w:rFonts w:eastAsia="Times New Roman" w:cs="Times New Roman"/>
          <w:color w:val="000000" w:themeColor="text1"/>
          <w:sz w:val="24"/>
          <w:szCs w:val="24"/>
        </w:rPr>
        <w:t>He and Chief Schiefer</w:t>
      </w:r>
      <w:r w:rsidR="00BD02A3">
        <w:rPr>
          <w:rFonts w:eastAsia="Times New Roman" w:cs="Times New Roman"/>
          <w:color w:val="000000" w:themeColor="text1"/>
          <w:sz w:val="24"/>
          <w:szCs w:val="24"/>
        </w:rPr>
        <w:t>,</w:t>
      </w:r>
      <w:r w:rsidR="00941C0B">
        <w:rPr>
          <w:rFonts w:eastAsia="Times New Roman" w:cs="Times New Roman"/>
          <w:color w:val="000000" w:themeColor="text1"/>
          <w:sz w:val="24"/>
          <w:szCs w:val="24"/>
        </w:rPr>
        <w:t xml:space="preserve"> </w:t>
      </w:r>
      <w:r w:rsidR="00837C13">
        <w:rPr>
          <w:rFonts w:eastAsia="Times New Roman" w:cs="Times New Roman"/>
          <w:color w:val="000000" w:themeColor="text1"/>
          <w:sz w:val="24"/>
          <w:szCs w:val="24"/>
        </w:rPr>
        <w:t xml:space="preserve">at the time, </w:t>
      </w:r>
      <w:r w:rsidR="00941C0B">
        <w:rPr>
          <w:rFonts w:eastAsia="Times New Roman" w:cs="Times New Roman"/>
          <w:color w:val="000000" w:themeColor="text1"/>
          <w:sz w:val="24"/>
          <w:szCs w:val="24"/>
        </w:rPr>
        <w:t xml:space="preserve">worked </w:t>
      </w:r>
      <w:r w:rsidR="001B49E6" w:rsidRPr="001B49E6">
        <w:rPr>
          <w:rFonts w:eastAsia="Times New Roman" w:cs="Times New Roman"/>
          <w:color w:val="000000" w:themeColor="text1"/>
          <w:sz w:val="24"/>
          <w:szCs w:val="24"/>
        </w:rPr>
        <w:t xml:space="preserve">to </w:t>
      </w:r>
      <w:r w:rsidR="00941C0B">
        <w:rPr>
          <w:rFonts w:eastAsia="Times New Roman" w:cs="Times New Roman"/>
          <w:color w:val="000000" w:themeColor="text1"/>
          <w:sz w:val="24"/>
          <w:szCs w:val="24"/>
        </w:rPr>
        <w:t xml:space="preserve">find </w:t>
      </w:r>
      <w:r w:rsidR="00837C13">
        <w:rPr>
          <w:rFonts w:eastAsia="Times New Roman" w:cs="Times New Roman"/>
          <w:color w:val="000000" w:themeColor="text1"/>
          <w:sz w:val="24"/>
          <w:szCs w:val="24"/>
        </w:rPr>
        <w:t xml:space="preserve">a </w:t>
      </w:r>
      <w:r w:rsidR="001B49E6" w:rsidRPr="001B49E6">
        <w:rPr>
          <w:rFonts w:eastAsia="Times New Roman" w:cs="Times New Roman"/>
          <w:color w:val="000000" w:themeColor="text1"/>
          <w:sz w:val="24"/>
          <w:szCs w:val="24"/>
        </w:rPr>
        <w:t>replace</w:t>
      </w:r>
      <w:r w:rsidR="00837C13">
        <w:rPr>
          <w:rFonts w:eastAsia="Times New Roman" w:cs="Times New Roman"/>
          <w:color w:val="000000" w:themeColor="text1"/>
          <w:sz w:val="24"/>
          <w:szCs w:val="24"/>
        </w:rPr>
        <w:t>ment</w:t>
      </w:r>
      <w:r w:rsidR="001B49E6" w:rsidRPr="001B49E6">
        <w:rPr>
          <w:rFonts w:eastAsia="Times New Roman" w:cs="Times New Roman"/>
          <w:color w:val="000000" w:themeColor="text1"/>
          <w:sz w:val="24"/>
          <w:szCs w:val="24"/>
        </w:rPr>
        <w:t>.</w:t>
      </w:r>
      <w:r w:rsidR="00941C0B">
        <w:rPr>
          <w:rFonts w:eastAsia="Times New Roman" w:cs="Times New Roman"/>
          <w:color w:val="000000" w:themeColor="text1"/>
          <w:sz w:val="24"/>
          <w:szCs w:val="24"/>
        </w:rPr>
        <w:t xml:space="preserve">  Ultimately, the existing engine was purchased </w:t>
      </w:r>
      <w:r w:rsidR="006953FF">
        <w:rPr>
          <w:rFonts w:eastAsia="Times New Roman" w:cs="Times New Roman"/>
          <w:color w:val="000000" w:themeColor="text1"/>
          <w:sz w:val="24"/>
          <w:szCs w:val="24"/>
        </w:rPr>
        <w:t xml:space="preserve">used </w:t>
      </w:r>
      <w:r w:rsidR="00941C0B">
        <w:rPr>
          <w:rFonts w:eastAsia="Times New Roman" w:cs="Times New Roman"/>
          <w:color w:val="000000" w:themeColor="text1"/>
          <w:sz w:val="24"/>
          <w:szCs w:val="24"/>
        </w:rPr>
        <w:t xml:space="preserve">at a cost of $50,000.  </w:t>
      </w:r>
      <w:r w:rsidR="00837C13">
        <w:rPr>
          <w:rFonts w:eastAsia="Times New Roman" w:cs="Times New Roman"/>
          <w:color w:val="000000" w:themeColor="text1"/>
          <w:sz w:val="24"/>
          <w:szCs w:val="24"/>
        </w:rPr>
        <w:t xml:space="preserve">It was purchased with the understanding that </w:t>
      </w:r>
      <w:r w:rsidR="00BD02A3">
        <w:rPr>
          <w:rFonts w:eastAsia="Times New Roman" w:cs="Times New Roman"/>
          <w:color w:val="000000" w:themeColor="text1"/>
          <w:sz w:val="24"/>
          <w:szCs w:val="24"/>
        </w:rPr>
        <w:t xml:space="preserve">it </w:t>
      </w:r>
      <w:r w:rsidR="00AA6257">
        <w:rPr>
          <w:rFonts w:eastAsia="Times New Roman" w:cs="Times New Roman"/>
          <w:color w:val="000000" w:themeColor="text1"/>
          <w:sz w:val="24"/>
          <w:szCs w:val="24"/>
        </w:rPr>
        <w:t xml:space="preserve">was </w:t>
      </w:r>
      <w:r w:rsidR="00AA6257" w:rsidRPr="00AA6257">
        <w:rPr>
          <w:rFonts w:eastAsia="Times New Roman" w:cs="Times New Roman"/>
          <w:color w:val="000000" w:themeColor="text1"/>
          <w:sz w:val="24"/>
          <w:szCs w:val="24"/>
        </w:rPr>
        <w:t xml:space="preserve">better than </w:t>
      </w:r>
      <w:r w:rsidR="00AA6257">
        <w:rPr>
          <w:rFonts w:eastAsia="Times New Roman" w:cs="Times New Roman"/>
          <w:color w:val="000000" w:themeColor="text1"/>
          <w:sz w:val="24"/>
          <w:szCs w:val="24"/>
        </w:rPr>
        <w:t xml:space="preserve">the </w:t>
      </w:r>
      <w:r w:rsidR="00C50A27">
        <w:rPr>
          <w:rFonts w:eastAsia="Times New Roman" w:cs="Times New Roman"/>
          <w:color w:val="000000" w:themeColor="text1"/>
          <w:sz w:val="24"/>
          <w:szCs w:val="24"/>
        </w:rPr>
        <w:t>La</w:t>
      </w:r>
      <w:r w:rsidR="00AA6257" w:rsidRPr="00AA6257">
        <w:rPr>
          <w:rFonts w:eastAsia="Times New Roman" w:cs="Times New Roman"/>
          <w:color w:val="000000" w:themeColor="text1"/>
          <w:sz w:val="24"/>
          <w:szCs w:val="24"/>
        </w:rPr>
        <w:t>France</w:t>
      </w:r>
      <w:r w:rsidR="00C50A27">
        <w:rPr>
          <w:rFonts w:eastAsia="Times New Roman" w:cs="Times New Roman"/>
          <w:color w:val="000000" w:themeColor="text1"/>
          <w:sz w:val="24"/>
          <w:szCs w:val="24"/>
        </w:rPr>
        <w:t xml:space="preserve">.  Once </w:t>
      </w:r>
      <w:r w:rsidR="00837C13">
        <w:rPr>
          <w:rFonts w:eastAsia="Times New Roman" w:cs="Times New Roman"/>
          <w:color w:val="000000" w:themeColor="text1"/>
          <w:sz w:val="24"/>
          <w:szCs w:val="24"/>
        </w:rPr>
        <w:t>purchased, a lot of money was spent on it</w:t>
      </w:r>
      <w:r w:rsidR="00C50A27">
        <w:rPr>
          <w:rFonts w:eastAsia="Times New Roman" w:cs="Times New Roman"/>
          <w:color w:val="000000" w:themeColor="text1"/>
          <w:sz w:val="24"/>
          <w:szCs w:val="24"/>
        </w:rPr>
        <w:t xml:space="preserve">.  </w:t>
      </w:r>
      <w:r w:rsidR="00837C13">
        <w:rPr>
          <w:rFonts w:eastAsia="Times New Roman" w:cs="Times New Roman"/>
          <w:color w:val="000000" w:themeColor="text1"/>
          <w:sz w:val="24"/>
          <w:szCs w:val="24"/>
        </w:rPr>
        <w:t xml:space="preserve">Steve stated </w:t>
      </w:r>
      <w:r w:rsidR="00C50A27">
        <w:rPr>
          <w:rFonts w:eastAsia="Times New Roman" w:cs="Times New Roman"/>
          <w:color w:val="000000" w:themeColor="text1"/>
          <w:sz w:val="24"/>
          <w:szCs w:val="24"/>
        </w:rPr>
        <w:t xml:space="preserve">that </w:t>
      </w:r>
      <w:r w:rsidR="002469AF">
        <w:rPr>
          <w:rFonts w:eastAsia="Times New Roman" w:cs="Times New Roman"/>
          <w:color w:val="000000" w:themeColor="text1"/>
          <w:sz w:val="24"/>
          <w:szCs w:val="24"/>
        </w:rPr>
        <w:t xml:space="preserve">it could be </w:t>
      </w:r>
      <w:r w:rsidR="00AA6257" w:rsidRPr="00AA6257">
        <w:rPr>
          <w:rFonts w:eastAsia="Times New Roman" w:cs="Times New Roman"/>
          <w:color w:val="000000" w:themeColor="text1"/>
          <w:sz w:val="24"/>
          <w:szCs w:val="24"/>
        </w:rPr>
        <w:t>upgrade</w:t>
      </w:r>
      <w:r w:rsidR="002469AF">
        <w:rPr>
          <w:rFonts w:eastAsia="Times New Roman" w:cs="Times New Roman"/>
          <w:color w:val="000000" w:themeColor="text1"/>
          <w:sz w:val="24"/>
          <w:szCs w:val="24"/>
        </w:rPr>
        <w:t>d</w:t>
      </w:r>
      <w:r w:rsidR="00AA6257" w:rsidRPr="00AA6257">
        <w:rPr>
          <w:rFonts w:eastAsia="Times New Roman" w:cs="Times New Roman"/>
          <w:color w:val="000000" w:themeColor="text1"/>
          <w:sz w:val="24"/>
          <w:szCs w:val="24"/>
        </w:rPr>
        <w:t xml:space="preserve"> to something </w:t>
      </w:r>
      <w:r w:rsidR="00C50A27">
        <w:rPr>
          <w:rFonts w:eastAsia="Times New Roman" w:cs="Times New Roman"/>
          <w:color w:val="000000" w:themeColor="text1"/>
          <w:sz w:val="24"/>
          <w:szCs w:val="24"/>
        </w:rPr>
        <w:t xml:space="preserve">that </w:t>
      </w:r>
      <w:r w:rsidR="002469AF">
        <w:rPr>
          <w:rFonts w:eastAsia="Times New Roman" w:cs="Times New Roman"/>
          <w:color w:val="000000" w:themeColor="text1"/>
          <w:sz w:val="24"/>
          <w:szCs w:val="24"/>
        </w:rPr>
        <w:t xml:space="preserve">could </w:t>
      </w:r>
      <w:r w:rsidR="00C50A27">
        <w:rPr>
          <w:rFonts w:eastAsia="Times New Roman" w:cs="Times New Roman"/>
          <w:color w:val="000000" w:themeColor="text1"/>
          <w:sz w:val="24"/>
          <w:szCs w:val="24"/>
        </w:rPr>
        <w:t>cost $300,000 or $</w:t>
      </w:r>
      <w:r w:rsidR="00AA6257" w:rsidRPr="00AA6257">
        <w:rPr>
          <w:rFonts w:eastAsia="Times New Roman" w:cs="Times New Roman"/>
          <w:color w:val="000000" w:themeColor="text1"/>
          <w:sz w:val="24"/>
          <w:szCs w:val="24"/>
        </w:rPr>
        <w:t>400,000</w:t>
      </w:r>
      <w:r w:rsidR="00BD02A3">
        <w:rPr>
          <w:rFonts w:eastAsia="Times New Roman" w:cs="Times New Roman"/>
          <w:color w:val="000000" w:themeColor="text1"/>
          <w:sz w:val="24"/>
          <w:szCs w:val="24"/>
        </w:rPr>
        <w:t>,</w:t>
      </w:r>
      <w:r w:rsidR="00C50A27">
        <w:rPr>
          <w:rFonts w:eastAsia="Times New Roman" w:cs="Times New Roman"/>
          <w:color w:val="000000" w:themeColor="text1"/>
          <w:sz w:val="24"/>
          <w:szCs w:val="24"/>
        </w:rPr>
        <w:t xml:space="preserve"> but it </w:t>
      </w:r>
      <w:r w:rsidR="002469AF">
        <w:rPr>
          <w:rFonts w:eastAsia="Times New Roman" w:cs="Times New Roman"/>
          <w:color w:val="000000" w:themeColor="text1"/>
          <w:sz w:val="24"/>
          <w:szCs w:val="24"/>
        </w:rPr>
        <w:t xml:space="preserve">would </w:t>
      </w:r>
      <w:r w:rsidR="00C50A27">
        <w:rPr>
          <w:rFonts w:eastAsia="Times New Roman" w:cs="Times New Roman"/>
          <w:color w:val="000000" w:themeColor="text1"/>
          <w:sz w:val="24"/>
          <w:szCs w:val="24"/>
        </w:rPr>
        <w:t xml:space="preserve">require continual work.  </w:t>
      </w:r>
      <w:r w:rsidR="003E645C">
        <w:rPr>
          <w:rFonts w:eastAsia="Times New Roman" w:cs="Times New Roman"/>
          <w:color w:val="000000" w:themeColor="text1"/>
          <w:sz w:val="24"/>
          <w:szCs w:val="24"/>
        </w:rPr>
        <w:t xml:space="preserve">If </w:t>
      </w:r>
      <w:r w:rsidR="002469AF">
        <w:rPr>
          <w:rFonts w:eastAsia="Times New Roman" w:cs="Times New Roman"/>
          <w:color w:val="000000" w:themeColor="text1"/>
          <w:sz w:val="24"/>
          <w:szCs w:val="24"/>
        </w:rPr>
        <w:t xml:space="preserve">funds are </w:t>
      </w:r>
      <w:r w:rsidR="003E645C">
        <w:rPr>
          <w:rFonts w:eastAsia="Times New Roman" w:cs="Times New Roman"/>
          <w:color w:val="000000" w:themeColor="text1"/>
          <w:sz w:val="24"/>
          <w:szCs w:val="24"/>
        </w:rPr>
        <w:t xml:space="preserve">set aside </w:t>
      </w:r>
      <w:r w:rsidR="002469AF">
        <w:rPr>
          <w:rFonts w:eastAsia="Times New Roman" w:cs="Times New Roman"/>
          <w:color w:val="000000" w:themeColor="text1"/>
          <w:sz w:val="24"/>
          <w:szCs w:val="24"/>
        </w:rPr>
        <w:t xml:space="preserve">over </w:t>
      </w:r>
      <w:r w:rsidR="003E645C">
        <w:rPr>
          <w:rFonts w:eastAsia="Times New Roman" w:cs="Times New Roman"/>
          <w:color w:val="000000" w:themeColor="text1"/>
          <w:sz w:val="24"/>
          <w:szCs w:val="24"/>
        </w:rPr>
        <w:t xml:space="preserve">the </w:t>
      </w:r>
      <w:r w:rsidR="00AA6257" w:rsidRPr="00AA6257">
        <w:rPr>
          <w:rFonts w:eastAsia="Times New Roman" w:cs="Times New Roman"/>
          <w:color w:val="000000" w:themeColor="text1"/>
          <w:sz w:val="24"/>
          <w:szCs w:val="24"/>
        </w:rPr>
        <w:t>next 10 years</w:t>
      </w:r>
      <w:r w:rsidR="002469AF">
        <w:rPr>
          <w:rFonts w:eastAsia="Times New Roman" w:cs="Times New Roman"/>
          <w:color w:val="000000" w:themeColor="text1"/>
          <w:sz w:val="24"/>
          <w:szCs w:val="24"/>
        </w:rPr>
        <w:t>,</w:t>
      </w:r>
      <w:r w:rsidR="003E645C">
        <w:rPr>
          <w:rFonts w:eastAsia="Times New Roman" w:cs="Times New Roman"/>
          <w:color w:val="000000" w:themeColor="text1"/>
          <w:sz w:val="24"/>
          <w:szCs w:val="24"/>
        </w:rPr>
        <w:t xml:space="preserve"> the existing engine will be very old but </w:t>
      </w:r>
      <w:r w:rsidR="00BD132D">
        <w:rPr>
          <w:rFonts w:eastAsia="Times New Roman" w:cs="Times New Roman"/>
          <w:color w:val="000000" w:themeColor="text1"/>
          <w:sz w:val="24"/>
          <w:szCs w:val="24"/>
        </w:rPr>
        <w:t xml:space="preserve">and </w:t>
      </w:r>
      <w:r w:rsidR="003E645C">
        <w:rPr>
          <w:rFonts w:eastAsia="Times New Roman" w:cs="Times New Roman"/>
          <w:color w:val="000000" w:themeColor="text1"/>
          <w:sz w:val="24"/>
          <w:szCs w:val="24"/>
        </w:rPr>
        <w:t xml:space="preserve">an additional </w:t>
      </w:r>
      <w:r w:rsidR="00AA6257" w:rsidRPr="00AA6257">
        <w:rPr>
          <w:rFonts w:eastAsia="Times New Roman" w:cs="Times New Roman"/>
          <w:color w:val="000000" w:themeColor="text1"/>
          <w:sz w:val="24"/>
          <w:szCs w:val="24"/>
        </w:rPr>
        <w:t xml:space="preserve">$100,000 </w:t>
      </w:r>
      <w:r w:rsidR="00BD132D">
        <w:rPr>
          <w:rFonts w:eastAsia="Times New Roman" w:cs="Times New Roman"/>
          <w:color w:val="000000" w:themeColor="text1"/>
          <w:sz w:val="24"/>
          <w:szCs w:val="24"/>
        </w:rPr>
        <w:t xml:space="preserve">will need to be spent </w:t>
      </w:r>
      <w:r w:rsidR="00AA6257" w:rsidRPr="00AA6257">
        <w:rPr>
          <w:rFonts w:eastAsia="Times New Roman" w:cs="Times New Roman"/>
          <w:color w:val="000000" w:themeColor="text1"/>
          <w:sz w:val="24"/>
          <w:szCs w:val="24"/>
        </w:rPr>
        <w:t xml:space="preserve">to keep </w:t>
      </w:r>
      <w:r w:rsidR="00BD132D">
        <w:rPr>
          <w:rFonts w:eastAsia="Times New Roman" w:cs="Times New Roman"/>
          <w:color w:val="000000" w:themeColor="text1"/>
          <w:sz w:val="24"/>
          <w:szCs w:val="24"/>
        </w:rPr>
        <w:t>it in service</w:t>
      </w:r>
      <w:r w:rsidR="00AA6257" w:rsidRPr="00AA6257">
        <w:rPr>
          <w:rFonts w:eastAsia="Times New Roman" w:cs="Times New Roman"/>
          <w:color w:val="000000" w:themeColor="text1"/>
          <w:sz w:val="24"/>
          <w:szCs w:val="24"/>
        </w:rPr>
        <w:t xml:space="preserve">. </w:t>
      </w:r>
      <w:r w:rsidR="003E645C">
        <w:rPr>
          <w:rFonts w:eastAsia="Times New Roman" w:cs="Times New Roman"/>
          <w:color w:val="000000" w:themeColor="text1"/>
          <w:sz w:val="24"/>
          <w:szCs w:val="24"/>
        </w:rPr>
        <w:t xml:space="preserve"> </w:t>
      </w:r>
      <w:r w:rsidR="00BD132D">
        <w:rPr>
          <w:rFonts w:eastAsia="Times New Roman" w:cs="Times New Roman"/>
          <w:color w:val="000000" w:themeColor="text1"/>
          <w:sz w:val="24"/>
          <w:szCs w:val="24"/>
        </w:rPr>
        <w:t xml:space="preserve">He stressed the need for a </w:t>
      </w:r>
      <w:r w:rsidR="00AA6257" w:rsidRPr="00AA6257">
        <w:rPr>
          <w:rFonts w:eastAsia="Times New Roman" w:cs="Times New Roman"/>
          <w:color w:val="000000" w:themeColor="text1"/>
          <w:sz w:val="24"/>
          <w:szCs w:val="24"/>
        </w:rPr>
        <w:t xml:space="preserve">good structure engine </w:t>
      </w:r>
      <w:r w:rsidR="00BD132D">
        <w:rPr>
          <w:rFonts w:eastAsia="Times New Roman" w:cs="Times New Roman"/>
          <w:color w:val="000000" w:themeColor="text1"/>
          <w:sz w:val="24"/>
          <w:szCs w:val="24"/>
        </w:rPr>
        <w:t xml:space="preserve">and commented on the potential fire danger in </w:t>
      </w:r>
      <w:r w:rsidR="00AA6257" w:rsidRPr="00AA6257">
        <w:rPr>
          <w:rFonts w:eastAsia="Times New Roman" w:cs="Times New Roman"/>
          <w:color w:val="000000" w:themeColor="text1"/>
          <w:sz w:val="24"/>
          <w:szCs w:val="24"/>
        </w:rPr>
        <w:t>Lloyd Canyon</w:t>
      </w:r>
      <w:r w:rsidR="003E645C">
        <w:rPr>
          <w:rFonts w:eastAsia="Times New Roman" w:cs="Times New Roman"/>
          <w:color w:val="000000" w:themeColor="text1"/>
          <w:sz w:val="24"/>
          <w:szCs w:val="24"/>
        </w:rPr>
        <w:t xml:space="preserve">.  </w:t>
      </w:r>
      <w:r w:rsidR="004D2C1E">
        <w:rPr>
          <w:rFonts w:eastAsia="Times New Roman" w:cs="Times New Roman"/>
          <w:color w:val="000000" w:themeColor="text1"/>
          <w:sz w:val="24"/>
          <w:szCs w:val="24"/>
        </w:rPr>
        <w:t xml:space="preserve">Mitigation </w:t>
      </w:r>
      <w:r w:rsidR="00BD132D">
        <w:rPr>
          <w:rFonts w:eastAsia="Times New Roman" w:cs="Times New Roman"/>
          <w:color w:val="000000" w:themeColor="text1"/>
          <w:sz w:val="24"/>
          <w:szCs w:val="24"/>
        </w:rPr>
        <w:t>wa</w:t>
      </w:r>
      <w:r w:rsidR="004D2C1E">
        <w:rPr>
          <w:rFonts w:eastAsia="Times New Roman" w:cs="Times New Roman"/>
          <w:color w:val="000000" w:themeColor="text1"/>
          <w:sz w:val="24"/>
          <w:szCs w:val="24"/>
        </w:rPr>
        <w:t xml:space="preserve">s also needed in terms of removing trees around homes.  Steve suggested that </w:t>
      </w:r>
      <w:r w:rsidR="00AA6257" w:rsidRPr="00AA6257">
        <w:rPr>
          <w:rFonts w:eastAsia="Times New Roman" w:cs="Times New Roman"/>
          <w:color w:val="000000" w:themeColor="text1"/>
          <w:sz w:val="24"/>
          <w:szCs w:val="24"/>
        </w:rPr>
        <w:t xml:space="preserve">money </w:t>
      </w:r>
      <w:r w:rsidR="004D2C1E">
        <w:rPr>
          <w:rFonts w:eastAsia="Times New Roman" w:cs="Times New Roman"/>
          <w:color w:val="000000" w:themeColor="text1"/>
          <w:sz w:val="24"/>
          <w:szCs w:val="24"/>
        </w:rPr>
        <w:t xml:space="preserve">be set </w:t>
      </w:r>
      <w:r w:rsidR="00AA6257" w:rsidRPr="00AA6257">
        <w:rPr>
          <w:rFonts w:eastAsia="Times New Roman" w:cs="Times New Roman"/>
          <w:color w:val="000000" w:themeColor="text1"/>
          <w:sz w:val="24"/>
          <w:szCs w:val="24"/>
        </w:rPr>
        <w:t xml:space="preserve">aside </w:t>
      </w:r>
      <w:r w:rsidR="004D2C1E">
        <w:rPr>
          <w:rFonts w:eastAsia="Times New Roman" w:cs="Times New Roman"/>
          <w:color w:val="000000" w:themeColor="text1"/>
          <w:sz w:val="24"/>
          <w:szCs w:val="24"/>
        </w:rPr>
        <w:t xml:space="preserve">to keep equipment </w:t>
      </w:r>
      <w:r w:rsidR="00AA6257" w:rsidRPr="00AA6257">
        <w:rPr>
          <w:rFonts w:eastAsia="Times New Roman" w:cs="Times New Roman"/>
          <w:color w:val="000000" w:themeColor="text1"/>
          <w:sz w:val="24"/>
          <w:szCs w:val="24"/>
        </w:rPr>
        <w:t>upgraded</w:t>
      </w:r>
      <w:r w:rsidR="00ED54C1">
        <w:rPr>
          <w:rFonts w:eastAsia="Times New Roman" w:cs="Times New Roman"/>
          <w:color w:val="000000" w:themeColor="text1"/>
          <w:sz w:val="24"/>
          <w:szCs w:val="24"/>
        </w:rPr>
        <w:t xml:space="preserve"> and continually pursue grants.  He </w:t>
      </w:r>
      <w:r w:rsidR="00BD132D">
        <w:rPr>
          <w:rFonts w:eastAsia="Times New Roman" w:cs="Times New Roman"/>
          <w:color w:val="000000" w:themeColor="text1"/>
          <w:sz w:val="24"/>
          <w:szCs w:val="24"/>
        </w:rPr>
        <w:t xml:space="preserve">also recommended </w:t>
      </w:r>
      <w:r w:rsidR="00ED54C1">
        <w:rPr>
          <w:rFonts w:eastAsia="Times New Roman" w:cs="Times New Roman"/>
          <w:color w:val="000000" w:themeColor="text1"/>
          <w:sz w:val="24"/>
          <w:szCs w:val="24"/>
        </w:rPr>
        <w:t xml:space="preserve">that a used engine be purchased.  He did not </w:t>
      </w:r>
      <w:r w:rsidR="006467C4">
        <w:rPr>
          <w:rFonts w:eastAsia="Times New Roman" w:cs="Times New Roman"/>
          <w:color w:val="000000" w:themeColor="text1"/>
          <w:sz w:val="24"/>
          <w:szCs w:val="24"/>
        </w:rPr>
        <w:t>suggest</w:t>
      </w:r>
      <w:r w:rsidR="00ED54C1">
        <w:rPr>
          <w:rFonts w:eastAsia="Times New Roman" w:cs="Times New Roman"/>
          <w:color w:val="000000" w:themeColor="text1"/>
          <w:sz w:val="24"/>
          <w:szCs w:val="24"/>
        </w:rPr>
        <w:t xml:space="preserve"> ever purchasing a new engine unless a grant is obtained.  </w:t>
      </w:r>
    </w:p>
    <w:p w14:paraId="057C0D80" w14:textId="77777777" w:rsidR="00ED54C1" w:rsidRDefault="00ED54C1" w:rsidP="002B630C">
      <w:pPr>
        <w:spacing w:after="0" w:line="240" w:lineRule="auto"/>
        <w:jc w:val="both"/>
        <w:rPr>
          <w:rFonts w:eastAsia="Times New Roman" w:cs="Times New Roman"/>
          <w:color w:val="000000" w:themeColor="text1"/>
          <w:sz w:val="24"/>
          <w:szCs w:val="24"/>
        </w:rPr>
      </w:pPr>
    </w:p>
    <w:p w14:paraId="7E913373" w14:textId="7DD425E5" w:rsidR="00797A38" w:rsidRDefault="00853FBF"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commented that </w:t>
      </w:r>
      <w:r w:rsidR="00BD132D">
        <w:rPr>
          <w:rFonts w:eastAsia="Times New Roman" w:cs="Times New Roman"/>
          <w:color w:val="000000" w:themeColor="text1"/>
          <w:sz w:val="24"/>
          <w:szCs w:val="24"/>
        </w:rPr>
        <w:t xml:space="preserve">$215,000 is available </w:t>
      </w:r>
      <w:r w:rsidR="00497461" w:rsidRPr="00497461">
        <w:rPr>
          <w:rFonts w:eastAsia="Times New Roman" w:cs="Times New Roman"/>
          <w:color w:val="000000" w:themeColor="text1"/>
          <w:sz w:val="24"/>
          <w:szCs w:val="24"/>
        </w:rPr>
        <w:t>on the balance sheet</w:t>
      </w:r>
      <w:r>
        <w:rPr>
          <w:rFonts w:eastAsia="Times New Roman" w:cs="Times New Roman"/>
          <w:color w:val="000000" w:themeColor="text1"/>
          <w:sz w:val="24"/>
          <w:szCs w:val="24"/>
        </w:rPr>
        <w:t xml:space="preserve">.  </w:t>
      </w:r>
      <w:r w:rsidR="00F177A8">
        <w:rPr>
          <w:rFonts w:eastAsia="Times New Roman" w:cs="Times New Roman"/>
          <w:color w:val="000000" w:themeColor="text1"/>
          <w:sz w:val="24"/>
          <w:szCs w:val="24"/>
        </w:rPr>
        <w:t xml:space="preserve">The cash and operating fund </w:t>
      </w:r>
      <w:r w:rsidR="00BD02A3">
        <w:rPr>
          <w:rFonts w:eastAsia="Times New Roman" w:cs="Times New Roman"/>
          <w:color w:val="000000" w:themeColor="text1"/>
          <w:sz w:val="24"/>
          <w:szCs w:val="24"/>
        </w:rPr>
        <w:t>equate</w:t>
      </w:r>
      <w:r w:rsidR="00F177A8">
        <w:rPr>
          <w:rFonts w:eastAsia="Times New Roman" w:cs="Times New Roman"/>
          <w:color w:val="000000" w:themeColor="text1"/>
          <w:sz w:val="24"/>
          <w:szCs w:val="24"/>
        </w:rPr>
        <w:t xml:space="preserve"> to $344,000.  </w:t>
      </w:r>
      <w:r w:rsidR="006D5939">
        <w:rPr>
          <w:rFonts w:eastAsia="Times New Roman" w:cs="Times New Roman"/>
          <w:color w:val="000000" w:themeColor="text1"/>
          <w:sz w:val="24"/>
          <w:szCs w:val="24"/>
        </w:rPr>
        <w:t xml:space="preserve">He suggested that the </w:t>
      </w:r>
      <w:r w:rsidR="00C272C5">
        <w:rPr>
          <w:rFonts w:eastAsia="Times New Roman" w:cs="Times New Roman"/>
          <w:color w:val="000000" w:themeColor="text1"/>
          <w:sz w:val="24"/>
          <w:szCs w:val="24"/>
        </w:rPr>
        <w:t>B</w:t>
      </w:r>
      <w:r w:rsidR="006D5939">
        <w:rPr>
          <w:rFonts w:eastAsia="Times New Roman" w:cs="Times New Roman"/>
          <w:color w:val="000000" w:themeColor="text1"/>
          <w:sz w:val="24"/>
          <w:szCs w:val="24"/>
        </w:rPr>
        <w:t xml:space="preserve">oard </w:t>
      </w:r>
      <w:r w:rsidR="00C272C5">
        <w:rPr>
          <w:rFonts w:eastAsia="Times New Roman" w:cs="Times New Roman"/>
          <w:color w:val="000000" w:themeColor="text1"/>
          <w:sz w:val="24"/>
          <w:szCs w:val="24"/>
        </w:rPr>
        <w:t xml:space="preserve">determine </w:t>
      </w:r>
      <w:r w:rsidR="006D5939">
        <w:rPr>
          <w:rFonts w:eastAsia="Times New Roman" w:cs="Times New Roman"/>
          <w:color w:val="000000" w:themeColor="text1"/>
          <w:sz w:val="24"/>
          <w:szCs w:val="24"/>
        </w:rPr>
        <w:t xml:space="preserve">whether to </w:t>
      </w:r>
      <w:r w:rsidR="00497461" w:rsidRPr="00497461">
        <w:rPr>
          <w:rFonts w:eastAsia="Times New Roman" w:cs="Times New Roman"/>
          <w:color w:val="000000" w:themeColor="text1"/>
          <w:sz w:val="24"/>
          <w:szCs w:val="24"/>
        </w:rPr>
        <w:t>support the plan</w:t>
      </w:r>
      <w:r w:rsidR="006D5939">
        <w:rPr>
          <w:rFonts w:eastAsia="Times New Roman" w:cs="Times New Roman"/>
          <w:color w:val="000000" w:themeColor="text1"/>
          <w:sz w:val="24"/>
          <w:szCs w:val="24"/>
        </w:rPr>
        <w:t xml:space="preserve"> or </w:t>
      </w:r>
      <w:r w:rsidR="005652C9">
        <w:rPr>
          <w:rFonts w:eastAsia="Times New Roman" w:cs="Times New Roman"/>
          <w:color w:val="000000" w:themeColor="text1"/>
          <w:sz w:val="24"/>
          <w:szCs w:val="24"/>
        </w:rPr>
        <w:t xml:space="preserve">conduct further study based on the </w:t>
      </w:r>
      <w:r w:rsidR="00497461" w:rsidRPr="00497461">
        <w:rPr>
          <w:rFonts w:eastAsia="Times New Roman" w:cs="Times New Roman"/>
          <w:color w:val="000000" w:themeColor="text1"/>
          <w:sz w:val="24"/>
          <w:szCs w:val="24"/>
        </w:rPr>
        <w:t xml:space="preserve">size and staffing of </w:t>
      </w:r>
      <w:r w:rsidR="005652C9">
        <w:rPr>
          <w:rFonts w:eastAsia="Times New Roman" w:cs="Times New Roman"/>
          <w:color w:val="000000" w:themeColor="text1"/>
          <w:sz w:val="24"/>
          <w:szCs w:val="24"/>
        </w:rPr>
        <w:t xml:space="preserve">the </w:t>
      </w:r>
      <w:r w:rsidR="00497461" w:rsidRPr="00497461">
        <w:rPr>
          <w:rFonts w:eastAsia="Times New Roman" w:cs="Times New Roman"/>
          <w:color w:val="000000" w:themeColor="text1"/>
          <w:sz w:val="24"/>
          <w:szCs w:val="24"/>
        </w:rPr>
        <w:t>department</w:t>
      </w:r>
      <w:r w:rsidR="00BD02A3">
        <w:rPr>
          <w:rFonts w:eastAsia="Times New Roman" w:cs="Times New Roman"/>
          <w:color w:val="000000" w:themeColor="text1"/>
          <w:sz w:val="24"/>
          <w:szCs w:val="24"/>
        </w:rPr>
        <w:t>,</w:t>
      </w:r>
      <w:r w:rsidR="005652C9">
        <w:rPr>
          <w:rFonts w:eastAsia="Times New Roman" w:cs="Times New Roman"/>
          <w:color w:val="000000" w:themeColor="text1"/>
          <w:sz w:val="24"/>
          <w:szCs w:val="24"/>
        </w:rPr>
        <w:t xml:space="preserve"> and determine whether </w:t>
      </w:r>
      <w:r w:rsidR="00497461" w:rsidRPr="00497461">
        <w:rPr>
          <w:rFonts w:eastAsia="Times New Roman" w:cs="Times New Roman"/>
          <w:color w:val="000000" w:themeColor="text1"/>
          <w:sz w:val="24"/>
          <w:szCs w:val="24"/>
        </w:rPr>
        <w:t>the</w:t>
      </w:r>
      <w:r w:rsidR="00C272C5">
        <w:rPr>
          <w:rFonts w:eastAsia="Times New Roman" w:cs="Times New Roman"/>
          <w:color w:val="000000" w:themeColor="text1"/>
          <w:sz w:val="24"/>
          <w:szCs w:val="24"/>
        </w:rPr>
        <w:t xml:space="preserve"> proposed items are </w:t>
      </w:r>
      <w:r w:rsidR="00497461" w:rsidRPr="00497461">
        <w:rPr>
          <w:rFonts w:eastAsia="Times New Roman" w:cs="Times New Roman"/>
          <w:color w:val="000000" w:themeColor="text1"/>
          <w:sz w:val="24"/>
          <w:szCs w:val="24"/>
        </w:rPr>
        <w:t>appropriate</w:t>
      </w:r>
      <w:r w:rsidR="005652C9">
        <w:rPr>
          <w:rFonts w:eastAsia="Times New Roman" w:cs="Times New Roman"/>
          <w:color w:val="000000" w:themeColor="text1"/>
          <w:sz w:val="24"/>
          <w:szCs w:val="24"/>
        </w:rPr>
        <w:t xml:space="preserve">.  He did not want to micromanage the </w:t>
      </w:r>
      <w:r w:rsidR="005652C9">
        <w:rPr>
          <w:rFonts w:eastAsia="Times New Roman" w:cs="Times New Roman"/>
          <w:color w:val="000000" w:themeColor="text1"/>
          <w:sz w:val="24"/>
          <w:szCs w:val="24"/>
        </w:rPr>
        <w:lastRenderedPageBreak/>
        <w:t>department</w:t>
      </w:r>
      <w:r w:rsidR="00BD02A3">
        <w:rPr>
          <w:rFonts w:eastAsia="Times New Roman" w:cs="Times New Roman"/>
          <w:color w:val="000000" w:themeColor="text1"/>
          <w:sz w:val="24"/>
          <w:szCs w:val="24"/>
        </w:rPr>
        <w:t>,</w:t>
      </w:r>
      <w:r w:rsidR="005652C9">
        <w:rPr>
          <w:rFonts w:eastAsia="Times New Roman" w:cs="Times New Roman"/>
          <w:color w:val="000000" w:themeColor="text1"/>
          <w:sz w:val="24"/>
          <w:szCs w:val="24"/>
        </w:rPr>
        <w:t xml:space="preserve"> but wants the </w:t>
      </w:r>
      <w:r w:rsidR="00497461" w:rsidRPr="00497461">
        <w:rPr>
          <w:rFonts w:eastAsia="Times New Roman" w:cs="Times New Roman"/>
          <w:color w:val="000000" w:themeColor="text1"/>
          <w:sz w:val="24"/>
          <w:szCs w:val="24"/>
        </w:rPr>
        <w:t>community</w:t>
      </w:r>
      <w:r w:rsidR="005652C9">
        <w:rPr>
          <w:rFonts w:eastAsia="Times New Roman" w:cs="Times New Roman"/>
          <w:color w:val="000000" w:themeColor="text1"/>
          <w:sz w:val="24"/>
          <w:szCs w:val="24"/>
        </w:rPr>
        <w:t xml:space="preserve"> </w:t>
      </w:r>
      <w:r w:rsidR="00797A38">
        <w:rPr>
          <w:rFonts w:eastAsia="Times New Roman" w:cs="Times New Roman"/>
          <w:color w:val="000000" w:themeColor="text1"/>
          <w:sz w:val="24"/>
          <w:szCs w:val="24"/>
        </w:rPr>
        <w:t xml:space="preserve">that </w:t>
      </w:r>
      <w:r w:rsidR="005652C9">
        <w:rPr>
          <w:rFonts w:eastAsia="Times New Roman" w:cs="Times New Roman"/>
          <w:color w:val="000000" w:themeColor="text1"/>
          <w:sz w:val="24"/>
          <w:szCs w:val="24"/>
        </w:rPr>
        <w:t xml:space="preserve">the </w:t>
      </w:r>
      <w:r w:rsidR="00797A38">
        <w:rPr>
          <w:rFonts w:eastAsia="Times New Roman" w:cs="Times New Roman"/>
          <w:color w:val="000000" w:themeColor="text1"/>
          <w:sz w:val="24"/>
          <w:szCs w:val="24"/>
        </w:rPr>
        <w:t>B</w:t>
      </w:r>
      <w:r w:rsidR="005652C9">
        <w:rPr>
          <w:rFonts w:eastAsia="Times New Roman" w:cs="Times New Roman"/>
          <w:color w:val="000000" w:themeColor="text1"/>
          <w:sz w:val="24"/>
          <w:szCs w:val="24"/>
        </w:rPr>
        <w:t xml:space="preserve">oard </w:t>
      </w:r>
      <w:r w:rsidR="00497461" w:rsidRPr="00497461">
        <w:rPr>
          <w:rFonts w:eastAsia="Times New Roman" w:cs="Times New Roman"/>
          <w:color w:val="000000" w:themeColor="text1"/>
          <w:sz w:val="24"/>
          <w:szCs w:val="24"/>
        </w:rPr>
        <w:t>represent</w:t>
      </w:r>
      <w:r w:rsidR="005652C9">
        <w:rPr>
          <w:rFonts w:eastAsia="Times New Roman" w:cs="Times New Roman"/>
          <w:color w:val="000000" w:themeColor="text1"/>
          <w:sz w:val="24"/>
          <w:szCs w:val="24"/>
        </w:rPr>
        <w:t xml:space="preserve">s </w:t>
      </w:r>
      <w:r w:rsidR="00497461" w:rsidRPr="00497461">
        <w:rPr>
          <w:rFonts w:eastAsia="Times New Roman" w:cs="Times New Roman"/>
          <w:color w:val="000000" w:themeColor="text1"/>
          <w:sz w:val="24"/>
          <w:szCs w:val="24"/>
        </w:rPr>
        <w:t xml:space="preserve">to be comfortable </w:t>
      </w:r>
      <w:r w:rsidR="005652C9">
        <w:rPr>
          <w:rFonts w:eastAsia="Times New Roman" w:cs="Times New Roman"/>
          <w:color w:val="000000" w:themeColor="text1"/>
          <w:sz w:val="24"/>
          <w:szCs w:val="24"/>
        </w:rPr>
        <w:t xml:space="preserve">with </w:t>
      </w:r>
      <w:r w:rsidR="00497461" w:rsidRPr="00497461">
        <w:rPr>
          <w:rFonts w:eastAsia="Times New Roman" w:cs="Times New Roman"/>
          <w:color w:val="000000" w:themeColor="text1"/>
          <w:sz w:val="24"/>
          <w:szCs w:val="24"/>
        </w:rPr>
        <w:t>their assessments</w:t>
      </w:r>
      <w:r w:rsidR="005652C9">
        <w:rPr>
          <w:rFonts w:eastAsia="Times New Roman" w:cs="Times New Roman"/>
          <w:color w:val="000000" w:themeColor="text1"/>
          <w:sz w:val="24"/>
          <w:szCs w:val="24"/>
        </w:rPr>
        <w:t xml:space="preserve">.  </w:t>
      </w:r>
    </w:p>
    <w:p w14:paraId="1053179F" w14:textId="77777777" w:rsidR="00797A38" w:rsidRDefault="00797A38" w:rsidP="002B630C">
      <w:pPr>
        <w:spacing w:after="0" w:line="240" w:lineRule="auto"/>
        <w:jc w:val="both"/>
        <w:rPr>
          <w:rFonts w:eastAsia="Times New Roman" w:cs="Times New Roman"/>
          <w:color w:val="000000" w:themeColor="text1"/>
          <w:sz w:val="24"/>
          <w:szCs w:val="24"/>
        </w:rPr>
      </w:pPr>
    </w:p>
    <w:p w14:paraId="24D6CCFA" w14:textId="2CF6B3E9" w:rsidR="00D10544" w:rsidRDefault="005652C9"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w:t>
      </w:r>
      <w:r w:rsidR="00797A38">
        <w:rPr>
          <w:rFonts w:eastAsia="Times New Roman" w:cs="Times New Roman"/>
          <w:color w:val="000000" w:themeColor="text1"/>
          <w:sz w:val="24"/>
          <w:szCs w:val="24"/>
        </w:rPr>
        <w:t xml:space="preserve">reported </w:t>
      </w:r>
      <w:r>
        <w:rPr>
          <w:rFonts w:eastAsia="Times New Roman" w:cs="Times New Roman"/>
          <w:color w:val="000000" w:themeColor="text1"/>
          <w:sz w:val="24"/>
          <w:szCs w:val="24"/>
        </w:rPr>
        <w:t xml:space="preserve">that </w:t>
      </w:r>
      <w:r w:rsidR="00497461" w:rsidRPr="00497461">
        <w:rPr>
          <w:rFonts w:eastAsia="Times New Roman" w:cs="Times New Roman"/>
          <w:color w:val="000000" w:themeColor="text1"/>
          <w:sz w:val="24"/>
          <w:szCs w:val="24"/>
        </w:rPr>
        <w:t>Grant Walker</w:t>
      </w:r>
      <w:r>
        <w:rPr>
          <w:rFonts w:eastAsia="Times New Roman" w:cs="Times New Roman"/>
          <w:color w:val="000000" w:themeColor="text1"/>
          <w:sz w:val="24"/>
          <w:szCs w:val="24"/>
        </w:rPr>
        <w:t xml:space="preserve"> served on the department for a time.  He was a </w:t>
      </w:r>
      <w:r w:rsidR="00497461" w:rsidRPr="00497461">
        <w:rPr>
          <w:rFonts w:eastAsia="Times New Roman" w:cs="Times New Roman"/>
          <w:color w:val="000000" w:themeColor="text1"/>
          <w:sz w:val="24"/>
          <w:szCs w:val="24"/>
        </w:rPr>
        <w:t>retired firefighter from Anchorage, Alaska</w:t>
      </w:r>
      <w:r w:rsidR="00BD02A3">
        <w:rPr>
          <w:rFonts w:eastAsia="Times New Roman" w:cs="Times New Roman"/>
          <w:color w:val="000000" w:themeColor="text1"/>
          <w:sz w:val="24"/>
          <w:szCs w:val="24"/>
        </w:rPr>
        <w:t>,</w:t>
      </w:r>
      <w:r>
        <w:rPr>
          <w:rFonts w:eastAsia="Times New Roman" w:cs="Times New Roman"/>
          <w:color w:val="000000" w:themeColor="text1"/>
          <w:sz w:val="24"/>
          <w:szCs w:val="24"/>
        </w:rPr>
        <w:t xml:space="preserve"> and </w:t>
      </w:r>
      <w:r w:rsidR="00C14465">
        <w:rPr>
          <w:rFonts w:eastAsia="Times New Roman" w:cs="Times New Roman"/>
          <w:color w:val="000000" w:themeColor="text1"/>
          <w:sz w:val="24"/>
          <w:szCs w:val="24"/>
        </w:rPr>
        <w:t xml:space="preserve">was </w:t>
      </w:r>
      <w:r w:rsidR="00497461" w:rsidRPr="00497461">
        <w:rPr>
          <w:rFonts w:eastAsia="Times New Roman" w:cs="Times New Roman"/>
          <w:color w:val="000000" w:themeColor="text1"/>
          <w:sz w:val="24"/>
          <w:szCs w:val="24"/>
        </w:rPr>
        <w:t>impressed</w:t>
      </w:r>
      <w:r w:rsidR="00C14465">
        <w:rPr>
          <w:rFonts w:eastAsia="Times New Roman" w:cs="Times New Roman"/>
          <w:color w:val="000000" w:themeColor="text1"/>
          <w:sz w:val="24"/>
          <w:szCs w:val="24"/>
        </w:rPr>
        <w:t xml:space="preserve"> </w:t>
      </w:r>
      <w:r w:rsidR="00797A38">
        <w:rPr>
          <w:rFonts w:eastAsia="Times New Roman" w:cs="Times New Roman"/>
          <w:color w:val="000000" w:themeColor="text1"/>
          <w:sz w:val="24"/>
          <w:szCs w:val="24"/>
        </w:rPr>
        <w:t xml:space="preserve">by </w:t>
      </w:r>
      <w:r w:rsidR="00C14465">
        <w:rPr>
          <w:rFonts w:eastAsia="Times New Roman" w:cs="Times New Roman"/>
          <w:color w:val="000000" w:themeColor="text1"/>
          <w:sz w:val="24"/>
          <w:szCs w:val="24"/>
        </w:rPr>
        <w:t xml:space="preserve">the quality and condition of the </w:t>
      </w:r>
      <w:r w:rsidR="00497461" w:rsidRPr="00497461">
        <w:rPr>
          <w:rFonts w:eastAsia="Times New Roman" w:cs="Times New Roman"/>
          <w:color w:val="000000" w:themeColor="text1"/>
          <w:sz w:val="24"/>
          <w:szCs w:val="24"/>
        </w:rPr>
        <w:t>equipment</w:t>
      </w:r>
      <w:r w:rsidR="00C14465">
        <w:rPr>
          <w:rFonts w:eastAsia="Times New Roman" w:cs="Times New Roman"/>
          <w:color w:val="000000" w:themeColor="text1"/>
          <w:sz w:val="24"/>
          <w:szCs w:val="24"/>
        </w:rPr>
        <w:t xml:space="preserve">.  He </w:t>
      </w:r>
      <w:r w:rsidR="00912132">
        <w:rPr>
          <w:rFonts w:eastAsia="Times New Roman" w:cs="Times New Roman"/>
          <w:color w:val="000000" w:themeColor="text1"/>
          <w:sz w:val="24"/>
          <w:szCs w:val="24"/>
        </w:rPr>
        <w:t xml:space="preserve">commented that </w:t>
      </w:r>
      <w:r w:rsidR="00C14465">
        <w:rPr>
          <w:rFonts w:eastAsia="Times New Roman" w:cs="Times New Roman"/>
          <w:color w:val="000000" w:themeColor="text1"/>
          <w:sz w:val="24"/>
          <w:szCs w:val="24"/>
        </w:rPr>
        <w:t xml:space="preserve">they </w:t>
      </w:r>
      <w:r w:rsidR="00497461" w:rsidRPr="00497461">
        <w:rPr>
          <w:rFonts w:eastAsia="Times New Roman" w:cs="Times New Roman"/>
          <w:color w:val="000000" w:themeColor="text1"/>
          <w:sz w:val="24"/>
          <w:szCs w:val="24"/>
        </w:rPr>
        <w:t>tak</w:t>
      </w:r>
      <w:r w:rsidR="00912132">
        <w:rPr>
          <w:rFonts w:eastAsia="Times New Roman" w:cs="Times New Roman"/>
          <w:color w:val="000000" w:themeColor="text1"/>
          <w:sz w:val="24"/>
          <w:szCs w:val="24"/>
        </w:rPr>
        <w:t xml:space="preserve">e </w:t>
      </w:r>
      <w:r w:rsidR="00497461" w:rsidRPr="00497461">
        <w:rPr>
          <w:rFonts w:eastAsia="Times New Roman" w:cs="Times New Roman"/>
          <w:color w:val="000000" w:themeColor="text1"/>
          <w:sz w:val="24"/>
          <w:szCs w:val="24"/>
        </w:rPr>
        <w:t>the safety of firefighters</w:t>
      </w:r>
      <w:r w:rsidR="00C14465">
        <w:rPr>
          <w:rFonts w:eastAsia="Times New Roman" w:cs="Times New Roman"/>
          <w:color w:val="000000" w:themeColor="text1"/>
          <w:sz w:val="24"/>
          <w:szCs w:val="24"/>
        </w:rPr>
        <w:t xml:space="preserve"> seriously</w:t>
      </w:r>
      <w:r w:rsidR="00497461" w:rsidRPr="00497461">
        <w:rPr>
          <w:rFonts w:eastAsia="Times New Roman" w:cs="Times New Roman"/>
          <w:color w:val="000000" w:themeColor="text1"/>
          <w:sz w:val="24"/>
          <w:szCs w:val="24"/>
        </w:rPr>
        <w:t xml:space="preserve">. </w:t>
      </w:r>
      <w:r w:rsidR="00912132">
        <w:rPr>
          <w:rFonts w:eastAsia="Times New Roman" w:cs="Times New Roman"/>
          <w:color w:val="000000" w:themeColor="text1"/>
          <w:sz w:val="24"/>
          <w:szCs w:val="24"/>
        </w:rPr>
        <w:t xml:space="preserve"> </w:t>
      </w:r>
      <w:r w:rsidR="00BE0ECB">
        <w:rPr>
          <w:rFonts w:eastAsia="Times New Roman" w:cs="Times New Roman"/>
          <w:color w:val="000000" w:themeColor="text1"/>
          <w:sz w:val="24"/>
          <w:szCs w:val="24"/>
        </w:rPr>
        <w:t xml:space="preserve">Emily agreed but wished she </w:t>
      </w:r>
      <w:r w:rsidR="00912132">
        <w:rPr>
          <w:rFonts w:eastAsia="Times New Roman" w:cs="Times New Roman"/>
          <w:color w:val="000000" w:themeColor="text1"/>
          <w:sz w:val="24"/>
          <w:szCs w:val="24"/>
        </w:rPr>
        <w:t xml:space="preserve">knew what </w:t>
      </w:r>
      <w:r w:rsidR="004D310B">
        <w:rPr>
          <w:rFonts w:eastAsia="Times New Roman" w:cs="Times New Roman"/>
          <w:color w:val="000000" w:themeColor="text1"/>
          <w:sz w:val="24"/>
          <w:szCs w:val="24"/>
        </w:rPr>
        <w:t>was</w:t>
      </w:r>
      <w:r w:rsidR="00912132">
        <w:rPr>
          <w:rFonts w:eastAsia="Times New Roman" w:cs="Times New Roman"/>
          <w:color w:val="000000" w:themeColor="text1"/>
          <w:sz w:val="24"/>
          <w:szCs w:val="24"/>
        </w:rPr>
        <w:t xml:space="preserve"> needed as a community </w:t>
      </w:r>
      <w:r w:rsidR="005E5243">
        <w:rPr>
          <w:rFonts w:eastAsia="Times New Roman" w:cs="Times New Roman"/>
          <w:color w:val="000000" w:themeColor="text1"/>
          <w:sz w:val="24"/>
          <w:szCs w:val="24"/>
        </w:rPr>
        <w:t xml:space="preserve">surrounded by US Forest Service property.  </w:t>
      </w:r>
      <w:r w:rsidR="009C75FB">
        <w:rPr>
          <w:rFonts w:eastAsia="Times New Roman" w:cs="Times New Roman"/>
          <w:color w:val="000000" w:themeColor="text1"/>
          <w:sz w:val="24"/>
          <w:szCs w:val="24"/>
        </w:rPr>
        <w:t>Chief Hardy</w:t>
      </w:r>
      <w:r w:rsidR="00912132">
        <w:rPr>
          <w:rFonts w:eastAsia="Times New Roman" w:cs="Times New Roman"/>
          <w:color w:val="000000" w:themeColor="text1"/>
          <w:sz w:val="24"/>
          <w:szCs w:val="24"/>
        </w:rPr>
        <w:t xml:space="preserve">’s </w:t>
      </w:r>
      <w:r w:rsidR="009C75FB">
        <w:rPr>
          <w:rFonts w:eastAsia="Times New Roman" w:cs="Times New Roman"/>
          <w:color w:val="000000" w:themeColor="text1"/>
          <w:sz w:val="24"/>
          <w:szCs w:val="24"/>
        </w:rPr>
        <w:t xml:space="preserve">goal is to keep firefighters safe and </w:t>
      </w:r>
      <w:r w:rsidR="00912132">
        <w:rPr>
          <w:rFonts w:eastAsia="Times New Roman" w:cs="Times New Roman"/>
          <w:color w:val="000000" w:themeColor="text1"/>
          <w:sz w:val="24"/>
          <w:szCs w:val="24"/>
        </w:rPr>
        <w:t>en</w:t>
      </w:r>
      <w:r w:rsidR="009C75FB">
        <w:rPr>
          <w:rFonts w:eastAsia="Times New Roman" w:cs="Times New Roman"/>
          <w:color w:val="000000" w:themeColor="text1"/>
          <w:sz w:val="24"/>
          <w:szCs w:val="24"/>
        </w:rPr>
        <w:t>sure that</w:t>
      </w:r>
      <w:r w:rsidR="00912132">
        <w:rPr>
          <w:rFonts w:eastAsia="Times New Roman" w:cs="Times New Roman"/>
          <w:color w:val="000000" w:themeColor="text1"/>
          <w:sz w:val="24"/>
          <w:szCs w:val="24"/>
        </w:rPr>
        <w:t xml:space="preserve"> our </w:t>
      </w:r>
      <w:r w:rsidR="009C75FB">
        <w:rPr>
          <w:rFonts w:eastAsia="Times New Roman" w:cs="Times New Roman"/>
          <w:color w:val="000000" w:themeColor="text1"/>
          <w:sz w:val="24"/>
          <w:szCs w:val="24"/>
        </w:rPr>
        <w:t xml:space="preserve">equipment is reliable. </w:t>
      </w:r>
      <w:r w:rsidR="00D10544">
        <w:rPr>
          <w:rFonts w:eastAsia="Times New Roman" w:cs="Times New Roman"/>
          <w:color w:val="000000" w:themeColor="text1"/>
          <w:sz w:val="24"/>
          <w:szCs w:val="24"/>
        </w:rPr>
        <w:t xml:space="preserve"> </w:t>
      </w:r>
    </w:p>
    <w:p w14:paraId="5A2BFEB6" w14:textId="77777777" w:rsidR="00E63514" w:rsidRDefault="00E63514" w:rsidP="002B630C">
      <w:pPr>
        <w:spacing w:after="0" w:line="240" w:lineRule="auto"/>
        <w:jc w:val="both"/>
        <w:rPr>
          <w:rFonts w:eastAsia="Times New Roman" w:cs="Times New Roman"/>
          <w:color w:val="000000" w:themeColor="text1"/>
          <w:sz w:val="24"/>
          <w:szCs w:val="24"/>
        </w:rPr>
      </w:pPr>
    </w:p>
    <w:p w14:paraId="4CBFC30C" w14:textId="0F60AA4B" w:rsidR="00F7611A" w:rsidRDefault="00DD49BF"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ob Nodine recommended </w:t>
      </w:r>
      <w:r w:rsidR="004D310B">
        <w:rPr>
          <w:rFonts w:eastAsia="Times New Roman" w:cs="Times New Roman"/>
          <w:color w:val="000000" w:themeColor="text1"/>
          <w:sz w:val="24"/>
          <w:szCs w:val="24"/>
        </w:rPr>
        <w:t xml:space="preserve">that </w:t>
      </w:r>
      <w:r>
        <w:rPr>
          <w:rFonts w:eastAsia="Times New Roman" w:cs="Times New Roman"/>
          <w:color w:val="000000" w:themeColor="text1"/>
          <w:sz w:val="24"/>
          <w:szCs w:val="24"/>
        </w:rPr>
        <w:t xml:space="preserve">the </w:t>
      </w:r>
      <w:r w:rsidR="00E63514">
        <w:rPr>
          <w:rFonts w:eastAsia="Times New Roman" w:cs="Times New Roman"/>
          <w:color w:val="000000" w:themeColor="text1"/>
          <w:sz w:val="24"/>
          <w:szCs w:val="24"/>
        </w:rPr>
        <w:t>B</w:t>
      </w:r>
      <w:r>
        <w:rPr>
          <w:rFonts w:eastAsia="Times New Roman" w:cs="Times New Roman"/>
          <w:color w:val="000000" w:themeColor="text1"/>
          <w:sz w:val="24"/>
          <w:szCs w:val="24"/>
        </w:rPr>
        <w:t xml:space="preserve">oard </w:t>
      </w:r>
      <w:r w:rsidR="00E63514">
        <w:rPr>
          <w:rFonts w:eastAsia="Times New Roman" w:cs="Times New Roman"/>
          <w:color w:val="000000" w:themeColor="text1"/>
          <w:sz w:val="24"/>
          <w:szCs w:val="24"/>
        </w:rPr>
        <w:t xml:space="preserve">consider response </w:t>
      </w:r>
      <w:r w:rsidRPr="00DD49BF">
        <w:rPr>
          <w:rFonts w:eastAsia="Times New Roman" w:cs="Times New Roman"/>
          <w:color w:val="000000" w:themeColor="text1"/>
          <w:sz w:val="24"/>
          <w:szCs w:val="24"/>
        </w:rPr>
        <w:t>time</w:t>
      </w:r>
      <w:r>
        <w:rPr>
          <w:rFonts w:eastAsia="Times New Roman" w:cs="Times New Roman"/>
          <w:color w:val="000000" w:themeColor="text1"/>
          <w:sz w:val="24"/>
          <w:szCs w:val="24"/>
        </w:rPr>
        <w:t xml:space="preserve">s </w:t>
      </w:r>
      <w:r w:rsidR="00F7611A">
        <w:rPr>
          <w:rFonts w:eastAsia="Times New Roman" w:cs="Times New Roman"/>
          <w:color w:val="000000" w:themeColor="text1"/>
          <w:sz w:val="24"/>
          <w:szCs w:val="24"/>
        </w:rPr>
        <w:t xml:space="preserve">and </w:t>
      </w:r>
      <w:r w:rsidR="00E63514">
        <w:rPr>
          <w:rFonts w:eastAsia="Times New Roman" w:cs="Times New Roman"/>
          <w:color w:val="000000" w:themeColor="text1"/>
          <w:sz w:val="24"/>
          <w:szCs w:val="24"/>
        </w:rPr>
        <w:t xml:space="preserve">how long it will take </w:t>
      </w:r>
      <w:r w:rsidR="00F7611A">
        <w:rPr>
          <w:rFonts w:eastAsia="Times New Roman" w:cs="Times New Roman"/>
          <w:color w:val="000000" w:themeColor="text1"/>
          <w:sz w:val="24"/>
          <w:szCs w:val="24"/>
        </w:rPr>
        <w:t>Type</w:t>
      </w:r>
      <w:r w:rsidR="00E63514">
        <w:rPr>
          <w:rFonts w:eastAsia="Times New Roman" w:cs="Times New Roman"/>
          <w:color w:val="000000" w:themeColor="text1"/>
          <w:sz w:val="24"/>
          <w:szCs w:val="24"/>
        </w:rPr>
        <w:t> </w:t>
      </w:r>
      <w:r w:rsidR="00F7611A">
        <w:rPr>
          <w:rFonts w:eastAsia="Times New Roman" w:cs="Times New Roman"/>
          <w:color w:val="000000" w:themeColor="text1"/>
          <w:sz w:val="24"/>
          <w:szCs w:val="24"/>
        </w:rPr>
        <w:t xml:space="preserve">2 engines to reach </w:t>
      </w:r>
      <w:r w:rsidR="00E63514">
        <w:rPr>
          <w:rFonts w:eastAsia="Times New Roman" w:cs="Times New Roman"/>
          <w:color w:val="000000" w:themeColor="text1"/>
          <w:sz w:val="24"/>
          <w:szCs w:val="24"/>
        </w:rPr>
        <w:t>Pine V</w:t>
      </w:r>
      <w:r w:rsidR="00F7611A">
        <w:rPr>
          <w:rFonts w:eastAsia="Times New Roman" w:cs="Times New Roman"/>
          <w:color w:val="000000" w:themeColor="text1"/>
          <w:sz w:val="24"/>
          <w:szCs w:val="24"/>
        </w:rPr>
        <w:t xml:space="preserve">alley.  Emily asked what equipment similar communities in Utah have.  </w:t>
      </w:r>
    </w:p>
    <w:p w14:paraId="71A85BA2" w14:textId="77777777" w:rsidR="00F7611A" w:rsidRDefault="00F7611A" w:rsidP="002B630C">
      <w:pPr>
        <w:spacing w:after="0" w:line="240" w:lineRule="auto"/>
        <w:jc w:val="both"/>
        <w:rPr>
          <w:rFonts w:eastAsia="Times New Roman" w:cs="Times New Roman"/>
          <w:color w:val="000000" w:themeColor="text1"/>
          <w:sz w:val="24"/>
          <w:szCs w:val="24"/>
        </w:rPr>
      </w:pPr>
    </w:p>
    <w:p w14:paraId="5269A786" w14:textId="7F01A4E7" w:rsidR="007B4DBE" w:rsidRDefault="00495050"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asked how Funding Navigator has been working.  Chief Hardy </w:t>
      </w:r>
      <w:r w:rsidR="00E63514">
        <w:rPr>
          <w:rFonts w:eastAsia="Times New Roman" w:cs="Times New Roman"/>
          <w:color w:val="000000" w:themeColor="text1"/>
          <w:sz w:val="24"/>
          <w:szCs w:val="24"/>
        </w:rPr>
        <w:t xml:space="preserve">responded </w:t>
      </w:r>
      <w:r>
        <w:rPr>
          <w:rFonts w:eastAsia="Times New Roman" w:cs="Times New Roman"/>
          <w:color w:val="000000" w:themeColor="text1"/>
          <w:sz w:val="24"/>
          <w:szCs w:val="24"/>
        </w:rPr>
        <w:t xml:space="preserve">that </w:t>
      </w:r>
      <w:r w:rsidR="00E63514">
        <w:rPr>
          <w:rFonts w:eastAsia="Times New Roman" w:cs="Times New Roman"/>
          <w:color w:val="000000" w:themeColor="text1"/>
          <w:sz w:val="24"/>
          <w:szCs w:val="24"/>
        </w:rPr>
        <w:t xml:space="preserve">they </w:t>
      </w:r>
      <w:r>
        <w:rPr>
          <w:rFonts w:eastAsia="Times New Roman" w:cs="Times New Roman"/>
          <w:color w:val="000000" w:themeColor="text1"/>
          <w:sz w:val="24"/>
          <w:szCs w:val="24"/>
        </w:rPr>
        <w:t xml:space="preserve">are five months into the one-year contract.  </w:t>
      </w:r>
      <w:r w:rsidR="000F7B24">
        <w:rPr>
          <w:rFonts w:eastAsia="Times New Roman" w:cs="Times New Roman"/>
          <w:color w:val="000000" w:themeColor="text1"/>
          <w:sz w:val="24"/>
          <w:szCs w:val="24"/>
        </w:rPr>
        <w:t xml:space="preserve">Mark also asked about the fate of the side-by-side </w:t>
      </w:r>
      <w:r w:rsidR="00E63514">
        <w:rPr>
          <w:rFonts w:eastAsia="Times New Roman" w:cs="Times New Roman"/>
          <w:color w:val="000000" w:themeColor="text1"/>
          <w:sz w:val="24"/>
          <w:szCs w:val="24"/>
        </w:rPr>
        <w:t xml:space="preserve">without </w:t>
      </w:r>
      <w:r w:rsidR="000F7B24">
        <w:rPr>
          <w:rFonts w:eastAsia="Times New Roman" w:cs="Times New Roman"/>
          <w:color w:val="000000" w:themeColor="text1"/>
          <w:sz w:val="24"/>
          <w:szCs w:val="24"/>
        </w:rPr>
        <w:t xml:space="preserve">grant money.  Chief Hardy stated that it will not be purchased without a grant being </w:t>
      </w:r>
      <w:r w:rsidR="00E63514">
        <w:rPr>
          <w:rFonts w:eastAsia="Times New Roman" w:cs="Times New Roman"/>
          <w:color w:val="000000" w:themeColor="text1"/>
          <w:sz w:val="24"/>
          <w:szCs w:val="24"/>
        </w:rPr>
        <w:t>awarded</w:t>
      </w:r>
      <w:r w:rsidR="000F7B24">
        <w:rPr>
          <w:rFonts w:eastAsia="Times New Roman" w:cs="Times New Roman"/>
          <w:color w:val="000000" w:themeColor="text1"/>
          <w:sz w:val="24"/>
          <w:szCs w:val="24"/>
        </w:rPr>
        <w:t xml:space="preserve">.  </w:t>
      </w:r>
      <w:r w:rsidR="005A42A5">
        <w:rPr>
          <w:rFonts w:eastAsia="Times New Roman" w:cs="Times New Roman"/>
          <w:color w:val="000000" w:themeColor="text1"/>
          <w:sz w:val="24"/>
          <w:szCs w:val="24"/>
        </w:rPr>
        <w:t>He commented that the side-by-</w:t>
      </w:r>
      <w:r w:rsidR="00E63514">
        <w:rPr>
          <w:rFonts w:eastAsia="Times New Roman" w:cs="Times New Roman"/>
          <w:color w:val="000000" w:themeColor="text1"/>
          <w:sz w:val="24"/>
          <w:szCs w:val="24"/>
        </w:rPr>
        <w:t xml:space="preserve">side does not improve </w:t>
      </w:r>
      <w:r w:rsidR="005A42A5" w:rsidRPr="005A42A5">
        <w:rPr>
          <w:rFonts w:eastAsia="Times New Roman" w:cs="Times New Roman"/>
          <w:color w:val="000000" w:themeColor="text1"/>
          <w:sz w:val="24"/>
          <w:szCs w:val="24"/>
        </w:rPr>
        <w:t>safety</w:t>
      </w:r>
      <w:r w:rsidR="005A42A5">
        <w:rPr>
          <w:rFonts w:eastAsia="Times New Roman" w:cs="Times New Roman"/>
          <w:color w:val="000000" w:themeColor="text1"/>
          <w:sz w:val="24"/>
          <w:szCs w:val="24"/>
        </w:rPr>
        <w:t xml:space="preserve"> but reduces </w:t>
      </w:r>
      <w:r w:rsidR="005A42A5" w:rsidRPr="005A42A5">
        <w:rPr>
          <w:rFonts w:eastAsia="Times New Roman" w:cs="Times New Roman"/>
          <w:color w:val="000000" w:themeColor="text1"/>
          <w:sz w:val="24"/>
          <w:szCs w:val="24"/>
        </w:rPr>
        <w:t>response time</w:t>
      </w:r>
      <w:r w:rsidR="005A42A5">
        <w:rPr>
          <w:rFonts w:eastAsia="Times New Roman" w:cs="Times New Roman"/>
          <w:color w:val="000000" w:themeColor="text1"/>
          <w:sz w:val="24"/>
          <w:szCs w:val="24"/>
        </w:rPr>
        <w:t xml:space="preserve">s in areas such as </w:t>
      </w:r>
      <w:r w:rsidR="00E63514">
        <w:rPr>
          <w:rFonts w:eastAsia="Times New Roman" w:cs="Times New Roman"/>
          <w:color w:val="000000" w:themeColor="text1"/>
          <w:sz w:val="24"/>
          <w:szCs w:val="24"/>
        </w:rPr>
        <w:t xml:space="preserve">the </w:t>
      </w:r>
      <w:r w:rsidR="005A42A5" w:rsidRPr="005A42A5">
        <w:rPr>
          <w:rFonts w:eastAsia="Times New Roman" w:cs="Times New Roman"/>
          <w:color w:val="000000" w:themeColor="text1"/>
          <w:sz w:val="24"/>
          <w:szCs w:val="24"/>
        </w:rPr>
        <w:t>campground</w:t>
      </w:r>
      <w:r w:rsidR="005A42A5">
        <w:rPr>
          <w:rFonts w:eastAsia="Times New Roman" w:cs="Times New Roman"/>
          <w:color w:val="000000" w:themeColor="text1"/>
          <w:sz w:val="24"/>
          <w:szCs w:val="24"/>
        </w:rPr>
        <w:t xml:space="preserve">.  </w:t>
      </w:r>
      <w:r w:rsidR="00F72EBE">
        <w:rPr>
          <w:rFonts w:eastAsia="Times New Roman" w:cs="Times New Roman"/>
          <w:color w:val="000000" w:themeColor="text1"/>
          <w:sz w:val="24"/>
          <w:szCs w:val="24"/>
        </w:rPr>
        <w:t xml:space="preserve">Chair Dalley felt that the questions raised were valid.  He </w:t>
      </w:r>
      <w:r w:rsidR="00E63514">
        <w:rPr>
          <w:rFonts w:eastAsia="Times New Roman" w:cs="Times New Roman"/>
          <w:color w:val="000000" w:themeColor="text1"/>
          <w:sz w:val="24"/>
          <w:szCs w:val="24"/>
        </w:rPr>
        <w:t xml:space="preserve">stated </w:t>
      </w:r>
      <w:r w:rsidR="00F72EBE">
        <w:rPr>
          <w:rFonts w:eastAsia="Times New Roman" w:cs="Times New Roman"/>
          <w:color w:val="000000" w:themeColor="text1"/>
          <w:sz w:val="24"/>
          <w:szCs w:val="24"/>
        </w:rPr>
        <w:t xml:space="preserve">that the </w:t>
      </w:r>
      <w:r w:rsidR="00E63514">
        <w:rPr>
          <w:rFonts w:eastAsia="Times New Roman" w:cs="Times New Roman"/>
          <w:color w:val="000000" w:themeColor="text1"/>
          <w:sz w:val="24"/>
          <w:szCs w:val="24"/>
        </w:rPr>
        <w:t>B</w:t>
      </w:r>
      <w:r w:rsidR="00F72EBE">
        <w:rPr>
          <w:rFonts w:eastAsia="Times New Roman" w:cs="Times New Roman"/>
          <w:color w:val="000000" w:themeColor="text1"/>
          <w:sz w:val="24"/>
          <w:szCs w:val="24"/>
        </w:rPr>
        <w:t xml:space="preserve">oard does not </w:t>
      </w:r>
      <w:r w:rsidR="005A42A5" w:rsidRPr="005A42A5">
        <w:rPr>
          <w:rFonts w:eastAsia="Times New Roman" w:cs="Times New Roman"/>
          <w:color w:val="000000" w:themeColor="text1"/>
          <w:sz w:val="24"/>
          <w:szCs w:val="24"/>
        </w:rPr>
        <w:t xml:space="preserve">spend </w:t>
      </w:r>
      <w:r w:rsidR="00F72EBE">
        <w:rPr>
          <w:rFonts w:eastAsia="Times New Roman" w:cs="Times New Roman"/>
          <w:color w:val="000000" w:themeColor="text1"/>
          <w:sz w:val="24"/>
          <w:szCs w:val="24"/>
        </w:rPr>
        <w:t xml:space="preserve">its </w:t>
      </w:r>
      <w:r w:rsidR="005A42A5" w:rsidRPr="005A42A5">
        <w:rPr>
          <w:rFonts w:eastAsia="Times New Roman" w:cs="Times New Roman"/>
          <w:color w:val="000000" w:themeColor="text1"/>
          <w:sz w:val="24"/>
          <w:szCs w:val="24"/>
        </w:rPr>
        <w:t>budget</w:t>
      </w:r>
      <w:r w:rsidR="00F72EBE">
        <w:rPr>
          <w:rFonts w:eastAsia="Times New Roman" w:cs="Times New Roman"/>
          <w:color w:val="000000" w:themeColor="text1"/>
          <w:sz w:val="24"/>
          <w:szCs w:val="24"/>
        </w:rPr>
        <w:t xml:space="preserve"> and </w:t>
      </w:r>
      <w:r w:rsidR="005A42A5" w:rsidRPr="005A42A5">
        <w:rPr>
          <w:rFonts w:eastAsia="Times New Roman" w:cs="Times New Roman"/>
          <w:color w:val="000000" w:themeColor="text1"/>
          <w:sz w:val="24"/>
          <w:szCs w:val="24"/>
        </w:rPr>
        <w:t>assess</w:t>
      </w:r>
      <w:r w:rsidR="00F72EBE">
        <w:rPr>
          <w:rFonts w:eastAsia="Times New Roman" w:cs="Times New Roman"/>
          <w:color w:val="000000" w:themeColor="text1"/>
          <w:sz w:val="24"/>
          <w:szCs w:val="24"/>
        </w:rPr>
        <w:t>es nearly $</w:t>
      </w:r>
      <w:r w:rsidR="005A42A5" w:rsidRPr="005A42A5">
        <w:rPr>
          <w:rFonts w:eastAsia="Times New Roman" w:cs="Times New Roman"/>
          <w:color w:val="000000" w:themeColor="text1"/>
          <w:sz w:val="24"/>
          <w:szCs w:val="24"/>
        </w:rPr>
        <w:t xml:space="preserve">180,000 </w:t>
      </w:r>
      <w:r w:rsidR="00F72EBE">
        <w:rPr>
          <w:rFonts w:eastAsia="Times New Roman" w:cs="Times New Roman"/>
          <w:color w:val="000000" w:themeColor="text1"/>
          <w:sz w:val="24"/>
          <w:szCs w:val="24"/>
        </w:rPr>
        <w:t xml:space="preserve">per </w:t>
      </w:r>
      <w:r w:rsidR="005A42A5" w:rsidRPr="005A42A5">
        <w:rPr>
          <w:rFonts w:eastAsia="Times New Roman" w:cs="Times New Roman"/>
          <w:color w:val="000000" w:themeColor="text1"/>
          <w:sz w:val="24"/>
          <w:szCs w:val="24"/>
        </w:rPr>
        <w:t>year</w:t>
      </w:r>
      <w:r w:rsidR="00F72EBE">
        <w:rPr>
          <w:rFonts w:eastAsia="Times New Roman" w:cs="Times New Roman"/>
          <w:color w:val="000000" w:themeColor="text1"/>
          <w:sz w:val="24"/>
          <w:szCs w:val="24"/>
        </w:rPr>
        <w:t xml:space="preserve">.  </w:t>
      </w:r>
      <w:r w:rsidR="00E63514">
        <w:rPr>
          <w:rFonts w:eastAsia="Times New Roman" w:cs="Times New Roman"/>
          <w:color w:val="000000" w:themeColor="text1"/>
          <w:sz w:val="24"/>
          <w:szCs w:val="24"/>
        </w:rPr>
        <w:t xml:space="preserve">Each year, approximately </w:t>
      </w:r>
      <w:r w:rsidR="00F72EBE">
        <w:rPr>
          <w:rFonts w:eastAsia="Times New Roman" w:cs="Times New Roman"/>
          <w:color w:val="000000" w:themeColor="text1"/>
          <w:sz w:val="24"/>
          <w:szCs w:val="24"/>
        </w:rPr>
        <w:t>$</w:t>
      </w:r>
      <w:r w:rsidR="007B4DBE">
        <w:rPr>
          <w:rFonts w:eastAsia="Times New Roman" w:cs="Times New Roman"/>
          <w:color w:val="000000" w:themeColor="text1"/>
          <w:sz w:val="24"/>
          <w:szCs w:val="24"/>
        </w:rPr>
        <w:t xml:space="preserve">75,000 </w:t>
      </w:r>
      <w:r w:rsidR="00E63514">
        <w:rPr>
          <w:rFonts w:eastAsia="Times New Roman" w:cs="Times New Roman"/>
          <w:color w:val="000000" w:themeColor="text1"/>
          <w:sz w:val="24"/>
          <w:szCs w:val="24"/>
        </w:rPr>
        <w:t>is set aside</w:t>
      </w:r>
      <w:r w:rsidR="007B4DBE">
        <w:rPr>
          <w:rFonts w:eastAsia="Times New Roman" w:cs="Times New Roman"/>
          <w:color w:val="000000" w:themeColor="text1"/>
          <w:sz w:val="24"/>
          <w:szCs w:val="24"/>
        </w:rPr>
        <w:t xml:space="preserve">.  The </w:t>
      </w:r>
      <w:r w:rsidR="00E63514">
        <w:rPr>
          <w:rFonts w:eastAsia="Times New Roman" w:cs="Times New Roman"/>
          <w:color w:val="000000" w:themeColor="text1"/>
          <w:sz w:val="24"/>
          <w:szCs w:val="24"/>
        </w:rPr>
        <w:t>B</w:t>
      </w:r>
      <w:r w:rsidR="007B4DBE">
        <w:rPr>
          <w:rFonts w:eastAsia="Times New Roman" w:cs="Times New Roman"/>
          <w:color w:val="000000" w:themeColor="text1"/>
          <w:sz w:val="24"/>
          <w:szCs w:val="24"/>
        </w:rPr>
        <w:t xml:space="preserve">oard needs to determine if that is appropriate.  </w:t>
      </w:r>
    </w:p>
    <w:p w14:paraId="2665839B" w14:textId="77777777" w:rsidR="007B4DBE" w:rsidRDefault="007B4DBE" w:rsidP="002B630C">
      <w:pPr>
        <w:spacing w:after="0" w:line="240" w:lineRule="auto"/>
        <w:jc w:val="both"/>
        <w:rPr>
          <w:rFonts w:eastAsia="Times New Roman" w:cs="Times New Roman"/>
          <w:color w:val="000000" w:themeColor="text1"/>
          <w:sz w:val="24"/>
          <w:szCs w:val="24"/>
        </w:rPr>
      </w:pPr>
    </w:p>
    <w:p w14:paraId="4F95B690" w14:textId="19905BE3" w:rsidR="00981FB2" w:rsidRDefault="00E24A91"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ortney asked if there are </w:t>
      </w:r>
      <w:r w:rsidR="007A339A" w:rsidRPr="007A339A">
        <w:rPr>
          <w:rFonts w:eastAsia="Times New Roman" w:cs="Times New Roman"/>
          <w:color w:val="000000" w:themeColor="text1"/>
          <w:sz w:val="24"/>
          <w:szCs w:val="24"/>
        </w:rPr>
        <w:t xml:space="preserve">guidelines from the state </w:t>
      </w:r>
      <w:r>
        <w:rPr>
          <w:rFonts w:eastAsia="Times New Roman" w:cs="Times New Roman"/>
          <w:color w:val="000000" w:themeColor="text1"/>
          <w:sz w:val="24"/>
          <w:szCs w:val="24"/>
        </w:rPr>
        <w:t xml:space="preserve">regarding what can be done </w:t>
      </w:r>
      <w:r w:rsidR="007A339A" w:rsidRPr="007A339A">
        <w:rPr>
          <w:rFonts w:eastAsia="Times New Roman" w:cs="Times New Roman"/>
          <w:color w:val="000000" w:themeColor="text1"/>
          <w:sz w:val="24"/>
          <w:szCs w:val="24"/>
        </w:rPr>
        <w:t xml:space="preserve">each year </w:t>
      </w:r>
      <w:r>
        <w:rPr>
          <w:rFonts w:eastAsia="Times New Roman" w:cs="Times New Roman"/>
          <w:color w:val="000000" w:themeColor="text1"/>
          <w:sz w:val="24"/>
          <w:szCs w:val="24"/>
        </w:rPr>
        <w:t xml:space="preserve">in terms of reserves.  Chair Dalley </w:t>
      </w:r>
      <w:r w:rsidR="00E63514">
        <w:rPr>
          <w:rFonts w:eastAsia="Times New Roman" w:cs="Times New Roman"/>
          <w:color w:val="000000" w:themeColor="text1"/>
          <w:sz w:val="24"/>
          <w:szCs w:val="24"/>
        </w:rPr>
        <w:t xml:space="preserve">stated </w:t>
      </w:r>
      <w:r>
        <w:rPr>
          <w:rFonts w:eastAsia="Times New Roman" w:cs="Times New Roman"/>
          <w:color w:val="000000" w:themeColor="text1"/>
          <w:sz w:val="24"/>
          <w:szCs w:val="24"/>
        </w:rPr>
        <w:t xml:space="preserve">that </w:t>
      </w:r>
      <w:r w:rsidR="00E63514">
        <w:rPr>
          <w:rFonts w:eastAsia="Times New Roman" w:cs="Times New Roman"/>
          <w:color w:val="000000" w:themeColor="text1"/>
          <w:sz w:val="24"/>
          <w:szCs w:val="24"/>
        </w:rPr>
        <w:t xml:space="preserve">there is a </w:t>
      </w:r>
      <w:r>
        <w:rPr>
          <w:rFonts w:eastAsia="Times New Roman" w:cs="Times New Roman"/>
          <w:color w:val="000000" w:themeColor="text1"/>
          <w:sz w:val="24"/>
          <w:szCs w:val="24"/>
        </w:rPr>
        <w:t>C</w:t>
      </w:r>
      <w:r w:rsidR="007A339A" w:rsidRPr="007A339A">
        <w:rPr>
          <w:rFonts w:eastAsia="Times New Roman" w:cs="Times New Roman"/>
          <w:color w:val="000000" w:themeColor="text1"/>
          <w:sz w:val="24"/>
          <w:szCs w:val="24"/>
        </w:rPr>
        <w:t xml:space="preserve">apital </w:t>
      </w:r>
      <w:r>
        <w:rPr>
          <w:rFonts w:eastAsia="Times New Roman" w:cs="Times New Roman"/>
          <w:color w:val="000000" w:themeColor="text1"/>
          <w:sz w:val="24"/>
          <w:szCs w:val="24"/>
        </w:rPr>
        <w:t>A</w:t>
      </w:r>
      <w:r w:rsidR="007A339A" w:rsidRPr="007A339A">
        <w:rPr>
          <w:rFonts w:eastAsia="Times New Roman" w:cs="Times New Roman"/>
          <w:color w:val="000000" w:themeColor="text1"/>
          <w:sz w:val="24"/>
          <w:szCs w:val="24"/>
        </w:rPr>
        <w:t xml:space="preserve">cquisition </w:t>
      </w:r>
      <w:r>
        <w:rPr>
          <w:rFonts w:eastAsia="Times New Roman" w:cs="Times New Roman"/>
          <w:color w:val="000000" w:themeColor="text1"/>
          <w:sz w:val="24"/>
          <w:szCs w:val="24"/>
        </w:rPr>
        <w:t>P</w:t>
      </w:r>
      <w:r w:rsidR="007A339A" w:rsidRPr="007A339A">
        <w:rPr>
          <w:rFonts w:eastAsia="Times New Roman" w:cs="Times New Roman"/>
          <w:color w:val="000000" w:themeColor="text1"/>
          <w:sz w:val="24"/>
          <w:szCs w:val="24"/>
        </w:rPr>
        <w:t>lan</w:t>
      </w:r>
      <w:r w:rsidR="00E63514">
        <w:rPr>
          <w:rFonts w:eastAsia="Times New Roman" w:cs="Times New Roman"/>
          <w:color w:val="000000" w:themeColor="text1"/>
          <w:sz w:val="24"/>
          <w:szCs w:val="24"/>
        </w:rPr>
        <w:t xml:space="preserve"> that </w:t>
      </w:r>
      <w:r>
        <w:rPr>
          <w:rFonts w:eastAsia="Times New Roman" w:cs="Times New Roman"/>
          <w:color w:val="000000" w:themeColor="text1"/>
          <w:sz w:val="24"/>
          <w:szCs w:val="24"/>
        </w:rPr>
        <w:t xml:space="preserve">helps in that regard.  If they have a </w:t>
      </w:r>
      <w:r w:rsidR="006467C4">
        <w:rPr>
          <w:rFonts w:eastAsia="Times New Roman" w:cs="Times New Roman"/>
          <w:color w:val="000000" w:themeColor="text1"/>
          <w:sz w:val="24"/>
          <w:szCs w:val="24"/>
        </w:rPr>
        <w:t>target,</w:t>
      </w:r>
      <w:r>
        <w:rPr>
          <w:rFonts w:eastAsia="Times New Roman" w:cs="Times New Roman"/>
          <w:color w:val="000000" w:themeColor="text1"/>
          <w:sz w:val="24"/>
          <w:szCs w:val="24"/>
        </w:rPr>
        <w:t xml:space="preserve"> they can fund it even </w:t>
      </w:r>
      <w:r w:rsidR="007A339A" w:rsidRPr="007A339A">
        <w:rPr>
          <w:rFonts w:eastAsia="Times New Roman" w:cs="Times New Roman"/>
          <w:color w:val="000000" w:themeColor="text1"/>
          <w:sz w:val="24"/>
          <w:szCs w:val="24"/>
        </w:rPr>
        <w:t xml:space="preserve">though that amount may </w:t>
      </w:r>
      <w:r w:rsidR="00E63514">
        <w:rPr>
          <w:rFonts w:eastAsia="Times New Roman" w:cs="Times New Roman"/>
          <w:color w:val="000000" w:themeColor="text1"/>
          <w:sz w:val="24"/>
          <w:szCs w:val="24"/>
        </w:rPr>
        <w:t xml:space="preserve">exceed </w:t>
      </w:r>
      <w:r>
        <w:rPr>
          <w:rFonts w:eastAsia="Times New Roman" w:cs="Times New Roman"/>
          <w:color w:val="000000" w:themeColor="text1"/>
          <w:sz w:val="24"/>
          <w:szCs w:val="24"/>
        </w:rPr>
        <w:t xml:space="preserve">the </w:t>
      </w:r>
      <w:r w:rsidR="007A339A" w:rsidRPr="007A339A">
        <w:rPr>
          <w:rFonts w:eastAsia="Times New Roman" w:cs="Times New Roman"/>
          <w:color w:val="000000" w:themeColor="text1"/>
          <w:sz w:val="24"/>
          <w:szCs w:val="24"/>
        </w:rPr>
        <w:t xml:space="preserve">yearly assessment. </w:t>
      </w:r>
      <w:r w:rsidR="00981FB2">
        <w:rPr>
          <w:rFonts w:eastAsia="Times New Roman" w:cs="Times New Roman"/>
          <w:color w:val="000000" w:themeColor="text1"/>
          <w:sz w:val="24"/>
          <w:szCs w:val="24"/>
        </w:rPr>
        <w:t xml:space="preserve"> T</w:t>
      </w:r>
      <w:r w:rsidR="00981FB2" w:rsidRPr="00981FB2">
        <w:rPr>
          <w:rFonts w:eastAsia="Times New Roman" w:cs="Times New Roman"/>
          <w:color w:val="000000" w:themeColor="text1"/>
          <w:sz w:val="24"/>
          <w:szCs w:val="24"/>
        </w:rPr>
        <w:t>he secondary</w:t>
      </w:r>
      <w:r w:rsidR="00E63514">
        <w:rPr>
          <w:rFonts w:eastAsia="Times New Roman" w:cs="Times New Roman"/>
          <w:color w:val="000000" w:themeColor="text1"/>
          <w:sz w:val="24"/>
          <w:szCs w:val="24"/>
        </w:rPr>
        <w:t>,</w:t>
      </w:r>
      <w:r w:rsidR="00981FB2">
        <w:rPr>
          <w:rFonts w:eastAsia="Times New Roman" w:cs="Times New Roman"/>
          <w:color w:val="000000" w:themeColor="text1"/>
          <w:sz w:val="24"/>
          <w:szCs w:val="24"/>
        </w:rPr>
        <w:t xml:space="preserve"> and perhaps most important question</w:t>
      </w:r>
      <w:r w:rsidR="00933BC3">
        <w:rPr>
          <w:rFonts w:eastAsia="Times New Roman" w:cs="Times New Roman"/>
          <w:color w:val="000000" w:themeColor="text1"/>
          <w:sz w:val="24"/>
          <w:szCs w:val="24"/>
        </w:rPr>
        <w:t>,</w:t>
      </w:r>
      <w:r w:rsidR="00981FB2">
        <w:rPr>
          <w:rFonts w:eastAsia="Times New Roman" w:cs="Times New Roman"/>
          <w:color w:val="000000" w:themeColor="text1"/>
          <w:sz w:val="24"/>
          <w:szCs w:val="24"/>
        </w:rPr>
        <w:t xml:space="preserve"> is whether </w:t>
      </w:r>
      <w:r w:rsidR="00981FB2" w:rsidRPr="00981FB2">
        <w:rPr>
          <w:rFonts w:eastAsia="Times New Roman" w:cs="Times New Roman"/>
          <w:color w:val="000000" w:themeColor="text1"/>
          <w:sz w:val="24"/>
          <w:szCs w:val="24"/>
        </w:rPr>
        <w:t xml:space="preserve">the plan </w:t>
      </w:r>
      <w:r w:rsidR="00981FB2">
        <w:rPr>
          <w:rFonts w:eastAsia="Times New Roman" w:cs="Times New Roman"/>
          <w:color w:val="000000" w:themeColor="text1"/>
          <w:sz w:val="24"/>
          <w:szCs w:val="24"/>
        </w:rPr>
        <w:t xml:space="preserve">is </w:t>
      </w:r>
      <w:r w:rsidR="00981FB2" w:rsidRPr="00981FB2">
        <w:rPr>
          <w:rFonts w:eastAsia="Times New Roman" w:cs="Times New Roman"/>
          <w:color w:val="000000" w:themeColor="text1"/>
          <w:sz w:val="24"/>
          <w:szCs w:val="24"/>
        </w:rPr>
        <w:t>appropriate</w:t>
      </w:r>
      <w:r w:rsidR="00981FB2">
        <w:rPr>
          <w:rFonts w:eastAsia="Times New Roman" w:cs="Times New Roman"/>
          <w:color w:val="000000" w:themeColor="text1"/>
          <w:sz w:val="24"/>
          <w:szCs w:val="24"/>
        </w:rPr>
        <w:t xml:space="preserve">.  </w:t>
      </w:r>
      <w:r w:rsidR="00CF64F5">
        <w:rPr>
          <w:rFonts w:eastAsia="Times New Roman" w:cs="Times New Roman"/>
          <w:color w:val="000000" w:themeColor="text1"/>
          <w:sz w:val="24"/>
          <w:szCs w:val="24"/>
        </w:rPr>
        <w:t xml:space="preserve">He suggested that the </w:t>
      </w:r>
      <w:r w:rsidR="00933BC3">
        <w:rPr>
          <w:rFonts w:eastAsia="Times New Roman" w:cs="Times New Roman"/>
          <w:color w:val="000000" w:themeColor="text1"/>
          <w:sz w:val="24"/>
          <w:szCs w:val="24"/>
        </w:rPr>
        <w:t>B</w:t>
      </w:r>
      <w:r w:rsidR="00CF64F5">
        <w:rPr>
          <w:rFonts w:eastAsia="Times New Roman" w:cs="Times New Roman"/>
          <w:color w:val="000000" w:themeColor="text1"/>
          <w:sz w:val="24"/>
          <w:szCs w:val="24"/>
        </w:rPr>
        <w:t xml:space="preserve">oard ponder the situation and </w:t>
      </w:r>
      <w:r w:rsidR="00933BC3">
        <w:rPr>
          <w:rFonts w:eastAsia="Times New Roman" w:cs="Times New Roman"/>
          <w:color w:val="000000" w:themeColor="text1"/>
          <w:sz w:val="24"/>
          <w:szCs w:val="24"/>
        </w:rPr>
        <w:t xml:space="preserve">include </w:t>
      </w:r>
      <w:r w:rsidR="00CF64F5">
        <w:rPr>
          <w:rFonts w:eastAsia="Times New Roman" w:cs="Times New Roman"/>
          <w:color w:val="000000" w:themeColor="text1"/>
          <w:sz w:val="24"/>
          <w:szCs w:val="24"/>
        </w:rPr>
        <w:t xml:space="preserve">the matter on next month’s agenda for further discussion.  </w:t>
      </w:r>
    </w:p>
    <w:p w14:paraId="712C3BFB" w14:textId="77777777" w:rsidR="000862EF" w:rsidRDefault="000862EF" w:rsidP="002B630C">
      <w:pPr>
        <w:spacing w:after="0" w:line="240" w:lineRule="auto"/>
        <w:jc w:val="both"/>
        <w:rPr>
          <w:rFonts w:eastAsia="Times New Roman" w:cs="Times New Roman"/>
          <w:color w:val="000000" w:themeColor="text1"/>
          <w:sz w:val="24"/>
          <w:szCs w:val="24"/>
        </w:rPr>
      </w:pPr>
    </w:p>
    <w:p w14:paraId="67D150F7" w14:textId="764BE3E2" w:rsidR="00164381" w:rsidRDefault="00714C21"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Allen felt that until we begin </w:t>
      </w:r>
      <w:r w:rsidRPr="00714C21">
        <w:rPr>
          <w:rFonts w:eastAsia="Times New Roman" w:cs="Times New Roman"/>
          <w:color w:val="000000" w:themeColor="text1"/>
          <w:sz w:val="24"/>
          <w:szCs w:val="24"/>
        </w:rPr>
        <w:t>the budget discussion</w:t>
      </w:r>
      <w:r w:rsidR="00164381">
        <w:rPr>
          <w:rFonts w:eastAsia="Times New Roman" w:cs="Times New Roman"/>
          <w:color w:val="000000" w:themeColor="text1"/>
          <w:sz w:val="24"/>
          <w:szCs w:val="24"/>
        </w:rPr>
        <w:t>, no decision</w:t>
      </w:r>
      <w:r w:rsidR="00933BC3">
        <w:rPr>
          <w:rFonts w:eastAsia="Times New Roman" w:cs="Times New Roman"/>
          <w:color w:val="000000" w:themeColor="text1"/>
          <w:sz w:val="24"/>
          <w:szCs w:val="24"/>
        </w:rPr>
        <w:t>s</w:t>
      </w:r>
      <w:r w:rsidR="00164381">
        <w:rPr>
          <w:rFonts w:eastAsia="Times New Roman" w:cs="Times New Roman"/>
          <w:color w:val="000000" w:themeColor="text1"/>
          <w:sz w:val="24"/>
          <w:szCs w:val="24"/>
        </w:rPr>
        <w:t xml:space="preserve"> can be made.  </w:t>
      </w:r>
      <w:r w:rsidR="00933BC3">
        <w:rPr>
          <w:rFonts w:eastAsia="Times New Roman" w:cs="Times New Roman"/>
          <w:color w:val="000000" w:themeColor="text1"/>
          <w:sz w:val="24"/>
          <w:szCs w:val="24"/>
        </w:rPr>
        <w:t xml:space="preserve">Even though funds are </w:t>
      </w:r>
      <w:r w:rsidRPr="00714C21">
        <w:rPr>
          <w:rFonts w:eastAsia="Times New Roman" w:cs="Times New Roman"/>
          <w:color w:val="000000" w:themeColor="text1"/>
          <w:sz w:val="24"/>
          <w:szCs w:val="24"/>
        </w:rPr>
        <w:t>accumulating</w:t>
      </w:r>
      <w:r w:rsidR="00164381">
        <w:rPr>
          <w:rFonts w:eastAsia="Times New Roman" w:cs="Times New Roman"/>
          <w:color w:val="000000" w:themeColor="text1"/>
          <w:sz w:val="24"/>
          <w:szCs w:val="24"/>
        </w:rPr>
        <w:t xml:space="preserve">, </w:t>
      </w:r>
      <w:r w:rsidR="00933BC3">
        <w:rPr>
          <w:rFonts w:eastAsia="Times New Roman" w:cs="Times New Roman"/>
          <w:color w:val="000000" w:themeColor="text1"/>
          <w:sz w:val="24"/>
          <w:szCs w:val="24"/>
        </w:rPr>
        <w:t xml:space="preserve">there is a </w:t>
      </w:r>
      <w:r w:rsidR="00164381">
        <w:rPr>
          <w:rFonts w:eastAsia="Times New Roman" w:cs="Times New Roman"/>
          <w:color w:val="000000" w:themeColor="text1"/>
          <w:sz w:val="24"/>
          <w:szCs w:val="24"/>
        </w:rPr>
        <w:t xml:space="preserve">goal </w:t>
      </w:r>
      <w:r w:rsidR="00933BC3">
        <w:rPr>
          <w:rFonts w:eastAsia="Times New Roman" w:cs="Times New Roman"/>
          <w:color w:val="000000" w:themeColor="text1"/>
          <w:sz w:val="24"/>
          <w:szCs w:val="24"/>
        </w:rPr>
        <w:t>in sight</w:t>
      </w:r>
      <w:r w:rsidR="00164381">
        <w:rPr>
          <w:rFonts w:eastAsia="Times New Roman" w:cs="Times New Roman"/>
          <w:color w:val="000000" w:themeColor="text1"/>
          <w:sz w:val="24"/>
          <w:szCs w:val="24"/>
        </w:rPr>
        <w:t>.  Emily agreed</w:t>
      </w:r>
      <w:r w:rsidR="00933BC3">
        <w:rPr>
          <w:rFonts w:eastAsia="Times New Roman" w:cs="Times New Roman"/>
          <w:color w:val="000000" w:themeColor="text1"/>
          <w:sz w:val="24"/>
          <w:szCs w:val="24"/>
        </w:rPr>
        <w:t>.</w:t>
      </w:r>
    </w:p>
    <w:p w14:paraId="18246928" w14:textId="77777777" w:rsidR="00714C21" w:rsidRDefault="00714C21" w:rsidP="002B630C">
      <w:pPr>
        <w:spacing w:after="0" w:line="240" w:lineRule="auto"/>
        <w:jc w:val="both"/>
        <w:rPr>
          <w:rFonts w:eastAsia="Times New Roman" w:cs="Times New Roman"/>
          <w:color w:val="000000" w:themeColor="text1"/>
          <w:sz w:val="24"/>
          <w:szCs w:val="24"/>
        </w:rPr>
      </w:pPr>
    </w:p>
    <w:p w14:paraId="6911560A" w14:textId="4BA7F124" w:rsidR="00A15396" w:rsidRDefault="0070137F"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reminded the </w:t>
      </w:r>
      <w:r w:rsidR="00933BC3">
        <w:rPr>
          <w:rFonts w:eastAsia="Times New Roman" w:cs="Times New Roman"/>
          <w:color w:val="000000" w:themeColor="text1"/>
          <w:sz w:val="24"/>
          <w:szCs w:val="24"/>
        </w:rPr>
        <w:t>B</w:t>
      </w:r>
      <w:r>
        <w:rPr>
          <w:rFonts w:eastAsia="Times New Roman" w:cs="Times New Roman"/>
          <w:color w:val="000000" w:themeColor="text1"/>
          <w:sz w:val="24"/>
          <w:szCs w:val="24"/>
        </w:rPr>
        <w:t>oard that a contract was signed with F</w:t>
      </w:r>
      <w:r w:rsidRPr="0070137F">
        <w:rPr>
          <w:rFonts w:eastAsia="Times New Roman" w:cs="Times New Roman"/>
          <w:color w:val="000000" w:themeColor="text1"/>
          <w:sz w:val="24"/>
          <w:szCs w:val="24"/>
        </w:rPr>
        <w:t xml:space="preserve">unding </w:t>
      </w:r>
      <w:r>
        <w:rPr>
          <w:rFonts w:eastAsia="Times New Roman" w:cs="Times New Roman"/>
          <w:color w:val="000000" w:themeColor="text1"/>
          <w:sz w:val="24"/>
          <w:szCs w:val="24"/>
        </w:rPr>
        <w:t>N</w:t>
      </w:r>
      <w:r w:rsidRPr="0070137F">
        <w:rPr>
          <w:rFonts w:eastAsia="Times New Roman" w:cs="Times New Roman"/>
          <w:color w:val="000000" w:themeColor="text1"/>
          <w:sz w:val="24"/>
          <w:szCs w:val="24"/>
        </w:rPr>
        <w:t xml:space="preserve">avigator </w:t>
      </w:r>
      <w:r w:rsidR="00A15396">
        <w:rPr>
          <w:rFonts w:eastAsia="Times New Roman" w:cs="Times New Roman"/>
          <w:color w:val="000000" w:themeColor="text1"/>
          <w:sz w:val="24"/>
          <w:szCs w:val="24"/>
        </w:rPr>
        <w:t xml:space="preserve">in December.  They help the department write its own grants and find funding resources.  Rob Nodine has been shepherding </w:t>
      </w:r>
      <w:r w:rsidRPr="0070137F">
        <w:rPr>
          <w:rFonts w:eastAsia="Times New Roman" w:cs="Times New Roman"/>
          <w:color w:val="000000" w:themeColor="text1"/>
          <w:sz w:val="24"/>
          <w:szCs w:val="24"/>
        </w:rPr>
        <w:t xml:space="preserve">this process </w:t>
      </w:r>
      <w:r w:rsidR="00A15396">
        <w:rPr>
          <w:rFonts w:eastAsia="Times New Roman" w:cs="Times New Roman"/>
          <w:color w:val="000000" w:themeColor="text1"/>
          <w:sz w:val="24"/>
          <w:szCs w:val="24"/>
        </w:rPr>
        <w:t xml:space="preserve">and keeping the other officers </w:t>
      </w:r>
      <w:r w:rsidR="00F77A3A">
        <w:rPr>
          <w:rFonts w:eastAsia="Times New Roman" w:cs="Times New Roman"/>
          <w:color w:val="000000" w:themeColor="text1"/>
          <w:sz w:val="24"/>
          <w:szCs w:val="24"/>
        </w:rPr>
        <w:t xml:space="preserve">informed.  </w:t>
      </w:r>
      <w:r w:rsidR="00A15396">
        <w:rPr>
          <w:rFonts w:eastAsia="Times New Roman" w:cs="Times New Roman"/>
          <w:color w:val="000000" w:themeColor="text1"/>
          <w:sz w:val="24"/>
          <w:szCs w:val="24"/>
        </w:rPr>
        <w:t xml:space="preserve">  </w:t>
      </w:r>
      <w:r w:rsidR="00F77A3A">
        <w:rPr>
          <w:rFonts w:eastAsia="Times New Roman" w:cs="Times New Roman"/>
          <w:color w:val="000000" w:themeColor="text1"/>
          <w:sz w:val="24"/>
          <w:szCs w:val="24"/>
        </w:rPr>
        <w:t xml:space="preserve">Once a grant is ready </w:t>
      </w:r>
      <w:r w:rsidR="00933BC3">
        <w:rPr>
          <w:rFonts w:eastAsia="Times New Roman" w:cs="Times New Roman"/>
          <w:color w:val="000000" w:themeColor="text1"/>
          <w:sz w:val="24"/>
          <w:szCs w:val="24"/>
        </w:rPr>
        <w:t xml:space="preserve">to be </w:t>
      </w:r>
      <w:r w:rsidR="00F77A3A">
        <w:rPr>
          <w:rFonts w:eastAsia="Times New Roman" w:cs="Times New Roman"/>
          <w:color w:val="000000" w:themeColor="text1"/>
          <w:sz w:val="24"/>
          <w:szCs w:val="24"/>
        </w:rPr>
        <w:t>submitted</w:t>
      </w:r>
      <w:r w:rsidR="00933BC3">
        <w:rPr>
          <w:rFonts w:eastAsia="Times New Roman" w:cs="Times New Roman"/>
          <w:color w:val="000000" w:themeColor="text1"/>
          <w:sz w:val="24"/>
          <w:szCs w:val="24"/>
        </w:rPr>
        <w:t xml:space="preserve">, </w:t>
      </w:r>
      <w:r w:rsidR="00F77A3A">
        <w:rPr>
          <w:rFonts w:eastAsia="Times New Roman" w:cs="Times New Roman"/>
          <w:color w:val="000000" w:themeColor="text1"/>
          <w:sz w:val="24"/>
          <w:szCs w:val="24"/>
        </w:rPr>
        <w:t xml:space="preserve">Funding Navigator populates the </w:t>
      </w:r>
      <w:r w:rsidR="00933BC3">
        <w:rPr>
          <w:rFonts w:eastAsia="Times New Roman" w:cs="Times New Roman"/>
          <w:color w:val="000000" w:themeColor="text1"/>
          <w:sz w:val="24"/>
          <w:szCs w:val="24"/>
        </w:rPr>
        <w:t>paperwork</w:t>
      </w:r>
      <w:r w:rsidR="00F77A3A">
        <w:rPr>
          <w:rFonts w:eastAsia="Times New Roman" w:cs="Times New Roman"/>
          <w:color w:val="000000" w:themeColor="text1"/>
          <w:sz w:val="24"/>
          <w:szCs w:val="24"/>
        </w:rPr>
        <w:t xml:space="preserve">.  </w:t>
      </w:r>
    </w:p>
    <w:p w14:paraId="1E2B99B4" w14:textId="77777777" w:rsidR="00F77A3A" w:rsidRDefault="00F77A3A" w:rsidP="002B630C">
      <w:pPr>
        <w:spacing w:after="0" w:line="240" w:lineRule="auto"/>
        <w:jc w:val="both"/>
        <w:rPr>
          <w:rFonts w:eastAsia="Times New Roman" w:cs="Times New Roman"/>
          <w:color w:val="000000" w:themeColor="text1"/>
          <w:sz w:val="24"/>
          <w:szCs w:val="24"/>
        </w:rPr>
      </w:pPr>
    </w:p>
    <w:p w14:paraId="7D1825C5" w14:textId="64DEFF96" w:rsidR="00AC5E99" w:rsidRDefault="0075595A"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ob </w:t>
      </w:r>
      <w:r w:rsidR="00933BC3">
        <w:rPr>
          <w:rFonts w:eastAsia="Times New Roman" w:cs="Times New Roman"/>
          <w:color w:val="000000" w:themeColor="text1"/>
          <w:sz w:val="24"/>
          <w:szCs w:val="24"/>
        </w:rPr>
        <w:t xml:space="preserve">reported </w:t>
      </w:r>
      <w:r>
        <w:rPr>
          <w:rFonts w:eastAsia="Times New Roman" w:cs="Times New Roman"/>
          <w:color w:val="000000" w:themeColor="text1"/>
          <w:sz w:val="24"/>
          <w:szCs w:val="24"/>
        </w:rPr>
        <w:t xml:space="preserve">that Funding Navigator </w:t>
      </w:r>
      <w:r w:rsidR="0070137F" w:rsidRPr="0070137F">
        <w:rPr>
          <w:rFonts w:eastAsia="Times New Roman" w:cs="Times New Roman"/>
          <w:color w:val="000000" w:themeColor="text1"/>
          <w:sz w:val="24"/>
          <w:szCs w:val="24"/>
        </w:rPr>
        <w:t>take</w:t>
      </w:r>
      <w:r>
        <w:rPr>
          <w:rFonts w:eastAsia="Times New Roman" w:cs="Times New Roman"/>
          <w:color w:val="000000" w:themeColor="text1"/>
          <w:sz w:val="24"/>
          <w:szCs w:val="24"/>
        </w:rPr>
        <w:t>s</w:t>
      </w:r>
      <w:r w:rsidR="0070137F" w:rsidRPr="0070137F">
        <w:rPr>
          <w:rFonts w:eastAsia="Times New Roman" w:cs="Times New Roman"/>
          <w:color w:val="000000" w:themeColor="text1"/>
          <w:sz w:val="24"/>
          <w:szCs w:val="24"/>
        </w:rPr>
        <w:t xml:space="preserve"> the information</w:t>
      </w:r>
      <w:r>
        <w:rPr>
          <w:rFonts w:eastAsia="Times New Roman" w:cs="Times New Roman"/>
          <w:color w:val="000000" w:themeColor="text1"/>
          <w:sz w:val="24"/>
          <w:szCs w:val="24"/>
        </w:rPr>
        <w:t xml:space="preserve"> </w:t>
      </w:r>
      <w:r w:rsidR="00AC5E99">
        <w:rPr>
          <w:rFonts w:eastAsia="Times New Roman" w:cs="Times New Roman"/>
          <w:color w:val="000000" w:themeColor="text1"/>
          <w:sz w:val="24"/>
          <w:szCs w:val="24"/>
        </w:rPr>
        <w:t xml:space="preserve">submitted </w:t>
      </w:r>
      <w:r>
        <w:rPr>
          <w:rFonts w:eastAsia="Times New Roman" w:cs="Times New Roman"/>
          <w:color w:val="000000" w:themeColor="text1"/>
          <w:sz w:val="24"/>
          <w:szCs w:val="24"/>
        </w:rPr>
        <w:t xml:space="preserve">and </w:t>
      </w:r>
      <w:r w:rsidR="00AC5E99">
        <w:rPr>
          <w:rFonts w:eastAsia="Times New Roman" w:cs="Times New Roman"/>
          <w:color w:val="000000" w:themeColor="text1"/>
          <w:sz w:val="24"/>
          <w:szCs w:val="24"/>
        </w:rPr>
        <w:t xml:space="preserve">compiles </w:t>
      </w:r>
      <w:r>
        <w:rPr>
          <w:rFonts w:eastAsia="Times New Roman" w:cs="Times New Roman"/>
          <w:color w:val="000000" w:themeColor="text1"/>
          <w:sz w:val="24"/>
          <w:szCs w:val="24"/>
        </w:rPr>
        <w:t>it</w:t>
      </w:r>
      <w:r w:rsidR="001766A4">
        <w:rPr>
          <w:rFonts w:eastAsia="Times New Roman" w:cs="Times New Roman"/>
          <w:color w:val="000000" w:themeColor="text1"/>
          <w:sz w:val="24"/>
          <w:szCs w:val="24"/>
        </w:rPr>
        <w:t xml:space="preserve"> in</w:t>
      </w:r>
      <w:r>
        <w:rPr>
          <w:rFonts w:eastAsia="Times New Roman" w:cs="Times New Roman"/>
          <w:color w:val="000000" w:themeColor="text1"/>
          <w:sz w:val="24"/>
          <w:szCs w:val="24"/>
        </w:rPr>
        <w:t xml:space="preserve"> a </w:t>
      </w:r>
      <w:r w:rsidR="0070137F" w:rsidRPr="0070137F">
        <w:rPr>
          <w:rFonts w:eastAsia="Times New Roman" w:cs="Times New Roman"/>
          <w:color w:val="000000" w:themeColor="text1"/>
          <w:sz w:val="24"/>
          <w:szCs w:val="24"/>
        </w:rPr>
        <w:t>document</w:t>
      </w:r>
      <w:r>
        <w:rPr>
          <w:rFonts w:eastAsia="Times New Roman" w:cs="Times New Roman"/>
          <w:color w:val="000000" w:themeColor="text1"/>
          <w:sz w:val="24"/>
          <w:szCs w:val="24"/>
        </w:rPr>
        <w:t xml:space="preserve"> </w:t>
      </w:r>
      <w:r w:rsidR="00AC5E99">
        <w:rPr>
          <w:rFonts w:eastAsia="Times New Roman" w:cs="Times New Roman"/>
          <w:color w:val="000000" w:themeColor="text1"/>
          <w:sz w:val="24"/>
          <w:szCs w:val="24"/>
        </w:rPr>
        <w:t xml:space="preserve">that completes </w:t>
      </w:r>
      <w:r w:rsidR="0070137F" w:rsidRPr="0070137F">
        <w:rPr>
          <w:rFonts w:eastAsia="Times New Roman" w:cs="Times New Roman"/>
          <w:color w:val="000000" w:themeColor="text1"/>
          <w:sz w:val="24"/>
          <w:szCs w:val="24"/>
        </w:rPr>
        <w:t xml:space="preserve">the application. </w:t>
      </w:r>
      <w:r>
        <w:rPr>
          <w:rFonts w:eastAsia="Times New Roman" w:cs="Times New Roman"/>
          <w:color w:val="000000" w:themeColor="text1"/>
          <w:sz w:val="24"/>
          <w:szCs w:val="24"/>
        </w:rPr>
        <w:t xml:space="preserve"> </w:t>
      </w:r>
      <w:r w:rsidR="00BF4F2D">
        <w:rPr>
          <w:rFonts w:eastAsia="Times New Roman" w:cs="Times New Roman"/>
          <w:color w:val="000000" w:themeColor="text1"/>
          <w:sz w:val="24"/>
          <w:szCs w:val="24"/>
        </w:rPr>
        <w:t>He then submits the grant.   This year</w:t>
      </w:r>
      <w:r w:rsidR="00AC5E99">
        <w:rPr>
          <w:rFonts w:eastAsia="Times New Roman" w:cs="Times New Roman"/>
          <w:color w:val="000000" w:themeColor="text1"/>
          <w:sz w:val="24"/>
          <w:szCs w:val="24"/>
        </w:rPr>
        <w:t>,</w:t>
      </w:r>
      <w:r w:rsidR="00BF4F2D">
        <w:rPr>
          <w:rFonts w:eastAsia="Times New Roman" w:cs="Times New Roman"/>
          <w:color w:val="000000" w:themeColor="text1"/>
          <w:sz w:val="24"/>
          <w:szCs w:val="24"/>
        </w:rPr>
        <w:t xml:space="preserve"> </w:t>
      </w:r>
      <w:r w:rsidR="00AC5E99">
        <w:rPr>
          <w:rFonts w:eastAsia="Times New Roman" w:cs="Times New Roman"/>
          <w:color w:val="000000" w:themeColor="text1"/>
          <w:sz w:val="24"/>
          <w:szCs w:val="24"/>
        </w:rPr>
        <w:t xml:space="preserve">the following </w:t>
      </w:r>
      <w:r w:rsidR="00BF4F2D">
        <w:rPr>
          <w:rFonts w:eastAsia="Times New Roman" w:cs="Times New Roman"/>
          <w:color w:val="000000" w:themeColor="text1"/>
          <w:sz w:val="24"/>
          <w:szCs w:val="24"/>
        </w:rPr>
        <w:t xml:space="preserve">grants have been submitted.  </w:t>
      </w:r>
      <w:r w:rsidR="00AE3C52">
        <w:rPr>
          <w:rFonts w:eastAsia="Times New Roman" w:cs="Times New Roman"/>
          <w:color w:val="000000" w:themeColor="text1"/>
          <w:sz w:val="24"/>
          <w:szCs w:val="24"/>
        </w:rPr>
        <w:t xml:space="preserve"> The grants applied for this year were described.  Details of the submittals can be found on the last page of the minutes.  </w:t>
      </w:r>
    </w:p>
    <w:p w14:paraId="1D1A1D17" w14:textId="77777777" w:rsidR="00A22354" w:rsidRDefault="00A22354" w:rsidP="002B630C">
      <w:pPr>
        <w:spacing w:after="0" w:line="240" w:lineRule="auto"/>
        <w:jc w:val="both"/>
        <w:rPr>
          <w:rFonts w:eastAsia="Times New Roman" w:cs="Times New Roman"/>
          <w:color w:val="000000" w:themeColor="text1"/>
          <w:sz w:val="24"/>
          <w:szCs w:val="24"/>
        </w:rPr>
      </w:pPr>
    </w:p>
    <w:p w14:paraId="63D3D0BE" w14:textId="0359D548" w:rsidR="00816DBC" w:rsidRDefault="00A22354"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A federal grant was being sought for the Type </w:t>
      </w:r>
      <w:r w:rsidR="0070137F" w:rsidRPr="0070137F">
        <w:rPr>
          <w:rFonts w:eastAsia="Times New Roman" w:cs="Times New Roman"/>
          <w:color w:val="000000" w:themeColor="text1"/>
          <w:sz w:val="24"/>
          <w:szCs w:val="24"/>
        </w:rPr>
        <w:t>6 Wildland Fire Engine</w:t>
      </w:r>
      <w:r>
        <w:rPr>
          <w:rFonts w:eastAsia="Times New Roman" w:cs="Times New Roman"/>
          <w:color w:val="000000" w:themeColor="text1"/>
          <w:sz w:val="24"/>
          <w:szCs w:val="24"/>
        </w:rPr>
        <w:t xml:space="preserve"> through the Federal Emergency Management A</w:t>
      </w:r>
      <w:r w:rsidR="003F2BC0">
        <w:rPr>
          <w:rFonts w:eastAsia="Times New Roman" w:cs="Times New Roman"/>
          <w:color w:val="000000" w:themeColor="text1"/>
          <w:sz w:val="24"/>
          <w:szCs w:val="24"/>
        </w:rPr>
        <w:t>gency</w:t>
      </w:r>
      <w:r>
        <w:rPr>
          <w:rFonts w:eastAsia="Times New Roman" w:cs="Times New Roman"/>
          <w:color w:val="000000" w:themeColor="text1"/>
          <w:sz w:val="24"/>
          <w:szCs w:val="24"/>
        </w:rPr>
        <w:t xml:space="preserve"> (“FEMA”).  </w:t>
      </w:r>
      <w:r w:rsidR="00816DBC">
        <w:rPr>
          <w:rFonts w:eastAsia="Times New Roman" w:cs="Times New Roman"/>
          <w:color w:val="000000" w:themeColor="text1"/>
          <w:sz w:val="24"/>
          <w:szCs w:val="24"/>
        </w:rPr>
        <w:t xml:space="preserve">It is </w:t>
      </w:r>
      <w:r w:rsidR="0070137F" w:rsidRPr="0070137F">
        <w:rPr>
          <w:rFonts w:eastAsia="Times New Roman" w:cs="Times New Roman"/>
          <w:color w:val="000000" w:themeColor="text1"/>
          <w:sz w:val="24"/>
          <w:szCs w:val="24"/>
        </w:rPr>
        <w:t xml:space="preserve">in final review by Funding Navigator. </w:t>
      </w:r>
      <w:r w:rsidR="00816DBC">
        <w:rPr>
          <w:rFonts w:eastAsia="Times New Roman" w:cs="Times New Roman"/>
          <w:color w:val="000000" w:themeColor="text1"/>
          <w:sz w:val="24"/>
          <w:szCs w:val="24"/>
        </w:rPr>
        <w:t xml:space="preserve">  Rob </w:t>
      </w:r>
      <w:r w:rsidR="00816DBC">
        <w:rPr>
          <w:rFonts w:eastAsia="Times New Roman" w:cs="Times New Roman"/>
          <w:color w:val="000000" w:themeColor="text1"/>
          <w:sz w:val="24"/>
          <w:szCs w:val="24"/>
        </w:rPr>
        <w:lastRenderedPageBreak/>
        <w:t xml:space="preserve">noted that </w:t>
      </w:r>
      <w:r w:rsidR="0070137F" w:rsidRPr="0070137F">
        <w:rPr>
          <w:rFonts w:eastAsia="Times New Roman" w:cs="Times New Roman"/>
          <w:color w:val="000000" w:themeColor="text1"/>
          <w:sz w:val="24"/>
          <w:szCs w:val="24"/>
        </w:rPr>
        <w:t xml:space="preserve">private grants are much easier to </w:t>
      </w:r>
      <w:r w:rsidR="00816DBC">
        <w:rPr>
          <w:rFonts w:eastAsia="Times New Roman" w:cs="Times New Roman"/>
          <w:color w:val="000000" w:themeColor="text1"/>
          <w:sz w:val="24"/>
          <w:szCs w:val="24"/>
        </w:rPr>
        <w:t xml:space="preserve">apply for </w:t>
      </w:r>
      <w:r w:rsidR="0070137F" w:rsidRPr="0070137F">
        <w:rPr>
          <w:rFonts w:eastAsia="Times New Roman" w:cs="Times New Roman"/>
          <w:color w:val="000000" w:themeColor="text1"/>
          <w:sz w:val="24"/>
          <w:szCs w:val="24"/>
        </w:rPr>
        <w:t xml:space="preserve">than </w:t>
      </w:r>
      <w:r w:rsidR="00816DBC">
        <w:rPr>
          <w:rFonts w:eastAsia="Times New Roman" w:cs="Times New Roman"/>
          <w:color w:val="000000" w:themeColor="text1"/>
          <w:sz w:val="24"/>
          <w:szCs w:val="24"/>
        </w:rPr>
        <w:t xml:space="preserve">those through </w:t>
      </w:r>
      <w:r w:rsidR="0070137F" w:rsidRPr="0070137F">
        <w:rPr>
          <w:rFonts w:eastAsia="Times New Roman" w:cs="Times New Roman"/>
          <w:color w:val="000000" w:themeColor="text1"/>
          <w:sz w:val="24"/>
          <w:szCs w:val="24"/>
        </w:rPr>
        <w:t>the federal</w:t>
      </w:r>
      <w:r w:rsidR="00816DBC">
        <w:rPr>
          <w:rFonts w:eastAsia="Times New Roman" w:cs="Times New Roman"/>
          <w:color w:val="000000" w:themeColor="text1"/>
          <w:sz w:val="24"/>
          <w:szCs w:val="24"/>
        </w:rPr>
        <w:t xml:space="preserve"> government.  </w:t>
      </w:r>
    </w:p>
    <w:p w14:paraId="10574623" w14:textId="77777777" w:rsidR="00816DBC" w:rsidRDefault="00816DBC" w:rsidP="002B630C">
      <w:pPr>
        <w:spacing w:after="0" w:line="240" w:lineRule="auto"/>
        <w:jc w:val="both"/>
        <w:rPr>
          <w:rFonts w:eastAsia="Times New Roman" w:cs="Times New Roman"/>
          <w:color w:val="000000" w:themeColor="text1"/>
          <w:sz w:val="24"/>
          <w:szCs w:val="24"/>
        </w:rPr>
      </w:pPr>
    </w:p>
    <w:p w14:paraId="66E7DA08" w14:textId="0037E0DB" w:rsidR="00873790" w:rsidRDefault="00AE3C52"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The </w:t>
      </w:r>
      <w:r w:rsidR="00393D51" w:rsidRPr="00393D51">
        <w:rPr>
          <w:rFonts w:eastAsia="Times New Roman" w:cs="Times New Roman"/>
          <w:color w:val="000000" w:themeColor="text1"/>
          <w:sz w:val="24"/>
          <w:szCs w:val="24"/>
        </w:rPr>
        <w:t>Self-Contained Breathing Apparatus</w:t>
      </w:r>
      <w:r w:rsidR="00393D51">
        <w:rPr>
          <w:rFonts w:eastAsia="Times New Roman" w:cs="Times New Roman"/>
          <w:color w:val="000000" w:themeColor="text1"/>
          <w:sz w:val="24"/>
          <w:szCs w:val="24"/>
        </w:rPr>
        <w:t xml:space="preserve"> (“SCBA”) </w:t>
      </w:r>
      <w:r w:rsidR="0070137F" w:rsidRPr="0070137F">
        <w:rPr>
          <w:rFonts w:eastAsia="Times New Roman" w:cs="Times New Roman"/>
          <w:color w:val="000000" w:themeColor="text1"/>
          <w:sz w:val="24"/>
          <w:szCs w:val="24"/>
        </w:rPr>
        <w:t>fill station</w:t>
      </w:r>
      <w:r>
        <w:rPr>
          <w:rFonts w:eastAsia="Times New Roman" w:cs="Times New Roman"/>
          <w:color w:val="000000" w:themeColor="text1"/>
          <w:sz w:val="24"/>
          <w:szCs w:val="24"/>
        </w:rPr>
        <w:t xml:space="preserve"> </w:t>
      </w:r>
      <w:r w:rsidR="00387531">
        <w:rPr>
          <w:rFonts w:eastAsia="Times New Roman" w:cs="Times New Roman"/>
          <w:color w:val="000000" w:themeColor="text1"/>
          <w:sz w:val="24"/>
          <w:szCs w:val="24"/>
        </w:rPr>
        <w:t xml:space="preserve">involves a </w:t>
      </w:r>
      <w:r w:rsidR="0070137F" w:rsidRPr="0070137F">
        <w:rPr>
          <w:rFonts w:eastAsia="Times New Roman" w:cs="Times New Roman"/>
          <w:color w:val="000000" w:themeColor="text1"/>
          <w:sz w:val="24"/>
          <w:szCs w:val="24"/>
        </w:rPr>
        <w:t>federal grant</w:t>
      </w:r>
      <w:r w:rsidR="00387531">
        <w:rPr>
          <w:rFonts w:eastAsia="Times New Roman" w:cs="Times New Roman"/>
          <w:color w:val="000000" w:themeColor="text1"/>
          <w:sz w:val="24"/>
          <w:szCs w:val="24"/>
        </w:rPr>
        <w:t>.  Rob had a call scheduled with F</w:t>
      </w:r>
      <w:r w:rsidR="0070137F" w:rsidRPr="0070137F">
        <w:rPr>
          <w:rFonts w:eastAsia="Times New Roman" w:cs="Times New Roman"/>
          <w:color w:val="000000" w:themeColor="text1"/>
          <w:sz w:val="24"/>
          <w:szCs w:val="24"/>
        </w:rPr>
        <w:t xml:space="preserve">unding </w:t>
      </w:r>
      <w:r w:rsidR="00387531">
        <w:rPr>
          <w:rFonts w:eastAsia="Times New Roman" w:cs="Times New Roman"/>
          <w:color w:val="000000" w:themeColor="text1"/>
          <w:sz w:val="24"/>
          <w:szCs w:val="24"/>
        </w:rPr>
        <w:t>N</w:t>
      </w:r>
      <w:r w:rsidR="0070137F" w:rsidRPr="0070137F">
        <w:rPr>
          <w:rFonts w:eastAsia="Times New Roman" w:cs="Times New Roman"/>
          <w:color w:val="000000" w:themeColor="text1"/>
          <w:sz w:val="24"/>
          <w:szCs w:val="24"/>
        </w:rPr>
        <w:t xml:space="preserve">avigator </w:t>
      </w:r>
      <w:r w:rsidR="00387531">
        <w:rPr>
          <w:rFonts w:eastAsia="Times New Roman" w:cs="Times New Roman"/>
          <w:color w:val="000000" w:themeColor="text1"/>
          <w:sz w:val="24"/>
          <w:szCs w:val="24"/>
        </w:rPr>
        <w:t xml:space="preserve">the following day to check on the status of when to begin the process.  </w:t>
      </w:r>
      <w:r w:rsidR="0070137F" w:rsidRPr="0070137F">
        <w:rPr>
          <w:rFonts w:eastAsia="Times New Roman" w:cs="Times New Roman"/>
          <w:color w:val="000000" w:themeColor="text1"/>
          <w:sz w:val="24"/>
          <w:szCs w:val="24"/>
        </w:rPr>
        <w:t xml:space="preserve">The </w:t>
      </w:r>
      <w:r w:rsidR="00561372">
        <w:rPr>
          <w:rFonts w:eastAsia="Times New Roman" w:cs="Times New Roman"/>
          <w:color w:val="000000" w:themeColor="text1"/>
          <w:sz w:val="24"/>
          <w:szCs w:val="24"/>
        </w:rPr>
        <w:t xml:space="preserve">Funding Navigator </w:t>
      </w:r>
      <w:r w:rsidR="0070137F" w:rsidRPr="0070137F">
        <w:rPr>
          <w:rFonts w:eastAsia="Times New Roman" w:cs="Times New Roman"/>
          <w:color w:val="000000" w:themeColor="text1"/>
          <w:sz w:val="24"/>
          <w:szCs w:val="24"/>
        </w:rPr>
        <w:t>subscription come</w:t>
      </w:r>
      <w:r w:rsidR="00F74BED">
        <w:rPr>
          <w:rFonts w:eastAsia="Times New Roman" w:cs="Times New Roman"/>
          <w:color w:val="000000" w:themeColor="text1"/>
          <w:sz w:val="24"/>
          <w:szCs w:val="24"/>
        </w:rPr>
        <w:t>s</w:t>
      </w:r>
      <w:r w:rsidR="0070137F" w:rsidRPr="0070137F">
        <w:rPr>
          <w:rFonts w:eastAsia="Times New Roman" w:cs="Times New Roman"/>
          <w:color w:val="000000" w:themeColor="text1"/>
          <w:sz w:val="24"/>
          <w:szCs w:val="24"/>
        </w:rPr>
        <w:t xml:space="preserve"> due </w:t>
      </w:r>
      <w:r w:rsidR="00561372">
        <w:rPr>
          <w:rFonts w:eastAsia="Times New Roman" w:cs="Times New Roman"/>
          <w:color w:val="000000" w:themeColor="text1"/>
          <w:sz w:val="24"/>
          <w:szCs w:val="24"/>
        </w:rPr>
        <w:t xml:space="preserve">at the end of the year </w:t>
      </w:r>
      <w:r w:rsidR="00F74BED">
        <w:rPr>
          <w:rFonts w:eastAsia="Times New Roman" w:cs="Times New Roman"/>
          <w:color w:val="000000" w:themeColor="text1"/>
          <w:sz w:val="24"/>
          <w:szCs w:val="24"/>
        </w:rPr>
        <w:t xml:space="preserve">and costs </w:t>
      </w:r>
      <w:r w:rsidR="00561372">
        <w:rPr>
          <w:rFonts w:eastAsia="Times New Roman" w:cs="Times New Roman"/>
          <w:color w:val="000000" w:themeColor="text1"/>
          <w:sz w:val="24"/>
          <w:szCs w:val="24"/>
        </w:rPr>
        <w:t xml:space="preserve">$4,500.  </w:t>
      </w:r>
      <w:r w:rsidR="00406934">
        <w:rPr>
          <w:rFonts w:eastAsia="Times New Roman" w:cs="Times New Roman"/>
          <w:color w:val="000000" w:themeColor="text1"/>
          <w:sz w:val="24"/>
          <w:szCs w:val="24"/>
        </w:rPr>
        <w:t xml:space="preserve">If renewed, </w:t>
      </w:r>
      <w:r w:rsidR="00F74BED">
        <w:rPr>
          <w:rFonts w:eastAsia="Times New Roman" w:cs="Times New Roman"/>
          <w:color w:val="000000" w:themeColor="text1"/>
          <w:sz w:val="24"/>
          <w:szCs w:val="24"/>
        </w:rPr>
        <w:t xml:space="preserve">they may </w:t>
      </w:r>
      <w:r w:rsidR="00406934">
        <w:rPr>
          <w:rFonts w:eastAsia="Times New Roman" w:cs="Times New Roman"/>
          <w:color w:val="000000" w:themeColor="text1"/>
          <w:sz w:val="24"/>
          <w:szCs w:val="24"/>
        </w:rPr>
        <w:t xml:space="preserve">consider </w:t>
      </w:r>
      <w:r w:rsidR="00F74BED">
        <w:rPr>
          <w:rFonts w:eastAsia="Times New Roman" w:cs="Times New Roman"/>
          <w:color w:val="000000" w:themeColor="text1"/>
          <w:sz w:val="24"/>
          <w:szCs w:val="24"/>
        </w:rPr>
        <w:t xml:space="preserve">pursuing </w:t>
      </w:r>
      <w:r w:rsidR="00406934">
        <w:rPr>
          <w:rFonts w:eastAsia="Times New Roman" w:cs="Times New Roman"/>
          <w:color w:val="000000" w:themeColor="text1"/>
          <w:sz w:val="24"/>
          <w:szCs w:val="24"/>
        </w:rPr>
        <w:t>a federal grant for a T</w:t>
      </w:r>
      <w:r w:rsidR="0070137F" w:rsidRPr="0070137F">
        <w:rPr>
          <w:rFonts w:eastAsia="Times New Roman" w:cs="Times New Roman"/>
          <w:color w:val="000000" w:themeColor="text1"/>
          <w:sz w:val="24"/>
          <w:szCs w:val="24"/>
        </w:rPr>
        <w:t xml:space="preserve">ype </w:t>
      </w:r>
      <w:r w:rsidR="00406934">
        <w:rPr>
          <w:rFonts w:eastAsia="Times New Roman" w:cs="Times New Roman"/>
          <w:color w:val="000000" w:themeColor="text1"/>
          <w:sz w:val="24"/>
          <w:szCs w:val="24"/>
        </w:rPr>
        <w:t>O</w:t>
      </w:r>
      <w:r w:rsidR="0070137F" w:rsidRPr="0070137F">
        <w:rPr>
          <w:rFonts w:eastAsia="Times New Roman" w:cs="Times New Roman"/>
          <w:color w:val="000000" w:themeColor="text1"/>
          <w:sz w:val="24"/>
          <w:szCs w:val="24"/>
        </w:rPr>
        <w:t xml:space="preserve">ne </w:t>
      </w:r>
      <w:r w:rsidR="00F74BED">
        <w:rPr>
          <w:rFonts w:eastAsia="Times New Roman" w:cs="Times New Roman"/>
          <w:color w:val="000000" w:themeColor="text1"/>
          <w:sz w:val="24"/>
          <w:szCs w:val="24"/>
        </w:rPr>
        <w:t>Structure E</w:t>
      </w:r>
      <w:r w:rsidR="0070137F" w:rsidRPr="0070137F">
        <w:rPr>
          <w:rFonts w:eastAsia="Times New Roman" w:cs="Times New Roman"/>
          <w:color w:val="000000" w:themeColor="text1"/>
          <w:sz w:val="24"/>
          <w:szCs w:val="24"/>
        </w:rPr>
        <w:t>ngine</w:t>
      </w:r>
      <w:r w:rsidR="00111B7B">
        <w:rPr>
          <w:rFonts w:eastAsia="Times New Roman" w:cs="Times New Roman"/>
          <w:color w:val="000000" w:themeColor="text1"/>
          <w:sz w:val="24"/>
          <w:szCs w:val="24"/>
        </w:rPr>
        <w:t xml:space="preserve"> at a cost </w:t>
      </w:r>
      <w:r w:rsidR="00F74BED">
        <w:rPr>
          <w:rFonts w:eastAsia="Times New Roman" w:cs="Times New Roman"/>
          <w:color w:val="000000" w:themeColor="text1"/>
          <w:sz w:val="24"/>
          <w:szCs w:val="24"/>
        </w:rPr>
        <w:t xml:space="preserve">in excess of </w:t>
      </w:r>
      <w:r w:rsidR="00111B7B">
        <w:rPr>
          <w:rFonts w:eastAsia="Times New Roman" w:cs="Times New Roman"/>
          <w:color w:val="000000" w:themeColor="text1"/>
          <w:sz w:val="24"/>
          <w:szCs w:val="24"/>
        </w:rPr>
        <w:t>$1 million</w:t>
      </w:r>
      <w:r w:rsidR="00406934">
        <w:rPr>
          <w:rFonts w:eastAsia="Times New Roman" w:cs="Times New Roman"/>
          <w:color w:val="000000" w:themeColor="text1"/>
          <w:sz w:val="24"/>
          <w:szCs w:val="24"/>
        </w:rPr>
        <w:t xml:space="preserve">.  </w:t>
      </w:r>
      <w:r w:rsidR="00F74BED">
        <w:rPr>
          <w:rFonts w:eastAsia="Times New Roman" w:cs="Times New Roman"/>
          <w:color w:val="000000" w:themeColor="text1"/>
          <w:sz w:val="24"/>
          <w:szCs w:val="24"/>
        </w:rPr>
        <w:t xml:space="preserve">Rob </w:t>
      </w:r>
      <w:r w:rsidR="00406934">
        <w:rPr>
          <w:rFonts w:eastAsia="Times New Roman" w:cs="Times New Roman"/>
          <w:color w:val="000000" w:themeColor="text1"/>
          <w:sz w:val="24"/>
          <w:szCs w:val="24"/>
        </w:rPr>
        <w:t>noted that the federal government does not provide grant funds for used equipment.</w:t>
      </w:r>
      <w:r w:rsidR="003768CD">
        <w:rPr>
          <w:rFonts w:eastAsia="Times New Roman" w:cs="Times New Roman"/>
          <w:color w:val="000000" w:themeColor="text1"/>
          <w:sz w:val="24"/>
          <w:szCs w:val="24"/>
        </w:rPr>
        <w:t xml:space="preserve">  Chief Hardy stated that </w:t>
      </w:r>
      <w:r w:rsidR="00F74BED">
        <w:rPr>
          <w:rFonts w:eastAsia="Times New Roman" w:cs="Times New Roman"/>
          <w:color w:val="000000" w:themeColor="text1"/>
          <w:sz w:val="24"/>
          <w:szCs w:val="24"/>
        </w:rPr>
        <w:t xml:space="preserve">they have </w:t>
      </w:r>
      <w:r w:rsidR="003768CD" w:rsidRPr="003768CD">
        <w:rPr>
          <w:rFonts w:eastAsia="Times New Roman" w:cs="Times New Roman"/>
          <w:color w:val="000000" w:themeColor="text1"/>
          <w:sz w:val="24"/>
          <w:szCs w:val="24"/>
        </w:rPr>
        <w:t>recouped the amount invested in</w:t>
      </w:r>
      <w:r w:rsidR="003768CD">
        <w:rPr>
          <w:rFonts w:eastAsia="Times New Roman" w:cs="Times New Roman"/>
          <w:color w:val="000000" w:themeColor="text1"/>
          <w:sz w:val="24"/>
          <w:szCs w:val="24"/>
        </w:rPr>
        <w:t xml:space="preserve"> F</w:t>
      </w:r>
      <w:r w:rsidR="003768CD" w:rsidRPr="003768CD">
        <w:rPr>
          <w:rFonts w:eastAsia="Times New Roman" w:cs="Times New Roman"/>
          <w:color w:val="000000" w:themeColor="text1"/>
          <w:sz w:val="24"/>
          <w:szCs w:val="24"/>
        </w:rPr>
        <w:t xml:space="preserve">unding </w:t>
      </w:r>
      <w:r w:rsidR="003768CD">
        <w:rPr>
          <w:rFonts w:eastAsia="Times New Roman" w:cs="Times New Roman"/>
          <w:color w:val="000000" w:themeColor="text1"/>
          <w:sz w:val="24"/>
          <w:szCs w:val="24"/>
        </w:rPr>
        <w:t>N</w:t>
      </w:r>
      <w:r w:rsidR="003768CD" w:rsidRPr="003768CD">
        <w:rPr>
          <w:rFonts w:eastAsia="Times New Roman" w:cs="Times New Roman"/>
          <w:color w:val="000000" w:themeColor="text1"/>
          <w:sz w:val="24"/>
          <w:szCs w:val="24"/>
        </w:rPr>
        <w:t xml:space="preserve">avigator. </w:t>
      </w:r>
      <w:r w:rsidR="003768CD">
        <w:rPr>
          <w:rFonts w:eastAsia="Times New Roman" w:cs="Times New Roman"/>
          <w:color w:val="000000" w:themeColor="text1"/>
          <w:sz w:val="24"/>
          <w:szCs w:val="24"/>
        </w:rPr>
        <w:t xml:space="preserve"> </w:t>
      </w:r>
      <w:r w:rsidR="00873790">
        <w:rPr>
          <w:rFonts w:eastAsia="Times New Roman" w:cs="Times New Roman"/>
          <w:color w:val="000000" w:themeColor="text1"/>
          <w:sz w:val="24"/>
          <w:szCs w:val="24"/>
        </w:rPr>
        <w:t xml:space="preserve">Emily commented that the </w:t>
      </w:r>
      <w:r w:rsidR="00873790" w:rsidRPr="00873790">
        <w:rPr>
          <w:rFonts w:eastAsia="Times New Roman" w:cs="Times New Roman"/>
          <w:color w:val="000000" w:themeColor="text1"/>
          <w:sz w:val="24"/>
          <w:szCs w:val="24"/>
        </w:rPr>
        <w:t xml:space="preserve">institutional knowledge </w:t>
      </w:r>
      <w:r w:rsidR="00873790">
        <w:rPr>
          <w:rFonts w:eastAsia="Times New Roman" w:cs="Times New Roman"/>
          <w:color w:val="000000" w:themeColor="text1"/>
          <w:sz w:val="24"/>
          <w:szCs w:val="24"/>
        </w:rPr>
        <w:t xml:space="preserve">being gained is valuable.  </w:t>
      </w:r>
    </w:p>
    <w:p w14:paraId="5747337B" w14:textId="77777777" w:rsidR="006259DE" w:rsidRDefault="006259DE" w:rsidP="002B630C">
      <w:pPr>
        <w:spacing w:after="0" w:line="240" w:lineRule="auto"/>
        <w:jc w:val="both"/>
        <w:rPr>
          <w:rFonts w:eastAsia="Times New Roman" w:cs="Times New Roman"/>
          <w:color w:val="000000" w:themeColor="text1"/>
          <w:sz w:val="24"/>
          <w:szCs w:val="24"/>
        </w:rPr>
      </w:pPr>
    </w:p>
    <w:p w14:paraId="05B2BD9A" w14:textId="7153A823" w:rsidR="00476DDE" w:rsidRDefault="006259DE"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Steve </w:t>
      </w:r>
      <w:r w:rsidR="00476DDE">
        <w:rPr>
          <w:rFonts w:eastAsia="Times New Roman" w:cs="Times New Roman"/>
          <w:color w:val="000000" w:themeColor="text1"/>
          <w:sz w:val="24"/>
          <w:szCs w:val="24"/>
        </w:rPr>
        <w:t xml:space="preserve">confirmed that </w:t>
      </w:r>
      <w:r w:rsidR="00F74BED">
        <w:rPr>
          <w:rFonts w:eastAsia="Times New Roman" w:cs="Times New Roman"/>
          <w:color w:val="000000" w:themeColor="text1"/>
          <w:sz w:val="24"/>
          <w:szCs w:val="24"/>
        </w:rPr>
        <w:t xml:space="preserve">the Board needs to </w:t>
      </w:r>
      <w:r w:rsidR="00476DDE">
        <w:rPr>
          <w:rFonts w:eastAsia="Times New Roman" w:cs="Times New Roman"/>
          <w:color w:val="000000" w:themeColor="text1"/>
          <w:sz w:val="24"/>
          <w:szCs w:val="24"/>
        </w:rPr>
        <w:t xml:space="preserve">have money </w:t>
      </w:r>
      <w:r w:rsidR="00F74BED">
        <w:rPr>
          <w:rFonts w:eastAsia="Times New Roman" w:cs="Times New Roman"/>
          <w:color w:val="000000" w:themeColor="text1"/>
          <w:sz w:val="24"/>
          <w:szCs w:val="24"/>
        </w:rPr>
        <w:t xml:space="preserve">set aside </w:t>
      </w:r>
      <w:r w:rsidR="00476DDE">
        <w:rPr>
          <w:rFonts w:eastAsia="Times New Roman" w:cs="Times New Roman"/>
          <w:color w:val="000000" w:themeColor="text1"/>
          <w:sz w:val="24"/>
          <w:szCs w:val="24"/>
        </w:rPr>
        <w:t xml:space="preserve">in the event a grant </w:t>
      </w:r>
      <w:r w:rsidR="00F74BED">
        <w:rPr>
          <w:rFonts w:eastAsia="Times New Roman" w:cs="Times New Roman"/>
          <w:color w:val="000000" w:themeColor="text1"/>
          <w:sz w:val="24"/>
          <w:szCs w:val="24"/>
        </w:rPr>
        <w:t xml:space="preserve">is awarded </w:t>
      </w:r>
      <w:r w:rsidR="00476DDE">
        <w:rPr>
          <w:rFonts w:eastAsia="Times New Roman" w:cs="Times New Roman"/>
          <w:color w:val="000000" w:themeColor="text1"/>
          <w:sz w:val="24"/>
          <w:szCs w:val="24"/>
        </w:rPr>
        <w:t xml:space="preserve">that requires a match.  </w:t>
      </w:r>
      <w:r w:rsidR="008377A8">
        <w:rPr>
          <w:rFonts w:eastAsia="Times New Roman" w:cs="Times New Roman"/>
          <w:color w:val="000000" w:themeColor="text1"/>
          <w:sz w:val="24"/>
          <w:szCs w:val="24"/>
        </w:rPr>
        <w:t xml:space="preserve">If a grant is obtained and the board decides not to fund </w:t>
      </w:r>
      <w:r w:rsidR="006467C4">
        <w:rPr>
          <w:rFonts w:eastAsia="Times New Roman" w:cs="Times New Roman"/>
          <w:color w:val="000000" w:themeColor="text1"/>
          <w:sz w:val="24"/>
          <w:szCs w:val="24"/>
        </w:rPr>
        <w:t>it,</w:t>
      </w:r>
      <w:r w:rsidR="008377A8">
        <w:rPr>
          <w:rFonts w:eastAsia="Times New Roman" w:cs="Times New Roman"/>
          <w:color w:val="000000" w:themeColor="text1"/>
          <w:sz w:val="24"/>
          <w:szCs w:val="24"/>
        </w:rPr>
        <w:t xml:space="preserve"> they </w:t>
      </w:r>
      <w:r w:rsidR="00F74BED">
        <w:rPr>
          <w:rFonts w:eastAsia="Times New Roman" w:cs="Times New Roman"/>
          <w:color w:val="000000" w:themeColor="text1"/>
          <w:sz w:val="24"/>
          <w:szCs w:val="24"/>
        </w:rPr>
        <w:t xml:space="preserve">will </w:t>
      </w:r>
      <w:r w:rsidR="008377A8">
        <w:rPr>
          <w:rFonts w:eastAsia="Times New Roman" w:cs="Times New Roman"/>
          <w:color w:val="000000" w:themeColor="text1"/>
          <w:sz w:val="24"/>
          <w:szCs w:val="24"/>
        </w:rPr>
        <w:t xml:space="preserve">effectively be throwing money away.  </w:t>
      </w:r>
    </w:p>
    <w:p w14:paraId="00A9894C" w14:textId="77777777" w:rsidR="00F74BED" w:rsidRDefault="00F74BED" w:rsidP="002B630C">
      <w:pPr>
        <w:spacing w:after="0" w:line="240" w:lineRule="auto"/>
        <w:jc w:val="both"/>
        <w:rPr>
          <w:rFonts w:eastAsia="Times New Roman" w:cs="Times New Roman"/>
          <w:color w:val="000000" w:themeColor="text1"/>
          <w:sz w:val="24"/>
          <w:szCs w:val="24"/>
        </w:rPr>
      </w:pPr>
    </w:p>
    <w:p w14:paraId="2FC6613B" w14:textId="331635AD" w:rsidR="00EF236C" w:rsidRDefault="00EF236C"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ob </w:t>
      </w:r>
      <w:r w:rsidR="00F74BED">
        <w:rPr>
          <w:rFonts w:eastAsia="Times New Roman" w:cs="Times New Roman"/>
          <w:color w:val="000000" w:themeColor="text1"/>
          <w:sz w:val="24"/>
          <w:szCs w:val="24"/>
        </w:rPr>
        <w:t xml:space="preserve">planned to report back to the Board at </w:t>
      </w:r>
      <w:r>
        <w:rPr>
          <w:rFonts w:eastAsia="Times New Roman" w:cs="Times New Roman"/>
          <w:color w:val="000000" w:themeColor="text1"/>
          <w:sz w:val="24"/>
          <w:szCs w:val="24"/>
        </w:rPr>
        <w:t xml:space="preserve">the September meeting.  </w:t>
      </w:r>
    </w:p>
    <w:p w14:paraId="000B5736" w14:textId="77777777" w:rsidR="00EF236C" w:rsidRDefault="00EF236C" w:rsidP="002B630C">
      <w:pPr>
        <w:spacing w:after="0" w:line="240" w:lineRule="auto"/>
        <w:jc w:val="both"/>
        <w:rPr>
          <w:rFonts w:eastAsia="Times New Roman" w:cs="Times New Roman"/>
          <w:color w:val="000000" w:themeColor="text1"/>
          <w:sz w:val="24"/>
          <w:szCs w:val="24"/>
        </w:rPr>
      </w:pPr>
    </w:p>
    <w:p w14:paraId="7F8D0CBB" w14:textId="30B99F40" w:rsidR="002740B1" w:rsidRDefault="00811662"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suggested that the benchmarking discussion be pursued and </w:t>
      </w:r>
      <w:r w:rsidR="00F74BED">
        <w:rPr>
          <w:rFonts w:eastAsia="Times New Roman" w:cs="Times New Roman"/>
          <w:color w:val="000000" w:themeColor="text1"/>
          <w:sz w:val="24"/>
          <w:szCs w:val="24"/>
        </w:rPr>
        <w:t xml:space="preserve">included </w:t>
      </w:r>
      <w:r>
        <w:rPr>
          <w:rFonts w:eastAsia="Times New Roman" w:cs="Times New Roman"/>
          <w:color w:val="000000" w:themeColor="text1"/>
          <w:sz w:val="24"/>
          <w:szCs w:val="24"/>
        </w:rPr>
        <w:t xml:space="preserve">on the August agenda.  </w:t>
      </w:r>
      <w:r w:rsidR="00655315">
        <w:rPr>
          <w:rFonts w:eastAsia="Times New Roman" w:cs="Times New Roman"/>
          <w:color w:val="000000" w:themeColor="text1"/>
          <w:sz w:val="24"/>
          <w:szCs w:val="24"/>
        </w:rPr>
        <w:t xml:space="preserve">He also mentioned the possibility of the board taking a field trip to similar communities.  </w:t>
      </w:r>
      <w:r w:rsidR="00CB4E69">
        <w:rPr>
          <w:rFonts w:eastAsia="Times New Roman" w:cs="Times New Roman"/>
          <w:color w:val="000000" w:themeColor="text1"/>
          <w:sz w:val="24"/>
          <w:szCs w:val="24"/>
        </w:rPr>
        <w:t xml:space="preserve">He felt </w:t>
      </w:r>
      <w:r w:rsidR="00F74BED">
        <w:rPr>
          <w:rFonts w:eastAsia="Times New Roman" w:cs="Times New Roman"/>
          <w:color w:val="000000" w:themeColor="text1"/>
          <w:sz w:val="24"/>
          <w:szCs w:val="24"/>
        </w:rPr>
        <w:t xml:space="preserve">that </w:t>
      </w:r>
      <w:r w:rsidR="00CB4E69">
        <w:rPr>
          <w:rFonts w:eastAsia="Times New Roman" w:cs="Times New Roman"/>
          <w:color w:val="000000" w:themeColor="text1"/>
          <w:sz w:val="24"/>
          <w:szCs w:val="24"/>
        </w:rPr>
        <w:t xml:space="preserve">the </w:t>
      </w:r>
      <w:r w:rsidR="00F74BED">
        <w:rPr>
          <w:rFonts w:eastAsia="Times New Roman" w:cs="Times New Roman"/>
          <w:color w:val="000000" w:themeColor="text1"/>
          <w:sz w:val="24"/>
          <w:szCs w:val="24"/>
        </w:rPr>
        <w:t xml:space="preserve">Board </w:t>
      </w:r>
      <w:r w:rsidR="004D310B">
        <w:rPr>
          <w:rFonts w:eastAsia="Times New Roman" w:cs="Times New Roman"/>
          <w:color w:val="000000" w:themeColor="text1"/>
          <w:sz w:val="24"/>
          <w:szCs w:val="24"/>
        </w:rPr>
        <w:t>had</w:t>
      </w:r>
      <w:r w:rsidR="00CB4E69">
        <w:rPr>
          <w:rFonts w:eastAsia="Times New Roman" w:cs="Times New Roman"/>
          <w:color w:val="000000" w:themeColor="text1"/>
          <w:sz w:val="24"/>
          <w:szCs w:val="24"/>
        </w:rPr>
        <w:t xml:space="preserve"> been frugal and reasonable in terms of what they </w:t>
      </w:r>
      <w:r w:rsidR="004D310B">
        <w:rPr>
          <w:rFonts w:eastAsia="Times New Roman" w:cs="Times New Roman"/>
          <w:color w:val="000000" w:themeColor="text1"/>
          <w:sz w:val="24"/>
          <w:szCs w:val="24"/>
        </w:rPr>
        <w:t>purchase,</w:t>
      </w:r>
      <w:r w:rsidR="00CB4E69">
        <w:rPr>
          <w:rFonts w:eastAsia="Times New Roman" w:cs="Times New Roman"/>
          <w:color w:val="000000" w:themeColor="text1"/>
          <w:sz w:val="24"/>
          <w:szCs w:val="24"/>
        </w:rPr>
        <w:t xml:space="preserve"> but </w:t>
      </w:r>
      <w:r w:rsidR="00F74BED">
        <w:rPr>
          <w:rFonts w:eastAsia="Times New Roman" w:cs="Times New Roman"/>
          <w:color w:val="000000" w:themeColor="text1"/>
          <w:sz w:val="24"/>
          <w:szCs w:val="24"/>
        </w:rPr>
        <w:t xml:space="preserve">he also wanted to </w:t>
      </w:r>
      <w:r w:rsidR="00CB4E69">
        <w:rPr>
          <w:rFonts w:eastAsia="Times New Roman" w:cs="Times New Roman"/>
          <w:color w:val="000000" w:themeColor="text1"/>
          <w:sz w:val="24"/>
          <w:szCs w:val="24"/>
        </w:rPr>
        <w:t>be able to justify to the community the need</w:t>
      </w:r>
      <w:r w:rsidR="002740B1">
        <w:rPr>
          <w:rFonts w:eastAsia="Times New Roman" w:cs="Times New Roman"/>
          <w:color w:val="000000" w:themeColor="text1"/>
          <w:sz w:val="24"/>
          <w:szCs w:val="24"/>
        </w:rPr>
        <w:t xml:space="preserve">s within the department.  Cortney stated that even if there was a national standard, they would still have to address the uniqueness of the community.  </w:t>
      </w:r>
    </w:p>
    <w:p w14:paraId="0B50652A" w14:textId="77777777" w:rsidR="00811662" w:rsidRDefault="00811662" w:rsidP="002B630C">
      <w:pPr>
        <w:spacing w:after="0" w:line="240" w:lineRule="auto"/>
        <w:jc w:val="both"/>
        <w:rPr>
          <w:rFonts w:eastAsia="Times New Roman" w:cs="Times New Roman"/>
          <w:color w:val="000000" w:themeColor="text1"/>
          <w:sz w:val="24"/>
          <w:szCs w:val="24"/>
        </w:rPr>
      </w:pPr>
    </w:p>
    <w:p w14:paraId="33062FF2" w14:textId="09763F06" w:rsidR="00F214E6" w:rsidRDefault="000C2C74"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Emily wanted to </w:t>
      </w:r>
      <w:r w:rsidRPr="000C2C74">
        <w:rPr>
          <w:rFonts w:eastAsia="Times New Roman" w:cs="Times New Roman"/>
          <w:color w:val="000000" w:themeColor="text1"/>
          <w:sz w:val="24"/>
          <w:szCs w:val="24"/>
        </w:rPr>
        <w:t>rais</w:t>
      </w:r>
      <w:r>
        <w:rPr>
          <w:rFonts w:eastAsia="Times New Roman" w:cs="Times New Roman"/>
          <w:color w:val="000000" w:themeColor="text1"/>
          <w:sz w:val="24"/>
          <w:szCs w:val="24"/>
        </w:rPr>
        <w:t xml:space="preserve">e </w:t>
      </w:r>
      <w:r w:rsidRPr="000C2C74">
        <w:rPr>
          <w:rFonts w:eastAsia="Times New Roman" w:cs="Times New Roman"/>
          <w:color w:val="000000" w:themeColor="text1"/>
          <w:sz w:val="24"/>
          <w:szCs w:val="24"/>
        </w:rPr>
        <w:t>awareness when looking at equipment</w:t>
      </w:r>
      <w:r>
        <w:rPr>
          <w:rFonts w:eastAsia="Times New Roman" w:cs="Times New Roman"/>
          <w:color w:val="000000" w:themeColor="text1"/>
          <w:sz w:val="24"/>
          <w:szCs w:val="24"/>
        </w:rPr>
        <w:t xml:space="preserve"> to consider whether </w:t>
      </w:r>
      <w:r w:rsidR="00BA51C8">
        <w:rPr>
          <w:rFonts w:eastAsia="Times New Roman" w:cs="Times New Roman"/>
          <w:color w:val="000000" w:themeColor="text1"/>
          <w:sz w:val="24"/>
          <w:szCs w:val="24"/>
        </w:rPr>
        <w:t xml:space="preserve">we </w:t>
      </w:r>
      <w:r>
        <w:rPr>
          <w:rFonts w:eastAsia="Times New Roman" w:cs="Times New Roman"/>
          <w:color w:val="000000" w:themeColor="text1"/>
          <w:sz w:val="24"/>
          <w:szCs w:val="24"/>
        </w:rPr>
        <w:t xml:space="preserve">are </w:t>
      </w:r>
      <w:r w:rsidR="00F74BED">
        <w:rPr>
          <w:rFonts w:eastAsia="Times New Roman" w:cs="Times New Roman"/>
          <w:color w:val="000000" w:themeColor="text1"/>
          <w:sz w:val="24"/>
          <w:szCs w:val="24"/>
        </w:rPr>
        <w:t>“</w:t>
      </w:r>
      <w:r>
        <w:rPr>
          <w:rFonts w:eastAsia="Times New Roman" w:cs="Times New Roman"/>
          <w:color w:val="000000" w:themeColor="text1"/>
          <w:sz w:val="24"/>
          <w:szCs w:val="24"/>
        </w:rPr>
        <w:t>gold-plated</w:t>
      </w:r>
      <w:r w:rsidR="00F74BED">
        <w:rPr>
          <w:rFonts w:eastAsia="Times New Roman" w:cs="Times New Roman"/>
          <w:color w:val="000000" w:themeColor="text1"/>
          <w:sz w:val="24"/>
          <w:szCs w:val="24"/>
        </w:rPr>
        <w:t>”</w:t>
      </w:r>
      <w:r>
        <w:rPr>
          <w:rFonts w:eastAsia="Times New Roman" w:cs="Times New Roman"/>
          <w:color w:val="000000" w:themeColor="text1"/>
          <w:sz w:val="24"/>
          <w:szCs w:val="24"/>
        </w:rPr>
        <w:t xml:space="preserve"> or </w:t>
      </w:r>
      <w:r w:rsidR="00F74BED">
        <w:rPr>
          <w:rFonts w:eastAsia="Times New Roman" w:cs="Times New Roman"/>
          <w:color w:val="000000" w:themeColor="text1"/>
          <w:sz w:val="24"/>
          <w:szCs w:val="24"/>
        </w:rPr>
        <w:t>“</w:t>
      </w:r>
      <w:r>
        <w:rPr>
          <w:rFonts w:eastAsia="Times New Roman" w:cs="Times New Roman"/>
          <w:color w:val="000000" w:themeColor="text1"/>
          <w:sz w:val="24"/>
          <w:szCs w:val="24"/>
        </w:rPr>
        <w:t>basic</w:t>
      </w:r>
      <w:r w:rsidR="00F74BED">
        <w:rPr>
          <w:rFonts w:eastAsia="Times New Roman" w:cs="Times New Roman"/>
          <w:color w:val="000000" w:themeColor="text1"/>
          <w:sz w:val="24"/>
          <w:szCs w:val="24"/>
        </w:rPr>
        <w:t>”</w:t>
      </w:r>
      <w:r>
        <w:rPr>
          <w:rFonts w:eastAsia="Times New Roman" w:cs="Times New Roman"/>
          <w:color w:val="000000" w:themeColor="text1"/>
          <w:sz w:val="24"/>
          <w:szCs w:val="24"/>
        </w:rPr>
        <w:t xml:space="preserve"> in various areas. </w:t>
      </w:r>
    </w:p>
    <w:p w14:paraId="50315855" w14:textId="6B9E4D3E" w:rsidR="00BA51C8" w:rsidRDefault="000C2C74"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 </w:t>
      </w:r>
    </w:p>
    <w:p w14:paraId="2A0DAF18" w14:textId="705C0383" w:rsidR="0093004E" w:rsidRDefault="00F214E6"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ob commented that </w:t>
      </w:r>
      <w:r w:rsidRPr="00F214E6">
        <w:rPr>
          <w:rFonts w:eastAsia="Times New Roman" w:cs="Times New Roman"/>
          <w:color w:val="000000" w:themeColor="text1"/>
          <w:sz w:val="24"/>
          <w:szCs w:val="24"/>
        </w:rPr>
        <w:t xml:space="preserve">90% of </w:t>
      </w:r>
      <w:r>
        <w:rPr>
          <w:rFonts w:eastAsia="Times New Roman" w:cs="Times New Roman"/>
          <w:color w:val="000000" w:themeColor="text1"/>
          <w:sz w:val="24"/>
          <w:szCs w:val="24"/>
        </w:rPr>
        <w:t xml:space="preserve">the </w:t>
      </w:r>
      <w:r w:rsidRPr="00F214E6">
        <w:rPr>
          <w:rFonts w:eastAsia="Times New Roman" w:cs="Times New Roman"/>
          <w:color w:val="000000" w:themeColor="text1"/>
          <w:sz w:val="24"/>
          <w:szCs w:val="24"/>
        </w:rPr>
        <w:t xml:space="preserve">calls </w:t>
      </w:r>
      <w:r w:rsidR="00F74BED">
        <w:rPr>
          <w:rFonts w:eastAsia="Times New Roman" w:cs="Times New Roman"/>
          <w:color w:val="000000" w:themeColor="text1"/>
          <w:sz w:val="24"/>
          <w:szCs w:val="24"/>
        </w:rPr>
        <w:t xml:space="preserve">that come in </w:t>
      </w:r>
      <w:r w:rsidRPr="00F214E6">
        <w:rPr>
          <w:rFonts w:eastAsia="Times New Roman" w:cs="Times New Roman"/>
          <w:color w:val="000000" w:themeColor="text1"/>
          <w:sz w:val="24"/>
          <w:szCs w:val="24"/>
        </w:rPr>
        <w:t xml:space="preserve">are </w:t>
      </w:r>
      <w:r>
        <w:rPr>
          <w:rFonts w:eastAsia="Times New Roman" w:cs="Times New Roman"/>
          <w:color w:val="000000" w:themeColor="text1"/>
          <w:sz w:val="24"/>
          <w:szCs w:val="24"/>
        </w:rPr>
        <w:t>Emergency Medical Service (“</w:t>
      </w:r>
      <w:r w:rsidRPr="00F214E6">
        <w:rPr>
          <w:rFonts w:eastAsia="Times New Roman" w:cs="Times New Roman"/>
          <w:color w:val="000000" w:themeColor="text1"/>
          <w:sz w:val="24"/>
          <w:szCs w:val="24"/>
        </w:rPr>
        <w:t>EMS</w:t>
      </w:r>
      <w:r>
        <w:rPr>
          <w:rFonts w:eastAsia="Times New Roman" w:cs="Times New Roman"/>
          <w:color w:val="000000" w:themeColor="text1"/>
          <w:sz w:val="24"/>
          <w:szCs w:val="24"/>
        </w:rPr>
        <w:t>”)</w:t>
      </w:r>
      <w:r w:rsidRPr="00F214E6">
        <w:rPr>
          <w:rFonts w:eastAsia="Times New Roman" w:cs="Times New Roman"/>
          <w:color w:val="000000" w:themeColor="text1"/>
          <w:sz w:val="24"/>
          <w:szCs w:val="24"/>
        </w:rPr>
        <w:t xml:space="preserve">. </w:t>
      </w:r>
      <w:r>
        <w:rPr>
          <w:rFonts w:eastAsia="Times New Roman" w:cs="Times New Roman"/>
          <w:color w:val="000000" w:themeColor="text1"/>
          <w:sz w:val="24"/>
          <w:szCs w:val="24"/>
        </w:rPr>
        <w:t xml:space="preserve"> The </w:t>
      </w:r>
      <w:r w:rsidRPr="00F214E6">
        <w:rPr>
          <w:rFonts w:eastAsia="Times New Roman" w:cs="Times New Roman"/>
          <w:color w:val="000000" w:themeColor="text1"/>
          <w:sz w:val="24"/>
          <w:szCs w:val="24"/>
        </w:rPr>
        <w:t>two vehicles use</w:t>
      </w:r>
      <w:r>
        <w:rPr>
          <w:rFonts w:eastAsia="Times New Roman" w:cs="Times New Roman"/>
          <w:color w:val="000000" w:themeColor="text1"/>
          <w:sz w:val="24"/>
          <w:szCs w:val="24"/>
        </w:rPr>
        <w:t>d</w:t>
      </w:r>
      <w:r w:rsidRPr="00F214E6">
        <w:rPr>
          <w:rFonts w:eastAsia="Times New Roman" w:cs="Times New Roman"/>
          <w:color w:val="000000" w:themeColor="text1"/>
          <w:sz w:val="24"/>
          <w:szCs w:val="24"/>
        </w:rPr>
        <w:t xml:space="preserve"> </w:t>
      </w:r>
      <w:r w:rsidR="00F74BED">
        <w:rPr>
          <w:rFonts w:eastAsia="Times New Roman" w:cs="Times New Roman"/>
          <w:color w:val="000000" w:themeColor="text1"/>
          <w:sz w:val="24"/>
          <w:szCs w:val="24"/>
        </w:rPr>
        <w:t xml:space="preserve">for those types of calls </w:t>
      </w:r>
      <w:r>
        <w:rPr>
          <w:rFonts w:eastAsia="Times New Roman" w:cs="Times New Roman"/>
          <w:color w:val="000000" w:themeColor="text1"/>
          <w:sz w:val="24"/>
          <w:szCs w:val="24"/>
        </w:rPr>
        <w:t xml:space="preserve">are in fairly good condition.  A few months </w:t>
      </w:r>
      <w:r w:rsidR="00F74BED">
        <w:rPr>
          <w:rFonts w:eastAsia="Times New Roman" w:cs="Times New Roman"/>
          <w:color w:val="000000" w:themeColor="text1"/>
          <w:sz w:val="24"/>
          <w:szCs w:val="24"/>
        </w:rPr>
        <w:t xml:space="preserve">ago, </w:t>
      </w:r>
      <w:r>
        <w:rPr>
          <w:rFonts w:eastAsia="Times New Roman" w:cs="Times New Roman"/>
          <w:color w:val="000000" w:themeColor="text1"/>
          <w:sz w:val="24"/>
          <w:szCs w:val="24"/>
        </w:rPr>
        <w:t xml:space="preserve">there was discussion </w:t>
      </w:r>
      <w:r w:rsidR="00F74BED">
        <w:rPr>
          <w:rFonts w:eastAsia="Times New Roman" w:cs="Times New Roman"/>
          <w:color w:val="000000" w:themeColor="text1"/>
          <w:sz w:val="24"/>
          <w:szCs w:val="24"/>
        </w:rPr>
        <w:t xml:space="preserve">about </w:t>
      </w:r>
      <w:r w:rsidRPr="00F214E6">
        <w:rPr>
          <w:rFonts w:eastAsia="Times New Roman" w:cs="Times New Roman"/>
          <w:color w:val="000000" w:themeColor="text1"/>
          <w:sz w:val="24"/>
          <w:szCs w:val="24"/>
        </w:rPr>
        <w:t xml:space="preserve">purchasing a new ambulance. </w:t>
      </w:r>
      <w:r>
        <w:rPr>
          <w:rFonts w:eastAsia="Times New Roman" w:cs="Times New Roman"/>
          <w:color w:val="000000" w:themeColor="text1"/>
          <w:sz w:val="24"/>
          <w:szCs w:val="24"/>
        </w:rPr>
        <w:t xml:space="preserve"> Through various channels</w:t>
      </w:r>
      <w:r w:rsidR="00F74BED">
        <w:rPr>
          <w:rFonts w:eastAsia="Times New Roman" w:cs="Times New Roman"/>
          <w:color w:val="000000" w:themeColor="text1"/>
          <w:sz w:val="24"/>
          <w:szCs w:val="24"/>
        </w:rPr>
        <w:t>,</w:t>
      </w:r>
      <w:r>
        <w:rPr>
          <w:rFonts w:eastAsia="Times New Roman" w:cs="Times New Roman"/>
          <w:color w:val="000000" w:themeColor="text1"/>
          <w:sz w:val="24"/>
          <w:szCs w:val="24"/>
        </w:rPr>
        <w:t xml:space="preserve"> they were able to acquire </w:t>
      </w:r>
      <w:r w:rsidRPr="00F214E6">
        <w:rPr>
          <w:rFonts w:eastAsia="Times New Roman" w:cs="Times New Roman"/>
          <w:color w:val="000000" w:themeColor="text1"/>
          <w:sz w:val="24"/>
          <w:szCs w:val="24"/>
        </w:rPr>
        <w:t xml:space="preserve">a used ambulance that is </w:t>
      </w:r>
      <w:r>
        <w:rPr>
          <w:rFonts w:eastAsia="Times New Roman" w:cs="Times New Roman"/>
          <w:color w:val="000000" w:themeColor="text1"/>
          <w:sz w:val="24"/>
          <w:szCs w:val="24"/>
        </w:rPr>
        <w:t xml:space="preserve">far </w:t>
      </w:r>
      <w:r w:rsidRPr="00F214E6">
        <w:rPr>
          <w:rFonts w:eastAsia="Times New Roman" w:cs="Times New Roman"/>
          <w:color w:val="000000" w:themeColor="text1"/>
          <w:sz w:val="24"/>
          <w:szCs w:val="24"/>
        </w:rPr>
        <w:t xml:space="preserve">better than the </w:t>
      </w:r>
      <w:r w:rsidR="00F74BED">
        <w:rPr>
          <w:rFonts w:eastAsia="Times New Roman" w:cs="Times New Roman"/>
          <w:color w:val="000000" w:themeColor="text1"/>
          <w:sz w:val="24"/>
          <w:szCs w:val="24"/>
        </w:rPr>
        <w:t>old one</w:t>
      </w:r>
      <w:r w:rsidRPr="00F214E6">
        <w:rPr>
          <w:rFonts w:eastAsia="Times New Roman" w:cs="Times New Roman"/>
          <w:color w:val="000000" w:themeColor="text1"/>
          <w:sz w:val="24"/>
          <w:szCs w:val="24"/>
        </w:rPr>
        <w:t xml:space="preserve">. </w:t>
      </w:r>
      <w:r w:rsidR="0093004E">
        <w:rPr>
          <w:rFonts w:eastAsia="Times New Roman" w:cs="Times New Roman"/>
          <w:color w:val="000000" w:themeColor="text1"/>
          <w:sz w:val="24"/>
          <w:szCs w:val="24"/>
        </w:rPr>
        <w:t xml:space="preserve"> </w:t>
      </w:r>
    </w:p>
    <w:p w14:paraId="4F78F778" w14:textId="77777777" w:rsidR="00BA51C8" w:rsidRDefault="00BA51C8" w:rsidP="002B630C">
      <w:pPr>
        <w:spacing w:after="0" w:line="240" w:lineRule="auto"/>
        <w:jc w:val="both"/>
        <w:rPr>
          <w:rFonts w:eastAsia="Times New Roman" w:cs="Times New Roman"/>
          <w:color w:val="000000" w:themeColor="text1"/>
          <w:sz w:val="24"/>
          <w:szCs w:val="24"/>
        </w:rPr>
      </w:pPr>
    </w:p>
    <w:p w14:paraId="405726DC" w14:textId="7CC3F6CC" w:rsidR="006259DE" w:rsidRDefault="004E61DF"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ief Hardy suggested inviting </w:t>
      </w:r>
      <w:r w:rsidR="00416799">
        <w:rPr>
          <w:rFonts w:eastAsia="Times New Roman" w:cs="Times New Roman"/>
          <w:color w:val="000000" w:themeColor="text1"/>
          <w:sz w:val="24"/>
          <w:szCs w:val="24"/>
        </w:rPr>
        <w:t>Marc Rose and Rick Albee,</w:t>
      </w:r>
      <w:r>
        <w:rPr>
          <w:rFonts w:eastAsia="Times New Roman" w:cs="Times New Roman"/>
          <w:color w:val="000000" w:themeColor="text1"/>
          <w:sz w:val="24"/>
          <w:szCs w:val="24"/>
        </w:rPr>
        <w:t xml:space="preserve"> </w:t>
      </w:r>
      <w:r w:rsidR="00F74BED">
        <w:rPr>
          <w:rFonts w:eastAsia="Times New Roman" w:cs="Times New Roman"/>
          <w:color w:val="000000" w:themeColor="text1"/>
          <w:sz w:val="24"/>
          <w:szCs w:val="24"/>
        </w:rPr>
        <w:t xml:space="preserve">who are </w:t>
      </w:r>
      <w:r w:rsidR="00F74BED" w:rsidRPr="004E61DF">
        <w:rPr>
          <w:rFonts w:eastAsia="Times New Roman" w:cs="Times New Roman"/>
          <w:color w:val="000000" w:themeColor="text1"/>
          <w:sz w:val="24"/>
          <w:szCs w:val="24"/>
        </w:rPr>
        <w:t>retired professionals</w:t>
      </w:r>
      <w:r w:rsidR="00F74BED">
        <w:rPr>
          <w:rFonts w:eastAsia="Times New Roman" w:cs="Times New Roman"/>
          <w:color w:val="000000" w:themeColor="text1"/>
          <w:sz w:val="24"/>
          <w:szCs w:val="24"/>
        </w:rPr>
        <w:t xml:space="preserve"> within the department, </w:t>
      </w:r>
      <w:r w:rsidR="00921E95">
        <w:rPr>
          <w:rFonts w:eastAsia="Times New Roman" w:cs="Times New Roman"/>
          <w:color w:val="000000" w:themeColor="text1"/>
          <w:sz w:val="24"/>
          <w:szCs w:val="24"/>
        </w:rPr>
        <w:t>to discuss the matter</w:t>
      </w:r>
      <w:r w:rsidR="00F74BED">
        <w:rPr>
          <w:rFonts w:eastAsia="Times New Roman" w:cs="Times New Roman"/>
          <w:color w:val="000000" w:themeColor="text1"/>
          <w:sz w:val="24"/>
          <w:szCs w:val="24"/>
        </w:rPr>
        <w:t xml:space="preserve"> and </w:t>
      </w:r>
      <w:r w:rsidR="00921E95">
        <w:rPr>
          <w:rFonts w:eastAsia="Times New Roman" w:cs="Times New Roman"/>
          <w:color w:val="000000" w:themeColor="text1"/>
          <w:sz w:val="24"/>
          <w:szCs w:val="24"/>
        </w:rPr>
        <w:t xml:space="preserve">address </w:t>
      </w:r>
      <w:r w:rsidR="00F74BED">
        <w:rPr>
          <w:rFonts w:eastAsia="Times New Roman" w:cs="Times New Roman"/>
          <w:color w:val="000000" w:themeColor="text1"/>
          <w:sz w:val="24"/>
          <w:szCs w:val="24"/>
        </w:rPr>
        <w:t xml:space="preserve">the needs of a </w:t>
      </w:r>
      <w:r w:rsidRPr="004E61DF">
        <w:rPr>
          <w:rFonts w:eastAsia="Times New Roman" w:cs="Times New Roman"/>
          <w:color w:val="000000" w:themeColor="text1"/>
          <w:sz w:val="24"/>
          <w:szCs w:val="24"/>
        </w:rPr>
        <w:t xml:space="preserve">typical professional or full-time department versus </w:t>
      </w:r>
      <w:r w:rsidR="00921E95">
        <w:rPr>
          <w:rFonts w:eastAsia="Times New Roman" w:cs="Times New Roman"/>
          <w:color w:val="000000" w:themeColor="text1"/>
          <w:sz w:val="24"/>
          <w:szCs w:val="24"/>
        </w:rPr>
        <w:t xml:space="preserve">the PVFD.  </w:t>
      </w:r>
    </w:p>
    <w:p w14:paraId="6F3C8E4E" w14:textId="77777777" w:rsidR="000D21CE" w:rsidRDefault="000D21CE" w:rsidP="002B630C">
      <w:pPr>
        <w:spacing w:after="0" w:line="240" w:lineRule="auto"/>
        <w:jc w:val="both"/>
        <w:rPr>
          <w:rFonts w:eastAsia="Times New Roman" w:cs="Times New Roman"/>
          <w:color w:val="000000" w:themeColor="text1"/>
          <w:sz w:val="24"/>
          <w:szCs w:val="24"/>
        </w:rPr>
      </w:pPr>
    </w:p>
    <w:p w14:paraId="51AA9725" w14:textId="5C1F2301" w:rsidR="000D21CE" w:rsidRDefault="000D21CE"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Mark mentioned that at a recent meeting</w:t>
      </w:r>
      <w:r w:rsidR="004D310B">
        <w:rPr>
          <w:rFonts w:eastAsia="Times New Roman" w:cs="Times New Roman"/>
          <w:color w:val="000000" w:themeColor="text1"/>
          <w:sz w:val="24"/>
          <w:szCs w:val="24"/>
        </w:rPr>
        <w:t>,</w:t>
      </w:r>
      <w:r>
        <w:rPr>
          <w:rFonts w:eastAsia="Times New Roman" w:cs="Times New Roman"/>
          <w:color w:val="000000" w:themeColor="text1"/>
          <w:sz w:val="24"/>
          <w:szCs w:val="24"/>
        </w:rPr>
        <w:t xml:space="preserve"> a </w:t>
      </w:r>
      <w:r w:rsidRPr="000D21CE">
        <w:rPr>
          <w:rFonts w:eastAsia="Times New Roman" w:cs="Times New Roman"/>
          <w:color w:val="000000" w:themeColor="text1"/>
          <w:sz w:val="24"/>
          <w:szCs w:val="24"/>
        </w:rPr>
        <w:t xml:space="preserve">professional firefighter </w:t>
      </w:r>
      <w:r w:rsidR="00F74BED">
        <w:rPr>
          <w:rFonts w:eastAsia="Times New Roman" w:cs="Times New Roman"/>
          <w:color w:val="000000" w:themeColor="text1"/>
          <w:sz w:val="24"/>
          <w:szCs w:val="24"/>
        </w:rPr>
        <w:t xml:space="preserve">who is </w:t>
      </w:r>
      <w:r w:rsidRPr="000D21CE">
        <w:rPr>
          <w:rFonts w:eastAsia="Times New Roman" w:cs="Times New Roman"/>
          <w:color w:val="000000" w:themeColor="text1"/>
          <w:sz w:val="24"/>
          <w:szCs w:val="24"/>
        </w:rPr>
        <w:t>not associated with th</w:t>
      </w:r>
      <w:r w:rsidR="00F74BED">
        <w:rPr>
          <w:rFonts w:eastAsia="Times New Roman" w:cs="Times New Roman"/>
          <w:color w:val="000000" w:themeColor="text1"/>
          <w:sz w:val="24"/>
          <w:szCs w:val="24"/>
        </w:rPr>
        <w:t xml:space="preserve">e PVFD spoke and indicated that the department has </w:t>
      </w:r>
      <w:r w:rsidR="00416799">
        <w:rPr>
          <w:rFonts w:eastAsia="Times New Roman" w:cs="Times New Roman"/>
          <w:color w:val="000000" w:themeColor="text1"/>
          <w:sz w:val="24"/>
          <w:szCs w:val="24"/>
        </w:rPr>
        <w:t xml:space="preserve">equipment that </w:t>
      </w:r>
      <w:r w:rsidR="00F74BED">
        <w:rPr>
          <w:rFonts w:eastAsia="Times New Roman" w:cs="Times New Roman"/>
          <w:color w:val="000000" w:themeColor="text1"/>
          <w:sz w:val="24"/>
          <w:szCs w:val="24"/>
        </w:rPr>
        <w:t xml:space="preserve">large </w:t>
      </w:r>
      <w:r w:rsidR="00416799">
        <w:rPr>
          <w:rFonts w:eastAsia="Times New Roman" w:cs="Times New Roman"/>
          <w:color w:val="000000" w:themeColor="text1"/>
          <w:sz w:val="24"/>
          <w:szCs w:val="24"/>
        </w:rPr>
        <w:t xml:space="preserve">departments in California </w:t>
      </w:r>
      <w:r w:rsidR="00F74BED">
        <w:rPr>
          <w:rFonts w:eastAsia="Times New Roman" w:cs="Times New Roman"/>
          <w:color w:val="000000" w:themeColor="text1"/>
          <w:sz w:val="24"/>
          <w:szCs w:val="24"/>
        </w:rPr>
        <w:t>do not</w:t>
      </w:r>
      <w:r w:rsidR="00416799">
        <w:rPr>
          <w:rFonts w:eastAsia="Times New Roman" w:cs="Times New Roman"/>
          <w:color w:val="000000" w:themeColor="text1"/>
          <w:sz w:val="24"/>
          <w:szCs w:val="24"/>
        </w:rPr>
        <w:t xml:space="preserve">.  He was not sure that </w:t>
      </w:r>
      <w:r w:rsidR="00F74BED">
        <w:rPr>
          <w:rFonts w:eastAsia="Times New Roman" w:cs="Times New Roman"/>
          <w:color w:val="000000" w:themeColor="text1"/>
          <w:sz w:val="24"/>
          <w:szCs w:val="24"/>
        </w:rPr>
        <w:t xml:space="preserve">Marc and Rick </w:t>
      </w:r>
      <w:r w:rsidR="008162EE">
        <w:rPr>
          <w:rFonts w:eastAsia="Times New Roman" w:cs="Times New Roman"/>
          <w:color w:val="000000" w:themeColor="text1"/>
          <w:sz w:val="24"/>
          <w:szCs w:val="24"/>
        </w:rPr>
        <w:t xml:space="preserve">would bring value to the meeting.  Chief Hardy stated that the professional </w:t>
      </w:r>
      <w:r w:rsidR="00F74BED">
        <w:rPr>
          <w:rFonts w:eastAsia="Times New Roman" w:cs="Times New Roman"/>
          <w:color w:val="000000" w:themeColor="text1"/>
          <w:sz w:val="24"/>
          <w:szCs w:val="24"/>
        </w:rPr>
        <w:t xml:space="preserve">firefighter </w:t>
      </w:r>
      <w:r w:rsidR="008162EE">
        <w:rPr>
          <w:rFonts w:eastAsia="Times New Roman" w:cs="Times New Roman"/>
          <w:color w:val="000000" w:themeColor="text1"/>
          <w:sz w:val="24"/>
          <w:szCs w:val="24"/>
        </w:rPr>
        <w:t xml:space="preserve">from California stated that </w:t>
      </w:r>
      <w:r w:rsidRPr="000D21CE">
        <w:rPr>
          <w:rFonts w:eastAsia="Times New Roman" w:cs="Times New Roman"/>
          <w:color w:val="000000" w:themeColor="text1"/>
          <w:sz w:val="24"/>
          <w:szCs w:val="24"/>
        </w:rPr>
        <w:t xml:space="preserve">the resources </w:t>
      </w:r>
      <w:r w:rsidR="008162EE">
        <w:rPr>
          <w:rFonts w:eastAsia="Times New Roman" w:cs="Times New Roman"/>
          <w:color w:val="000000" w:themeColor="text1"/>
          <w:sz w:val="24"/>
          <w:szCs w:val="24"/>
        </w:rPr>
        <w:t xml:space="preserve">described </w:t>
      </w:r>
      <w:r w:rsidRPr="000D21CE">
        <w:rPr>
          <w:rFonts w:eastAsia="Times New Roman" w:cs="Times New Roman"/>
          <w:color w:val="000000" w:themeColor="text1"/>
          <w:sz w:val="24"/>
          <w:szCs w:val="24"/>
        </w:rPr>
        <w:t xml:space="preserve">are available </w:t>
      </w:r>
      <w:r w:rsidR="008162EE">
        <w:rPr>
          <w:rFonts w:eastAsia="Times New Roman" w:cs="Times New Roman"/>
          <w:color w:val="000000" w:themeColor="text1"/>
          <w:sz w:val="24"/>
          <w:szCs w:val="24"/>
        </w:rPr>
        <w:t xml:space="preserve">elsewhere </w:t>
      </w:r>
      <w:r w:rsidRPr="000D21CE">
        <w:rPr>
          <w:rFonts w:eastAsia="Times New Roman" w:cs="Times New Roman"/>
          <w:color w:val="000000" w:themeColor="text1"/>
          <w:sz w:val="24"/>
          <w:szCs w:val="24"/>
        </w:rPr>
        <w:t xml:space="preserve">in the county. </w:t>
      </w:r>
      <w:r w:rsidR="008162EE">
        <w:rPr>
          <w:rFonts w:eastAsia="Times New Roman" w:cs="Times New Roman"/>
          <w:color w:val="000000" w:themeColor="text1"/>
          <w:sz w:val="24"/>
          <w:szCs w:val="24"/>
        </w:rPr>
        <w:t xml:space="preserve"> We </w:t>
      </w:r>
      <w:r w:rsidR="003A0F5F">
        <w:rPr>
          <w:rFonts w:eastAsia="Times New Roman" w:cs="Times New Roman"/>
          <w:color w:val="000000" w:themeColor="text1"/>
          <w:sz w:val="24"/>
          <w:szCs w:val="24"/>
        </w:rPr>
        <w:t xml:space="preserve">do not </w:t>
      </w:r>
      <w:r w:rsidR="008162EE">
        <w:rPr>
          <w:rFonts w:eastAsia="Times New Roman" w:cs="Times New Roman"/>
          <w:color w:val="000000" w:themeColor="text1"/>
          <w:sz w:val="24"/>
          <w:szCs w:val="24"/>
        </w:rPr>
        <w:t xml:space="preserve">have the same luxury.  </w:t>
      </w:r>
    </w:p>
    <w:p w14:paraId="1A05749B" w14:textId="318EC584" w:rsidR="000D21CE" w:rsidRDefault="00386E7F"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lastRenderedPageBreak/>
        <w:br/>
      </w:r>
      <w:r w:rsidR="00DD40E3">
        <w:rPr>
          <w:rFonts w:eastAsia="Times New Roman" w:cs="Times New Roman"/>
          <w:color w:val="000000" w:themeColor="text1"/>
          <w:sz w:val="24"/>
          <w:szCs w:val="24"/>
        </w:rPr>
        <w:t xml:space="preserve">Appreciation was expressed to </w:t>
      </w:r>
      <w:r>
        <w:rPr>
          <w:rFonts w:eastAsia="Times New Roman" w:cs="Times New Roman"/>
          <w:color w:val="000000" w:themeColor="text1"/>
          <w:sz w:val="24"/>
          <w:szCs w:val="24"/>
        </w:rPr>
        <w:t xml:space="preserve">Chief Hardy and Rob </w:t>
      </w:r>
      <w:r w:rsidR="003A0F5F">
        <w:rPr>
          <w:rFonts w:eastAsia="Times New Roman" w:cs="Times New Roman"/>
          <w:color w:val="000000" w:themeColor="text1"/>
          <w:sz w:val="24"/>
          <w:szCs w:val="24"/>
        </w:rPr>
        <w:t xml:space="preserve">Nodine </w:t>
      </w:r>
      <w:r>
        <w:rPr>
          <w:rFonts w:eastAsia="Times New Roman" w:cs="Times New Roman"/>
          <w:color w:val="000000" w:themeColor="text1"/>
          <w:sz w:val="24"/>
          <w:szCs w:val="24"/>
        </w:rPr>
        <w:t xml:space="preserve">for their efforts.  Rick remarked that his home would have been destroyed </w:t>
      </w:r>
      <w:r w:rsidR="00DD40E3">
        <w:rPr>
          <w:rFonts w:eastAsia="Times New Roman" w:cs="Times New Roman"/>
          <w:color w:val="000000" w:themeColor="text1"/>
          <w:sz w:val="24"/>
          <w:szCs w:val="24"/>
        </w:rPr>
        <w:t xml:space="preserve">during the Forsyth Fire </w:t>
      </w:r>
      <w:r>
        <w:rPr>
          <w:rFonts w:eastAsia="Times New Roman" w:cs="Times New Roman"/>
          <w:color w:val="000000" w:themeColor="text1"/>
          <w:sz w:val="24"/>
          <w:szCs w:val="24"/>
        </w:rPr>
        <w:t xml:space="preserve">without a structure engine </w:t>
      </w:r>
      <w:r w:rsidR="001868DD">
        <w:rPr>
          <w:rFonts w:eastAsia="Times New Roman" w:cs="Times New Roman"/>
          <w:color w:val="000000" w:themeColor="text1"/>
          <w:sz w:val="24"/>
          <w:szCs w:val="24"/>
        </w:rPr>
        <w:t xml:space="preserve">in front of and behind </w:t>
      </w:r>
      <w:r>
        <w:rPr>
          <w:rFonts w:eastAsia="Times New Roman" w:cs="Times New Roman"/>
          <w:color w:val="000000" w:themeColor="text1"/>
          <w:sz w:val="24"/>
          <w:szCs w:val="24"/>
        </w:rPr>
        <w:t xml:space="preserve">his home.  </w:t>
      </w:r>
      <w:r w:rsidR="00EF62BE">
        <w:rPr>
          <w:rFonts w:eastAsia="Times New Roman" w:cs="Times New Roman"/>
          <w:color w:val="000000" w:themeColor="text1"/>
          <w:sz w:val="24"/>
          <w:szCs w:val="24"/>
        </w:rPr>
        <w:t>Chief Hardy agreed and stated that the second day of the fire</w:t>
      </w:r>
      <w:r w:rsidR="0015365F">
        <w:rPr>
          <w:rFonts w:eastAsia="Times New Roman" w:cs="Times New Roman"/>
          <w:color w:val="000000" w:themeColor="text1"/>
          <w:sz w:val="24"/>
          <w:szCs w:val="24"/>
        </w:rPr>
        <w:t>, without  Engine 141, Engine 142, and the water tender</w:t>
      </w:r>
      <w:r w:rsidR="001868DD">
        <w:rPr>
          <w:rFonts w:eastAsia="Times New Roman" w:cs="Times New Roman"/>
          <w:color w:val="000000" w:themeColor="text1"/>
          <w:sz w:val="24"/>
          <w:szCs w:val="24"/>
        </w:rPr>
        <w:t>,</w:t>
      </w:r>
      <w:r w:rsidR="0015365F">
        <w:rPr>
          <w:rFonts w:eastAsia="Times New Roman" w:cs="Times New Roman"/>
          <w:color w:val="000000" w:themeColor="text1"/>
          <w:sz w:val="24"/>
          <w:szCs w:val="24"/>
        </w:rPr>
        <w:t xml:space="preserve"> all of the homes on the east side of 800 West would have been lost</w:t>
      </w:r>
      <w:r w:rsidR="004D310B">
        <w:rPr>
          <w:rFonts w:eastAsia="Times New Roman" w:cs="Times New Roman"/>
          <w:color w:val="000000" w:themeColor="text1"/>
          <w:sz w:val="24"/>
          <w:szCs w:val="24"/>
        </w:rPr>
        <w:t>,</w:t>
      </w:r>
      <w:r w:rsidR="0015365F">
        <w:rPr>
          <w:rFonts w:eastAsia="Times New Roman" w:cs="Times New Roman"/>
          <w:color w:val="000000" w:themeColor="text1"/>
          <w:sz w:val="24"/>
          <w:szCs w:val="24"/>
        </w:rPr>
        <w:t xml:space="preserve"> along with everything north of Main Street.  </w:t>
      </w:r>
    </w:p>
    <w:p w14:paraId="28CDE6D1" w14:textId="77777777" w:rsidR="00657A58" w:rsidRPr="00607E8E" w:rsidRDefault="00657A58" w:rsidP="002B630C">
      <w:pPr>
        <w:spacing w:after="0" w:line="240" w:lineRule="auto"/>
        <w:jc w:val="both"/>
        <w:rPr>
          <w:rFonts w:eastAsia="Times New Roman" w:cs="Times New Roman"/>
          <w:color w:val="000000" w:themeColor="text1"/>
          <w:sz w:val="24"/>
          <w:szCs w:val="24"/>
        </w:rPr>
      </w:pPr>
    </w:p>
    <w:p w14:paraId="64A8C205" w14:textId="2EB6BBDA" w:rsidR="00607E8E" w:rsidRPr="00A174DE" w:rsidRDefault="00607E8E"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Transfer Proceeds in the Amount of $3,611.17 from Account 6138 from the Fire Recovery Account to the </w:t>
      </w:r>
      <w:r w:rsidR="00A174DE">
        <w:rPr>
          <w:rFonts w:eastAsia="Times New Roman" w:cs="Times New Roman"/>
          <w:b/>
          <w:bCs/>
          <w:color w:val="000000" w:themeColor="text1"/>
          <w:sz w:val="24"/>
          <w:szCs w:val="24"/>
        </w:rPr>
        <w:t xml:space="preserve">Pine Valley Dinner Committee </w:t>
      </w:r>
      <w:r w:rsidRPr="00607E8E">
        <w:rPr>
          <w:rFonts w:eastAsia="Times New Roman" w:cs="Times New Roman"/>
          <w:b/>
          <w:bCs/>
          <w:color w:val="000000" w:themeColor="text1"/>
          <w:sz w:val="24"/>
          <w:szCs w:val="24"/>
        </w:rPr>
        <w:t>for Risk Mitigation, Tree Plantings, and Dam Restoration</w:t>
      </w:r>
      <w:r w:rsidR="00A174DE">
        <w:rPr>
          <w:rFonts w:eastAsia="Times New Roman" w:cs="Times New Roman"/>
          <w:b/>
          <w:bCs/>
          <w:color w:val="000000" w:themeColor="text1"/>
          <w:sz w:val="24"/>
          <w:szCs w:val="24"/>
        </w:rPr>
        <w:t xml:space="preserve"> – Mark Owens.</w:t>
      </w:r>
    </w:p>
    <w:p w14:paraId="54B567C5" w14:textId="77777777" w:rsidR="00A174DE" w:rsidRDefault="00A174DE" w:rsidP="002B630C">
      <w:pPr>
        <w:spacing w:after="0" w:line="240" w:lineRule="auto"/>
        <w:jc w:val="both"/>
        <w:rPr>
          <w:rFonts w:eastAsia="Times New Roman" w:cs="Times New Roman"/>
          <w:color w:val="000000" w:themeColor="text1"/>
          <w:sz w:val="24"/>
          <w:szCs w:val="24"/>
        </w:rPr>
      </w:pPr>
    </w:p>
    <w:p w14:paraId="3DCAFDAB" w14:textId="4D3C1EDC" w:rsidR="00266742" w:rsidRDefault="001B5F0D"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Mark commented that</w:t>
      </w:r>
      <w:r w:rsidR="004D310B">
        <w:rPr>
          <w:rFonts w:eastAsia="Times New Roman" w:cs="Times New Roman"/>
          <w:color w:val="000000" w:themeColor="text1"/>
          <w:sz w:val="24"/>
          <w:szCs w:val="24"/>
        </w:rPr>
        <w:t>,</w:t>
      </w:r>
      <w:r>
        <w:rPr>
          <w:rFonts w:eastAsia="Times New Roman" w:cs="Times New Roman"/>
          <w:color w:val="000000" w:themeColor="text1"/>
          <w:sz w:val="24"/>
          <w:szCs w:val="24"/>
        </w:rPr>
        <w:t xml:space="preserve"> </w:t>
      </w:r>
      <w:r w:rsidR="009151C3">
        <w:rPr>
          <w:rFonts w:eastAsia="Times New Roman" w:cs="Times New Roman"/>
          <w:color w:val="000000" w:themeColor="text1"/>
          <w:sz w:val="24"/>
          <w:szCs w:val="24"/>
        </w:rPr>
        <w:t>in addition to the 4</w:t>
      </w:r>
      <w:r w:rsidR="009151C3" w:rsidRPr="009151C3">
        <w:rPr>
          <w:rFonts w:eastAsia="Times New Roman" w:cs="Times New Roman"/>
          <w:color w:val="000000" w:themeColor="text1"/>
          <w:sz w:val="24"/>
          <w:szCs w:val="24"/>
          <w:vertAlign w:val="superscript"/>
        </w:rPr>
        <w:t>th</w:t>
      </w:r>
      <w:r w:rsidR="009151C3">
        <w:rPr>
          <w:rFonts w:eastAsia="Times New Roman" w:cs="Times New Roman"/>
          <w:color w:val="000000" w:themeColor="text1"/>
          <w:sz w:val="24"/>
          <w:szCs w:val="24"/>
        </w:rPr>
        <w:t xml:space="preserve"> and 24</w:t>
      </w:r>
      <w:r w:rsidR="009151C3" w:rsidRPr="009151C3">
        <w:rPr>
          <w:rFonts w:eastAsia="Times New Roman" w:cs="Times New Roman"/>
          <w:color w:val="000000" w:themeColor="text1"/>
          <w:sz w:val="24"/>
          <w:szCs w:val="24"/>
          <w:vertAlign w:val="superscript"/>
        </w:rPr>
        <w:t>th</w:t>
      </w:r>
      <w:r w:rsidR="009151C3">
        <w:rPr>
          <w:rFonts w:eastAsia="Times New Roman" w:cs="Times New Roman"/>
          <w:color w:val="000000" w:themeColor="text1"/>
          <w:sz w:val="24"/>
          <w:szCs w:val="24"/>
        </w:rPr>
        <w:t xml:space="preserve"> of July celebrations</w:t>
      </w:r>
      <w:r w:rsidR="001868DD">
        <w:rPr>
          <w:rFonts w:eastAsia="Times New Roman" w:cs="Times New Roman"/>
          <w:color w:val="000000" w:themeColor="text1"/>
          <w:sz w:val="24"/>
          <w:szCs w:val="24"/>
        </w:rPr>
        <w:t>,</w:t>
      </w:r>
      <w:r w:rsidR="009151C3">
        <w:rPr>
          <w:rFonts w:eastAsia="Times New Roman" w:cs="Times New Roman"/>
          <w:color w:val="000000" w:themeColor="text1"/>
          <w:sz w:val="24"/>
          <w:szCs w:val="24"/>
        </w:rPr>
        <w:t xml:space="preserve"> there has been talk of giving 250 anniversary pins to veterans.   </w:t>
      </w:r>
      <w:r w:rsidR="00106AF5">
        <w:rPr>
          <w:rFonts w:eastAsia="Times New Roman" w:cs="Times New Roman"/>
          <w:color w:val="000000" w:themeColor="text1"/>
          <w:sz w:val="24"/>
          <w:szCs w:val="24"/>
        </w:rPr>
        <w:t xml:space="preserve">Funds raised </w:t>
      </w:r>
      <w:r w:rsidR="009151C3">
        <w:rPr>
          <w:rFonts w:eastAsia="Times New Roman" w:cs="Times New Roman"/>
          <w:color w:val="000000" w:themeColor="text1"/>
          <w:sz w:val="24"/>
          <w:szCs w:val="24"/>
        </w:rPr>
        <w:t xml:space="preserve">would go toward planting more trees.  </w:t>
      </w:r>
      <w:r w:rsidR="00106AF5">
        <w:rPr>
          <w:rFonts w:eastAsia="Times New Roman" w:cs="Times New Roman"/>
          <w:color w:val="000000" w:themeColor="text1"/>
          <w:sz w:val="24"/>
          <w:szCs w:val="24"/>
        </w:rPr>
        <w:t>It was noted that n</w:t>
      </w:r>
      <w:r w:rsidR="009151C3">
        <w:rPr>
          <w:rFonts w:eastAsia="Times New Roman" w:cs="Times New Roman"/>
          <w:color w:val="000000" w:themeColor="text1"/>
          <w:sz w:val="24"/>
          <w:szCs w:val="24"/>
        </w:rPr>
        <w:t xml:space="preserve">o funds were </w:t>
      </w:r>
      <w:r w:rsidR="00266742">
        <w:rPr>
          <w:rFonts w:eastAsia="Times New Roman" w:cs="Times New Roman"/>
          <w:color w:val="000000" w:themeColor="text1"/>
          <w:sz w:val="24"/>
          <w:szCs w:val="24"/>
        </w:rPr>
        <w:t xml:space="preserve">being used </w:t>
      </w:r>
      <w:r w:rsidR="00106AF5">
        <w:rPr>
          <w:rFonts w:eastAsia="Times New Roman" w:cs="Times New Roman"/>
          <w:color w:val="000000" w:themeColor="text1"/>
          <w:sz w:val="24"/>
          <w:szCs w:val="24"/>
        </w:rPr>
        <w:t xml:space="preserve">to purchase </w:t>
      </w:r>
      <w:r w:rsidR="00266742">
        <w:rPr>
          <w:rFonts w:eastAsia="Times New Roman" w:cs="Times New Roman"/>
          <w:color w:val="000000" w:themeColor="text1"/>
          <w:sz w:val="24"/>
          <w:szCs w:val="24"/>
        </w:rPr>
        <w:t>the pins</w:t>
      </w:r>
      <w:r w:rsidR="00106AF5">
        <w:rPr>
          <w:rFonts w:eastAsia="Times New Roman" w:cs="Times New Roman"/>
          <w:color w:val="000000" w:themeColor="text1"/>
          <w:sz w:val="24"/>
          <w:szCs w:val="24"/>
        </w:rPr>
        <w:t xml:space="preserve"> for veterans.</w:t>
      </w:r>
      <w:r w:rsidR="00266742">
        <w:rPr>
          <w:rFonts w:eastAsia="Times New Roman" w:cs="Times New Roman"/>
          <w:color w:val="000000" w:themeColor="text1"/>
          <w:sz w:val="24"/>
          <w:szCs w:val="24"/>
        </w:rPr>
        <w:t xml:space="preserve">  </w:t>
      </w:r>
    </w:p>
    <w:p w14:paraId="7952B0EF" w14:textId="77777777" w:rsidR="00266742" w:rsidRDefault="00266742" w:rsidP="002B630C">
      <w:pPr>
        <w:spacing w:after="0" w:line="240" w:lineRule="auto"/>
        <w:jc w:val="both"/>
        <w:rPr>
          <w:rFonts w:eastAsia="Times New Roman" w:cs="Times New Roman"/>
          <w:color w:val="000000" w:themeColor="text1"/>
          <w:sz w:val="24"/>
          <w:szCs w:val="24"/>
        </w:rPr>
      </w:pPr>
    </w:p>
    <w:p w14:paraId="76AA2584" w14:textId="0EF89DE3" w:rsidR="00266742" w:rsidRDefault="006235B2" w:rsidP="002B630C">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Mark Owens moved to transfer the amount of $3,611.17 to the Dinner Committee as a donation.  Emily Neilson seconded the motion.  The motion passed with the unanimous consent of the Board.  </w:t>
      </w:r>
    </w:p>
    <w:p w14:paraId="17E21EDF" w14:textId="77777777" w:rsidR="00607E8E" w:rsidRDefault="00607E8E" w:rsidP="002B630C">
      <w:pPr>
        <w:spacing w:after="0" w:line="240" w:lineRule="auto"/>
        <w:jc w:val="both"/>
        <w:rPr>
          <w:rFonts w:eastAsia="Times New Roman" w:cs="Times New Roman"/>
          <w:color w:val="000000" w:themeColor="text1"/>
          <w:sz w:val="24"/>
          <w:szCs w:val="24"/>
        </w:rPr>
      </w:pPr>
    </w:p>
    <w:p w14:paraId="4590AB30" w14:textId="7774F6FB" w:rsidR="006235B2" w:rsidRDefault="006235B2"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Rick agreed to begin the process of transferring the funds.  </w:t>
      </w:r>
    </w:p>
    <w:p w14:paraId="4045916C" w14:textId="77777777" w:rsidR="006235B2" w:rsidRPr="00607E8E" w:rsidRDefault="006235B2" w:rsidP="002B630C">
      <w:pPr>
        <w:spacing w:after="0" w:line="240" w:lineRule="auto"/>
        <w:jc w:val="both"/>
        <w:rPr>
          <w:rFonts w:eastAsia="Times New Roman" w:cs="Times New Roman"/>
          <w:color w:val="000000" w:themeColor="text1"/>
          <w:sz w:val="24"/>
          <w:szCs w:val="24"/>
        </w:rPr>
      </w:pPr>
    </w:p>
    <w:p w14:paraId="5EF784E8" w14:textId="2E0B8CE5" w:rsidR="00607E8E" w:rsidRDefault="00A174DE"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Confirm that a Link to the County’s Ombudsman/Fraud Hotline was Added to the Website.</w:t>
      </w:r>
    </w:p>
    <w:p w14:paraId="66E716DD" w14:textId="77777777" w:rsidR="00607E8E" w:rsidRDefault="00607E8E" w:rsidP="002B630C">
      <w:pPr>
        <w:spacing w:after="0" w:line="240" w:lineRule="auto"/>
        <w:jc w:val="both"/>
        <w:rPr>
          <w:rFonts w:eastAsia="Times New Roman" w:cs="Times New Roman"/>
          <w:color w:val="000000" w:themeColor="text1"/>
          <w:sz w:val="24"/>
          <w:szCs w:val="24"/>
        </w:rPr>
      </w:pPr>
    </w:p>
    <w:p w14:paraId="44FB78E0" w14:textId="53A2B185" w:rsidR="00C16AD7" w:rsidRDefault="00C16AD7"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The above matter was tabled to the next</w:t>
      </w:r>
      <w:r w:rsidR="0046430B">
        <w:rPr>
          <w:rFonts w:eastAsia="Times New Roman" w:cs="Times New Roman"/>
          <w:color w:val="000000" w:themeColor="text1"/>
          <w:sz w:val="24"/>
          <w:szCs w:val="24"/>
        </w:rPr>
        <w:t xml:space="preserve"> month’s </w:t>
      </w:r>
      <w:r>
        <w:rPr>
          <w:rFonts w:eastAsia="Times New Roman" w:cs="Times New Roman"/>
          <w:color w:val="000000" w:themeColor="text1"/>
          <w:sz w:val="24"/>
          <w:szCs w:val="24"/>
        </w:rPr>
        <w:t xml:space="preserve">agenda.  </w:t>
      </w:r>
    </w:p>
    <w:p w14:paraId="041AB18E" w14:textId="77777777" w:rsidR="001D636F" w:rsidRPr="00607E8E" w:rsidRDefault="001D636F" w:rsidP="002B630C">
      <w:pPr>
        <w:spacing w:after="0" w:line="240" w:lineRule="auto"/>
        <w:jc w:val="both"/>
        <w:rPr>
          <w:rFonts w:eastAsia="Times New Roman" w:cs="Times New Roman"/>
          <w:color w:val="000000" w:themeColor="text1"/>
          <w:sz w:val="24"/>
          <w:szCs w:val="24"/>
        </w:rPr>
      </w:pPr>
    </w:p>
    <w:p w14:paraId="2DC0A959" w14:textId="47BD0C61" w:rsidR="00607E8E" w:rsidRPr="00A174DE" w:rsidRDefault="00A174DE" w:rsidP="002B630C">
      <w:pPr>
        <w:pStyle w:val="ListParagraph"/>
        <w:numPr>
          <w:ilvl w:val="0"/>
          <w:numId w:val="4"/>
        </w:numPr>
        <w:spacing w:after="0" w:line="240" w:lineRule="auto"/>
        <w:ind w:left="720" w:hanging="720"/>
        <w:jc w:val="both"/>
        <w:rPr>
          <w:rFonts w:eastAsia="Times New Roman" w:cs="Times New Roman"/>
          <w:color w:val="000000" w:themeColor="text1"/>
          <w:sz w:val="24"/>
          <w:szCs w:val="24"/>
        </w:rPr>
      </w:pPr>
      <w:r w:rsidRPr="00A174DE">
        <w:rPr>
          <w:rFonts w:eastAsia="Times New Roman" w:cs="Times New Roman"/>
          <w:b/>
          <w:bCs/>
          <w:color w:val="000000" w:themeColor="text1"/>
          <w:sz w:val="24"/>
          <w:szCs w:val="24"/>
        </w:rPr>
        <w:t>Follow Up on Purchase Card Options – Chair Dalley.</w:t>
      </w:r>
    </w:p>
    <w:p w14:paraId="7CE00D14" w14:textId="77777777" w:rsidR="00A174DE" w:rsidRDefault="00A174DE" w:rsidP="002B630C">
      <w:pPr>
        <w:spacing w:after="0" w:line="240" w:lineRule="auto"/>
        <w:jc w:val="both"/>
        <w:rPr>
          <w:rFonts w:eastAsia="Times New Roman" w:cs="Times New Roman"/>
          <w:color w:val="000000" w:themeColor="text1"/>
          <w:sz w:val="24"/>
          <w:szCs w:val="24"/>
        </w:rPr>
      </w:pPr>
    </w:p>
    <w:p w14:paraId="73303D26" w14:textId="532D1F34" w:rsidR="00166ACB" w:rsidRDefault="00A954DC" w:rsidP="00A954D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Chair Dalley </w:t>
      </w:r>
      <w:r w:rsidR="0046430B">
        <w:rPr>
          <w:rFonts w:eastAsia="Times New Roman" w:cs="Times New Roman"/>
          <w:color w:val="000000" w:themeColor="text1"/>
          <w:sz w:val="24"/>
          <w:szCs w:val="24"/>
        </w:rPr>
        <w:t xml:space="preserve">reported </w:t>
      </w:r>
      <w:r>
        <w:rPr>
          <w:rFonts w:eastAsia="Times New Roman" w:cs="Times New Roman"/>
          <w:color w:val="000000" w:themeColor="text1"/>
          <w:sz w:val="24"/>
          <w:szCs w:val="24"/>
        </w:rPr>
        <w:t>that the Auditor asked the Board to consider the use of Purchase Card</w:t>
      </w:r>
      <w:r w:rsidR="00166ACB">
        <w:rPr>
          <w:rFonts w:eastAsia="Times New Roman" w:cs="Times New Roman"/>
          <w:color w:val="000000" w:themeColor="text1"/>
          <w:sz w:val="24"/>
          <w:szCs w:val="24"/>
        </w:rPr>
        <w:t>s</w:t>
      </w:r>
      <w:r>
        <w:rPr>
          <w:rFonts w:eastAsia="Times New Roman" w:cs="Times New Roman"/>
          <w:color w:val="000000" w:themeColor="text1"/>
          <w:sz w:val="24"/>
          <w:szCs w:val="24"/>
        </w:rPr>
        <w:t xml:space="preserve"> </w:t>
      </w:r>
      <w:r w:rsidR="00166ACB">
        <w:rPr>
          <w:rFonts w:eastAsia="Times New Roman" w:cs="Times New Roman"/>
          <w:color w:val="000000" w:themeColor="text1"/>
          <w:sz w:val="24"/>
          <w:szCs w:val="24"/>
        </w:rPr>
        <w:t xml:space="preserve">and felt it was </w:t>
      </w:r>
      <w:r w:rsidRPr="00A954DC">
        <w:rPr>
          <w:rFonts w:eastAsia="Times New Roman" w:cs="Times New Roman"/>
          <w:color w:val="000000" w:themeColor="text1"/>
          <w:sz w:val="24"/>
          <w:szCs w:val="24"/>
        </w:rPr>
        <w:t xml:space="preserve">best practice as opposed to writing </w:t>
      </w:r>
      <w:r w:rsidR="00166ACB">
        <w:rPr>
          <w:rFonts w:eastAsia="Times New Roman" w:cs="Times New Roman"/>
          <w:color w:val="000000" w:themeColor="text1"/>
          <w:sz w:val="24"/>
          <w:szCs w:val="24"/>
        </w:rPr>
        <w:t xml:space="preserve">numerous </w:t>
      </w:r>
      <w:r w:rsidRPr="00A954DC">
        <w:rPr>
          <w:rFonts w:eastAsia="Times New Roman" w:cs="Times New Roman"/>
          <w:color w:val="000000" w:themeColor="text1"/>
          <w:sz w:val="24"/>
          <w:szCs w:val="24"/>
        </w:rPr>
        <w:t>checks</w:t>
      </w:r>
      <w:r w:rsidR="00166ACB">
        <w:rPr>
          <w:rFonts w:eastAsia="Times New Roman" w:cs="Times New Roman"/>
          <w:color w:val="000000" w:themeColor="text1"/>
          <w:sz w:val="24"/>
          <w:szCs w:val="24"/>
        </w:rPr>
        <w:t xml:space="preserve">.  Rick has since filed a </w:t>
      </w:r>
      <w:r w:rsidRPr="00A954DC">
        <w:rPr>
          <w:rFonts w:eastAsia="Times New Roman" w:cs="Times New Roman"/>
          <w:color w:val="000000" w:themeColor="text1"/>
          <w:sz w:val="24"/>
          <w:szCs w:val="24"/>
        </w:rPr>
        <w:t>credit application</w:t>
      </w:r>
      <w:r w:rsidR="00166ACB">
        <w:rPr>
          <w:rFonts w:eastAsia="Times New Roman" w:cs="Times New Roman"/>
          <w:color w:val="000000" w:themeColor="text1"/>
          <w:sz w:val="24"/>
          <w:szCs w:val="24"/>
        </w:rPr>
        <w:t xml:space="preserve"> with US Bank and </w:t>
      </w:r>
      <w:r w:rsidR="0046430B">
        <w:rPr>
          <w:rFonts w:eastAsia="Times New Roman" w:cs="Times New Roman"/>
          <w:color w:val="000000" w:themeColor="text1"/>
          <w:sz w:val="24"/>
          <w:szCs w:val="24"/>
        </w:rPr>
        <w:t xml:space="preserve">receipt of Purchase Cards was in </w:t>
      </w:r>
      <w:r w:rsidR="00166ACB">
        <w:rPr>
          <w:rFonts w:eastAsia="Times New Roman" w:cs="Times New Roman"/>
          <w:color w:val="000000" w:themeColor="text1"/>
          <w:sz w:val="24"/>
          <w:szCs w:val="24"/>
        </w:rPr>
        <w:t xml:space="preserve">process.  </w:t>
      </w:r>
    </w:p>
    <w:p w14:paraId="43AA10B2" w14:textId="77777777" w:rsidR="00166ACB" w:rsidRDefault="00166ACB" w:rsidP="00A954DC">
      <w:pPr>
        <w:spacing w:after="0" w:line="240" w:lineRule="auto"/>
        <w:jc w:val="both"/>
        <w:rPr>
          <w:rFonts w:eastAsia="Times New Roman" w:cs="Times New Roman"/>
          <w:color w:val="000000" w:themeColor="text1"/>
          <w:sz w:val="24"/>
          <w:szCs w:val="24"/>
        </w:rPr>
      </w:pPr>
    </w:p>
    <w:p w14:paraId="71CB0628" w14:textId="1AEED008" w:rsidR="00166ACB" w:rsidRDefault="00166ACB" w:rsidP="00A954D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The determination was made to issue </w:t>
      </w:r>
      <w:r w:rsidR="0046430B">
        <w:rPr>
          <w:rFonts w:eastAsia="Times New Roman" w:cs="Times New Roman"/>
          <w:color w:val="000000" w:themeColor="text1"/>
          <w:sz w:val="24"/>
          <w:szCs w:val="24"/>
        </w:rPr>
        <w:t>Purchase C</w:t>
      </w:r>
      <w:r>
        <w:rPr>
          <w:rFonts w:eastAsia="Times New Roman" w:cs="Times New Roman"/>
          <w:color w:val="000000" w:themeColor="text1"/>
          <w:sz w:val="24"/>
          <w:szCs w:val="24"/>
        </w:rPr>
        <w:t>ards to Chief Hardy, Rob Nodine, Marc Rose, Brad Esposito, and Rick Peetz.</w:t>
      </w:r>
      <w:r w:rsidR="00C92715">
        <w:rPr>
          <w:rFonts w:eastAsia="Times New Roman" w:cs="Times New Roman"/>
          <w:color w:val="000000" w:themeColor="text1"/>
          <w:sz w:val="24"/>
          <w:szCs w:val="24"/>
        </w:rPr>
        <w:t xml:space="preserve">  Internal control issues were discussed.  Allen suggested that a process be established to account for </w:t>
      </w:r>
      <w:r w:rsidR="0046430B">
        <w:rPr>
          <w:rFonts w:eastAsia="Times New Roman" w:cs="Times New Roman"/>
          <w:color w:val="000000" w:themeColor="text1"/>
          <w:sz w:val="24"/>
          <w:szCs w:val="24"/>
        </w:rPr>
        <w:t>expenditures</w:t>
      </w:r>
      <w:r w:rsidR="00C92715">
        <w:rPr>
          <w:rFonts w:eastAsia="Times New Roman" w:cs="Times New Roman"/>
          <w:color w:val="000000" w:themeColor="text1"/>
          <w:sz w:val="24"/>
          <w:szCs w:val="24"/>
        </w:rPr>
        <w:t xml:space="preserve">.  The concern was </w:t>
      </w:r>
      <w:r w:rsidR="000E678D">
        <w:rPr>
          <w:rFonts w:eastAsia="Times New Roman" w:cs="Times New Roman"/>
          <w:color w:val="000000" w:themeColor="text1"/>
          <w:sz w:val="24"/>
          <w:szCs w:val="24"/>
        </w:rPr>
        <w:t xml:space="preserve">the potential for abuse.  If there are problems, use of the Purchase Cards can be halted.  </w:t>
      </w:r>
    </w:p>
    <w:p w14:paraId="0660115C" w14:textId="77777777" w:rsidR="00261010" w:rsidRDefault="00261010" w:rsidP="00A954DC">
      <w:pPr>
        <w:spacing w:after="0" w:line="240" w:lineRule="auto"/>
        <w:jc w:val="both"/>
        <w:rPr>
          <w:rFonts w:eastAsia="Times New Roman" w:cs="Times New Roman"/>
          <w:color w:val="000000" w:themeColor="text1"/>
          <w:sz w:val="24"/>
          <w:szCs w:val="24"/>
        </w:rPr>
      </w:pPr>
    </w:p>
    <w:p w14:paraId="7E8FB577" w14:textId="4AAD7FA4" w:rsidR="00261010" w:rsidRDefault="00261010" w:rsidP="00A954D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Going forward</w:t>
      </w:r>
      <w:r w:rsidR="0046430B">
        <w:rPr>
          <w:rFonts w:eastAsia="Times New Roman" w:cs="Times New Roman"/>
          <w:color w:val="000000" w:themeColor="text1"/>
          <w:sz w:val="24"/>
          <w:szCs w:val="24"/>
        </w:rPr>
        <w:t>,</w:t>
      </w:r>
      <w:r>
        <w:rPr>
          <w:rFonts w:eastAsia="Times New Roman" w:cs="Times New Roman"/>
          <w:color w:val="000000" w:themeColor="text1"/>
          <w:sz w:val="24"/>
          <w:szCs w:val="24"/>
        </w:rPr>
        <w:t xml:space="preserve"> a Purchase Card statement will be presented to the Board for review</w:t>
      </w:r>
      <w:r w:rsidR="0046430B">
        <w:rPr>
          <w:rFonts w:eastAsia="Times New Roman" w:cs="Times New Roman"/>
          <w:color w:val="000000" w:themeColor="text1"/>
          <w:sz w:val="24"/>
          <w:szCs w:val="24"/>
        </w:rPr>
        <w:t xml:space="preserve"> each month</w:t>
      </w:r>
      <w:r>
        <w:rPr>
          <w:rFonts w:eastAsia="Times New Roman" w:cs="Times New Roman"/>
          <w:color w:val="000000" w:themeColor="text1"/>
          <w:sz w:val="24"/>
          <w:szCs w:val="24"/>
        </w:rPr>
        <w:t xml:space="preserve">.  The cards will be assigned to </w:t>
      </w:r>
      <w:r w:rsidR="0046430B">
        <w:rPr>
          <w:rFonts w:eastAsia="Times New Roman" w:cs="Times New Roman"/>
          <w:color w:val="000000" w:themeColor="text1"/>
          <w:sz w:val="24"/>
          <w:szCs w:val="24"/>
        </w:rPr>
        <w:t xml:space="preserve">individuals </w:t>
      </w:r>
      <w:r>
        <w:rPr>
          <w:rFonts w:eastAsia="Times New Roman" w:cs="Times New Roman"/>
          <w:color w:val="000000" w:themeColor="text1"/>
          <w:sz w:val="24"/>
          <w:szCs w:val="24"/>
        </w:rPr>
        <w:t xml:space="preserve">who will submit backup documentation </w:t>
      </w:r>
      <w:r w:rsidR="0046430B">
        <w:rPr>
          <w:rFonts w:eastAsia="Times New Roman" w:cs="Times New Roman"/>
          <w:color w:val="000000" w:themeColor="text1"/>
          <w:sz w:val="24"/>
          <w:szCs w:val="24"/>
        </w:rPr>
        <w:t xml:space="preserve">with </w:t>
      </w:r>
      <w:r>
        <w:rPr>
          <w:rFonts w:eastAsia="Times New Roman" w:cs="Times New Roman"/>
          <w:color w:val="000000" w:themeColor="text1"/>
          <w:sz w:val="24"/>
          <w:szCs w:val="24"/>
        </w:rPr>
        <w:t xml:space="preserve">each expenditure.  </w:t>
      </w:r>
    </w:p>
    <w:p w14:paraId="233004F9" w14:textId="77777777" w:rsidR="00DE2FDF" w:rsidRDefault="00DE2FDF" w:rsidP="00A954DC">
      <w:pPr>
        <w:spacing w:after="0" w:line="240" w:lineRule="auto"/>
        <w:jc w:val="both"/>
        <w:rPr>
          <w:rFonts w:eastAsia="Times New Roman" w:cs="Times New Roman"/>
          <w:color w:val="000000" w:themeColor="text1"/>
          <w:sz w:val="24"/>
          <w:szCs w:val="24"/>
        </w:rPr>
      </w:pPr>
    </w:p>
    <w:p w14:paraId="731CFF9B" w14:textId="1678C9D2" w:rsidR="00F10755" w:rsidRDefault="007B47CD" w:rsidP="00A954D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Mark and Allen expressed support.  Emily was not sure the department </w:t>
      </w:r>
      <w:r w:rsidR="004E051C">
        <w:rPr>
          <w:rFonts w:eastAsia="Times New Roman" w:cs="Times New Roman"/>
          <w:color w:val="000000" w:themeColor="text1"/>
          <w:sz w:val="24"/>
          <w:szCs w:val="24"/>
        </w:rPr>
        <w:t xml:space="preserve">of our </w:t>
      </w:r>
      <w:r>
        <w:rPr>
          <w:rFonts w:eastAsia="Times New Roman" w:cs="Times New Roman"/>
          <w:color w:val="000000" w:themeColor="text1"/>
          <w:sz w:val="24"/>
          <w:szCs w:val="24"/>
        </w:rPr>
        <w:t xml:space="preserve">size needs </w:t>
      </w:r>
      <w:r w:rsidR="004E051C">
        <w:rPr>
          <w:rFonts w:eastAsia="Times New Roman" w:cs="Times New Roman"/>
          <w:color w:val="000000" w:themeColor="text1"/>
          <w:sz w:val="24"/>
          <w:szCs w:val="24"/>
        </w:rPr>
        <w:t xml:space="preserve">so </w:t>
      </w:r>
      <w:r>
        <w:rPr>
          <w:rFonts w:eastAsia="Times New Roman" w:cs="Times New Roman"/>
          <w:color w:val="000000" w:themeColor="text1"/>
          <w:sz w:val="24"/>
          <w:szCs w:val="24"/>
        </w:rPr>
        <w:t xml:space="preserve">many cards.  </w:t>
      </w:r>
      <w:r w:rsidR="00E36C05">
        <w:rPr>
          <w:rFonts w:eastAsia="Times New Roman" w:cs="Times New Roman"/>
          <w:color w:val="000000" w:themeColor="text1"/>
          <w:sz w:val="24"/>
          <w:szCs w:val="24"/>
        </w:rPr>
        <w:t xml:space="preserve">Allen commented that the officers in the PVFD are entrusted with hundreds of </w:t>
      </w:r>
      <w:r w:rsidR="00E36C05">
        <w:rPr>
          <w:rFonts w:eastAsia="Times New Roman" w:cs="Times New Roman"/>
          <w:color w:val="000000" w:themeColor="text1"/>
          <w:sz w:val="24"/>
          <w:szCs w:val="24"/>
        </w:rPr>
        <w:lastRenderedPageBreak/>
        <w:t xml:space="preserve">thousands of dollars’ worth of equipment </w:t>
      </w:r>
      <w:r w:rsidR="004E051C">
        <w:rPr>
          <w:rFonts w:eastAsia="Times New Roman" w:cs="Times New Roman"/>
          <w:color w:val="000000" w:themeColor="text1"/>
          <w:sz w:val="24"/>
          <w:szCs w:val="24"/>
        </w:rPr>
        <w:t xml:space="preserve">and </w:t>
      </w:r>
      <w:r w:rsidR="00E36C05">
        <w:rPr>
          <w:rFonts w:eastAsia="Times New Roman" w:cs="Times New Roman"/>
          <w:color w:val="000000" w:themeColor="text1"/>
          <w:sz w:val="24"/>
          <w:szCs w:val="24"/>
        </w:rPr>
        <w:t>should be trust</w:t>
      </w:r>
      <w:r w:rsidR="004E051C">
        <w:rPr>
          <w:rFonts w:eastAsia="Times New Roman" w:cs="Times New Roman"/>
          <w:color w:val="000000" w:themeColor="text1"/>
          <w:sz w:val="24"/>
          <w:szCs w:val="24"/>
        </w:rPr>
        <w:t>ed</w:t>
      </w:r>
      <w:r w:rsidR="00E36C05">
        <w:rPr>
          <w:rFonts w:eastAsia="Times New Roman" w:cs="Times New Roman"/>
          <w:color w:val="000000" w:themeColor="text1"/>
          <w:sz w:val="24"/>
          <w:szCs w:val="24"/>
        </w:rPr>
        <w:t xml:space="preserve"> with </w:t>
      </w:r>
      <w:r w:rsidR="004E051C">
        <w:rPr>
          <w:rFonts w:eastAsia="Times New Roman" w:cs="Times New Roman"/>
          <w:color w:val="000000" w:themeColor="text1"/>
          <w:sz w:val="24"/>
          <w:szCs w:val="24"/>
        </w:rPr>
        <w:t>Purchase Cards for department expenses</w:t>
      </w:r>
      <w:r w:rsidR="00E36C05">
        <w:rPr>
          <w:rFonts w:eastAsia="Times New Roman" w:cs="Times New Roman"/>
          <w:color w:val="000000" w:themeColor="text1"/>
          <w:sz w:val="24"/>
          <w:szCs w:val="24"/>
        </w:rPr>
        <w:t xml:space="preserve">.  </w:t>
      </w:r>
      <w:r w:rsidR="00F10755">
        <w:rPr>
          <w:rFonts w:eastAsia="Times New Roman" w:cs="Times New Roman"/>
          <w:color w:val="000000" w:themeColor="text1"/>
          <w:sz w:val="24"/>
          <w:szCs w:val="24"/>
        </w:rPr>
        <w:t xml:space="preserve">Steve agreed.  </w:t>
      </w:r>
    </w:p>
    <w:p w14:paraId="325147BD" w14:textId="77777777" w:rsidR="00BB64FC" w:rsidRDefault="00BB64FC" w:rsidP="00A954DC">
      <w:pPr>
        <w:spacing w:after="0" w:line="240" w:lineRule="auto"/>
        <w:jc w:val="both"/>
        <w:rPr>
          <w:rFonts w:eastAsia="Times New Roman" w:cs="Times New Roman"/>
          <w:color w:val="000000" w:themeColor="text1"/>
          <w:sz w:val="24"/>
          <w:szCs w:val="24"/>
        </w:rPr>
      </w:pPr>
    </w:p>
    <w:p w14:paraId="445D4C29" w14:textId="77777777" w:rsidR="00760783" w:rsidRDefault="00760783" w:rsidP="00760783">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Mark Owens moved to APPROVE the issuance of Purchase Cards to the following individuals:</w:t>
      </w:r>
    </w:p>
    <w:p w14:paraId="0650A244" w14:textId="77777777" w:rsidR="00760783" w:rsidRDefault="00760783" w:rsidP="00760783">
      <w:pPr>
        <w:spacing w:after="0" w:line="240" w:lineRule="auto"/>
        <w:jc w:val="both"/>
        <w:rPr>
          <w:rFonts w:eastAsia="Times New Roman" w:cs="Times New Roman"/>
          <w:b/>
          <w:bCs/>
          <w:color w:val="000000" w:themeColor="text1"/>
          <w:sz w:val="24"/>
          <w:szCs w:val="24"/>
        </w:rPr>
      </w:pPr>
    </w:p>
    <w:p w14:paraId="30DB56C4" w14:textId="0861A8F3" w:rsidR="00760783" w:rsidRDefault="00760783" w:rsidP="00760783">
      <w:pPr>
        <w:pStyle w:val="ListParagraph"/>
        <w:numPr>
          <w:ilvl w:val="0"/>
          <w:numId w:val="37"/>
        </w:num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Chief Hardy;</w:t>
      </w:r>
    </w:p>
    <w:p w14:paraId="612C15B6" w14:textId="259B20A9" w:rsidR="00760783" w:rsidRDefault="00760783" w:rsidP="00760783">
      <w:pPr>
        <w:pStyle w:val="ListParagraph"/>
        <w:numPr>
          <w:ilvl w:val="0"/>
          <w:numId w:val="37"/>
        </w:num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Marc Rose;</w:t>
      </w:r>
    </w:p>
    <w:p w14:paraId="206A993B" w14:textId="4B40B794" w:rsidR="00760783" w:rsidRDefault="00760783" w:rsidP="00760783">
      <w:pPr>
        <w:pStyle w:val="ListParagraph"/>
        <w:numPr>
          <w:ilvl w:val="0"/>
          <w:numId w:val="37"/>
        </w:num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Rob Nodine;</w:t>
      </w:r>
    </w:p>
    <w:p w14:paraId="62C7EFAA" w14:textId="1E687D98" w:rsidR="00760783" w:rsidRDefault="00760783" w:rsidP="00760783">
      <w:pPr>
        <w:pStyle w:val="ListParagraph"/>
        <w:numPr>
          <w:ilvl w:val="0"/>
          <w:numId w:val="37"/>
        </w:num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Brad Esposito; and</w:t>
      </w:r>
    </w:p>
    <w:p w14:paraId="4E9EC2B8" w14:textId="02E4508E" w:rsidR="00760783" w:rsidRPr="00760783" w:rsidRDefault="00760783" w:rsidP="00760783">
      <w:pPr>
        <w:pStyle w:val="ListParagraph"/>
        <w:numPr>
          <w:ilvl w:val="0"/>
          <w:numId w:val="37"/>
        </w:num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Rick Peetz.</w:t>
      </w:r>
    </w:p>
    <w:p w14:paraId="31FFF923" w14:textId="77777777" w:rsidR="00760783" w:rsidRDefault="00760783" w:rsidP="00760783">
      <w:pPr>
        <w:spacing w:after="0" w:line="240" w:lineRule="auto"/>
        <w:jc w:val="both"/>
        <w:rPr>
          <w:rFonts w:eastAsia="Times New Roman" w:cs="Times New Roman"/>
          <w:b/>
          <w:bCs/>
          <w:color w:val="000000" w:themeColor="text1"/>
          <w:sz w:val="24"/>
          <w:szCs w:val="24"/>
        </w:rPr>
      </w:pPr>
    </w:p>
    <w:p w14:paraId="2B496968" w14:textId="141DBC89" w:rsidR="00760783" w:rsidRDefault="00760783" w:rsidP="00760783">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Allen Cannon seconded the motion.  The motion passed with the unanimous consent of the Board.  </w:t>
      </w:r>
    </w:p>
    <w:p w14:paraId="2F8D878C" w14:textId="77777777" w:rsidR="00E65435" w:rsidRDefault="00E65435" w:rsidP="00760783">
      <w:pPr>
        <w:spacing w:after="0" w:line="240" w:lineRule="auto"/>
        <w:jc w:val="both"/>
        <w:rPr>
          <w:rFonts w:eastAsia="Times New Roman" w:cs="Times New Roman"/>
          <w:b/>
          <w:bCs/>
          <w:color w:val="000000" w:themeColor="text1"/>
          <w:sz w:val="24"/>
          <w:szCs w:val="24"/>
        </w:rPr>
      </w:pPr>
    </w:p>
    <w:p w14:paraId="04696D98" w14:textId="4BFEB19C" w:rsidR="00E65435" w:rsidRDefault="00E65435" w:rsidP="00760783">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A Purchase Card Report was to be part of the Clerk’s Report going forward at each meeting.  </w:t>
      </w:r>
    </w:p>
    <w:p w14:paraId="1A1B634F" w14:textId="77777777" w:rsidR="00E65435" w:rsidRDefault="00E65435" w:rsidP="00760783">
      <w:pPr>
        <w:spacing w:after="0" w:line="240" w:lineRule="auto"/>
        <w:jc w:val="both"/>
        <w:rPr>
          <w:rFonts w:eastAsia="Times New Roman" w:cs="Times New Roman"/>
          <w:color w:val="000000" w:themeColor="text1"/>
          <w:sz w:val="24"/>
          <w:szCs w:val="24"/>
        </w:rPr>
      </w:pPr>
    </w:p>
    <w:p w14:paraId="2D170141" w14:textId="6A68A6D7" w:rsidR="00E65435" w:rsidRPr="00E65435" w:rsidRDefault="00E65435" w:rsidP="00760783">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 xml:space="preserve">Emily suggested that the </w:t>
      </w:r>
      <w:r w:rsidR="004D0441">
        <w:rPr>
          <w:rFonts w:eastAsia="Times New Roman" w:cs="Times New Roman"/>
          <w:color w:val="000000" w:themeColor="text1"/>
          <w:sz w:val="24"/>
          <w:szCs w:val="24"/>
        </w:rPr>
        <w:t xml:space="preserve">Fire Department update its </w:t>
      </w:r>
      <w:r>
        <w:rPr>
          <w:rFonts w:eastAsia="Times New Roman" w:cs="Times New Roman"/>
          <w:color w:val="000000" w:themeColor="text1"/>
          <w:sz w:val="24"/>
          <w:szCs w:val="24"/>
        </w:rPr>
        <w:t xml:space="preserve">Policies and Procedures </w:t>
      </w:r>
      <w:r w:rsidR="004D0441">
        <w:rPr>
          <w:rFonts w:eastAsia="Times New Roman" w:cs="Times New Roman"/>
          <w:color w:val="000000" w:themeColor="text1"/>
          <w:sz w:val="24"/>
          <w:szCs w:val="24"/>
        </w:rPr>
        <w:t xml:space="preserve">so that officers know what receipts and paperwork need to be included with the expense report </w:t>
      </w:r>
      <w:r w:rsidR="004E051C">
        <w:rPr>
          <w:rFonts w:eastAsia="Times New Roman" w:cs="Times New Roman"/>
          <w:color w:val="000000" w:themeColor="text1"/>
          <w:sz w:val="24"/>
          <w:szCs w:val="24"/>
        </w:rPr>
        <w:t>each month</w:t>
      </w:r>
      <w:r w:rsidR="004D0441">
        <w:rPr>
          <w:rFonts w:eastAsia="Times New Roman" w:cs="Times New Roman"/>
          <w:color w:val="000000" w:themeColor="text1"/>
          <w:sz w:val="24"/>
          <w:szCs w:val="24"/>
        </w:rPr>
        <w:t xml:space="preserve">.  </w:t>
      </w:r>
    </w:p>
    <w:p w14:paraId="50014C80" w14:textId="77777777" w:rsidR="00607E8E" w:rsidRPr="00607E8E" w:rsidRDefault="00607E8E" w:rsidP="002B630C">
      <w:pPr>
        <w:spacing w:after="0" w:line="240" w:lineRule="auto"/>
        <w:jc w:val="both"/>
        <w:rPr>
          <w:rFonts w:eastAsia="Times New Roman" w:cs="Times New Roman"/>
          <w:color w:val="000000" w:themeColor="text1"/>
          <w:sz w:val="24"/>
          <w:szCs w:val="24"/>
        </w:rPr>
      </w:pPr>
    </w:p>
    <w:p w14:paraId="17E40C78" w14:textId="77777777" w:rsidR="00607E8E" w:rsidRDefault="00607E8E"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 xml:space="preserve">Citizen Requests—Any person wishing to bring an item not otherwise on the agenda should raise their hand and give their name for the record to the attention of the Board Chairman, Bob Dalley, and the additional members of the Board. The Chair or Board will take no action at this time. All items will be referred to the Board and/or Fire Chief for follow-up and report. </w:t>
      </w:r>
    </w:p>
    <w:p w14:paraId="4012901E" w14:textId="77777777" w:rsidR="00607E8E" w:rsidRDefault="00607E8E" w:rsidP="002B630C">
      <w:pPr>
        <w:spacing w:after="0" w:line="240" w:lineRule="auto"/>
        <w:jc w:val="both"/>
        <w:rPr>
          <w:rFonts w:eastAsia="Times New Roman" w:cs="Times New Roman"/>
          <w:color w:val="000000" w:themeColor="text1"/>
          <w:sz w:val="24"/>
          <w:szCs w:val="24"/>
        </w:rPr>
      </w:pPr>
    </w:p>
    <w:p w14:paraId="5D7D19F0" w14:textId="40FC9746" w:rsidR="00782A40" w:rsidRDefault="00782A40" w:rsidP="002B630C">
      <w:pPr>
        <w:spacing w:after="0" w:line="240" w:lineRule="auto"/>
        <w:jc w:val="both"/>
        <w:rPr>
          <w:rFonts w:eastAsia="Times New Roman" w:cs="Times New Roman"/>
          <w:color w:val="000000" w:themeColor="text1"/>
          <w:sz w:val="24"/>
          <w:szCs w:val="24"/>
        </w:rPr>
      </w:pPr>
      <w:r>
        <w:rPr>
          <w:rFonts w:eastAsia="Times New Roman" w:cs="Times New Roman"/>
          <w:color w:val="000000" w:themeColor="text1"/>
          <w:sz w:val="24"/>
          <w:szCs w:val="24"/>
        </w:rPr>
        <w:t>There were no citizen requests.</w:t>
      </w:r>
    </w:p>
    <w:p w14:paraId="6645E765" w14:textId="77777777" w:rsidR="00782A40" w:rsidRDefault="00782A40" w:rsidP="002B630C">
      <w:pPr>
        <w:spacing w:after="0" w:line="240" w:lineRule="auto"/>
        <w:jc w:val="both"/>
        <w:rPr>
          <w:rFonts w:eastAsia="Times New Roman" w:cs="Times New Roman"/>
          <w:color w:val="000000" w:themeColor="text1"/>
          <w:sz w:val="24"/>
          <w:szCs w:val="24"/>
        </w:rPr>
      </w:pPr>
    </w:p>
    <w:p w14:paraId="2DC965BD" w14:textId="5DB9E853" w:rsidR="007C5846" w:rsidRPr="00607E8E" w:rsidRDefault="007C5846" w:rsidP="002B630C">
      <w:pPr>
        <w:pStyle w:val="ListParagraph"/>
        <w:numPr>
          <w:ilvl w:val="0"/>
          <w:numId w:val="4"/>
        </w:numPr>
        <w:spacing w:after="0" w:line="240" w:lineRule="auto"/>
        <w:ind w:left="720" w:hanging="720"/>
        <w:jc w:val="both"/>
        <w:rPr>
          <w:rFonts w:eastAsia="Times New Roman" w:cs="Times New Roman"/>
          <w:b/>
          <w:bCs/>
          <w:color w:val="000000" w:themeColor="text1"/>
          <w:sz w:val="24"/>
          <w:szCs w:val="24"/>
        </w:rPr>
      </w:pPr>
      <w:r w:rsidRPr="00607E8E">
        <w:rPr>
          <w:rFonts w:eastAsia="Times New Roman" w:cs="Times New Roman"/>
          <w:b/>
          <w:bCs/>
          <w:color w:val="000000" w:themeColor="text1"/>
          <w:sz w:val="24"/>
          <w:szCs w:val="24"/>
        </w:rPr>
        <w:t>Adjournment.</w:t>
      </w:r>
    </w:p>
    <w:p w14:paraId="2585087A" w14:textId="77777777" w:rsidR="009D57AA" w:rsidRPr="00752958" w:rsidRDefault="009D57AA" w:rsidP="002B630C">
      <w:pPr>
        <w:spacing w:after="0" w:line="240" w:lineRule="auto"/>
        <w:jc w:val="both"/>
        <w:rPr>
          <w:rFonts w:eastAsia="Times New Roman" w:cs="Times New Roman"/>
          <w:color w:val="000000" w:themeColor="text1"/>
          <w:sz w:val="24"/>
          <w:szCs w:val="24"/>
        </w:rPr>
      </w:pPr>
    </w:p>
    <w:p w14:paraId="3593BDE6" w14:textId="3D19075F" w:rsidR="00F731AC" w:rsidRPr="00752958" w:rsidRDefault="00904081" w:rsidP="002B630C">
      <w:pPr>
        <w:spacing w:after="0" w:line="240" w:lineRule="auto"/>
        <w:jc w:val="both"/>
        <w:rPr>
          <w:rFonts w:eastAsia="Times New Roman" w:cs="Times New Roman"/>
          <w:b/>
          <w:bCs/>
          <w:color w:val="000000" w:themeColor="text1"/>
          <w:sz w:val="24"/>
          <w:szCs w:val="24"/>
        </w:rPr>
      </w:pPr>
      <w:r>
        <w:rPr>
          <w:rFonts w:eastAsia="Times New Roman" w:cs="Times New Roman"/>
          <w:b/>
          <w:bCs/>
          <w:color w:val="000000" w:themeColor="text1"/>
          <w:sz w:val="24"/>
          <w:szCs w:val="24"/>
        </w:rPr>
        <w:t xml:space="preserve">Steve Shakespeare </w:t>
      </w:r>
      <w:r w:rsidR="003006DA">
        <w:rPr>
          <w:rFonts w:eastAsia="Times New Roman" w:cs="Times New Roman"/>
          <w:b/>
          <w:bCs/>
          <w:color w:val="000000" w:themeColor="text1"/>
          <w:sz w:val="24"/>
          <w:szCs w:val="24"/>
        </w:rPr>
        <w:t xml:space="preserve">moved </w:t>
      </w:r>
      <w:r w:rsidR="00F731AC" w:rsidRPr="00752958">
        <w:rPr>
          <w:rFonts w:eastAsia="Times New Roman" w:cs="Times New Roman"/>
          <w:b/>
          <w:bCs/>
          <w:color w:val="000000" w:themeColor="text1"/>
          <w:sz w:val="24"/>
          <w:szCs w:val="24"/>
        </w:rPr>
        <w:t xml:space="preserve">to ADJOURN.  </w:t>
      </w:r>
      <w:r w:rsidR="00430C51" w:rsidRPr="00752958">
        <w:rPr>
          <w:rFonts w:eastAsia="Times New Roman" w:cs="Times New Roman"/>
          <w:b/>
          <w:bCs/>
          <w:color w:val="000000" w:themeColor="text1"/>
          <w:sz w:val="24"/>
          <w:szCs w:val="24"/>
        </w:rPr>
        <w:t xml:space="preserve">The motion was seconded by </w:t>
      </w:r>
      <w:r>
        <w:rPr>
          <w:rFonts w:eastAsia="Times New Roman" w:cs="Times New Roman"/>
          <w:b/>
          <w:bCs/>
          <w:color w:val="000000" w:themeColor="text1"/>
          <w:sz w:val="24"/>
          <w:szCs w:val="24"/>
        </w:rPr>
        <w:t>Emily Neilson</w:t>
      </w:r>
      <w:r w:rsidR="00DC4F46">
        <w:rPr>
          <w:rFonts w:eastAsia="Times New Roman" w:cs="Times New Roman"/>
          <w:b/>
          <w:bCs/>
          <w:color w:val="000000" w:themeColor="text1"/>
          <w:sz w:val="24"/>
          <w:szCs w:val="24"/>
        </w:rPr>
        <w:t xml:space="preserve">.  </w:t>
      </w:r>
      <w:r w:rsidR="00F731AC" w:rsidRPr="00752958">
        <w:rPr>
          <w:rFonts w:eastAsia="Times New Roman" w:cs="Times New Roman"/>
          <w:b/>
          <w:bCs/>
          <w:color w:val="000000" w:themeColor="text1"/>
          <w:sz w:val="24"/>
          <w:szCs w:val="24"/>
        </w:rPr>
        <w:t>The motion passed with the unanimous consent of the Board.</w:t>
      </w:r>
    </w:p>
    <w:p w14:paraId="292DF71B" w14:textId="77777777" w:rsidR="00F731AC" w:rsidRPr="00752958" w:rsidRDefault="00F731AC" w:rsidP="002B630C">
      <w:pPr>
        <w:spacing w:after="0" w:line="240" w:lineRule="auto"/>
        <w:jc w:val="both"/>
        <w:rPr>
          <w:rFonts w:eastAsia="Times New Roman" w:cs="Times New Roman"/>
          <w:color w:val="000000" w:themeColor="text1"/>
          <w:sz w:val="24"/>
          <w:szCs w:val="24"/>
        </w:rPr>
      </w:pPr>
    </w:p>
    <w:p w14:paraId="4EA96E0D" w14:textId="7D152A63" w:rsidR="00496380" w:rsidRPr="00752958" w:rsidRDefault="00496380" w:rsidP="002B630C">
      <w:pPr>
        <w:spacing w:after="0" w:line="240" w:lineRule="auto"/>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The meeting adjourned at</w:t>
      </w:r>
      <w:r w:rsidR="00904081">
        <w:rPr>
          <w:rFonts w:eastAsia="Times New Roman" w:cs="Times New Roman"/>
          <w:color w:val="000000" w:themeColor="text1"/>
          <w:sz w:val="24"/>
          <w:szCs w:val="24"/>
        </w:rPr>
        <w:t xml:space="preserve"> 8:20 </w:t>
      </w:r>
      <w:r w:rsidRPr="00752958">
        <w:rPr>
          <w:rFonts w:eastAsia="Times New Roman" w:cs="Times New Roman"/>
          <w:color w:val="000000" w:themeColor="text1"/>
          <w:sz w:val="24"/>
          <w:szCs w:val="24"/>
        </w:rPr>
        <w:t>PM.</w:t>
      </w:r>
    </w:p>
    <w:p w14:paraId="626BF696" w14:textId="77777777" w:rsidR="0041762D" w:rsidRPr="00752958" w:rsidRDefault="0041762D" w:rsidP="002B630C">
      <w:pPr>
        <w:spacing w:after="0" w:line="240" w:lineRule="auto"/>
        <w:jc w:val="both"/>
        <w:rPr>
          <w:rFonts w:eastAsia="Times New Roman" w:cs="Times New Roman"/>
          <w:color w:val="000000" w:themeColor="text1"/>
          <w:sz w:val="24"/>
          <w:szCs w:val="24"/>
        </w:rPr>
      </w:pPr>
    </w:p>
    <w:p w14:paraId="2B9C47BA" w14:textId="59D07ECC" w:rsidR="00E86E4B" w:rsidRDefault="00E12966" w:rsidP="002B630C">
      <w:pPr>
        <w:spacing w:after="0" w:line="240" w:lineRule="auto"/>
        <w:jc w:val="both"/>
        <w:rPr>
          <w:rFonts w:eastAsia="Times New Roman" w:cs="Times New Roman"/>
          <w:color w:val="000000" w:themeColor="text1"/>
          <w:sz w:val="24"/>
          <w:szCs w:val="24"/>
        </w:rPr>
      </w:pPr>
      <w:r w:rsidRPr="00752958">
        <w:rPr>
          <w:rFonts w:eastAsia="Times New Roman" w:cs="Times New Roman"/>
          <w:color w:val="000000" w:themeColor="text1"/>
          <w:sz w:val="24"/>
          <w:szCs w:val="24"/>
        </w:rPr>
        <w:t>T</w:t>
      </w:r>
      <w:r w:rsidR="000D1E52" w:rsidRPr="00752958">
        <w:rPr>
          <w:rFonts w:eastAsia="Times New Roman" w:cs="Times New Roman"/>
          <w:color w:val="000000" w:themeColor="text1"/>
          <w:sz w:val="24"/>
          <w:szCs w:val="24"/>
        </w:rPr>
        <w:t>he next PVSSD meeting will be on</w:t>
      </w:r>
      <w:r w:rsidR="00496380" w:rsidRPr="00752958">
        <w:rPr>
          <w:rFonts w:eastAsia="Times New Roman" w:cs="Times New Roman"/>
          <w:color w:val="000000" w:themeColor="text1"/>
          <w:sz w:val="24"/>
          <w:szCs w:val="24"/>
        </w:rPr>
        <w:t xml:space="preserve"> Wednesday,</w:t>
      </w:r>
      <w:r w:rsidR="00992792" w:rsidRPr="00752958">
        <w:rPr>
          <w:rFonts w:eastAsia="Times New Roman" w:cs="Times New Roman"/>
          <w:color w:val="000000" w:themeColor="text1"/>
          <w:sz w:val="24"/>
          <w:szCs w:val="24"/>
        </w:rPr>
        <w:t xml:space="preserve"> </w:t>
      </w:r>
      <w:r w:rsidR="00607E8E">
        <w:rPr>
          <w:rFonts w:eastAsia="Times New Roman" w:cs="Times New Roman"/>
          <w:color w:val="000000" w:themeColor="text1"/>
          <w:sz w:val="24"/>
          <w:szCs w:val="24"/>
        </w:rPr>
        <w:t>Ju</w:t>
      </w:r>
      <w:r w:rsidR="00A174DE">
        <w:rPr>
          <w:rFonts w:eastAsia="Times New Roman" w:cs="Times New Roman"/>
          <w:color w:val="000000" w:themeColor="text1"/>
          <w:sz w:val="24"/>
          <w:szCs w:val="24"/>
        </w:rPr>
        <w:t>ly 8</w:t>
      </w:r>
      <w:r w:rsidR="00BF1E56" w:rsidRPr="00752958">
        <w:rPr>
          <w:rFonts w:eastAsia="Times New Roman" w:cs="Times New Roman"/>
          <w:color w:val="000000" w:themeColor="text1"/>
          <w:sz w:val="24"/>
          <w:szCs w:val="24"/>
        </w:rPr>
        <w:t>, 2026</w:t>
      </w:r>
      <w:r w:rsidR="000D1E52" w:rsidRPr="00752958">
        <w:rPr>
          <w:rFonts w:eastAsia="Times New Roman" w:cs="Times New Roman"/>
          <w:color w:val="000000" w:themeColor="text1"/>
          <w:sz w:val="24"/>
          <w:szCs w:val="24"/>
        </w:rPr>
        <w:t>.</w:t>
      </w:r>
    </w:p>
    <w:p w14:paraId="0A7A9808" w14:textId="75E3E9F6" w:rsidR="00F14C34" w:rsidRDefault="00F14C34" w:rsidP="002B630C">
      <w:pPr>
        <w:spacing w:after="0" w:line="240" w:lineRule="auto"/>
        <w:jc w:val="both"/>
        <w:rPr>
          <w:rFonts w:eastAsia="Times New Roman" w:cs="Times New Roman"/>
          <w:color w:val="000000" w:themeColor="text1"/>
          <w:sz w:val="24"/>
          <w:szCs w:val="24"/>
        </w:rPr>
      </w:pPr>
    </w:p>
    <w:p w14:paraId="0E2A1F99" w14:textId="56AD1E75" w:rsidR="00F14C34" w:rsidRDefault="00F14C34" w:rsidP="00F14C34">
      <w:pPr>
        <w:spacing w:after="0" w:line="240" w:lineRule="auto"/>
        <w:jc w:val="center"/>
        <w:rPr>
          <w:rFonts w:eastAsia="Times New Roman" w:cs="Times New Roman"/>
          <w:color w:val="000000" w:themeColor="text1"/>
          <w:sz w:val="24"/>
          <w:szCs w:val="24"/>
        </w:rPr>
      </w:pPr>
      <w:r>
        <w:rPr>
          <w:rFonts w:eastAsia="Times New Roman" w:cs="Times New Roman"/>
          <w:color w:val="000000" w:themeColor="text1"/>
          <w:sz w:val="24"/>
          <w:szCs w:val="24"/>
        </w:rPr>
        <w:t>*********************</w:t>
      </w:r>
    </w:p>
    <w:p w14:paraId="36800C9E" w14:textId="276B5155" w:rsidR="00F14C34" w:rsidRPr="004D310B" w:rsidRDefault="00E86E4B" w:rsidP="00F14C34">
      <w:pPr>
        <w:pStyle w:val="Heading1"/>
        <w:spacing w:after="0" w:line="240" w:lineRule="auto"/>
        <w:ind w:left="-5"/>
        <w:rPr>
          <w:sz w:val="36"/>
          <w:szCs w:val="36"/>
        </w:rPr>
      </w:pPr>
      <w:r>
        <w:rPr>
          <w:rFonts w:eastAsia="Times New Roman" w:cs="Times New Roman"/>
          <w:color w:val="000000" w:themeColor="text1"/>
          <w:sz w:val="24"/>
          <w:szCs w:val="24"/>
        </w:rPr>
        <w:br w:type="page"/>
      </w:r>
      <w:r w:rsidR="00F14C34" w:rsidRPr="004D310B">
        <w:rPr>
          <w:sz w:val="36"/>
          <w:szCs w:val="36"/>
        </w:rPr>
        <w:lastRenderedPageBreak/>
        <w:t xml:space="preserve">Combi Tool Extrication </w:t>
      </w:r>
      <w:r w:rsidR="004D310B">
        <w:rPr>
          <w:sz w:val="36"/>
          <w:szCs w:val="36"/>
        </w:rPr>
        <w:t>Equipment</w:t>
      </w:r>
    </w:p>
    <w:p w14:paraId="6970CE7B" w14:textId="77777777" w:rsidR="00F14C34" w:rsidRPr="000B5A56" w:rsidRDefault="00F14C34" w:rsidP="00F14C34">
      <w:pPr>
        <w:spacing w:after="0" w:line="240" w:lineRule="auto"/>
      </w:pPr>
    </w:p>
    <w:tbl>
      <w:tblPr>
        <w:tblStyle w:val="TableGrid"/>
        <w:tblW w:w="4757" w:type="dxa"/>
        <w:tblInd w:w="720" w:type="dxa"/>
        <w:tblLook w:val="04A0" w:firstRow="1" w:lastRow="0" w:firstColumn="1" w:lastColumn="0" w:noHBand="0" w:noVBand="1"/>
      </w:tblPr>
      <w:tblGrid>
        <w:gridCol w:w="2159"/>
        <w:gridCol w:w="2598"/>
      </w:tblGrid>
      <w:tr w:rsidR="00F14C34" w14:paraId="2C9D8BA0" w14:textId="77777777" w:rsidTr="009B7799">
        <w:trPr>
          <w:trHeight w:val="338"/>
        </w:trPr>
        <w:tc>
          <w:tcPr>
            <w:tcW w:w="2159" w:type="dxa"/>
            <w:tcBorders>
              <w:top w:val="nil"/>
              <w:left w:val="nil"/>
              <w:bottom w:val="nil"/>
              <w:right w:val="nil"/>
            </w:tcBorders>
          </w:tcPr>
          <w:p w14:paraId="27AE30A8" w14:textId="77777777" w:rsidR="00F14C34" w:rsidRDefault="00F14C34" w:rsidP="009B7799">
            <w:r>
              <w:t xml:space="preserve">Dixie Power- </w:t>
            </w:r>
          </w:p>
        </w:tc>
        <w:tc>
          <w:tcPr>
            <w:tcW w:w="2598" w:type="dxa"/>
            <w:tcBorders>
              <w:top w:val="nil"/>
              <w:left w:val="nil"/>
              <w:bottom w:val="nil"/>
              <w:right w:val="nil"/>
            </w:tcBorders>
          </w:tcPr>
          <w:p w14:paraId="608D6D0E" w14:textId="77777777" w:rsidR="00F14C34" w:rsidRDefault="00F14C34" w:rsidP="009B7799">
            <w:r>
              <w:t>$5000 awarded</w:t>
            </w:r>
          </w:p>
        </w:tc>
      </w:tr>
      <w:tr w:rsidR="00F14C34" w14:paraId="2DB7DE6B" w14:textId="77777777" w:rsidTr="009B7799">
        <w:trPr>
          <w:trHeight w:val="450"/>
        </w:trPr>
        <w:tc>
          <w:tcPr>
            <w:tcW w:w="2159" w:type="dxa"/>
            <w:tcBorders>
              <w:top w:val="nil"/>
              <w:left w:val="nil"/>
              <w:bottom w:val="nil"/>
              <w:right w:val="nil"/>
            </w:tcBorders>
            <w:vAlign w:val="center"/>
          </w:tcPr>
          <w:p w14:paraId="3302554A" w14:textId="77777777" w:rsidR="00F14C34" w:rsidRDefault="00F14C34" w:rsidP="009B7799">
            <w:r>
              <w:t>CoBank-</w:t>
            </w:r>
          </w:p>
        </w:tc>
        <w:tc>
          <w:tcPr>
            <w:tcW w:w="2598" w:type="dxa"/>
            <w:tcBorders>
              <w:top w:val="nil"/>
              <w:left w:val="nil"/>
              <w:bottom w:val="nil"/>
              <w:right w:val="nil"/>
            </w:tcBorders>
            <w:vAlign w:val="center"/>
          </w:tcPr>
          <w:p w14:paraId="7B8EBB64" w14:textId="77777777" w:rsidR="00F14C34" w:rsidRDefault="00F14C34" w:rsidP="009B7799">
            <w:r>
              <w:t>$5000 matched</w:t>
            </w:r>
          </w:p>
        </w:tc>
      </w:tr>
      <w:tr w:rsidR="00F14C34" w14:paraId="2AB441C7" w14:textId="77777777" w:rsidTr="009B7799">
        <w:trPr>
          <w:trHeight w:val="337"/>
        </w:trPr>
        <w:tc>
          <w:tcPr>
            <w:tcW w:w="2159" w:type="dxa"/>
            <w:tcBorders>
              <w:top w:val="nil"/>
              <w:left w:val="nil"/>
              <w:bottom w:val="nil"/>
              <w:right w:val="nil"/>
            </w:tcBorders>
            <w:vAlign w:val="bottom"/>
          </w:tcPr>
          <w:p w14:paraId="01DC88B7" w14:textId="77777777" w:rsidR="00F14C34" w:rsidRDefault="00F14C34" w:rsidP="009B7799">
            <w:r>
              <w:t>Enbridge-</w:t>
            </w:r>
          </w:p>
        </w:tc>
        <w:tc>
          <w:tcPr>
            <w:tcW w:w="2598" w:type="dxa"/>
            <w:tcBorders>
              <w:top w:val="nil"/>
              <w:left w:val="nil"/>
              <w:bottom w:val="nil"/>
              <w:right w:val="nil"/>
            </w:tcBorders>
            <w:vAlign w:val="bottom"/>
          </w:tcPr>
          <w:p w14:paraId="04757FCB" w14:textId="77777777" w:rsidR="00F14C34" w:rsidRDefault="00F14C34" w:rsidP="009B7799">
            <w:pPr>
              <w:ind w:left="1"/>
              <w:jc w:val="both"/>
            </w:pPr>
            <w:r>
              <w:t>Applied/Under consideration</w:t>
            </w:r>
          </w:p>
        </w:tc>
      </w:tr>
    </w:tbl>
    <w:p w14:paraId="604C2E26" w14:textId="77777777" w:rsidR="00F14C34" w:rsidRDefault="00F14C34" w:rsidP="00F14C34">
      <w:pPr>
        <w:spacing w:after="0" w:line="240" w:lineRule="auto"/>
        <w:ind w:left="715"/>
      </w:pPr>
    </w:p>
    <w:p w14:paraId="6593419B" w14:textId="77777777" w:rsidR="00F14C34" w:rsidRDefault="00F14C34" w:rsidP="00F14C34">
      <w:pPr>
        <w:spacing w:after="0" w:line="240" w:lineRule="auto"/>
        <w:ind w:left="715"/>
      </w:pPr>
      <w:r>
        <w:t>Leary Firefighters Fund- Applied/Under consideration</w:t>
      </w:r>
    </w:p>
    <w:p w14:paraId="49E3236A" w14:textId="77777777" w:rsidR="00F14C34" w:rsidRDefault="00F14C34" w:rsidP="00F14C34">
      <w:pPr>
        <w:pStyle w:val="Heading1"/>
        <w:spacing w:after="0" w:line="240" w:lineRule="auto"/>
        <w:ind w:left="-5"/>
      </w:pPr>
      <w:r>
        <w:t xml:space="preserve">Airbag Lift System- </w:t>
      </w:r>
    </w:p>
    <w:tbl>
      <w:tblPr>
        <w:tblStyle w:val="TableGrid"/>
        <w:tblW w:w="4942" w:type="dxa"/>
        <w:tblInd w:w="720" w:type="dxa"/>
        <w:tblLook w:val="04A0" w:firstRow="1" w:lastRow="0" w:firstColumn="1" w:lastColumn="0" w:noHBand="0" w:noVBand="1"/>
      </w:tblPr>
      <w:tblGrid>
        <w:gridCol w:w="2340"/>
        <w:gridCol w:w="2602"/>
      </w:tblGrid>
      <w:tr w:rsidR="00F14C34" w14:paraId="39EC42BC" w14:textId="77777777" w:rsidTr="00BF23EF">
        <w:trPr>
          <w:trHeight w:val="338"/>
        </w:trPr>
        <w:tc>
          <w:tcPr>
            <w:tcW w:w="2340" w:type="dxa"/>
            <w:tcBorders>
              <w:top w:val="nil"/>
              <w:left w:val="nil"/>
              <w:bottom w:val="nil"/>
              <w:right w:val="nil"/>
            </w:tcBorders>
          </w:tcPr>
          <w:p w14:paraId="0A6C05D3" w14:textId="62572C2B" w:rsidR="00F14C34" w:rsidRDefault="00F14C34" w:rsidP="00BF23EF">
            <w:pPr>
              <w:ind w:right="-1980"/>
            </w:pPr>
          </w:p>
        </w:tc>
        <w:tc>
          <w:tcPr>
            <w:tcW w:w="2602" w:type="dxa"/>
            <w:tcBorders>
              <w:top w:val="nil"/>
              <w:left w:val="nil"/>
              <w:bottom w:val="nil"/>
              <w:right w:val="nil"/>
            </w:tcBorders>
          </w:tcPr>
          <w:p w14:paraId="6D2830FD" w14:textId="7707FBDA" w:rsidR="00F14C34" w:rsidRDefault="00F14C34" w:rsidP="00BF23EF"/>
        </w:tc>
      </w:tr>
      <w:tr w:rsidR="00BF23EF" w14:paraId="0D09655F" w14:textId="77777777" w:rsidTr="009B7799">
        <w:trPr>
          <w:trHeight w:val="450"/>
        </w:trPr>
        <w:tc>
          <w:tcPr>
            <w:tcW w:w="2340" w:type="dxa"/>
            <w:tcBorders>
              <w:top w:val="nil"/>
              <w:left w:val="nil"/>
              <w:bottom w:val="nil"/>
              <w:right w:val="nil"/>
            </w:tcBorders>
            <w:vAlign w:val="center"/>
          </w:tcPr>
          <w:p w14:paraId="449352F2" w14:textId="71B14FD9" w:rsidR="00BF23EF" w:rsidRDefault="00BF23EF" w:rsidP="009B7799">
            <w:r>
              <w:t>America First CU -</w:t>
            </w:r>
          </w:p>
        </w:tc>
        <w:tc>
          <w:tcPr>
            <w:tcW w:w="2602" w:type="dxa"/>
            <w:tcBorders>
              <w:top w:val="nil"/>
              <w:left w:val="nil"/>
              <w:bottom w:val="nil"/>
              <w:right w:val="nil"/>
            </w:tcBorders>
            <w:vAlign w:val="center"/>
          </w:tcPr>
          <w:p w14:paraId="62E1D731" w14:textId="77777777" w:rsidR="00BF23EF" w:rsidRDefault="00BF23EF" w:rsidP="009B7799">
            <w:r>
              <w:t>Declined</w:t>
            </w:r>
          </w:p>
        </w:tc>
      </w:tr>
      <w:tr w:rsidR="00F14C34" w14:paraId="295D50CC" w14:textId="77777777" w:rsidTr="00BF23EF">
        <w:trPr>
          <w:trHeight w:val="450"/>
        </w:trPr>
        <w:tc>
          <w:tcPr>
            <w:tcW w:w="2340" w:type="dxa"/>
            <w:tcBorders>
              <w:top w:val="nil"/>
              <w:left w:val="nil"/>
              <w:bottom w:val="nil"/>
              <w:right w:val="nil"/>
            </w:tcBorders>
            <w:vAlign w:val="center"/>
          </w:tcPr>
          <w:p w14:paraId="6345D448" w14:textId="77777777" w:rsidR="00BF23EF" w:rsidRDefault="00BF23EF" w:rsidP="009B7799"/>
          <w:p w14:paraId="37C904A2" w14:textId="732CF8FA" w:rsidR="00F14C34" w:rsidRDefault="00BF23EF" w:rsidP="009B7799">
            <w:r>
              <w:t>E</w:t>
            </w:r>
            <w:r w:rsidR="00F14C34">
              <w:t>ccles Foundation-</w:t>
            </w:r>
          </w:p>
        </w:tc>
        <w:tc>
          <w:tcPr>
            <w:tcW w:w="2602" w:type="dxa"/>
            <w:tcBorders>
              <w:top w:val="nil"/>
              <w:left w:val="nil"/>
              <w:bottom w:val="nil"/>
              <w:right w:val="nil"/>
            </w:tcBorders>
            <w:vAlign w:val="center"/>
          </w:tcPr>
          <w:p w14:paraId="35C388A1" w14:textId="77777777" w:rsidR="00F14C34" w:rsidRDefault="00F14C34" w:rsidP="009B7799">
            <w:r>
              <w:t>Declined</w:t>
            </w:r>
          </w:p>
        </w:tc>
      </w:tr>
      <w:tr w:rsidR="00F14C34" w14:paraId="114C77DF" w14:textId="77777777" w:rsidTr="00BF23EF">
        <w:trPr>
          <w:trHeight w:val="450"/>
        </w:trPr>
        <w:tc>
          <w:tcPr>
            <w:tcW w:w="2340" w:type="dxa"/>
            <w:tcBorders>
              <w:top w:val="nil"/>
              <w:left w:val="nil"/>
              <w:bottom w:val="nil"/>
              <w:right w:val="nil"/>
            </w:tcBorders>
            <w:vAlign w:val="center"/>
          </w:tcPr>
          <w:p w14:paraId="7BF16072" w14:textId="77777777" w:rsidR="00F14C34" w:rsidRDefault="00F14C34" w:rsidP="009B7799">
            <w:r>
              <w:t>Fastenal-</w:t>
            </w:r>
          </w:p>
        </w:tc>
        <w:tc>
          <w:tcPr>
            <w:tcW w:w="2602" w:type="dxa"/>
            <w:tcBorders>
              <w:top w:val="nil"/>
              <w:left w:val="nil"/>
              <w:bottom w:val="nil"/>
              <w:right w:val="nil"/>
            </w:tcBorders>
            <w:vAlign w:val="center"/>
          </w:tcPr>
          <w:p w14:paraId="760DFA69" w14:textId="77777777" w:rsidR="00F14C34" w:rsidRDefault="00F14C34" w:rsidP="009B7799">
            <w:pPr>
              <w:ind w:left="1"/>
              <w:jc w:val="both"/>
            </w:pPr>
            <w:r>
              <w:t>Applied/Under consideration</w:t>
            </w:r>
          </w:p>
        </w:tc>
      </w:tr>
      <w:tr w:rsidR="00F14C34" w14:paraId="0C14F867" w14:textId="77777777" w:rsidTr="00BF23EF">
        <w:trPr>
          <w:trHeight w:val="338"/>
        </w:trPr>
        <w:tc>
          <w:tcPr>
            <w:tcW w:w="2340" w:type="dxa"/>
            <w:tcBorders>
              <w:top w:val="nil"/>
              <w:left w:val="nil"/>
              <w:bottom w:val="nil"/>
              <w:right w:val="nil"/>
            </w:tcBorders>
            <w:vAlign w:val="bottom"/>
          </w:tcPr>
          <w:p w14:paraId="3D9F64E1" w14:textId="77777777" w:rsidR="00F14C34" w:rsidRDefault="00F14C34" w:rsidP="009B7799">
            <w:r>
              <w:t>State Farm Grant-</w:t>
            </w:r>
          </w:p>
        </w:tc>
        <w:tc>
          <w:tcPr>
            <w:tcW w:w="2602" w:type="dxa"/>
            <w:tcBorders>
              <w:top w:val="nil"/>
              <w:left w:val="nil"/>
              <w:bottom w:val="nil"/>
              <w:right w:val="nil"/>
            </w:tcBorders>
            <w:vAlign w:val="bottom"/>
          </w:tcPr>
          <w:p w14:paraId="26EDCE6D" w14:textId="77777777" w:rsidR="00F14C34" w:rsidRDefault="00F14C34" w:rsidP="009B7799">
            <w:pPr>
              <w:jc w:val="both"/>
            </w:pPr>
            <w:r>
              <w:t>Applied/Under consideration</w:t>
            </w:r>
          </w:p>
        </w:tc>
      </w:tr>
    </w:tbl>
    <w:p w14:paraId="220D88D7" w14:textId="77777777" w:rsidR="00F14C34" w:rsidRDefault="00F14C34" w:rsidP="00F14C34">
      <w:pPr>
        <w:pStyle w:val="Heading1"/>
        <w:spacing w:after="0" w:line="240" w:lineRule="auto"/>
        <w:ind w:left="-5" w:hanging="10"/>
      </w:pPr>
      <w:r>
        <w:t xml:space="preserve">Fire/EMS Side by Side- </w:t>
      </w:r>
    </w:p>
    <w:p w14:paraId="7C475381" w14:textId="77777777" w:rsidR="00F14C34" w:rsidRDefault="00F14C34" w:rsidP="00F14C34">
      <w:pPr>
        <w:spacing w:after="0" w:line="240" w:lineRule="auto"/>
        <w:ind w:left="715"/>
      </w:pPr>
    </w:p>
    <w:p w14:paraId="575B6CEE" w14:textId="77777777" w:rsidR="00F14C34" w:rsidRDefault="00F14C34" w:rsidP="00F14C34">
      <w:pPr>
        <w:spacing w:after="0" w:line="240" w:lineRule="auto"/>
        <w:ind w:left="715"/>
      </w:pPr>
      <w:r>
        <w:t>Gary Sinise Foundation- Applied/Under consideration</w:t>
      </w:r>
    </w:p>
    <w:p w14:paraId="696EC40B" w14:textId="77777777" w:rsidR="00F14C34" w:rsidRDefault="00F14C34" w:rsidP="00F14C34">
      <w:pPr>
        <w:spacing w:after="0" w:line="240" w:lineRule="auto"/>
        <w:ind w:left="2865" w:hanging="2160"/>
      </w:pPr>
    </w:p>
    <w:p w14:paraId="5963D52D" w14:textId="77777777" w:rsidR="00F14C34" w:rsidRDefault="00F14C34" w:rsidP="00F14C34">
      <w:pPr>
        <w:spacing w:after="0" w:line="240" w:lineRule="auto"/>
        <w:ind w:left="2865" w:hanging="2160"/>
      </w:pPr>
      <w:r>
        <w:t xml:space="preserve">Last Call Foundation- </w:t>
      </w:r>
      <w:r>
        <w:tab/>
        <w:t>In Final Review by Funding Navigator.  Next step is to complete application and submit.  Will be done by next week.</w:t>
      </w:r>
    </w:p>
    <w:p w14:paraId="65F610DD" w14:textId="77777777" w:rsidR="00F14C34" w:rsidRDefault="00F14C34" w:rsidP="00F14C34">
      <w:pPr>
        <w:spacing w:after="0" w:line="240" w:lineRule="auto"/>
        <w:ind w:left="2865" w:hanging="2160"/>
      </w:pPr>
    </w:p>
    <w:p w14:paraId="2BF1CF3E" w14:textId="77777777" w:rsidR="00F14C34" w:rsidRDefault="00F14C34" w:rsidP="00F14C34">
      <w:pPr>
        <w:spacing w:after="0" w:line="240" w:lineRule="auto"/>
        <w:ind w:left="2865" w:hanging="2160"/>
      </w:pPr>
      <w:r>
        <w:t>Polaris Trails Program-</w:t>
      </w:r>
      <w:r>
        <w:tab/>
        <w:t>In Final Review by Funding Navigator.  Next step is to complete application and submit.  Will be done by next week.</w:t>
      </w:r>
    </w:p>
    <w:p w14:paraId="76A85902" w14:textId="77777777" w:rsidR="00F14C34" w:rsidRDefault="00F14C34" w:rsidP="00F14C34">
      <w:pPr>
        <w:spacing w:after="0" w:line="240" w:lineRule="auto"/>
        <w:ind w:left="2865" w:hanging="2160"/>
      </w:pPr>
    </w:p>
    <w:p w14:paraId="336B999D" w14:textId="77777777" w:rsidR="00F14C34" w:rsidRDefault="00F14C34" w:rsidP="00F14C34">
      <w:pPr>
        <w:spacing w:after="0" w:line="240" w:lineRule="auto"/>
        <w:ind w:left="2865" w:hanging="2160"/>
      </w:pPr>
      <w:r>
        <w:t>Yamaha Outdoor Access- In Final Review by Funding Navigator.  Next step is to complete application and submit.  Will be done by next week.</w:t>
      </w:r>
    </w:p>
    <w:p w14:paraId="51ED7CE0" w14:textId="24B3CD21" w:rsidR="00F14C34" w:rsidRDefault="00F14C34" w:rsidP="004D310B">
      <w:pPr>
        <w:pStyle w:val="Heading1"/>
        <w:spacing w:after="0" w:line="240" w:lineRule="auto"/>
        <w:ind w:left="-5" w:hanging="10"/>
      </w:pPr>
      <w:r>
        <w:t xml:space="preserve">Type 6 Fire Wildland Fire </w:t>
      </w:r>
      <w:r w:rsidR="004D310B">
        <w:t>E</w:t>
      </w:r>
      <w:r>
        <w:t xml:space="preserve">ngine- </w:t>
      </w:r>
    </w:p>
    <w:p w14:paraId="1EDC8EBE" w14:textId="77777777" w:rsidR="00F14C34" w:rsidRDefault="00F14C34" w:rsidP="00F14C34">
      <w:pPr>
        <w:spacing w:after="0" w:line="240" w:lineRule="auto"/>
        <w:ind w:left="715"/>
      </w:pPr>
    </w:p>
    <w:p w14:paraId="0E5CE20C" w14:textId="77777777" w:rsidR="00F14C34" w:rsidRDefault="00F14C34" w:rsidP="00F14C34">
      <w:pPr>
        <w:spacing w:after="0" w:line="240" w:lineRule="auto"/>
        <w:ind w:left="715"/>
      </w:pPr>
      <w:r>
        <w:t>This is a Federal Government grant; it is in the Final Review by Funding Navigator and needs to be submitted by June 22.</w:t>
      </w:r>
    </w:p>
    <w:p w14:paraId="0F8DE759" w14:textId="77777777" w:rsidR="00F14C34" w:rsidRDefault="00F14C34" w:rsidP="004D310B">
      <w:pPr>
        <w:pStyle w:val="Heading1"/>
        <w:spacing w:after="0" w:line="240" w:lineRule="auto"/>
        <w:ind w:left="-5" w:hanging="10"/>
      </w:pPr>
      <w:r>
        <w:lastRenderedPageBreak/>
        <w:t xml:space="preserve">SCBA Fill Station- </w:t>
      </w:r>
    </w:p>
    <w:p w14:paraId="51F0ED77" w14:textId="77777777" w:rsidR="00F14C34" w:rsidRDefault="00F14C34" w:rsidP="00F14C34">
      <w:pPr>
        <w:spacing w:after="0" w:line="240" w:lineRule="auto"/>
        <w:ind w:left="715"/>
      </w:pPr>
    </w:p>
    <w:p w14:paraId="22D2C78C" w14:textId="77777777" w:rsidR="00F14C34" w:rsidRDefault="00F14C34" w:rsidP="00F14C34">
      <w:pPr>
        <w:spacing w:after="0" w:line="240" w:lineRule="auto"/>
        <w:ind w:left="715"/>
      </w:pPr>
      <w:r>
        <w:t>This is a Federal Government grant, and we are trying to get that on this year application time.</w:t>
      </w:r>
    </w:p>
    <w:p w14:paraId="083FE22E" w14:textId="0B3E0D1F" w:rsidR="00F14C34" w:rsidRDefault="00F14C34" w:rsidP="00F14C34">
      <w:pPr>
        <w:jc w:val="center"/>
        <w:rPr>
          <w:rFonts w:eastAsia="Times New Roman" w:cs="Times New Roman"/>
          <w:color w:val="000000" w:themeColor="text1"/>
          <w:sz w:val="24"/>
          <w:szCs w:val="24"/>
        </w:rPr>
      </w:pPr>
    </w:p>
    <w:p w14:paraId="7CB8D501" w14:textId="77777777" w:rsidR="00683390" w:rsidRPr="00752958" w:rsidRDefault="00683390" w:rsidP="002B630C">
      <w:pPr>
        <w:spacing w:after="0" w:line="240" w:lineRule="auto"/>
        <w:jc w:val="both"/>
        <w:rPr>
          <w:rFonts w:eastAsia="Times New Roman" w:cs="Times New Roman"/>
          <w:color w:val="000000" w:themeColor="text1"/>
          <w:sz w:val="24"/>
          <w:szCs w:val="24"/>
        </w:rPr>
      </w:pPr>
    </w:p>
    <w:sectPr w:rsidR="00683390" w:rsidRPr="00752958" w:rsidSect="00884AD3">
      <w:headerReference w:type="default" r:id="rId7"/>
      <w:footerReference w:type="default" r:id="rId8"/>
      <w:pgSz w:w="12240" w:h="15840"/>
      <w:pgMar w:top="1296" w:right="1296"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AC2C3" w14:textId="77777777" w:rsidR="00D02D6D" w:rsidRDefault="00D02D6D" w:rsidP="00A7108C">
      <w:pPr>
        <w:spacing w:after="0" w:line="240" w:lineRule="auto"/>
      </w:pPr>
      <w:r>
        <w:separator/>
      </w:r>
    </w:p>
  </w:endnote>
  <w:endnote w:type="continuationSeparator" w:id="0">
    <w:p w14:paraId="05038CFD" w14:textId="77777777" w:rsidR="00D02D6D" w:rsidRDefault="00D02D6D" w:rsidP="00A710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1701679"/>
      <w:docPartObj>
        <w:docPartGallery w:val="Page Numbers (Bottom of Page)"/>
        <w:docPartUnique/>
      </w:docPartObj>
    </w:sdtPr>
    <w:sdtEndPr>
      <w:rPr>
        <w:noProof/>
      </w:rPr>
    </w:sdtEndPr>
    <w:sdtContent>
      <w:p w14:paraId="130BE7E7" w14:textId="07568935" w:rsidR="00A7108C" w:rsidRDefault="00A710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4DD36B" w14:textId="77777777" w:rsidR="00A7108C" w:rsidRDefault="00A7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C5363" w14:textId="77777777" w:rsidR="00D02D6D" w:rsidRDefault="00D02D6D" w:rsidP="00A7108C">
      <w:pPr>
        <w:spacing w:after="0" w:line="240" w:lineRule="auto"/>
      </w:pPr>
      <w:r>
        <w:separator/>
      </w:r>
    </w:p>
  </w:footnote>
  <w:footnote w:type="continuationSeparator" w:id="0">
    <w:p w14:paraId="7F15F462" w14:textId="77777777" w:rsidR="00D02D6D" w:rsidRDefault="00D02D6D" w:rsidP="00A710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E929D" w14:textId="77777777" w:rsidR="002A518C" w:rsidRDefault="00A7108C">
    <w:pPr>
      <w:pStyle w:val="Header"/>
      <w:rPr>
        <w:rFonts w:cs="Times New Roman"/>
      </w:rPr>
    </w:pPr>
    <w:r w:rsidRPr="00236563">
      <w:rPr>
        <w:rFonts w:cs="Times New Roman"/>
      </w:rPr>
      <w:t>Pine Valley Special Service District Meeting</w:t>
    </w:r>
  </w:p>
  <w:p w14:paraId="57146AA6" w14:textId="5493E9BF" w:rsidR="00A7108C" w:rsidRPr="00236563" w:rsidRDefault="002A518C">
    <w:pPr>
      <w:pStyle w:val="Header"/>
      <w:rPr>
        <w:rFonts w:cs="Times New Roman"/>
      </w:rPr>
    </w:pPr>
    <w:r>
      <w:rPr>
        <w:rFonts w:cs="Times New Roman"/>
      </w:rPr>
      <w:t>June 10</w:t>
    </w:r>
    <w:r w:rsidR="00D4703C" w:rsidRPr="00236563">
      <w:rPr>
        <w:rFonts w:cs="Times New Roman"/>
      </w:rPr>
      <w:t>, 2026</w:t>
    </w:r>
  </w:p>
  <w:p w14:paraId="20C5213C" w14:textId="77777777" w:rsidR="00934980" w:rsidRDefault="00934980">
    <w:pPr>
      <w:pStyle w:val="Header"/>
    </w:pPr>
  </w:p>
  <w:p w14:paraId="11B25372" w14:textId="77777777" w:rsidR="00934980" w:rsidRDefault="009349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E403CF"/>
    <w:multiLevelType w:val="hybridMultilevel"/>
    <w:tmpl w:val="6954594E"/>
    <w:lvl w:ilvl="0" w:tplc="BF94455E">
      <w:start w:val="1"/>
      <w:numFmt w:val="upperLetter"/>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CF3779E"/>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23143B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5A3548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D8099AE"/>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7BECF1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7F0397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D85741B4"/>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FA09B29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FB4F6ED4"/>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FBF95823"/>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D354C0"/>
    <w:multiLevelType w:val="hybridMultilevel"/>
    <w:tmpl w:val="B2E8F2D0"/>
    <w:lvl w:ilvl="0" w:tplc="2CEE0DCC">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966AD9"/>
    <w:multiLevelType w:val="hybridMultilevel"/>
    <w:tmpl w:val="835832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09273B"/>
    <w:multiLevelType w:val="hybridMultilevel"/>
    <w:tmpl w:val="4C90AAC2"/>
    <w:lvl w:ilvl="0" w:tplc="02909D9E">
      <w:start w:val="1"/>
      <w:numFmt w:val="upperLetter"/>
      <w:lvlText w:val="%1."/>
      <w:lvlJc w:val="left"/>
      <w:pPr>
        <w:ind w:left="360" w:hanging="360"/>
      </w:pPr>
      <w:rPr>
        <w:rFonts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65C1793"/>
    <w:multiLevelType w:val="hybridMultilevel"/>
    <w:tmpl w:val="57C20D96"/>
    <w:lvl w:ilvl="0" w:tplc="0BD4260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453FDC"/>
    <w:multiLevelType w:val="hybridMultilevel"/>
    <w:tmpl w:val="886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5D1B8F"/>
    <w:multiLevelType w:val="hybridMultilevel"/>
    <w:tmpl w:val="C9C2B4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7E3DDC"/>
    <w:multiLevelType w:val="hybridMultilevel"/>
    <w:tmpl w:val="E0746B4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221B174B"/>
    <w:multiLevelType w:val="hybridMultilevel"/>
    <w:tmpl w:val="82DA897A"/>
    <w:lvl w:ilvl="0" w:tplc="53CC42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3147AB"/>
    <w:multiLevelType w:val="hybridMultilevel"/>
    <w:tmpl w:val="69B26126"/>
    <w:lvl w:ilvl="0" w:tplc="8ED2AE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7F520E7"/>
    <w:multiLevelType w:val="multilevel"/>
    <w:tmpl w:val="ECF8A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E18BD9"/>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2F7134EB"/>
    <w:multiLevelType w:val="hybridMultilevel"/>
    <w:tmpl w:val="81CA85C2"/>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1B0FD7"/>
    <w:multiLevelType w:val="hybridMultilevel"/>
    <w:tmpl w:val="883CDA7E"/>
    <w:lvl w:ilvl="0" w:tplc="53D6BC1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741CBD"/>
    <w:multiLevelType w:val="hybridMultilevel"/>
    <w:tmpl w:val="17FEAC00"/>
    <w:lvl w:ilvl="0" w:tplc="1F0A46D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C93E0F"/>
    <w:multiLevelType w:val="hybridMultilevel"/>
    <w:tmpl w:val="CD363516"/>
    <w:lvl w:ilvl="0" w:tplc="0409000F">
      <w:start w:val="1"/>
      <w:numFmt w:val="decimal"/>
      <w:lvlText w:val="%1."/>
      <w:lvlJc w:val="left"/>
      <w:pPr>
        <w:ind w:left="5400" w:hanging="360"/>
      </w:pPr>
      <w:rPr>
        <w:b/>
        <w:bCs/>
      </w:rPr>
    </w:lvl>
    <w:lvl w:ilvl="1" w:tplc="04090019">
      <w:start w:val="1"/>
      <w:numFmt w:val="lowerLetter"/>
      <w:lvlText w:val="%2."/>
      <w:lvlJc w:val="left"/>
      <w:pPr>
        <w:ind w:left="6120" w:hanging="360"/>
      </w:pPr>
    </w:lvl>
    <w:lvl w:ilvl="2" w:tplc="0409001B">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6" w15:restartNumberingAfterBreak="0">
    <w:nsid w:val="4AB258D6"/>
    <w:multiLevelType w:val="multilevel"/>
    <w:tmpl w:val="A31CD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75622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EE32F5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0982D10"/>
    <w:multiLevelType w:val="hybridMultilevel"/>
    <w:tmpl w:val="2FFEA846"/>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F825C4"/>
    <w:multiLevelType w:val="hybridMultilevel"/>
    <w:tmpl w:val="C1A6A9E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A726C6"/>
    <w:multiLevelType w:val="hybridMultilevel"/>
    <w:tmpl w:val="9B4C52F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74C03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5147B50"/>
    <w:multiLevelType w:val="hybridMultilevel"/>
    <w:tmpl w:val="F7AE8040"/>
    <w:lvl w:ilvl="0" w:tplc="B8064A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C653ABD"/>
    <w:multiLevelType w:val="multilevel"/>
    <w:tmpl w:val="325C638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709D79E3"/>
    <w:multiLevelType w:val="hybridMultilevel"/>
    <w:tmpl w:val="404E54D0"/>
    <w:lvl w:ilvl="0" w:tplc="EC089F56">
      <w:start w:val="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6F3525"/>
    <w:multiLevelType w:val="hybridMultilevel"/>
    <w:tmpl w:val="60E6E3E6"/>
    <w:lvl w:ilvl="0" w:tplc="6828513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80239EB"/>
    <w:multiLevelType w:val="hybridMultilevel"/>
    <w:tmpl w:val="481A8FC0"/>
    <w:lvl w:ilvl="0" w:tplc="8EACC30A">
      <w:start w:val="1"/>
      <w:numFmt w:val="upperLetter"/>
      <w:lvlText w:val="%1."/>
      <w:lvlJc w:val="left"/>
      <w:pPr>
        <w:ind w:left="360" w:hanging="360"/>
      </w:pPr>
      <w:rPr>
        <w:rFonts w:hint="default"/>
        <w:b/>
        <w:u w:val="none"/>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7426862">
    <w:abstractNumId w:val="17"/>
  </w:num>
  <w:num w:numId="2" w16cid:durableId="719867555">
    <w:abstractNumId w:val="16"/>
  </w:num>
  <w:num w:numId="3" w16cid:durableId="1576279031">
    <w:abstractNumId w:val="13"/>
  </w:num>
  <w:num w:numId="4" w16cid:durableId="998733296">
    <w:abstractNumId w:val="25"/>
  </w:num>
  <w:num w:numId="5" w16cid:durableId="1075123865">
    <w:abstractNumId w:val="18"/>
  </w:num>
  <w:num w:numId="6" w16cid:durableId="204561833">
    <w:abstractNumId w:val="31"/>
  </w:num>
  <w:num w:numId="7" w16cid:durableId="953363096">
    <w:abstractNumId w:val="37"/>
  </w:num>
  <w:num w:numId="8" w16cid:durableId="1770199485">
    <w:abstractNumId w:val="24"/>
  </w:num>
  <w:num w:numId="9" w16cid:durableId="427236294">
    <w:abstractNumId w:val="36"/>
  </w:num>
  <w:num w:numId="10" w16cid:durableId="1505167359">
    <w:abstractNumId w:val="34"/>
  </w:num>
  <w:num w:numId="11" w16cid:durableId="1229536808">
    <w:abstractNumId w:val="20"/>
  </w:num>
  <w:num w:numId="12" w16cid:durableId="2103143543">
    <w:abstractNumId w:val="26"/>
  </w:num>
  <w:num w:numId="13" w16cid:durableId="710541412">
    <w:abstractNumId w:val="23"/>
  </w:num>
  <w:num w:numId="14" w16cid:durableId="1666861013">
    <w:abstractNumId w:val="29"/>
  </w:num>
  <w:num w:numId="15" w16cid:durableId="1741757244">
    <w:abstractNumId w:val="14"/>
  </w:num>
  <w:num w:numId="16" w16cid:durableId="477841417">
    <w:abstractNumId w:val="19"/>
  </w:num>
  <w:num w:numId="17" w16cid:durableId="147871281">
    <w:abstractNumId w:val="30"/>
  </w:num>
  <w:num w:numId="18" w16cid:durableId="884103815">
    <w:abstractNumId w:val="12"/>
  </w:num>
  <w:num w:numId="19" w16cid:durableId="529956627">
    <w:abstractNumId w:val="15"/>
  </w:num>
  <w:num w:numId="20" w16cid:durableId="773793325">
    <w:abstractNumId w:val="32"/>
  </w:num>
  <w:num w:numId="21" w16cid:durableId="1259559366">
    <w:abstractNumId w:val="28"/>
  </w:num>
  <w:num w:numId="22" w16cid:durableId="1177963683">
    <w:abstractNumId w:val="1"/>
  </w:num>
  <w:num w:numId="23" w16cid:durableId="1508866860">
    <w:abstractNumId w:val="3"/>
  </w:num>
  <w:num w:numId="24" w16cid:durableId="649404803">
    <w:abstractNumId w:val="5"/>
  </w:num>
  <w:num w:numId="25" w16cid:durableId="1291283847">
    <w:abstractNumId w:val="8"/>
  </w:num>
  <w:num w:numId="26" w16cid:durableId="331494278">
    <w:abstractNumId w:val="2"/>
  </w:num>
  <w:num w:numId="27" w16cid:durableId="1498154225">
    <w:abstractNumId w:val="6"/>
  </w:num>
  <w:num w:numId="28" w16cid:durableId="1191067748">
    <w:abstractNumId w:val="4"/>
  </w:num>
  <w:num w:numId="29" w16cid:durableId="223151277">
    <w:abstractNumId w:val="0"/>
  </w:num>
  <w:num w:numId="30" w16cid:durableId="162550755">
    <w:abstractNumId w:val="9"/>
  </w:num>
  <w:num w:numId="31" w16cid:durableId="1716613471">
    <w:abstractNumId w:val="7"/>
  </w:num>
  <w:num w:numId="32" w16cid:durableId="344131466">
    <w:abstractNumId w:val="10"/>
  </w:num>
  <w:num w:numId="33" w16cid:durableId="1467041288">
    <w:abstractNumId w:val="21"/>
  </w:num>
  <w:num w:numId="34" w16cid:durableId="1505363115">
    <w:abstractNumId w:val="27"/>
  </w:num>
  <w:num w:numId="35" w16cid:durableId="268315055">
    <w:abstractNumId w:val="33"/>
  </w:num>
  <w:num w:numId="36" w16cid:durableId="228078929">
    <w:abstractNumId w:val="11"/>
  </w:num>
  <w:num w:numId="37" w16cid:durableId="1914584551">
    <w:abstractNumId w:val="35"/>
  </w:num>
  <w:num w:numId="38" w16cid:durableId="43374710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NjA1NTAyNDI3szBS0lEKTi0uzszPAykwrwUAD6YzsCwAAAA="/>
  </w:docVars>
  <w:rsids>
    <w:rsidRoot w:val="000D1E52"/>
    <w:rsid w:val="000007F6"/>
    <w:rsid w:val="0000090F"/>
    <w:rsid w:val="00000A96"/>
    <w:rsid w:val="00000DF0"/>
    <w:rsid w:val="00002B4E"/>
    <w:rsid w:val="000040CA"/>
    <w:rsid w:val="00005731"/>
    <w:rsid w:val="00006002"/>
    <w:rsid w:val="00006812"/>
    <w:rsid w:val="00006C9D"/>
    <w:rsid w:val="000073AB"/>
    <w:rsid w:val="00007E2A"/>
    <w:rsid w:val="00010E0B"/>
    <w:rsid w:val="00010E45"/>
    <w:rsid w:val="00011681"/>
    <w:rsid w:val="00011F3D"/>
    <w:rsid w:val="000125B4"/>
    <w:rsid w:val="00012603"/>
    <w:rsid w:val="00012B40"/>
    <w:rsid w:val="00012B6E"/>
    <w:rsid w:val="000131D8"/>
    <w:rsid w:val="00014258"/>
    <w:rsid w:val="0001467D"/>
    <w:rsid w:val="00014D94"/>
    <w:rsid w:val="000150C0"/>
    <w:rsid w:val="000153F7"/>
    <w:rsid w:val="0001583C"/>
    <w:rsid w:val="0001585B"/>
    <w:rsid w:val="00016B85"/>
    <w:rsid w:val="0001772F"/>
    <w:rsid w:val="000200D8"/>
    <w:rsid w:val="00020416"/>
    <w:rsid w:val="00020F88"/>
    <w:rsid w:val="00024431"/>
    <w:rsid w:val="00025E5C"/>
    <w:rsid w:val="000266E0"/>
    <w:rsid w:val="00026ABD"/>
    <w:rsid w:val="0003005A"/>
    <w:rsid w:val="00031408"/>
    <w:rsid w:val="00032D21"/>
    <w:rsid w:val="0003345E"/>
    <w:rsid w:val="00033B4F"/>
    <w:rsid w:val="00033D56"/>
    <w:rsid w:val="00033FE4"/>
    <w:rsid w:val="00034F3C"/>
    <w:rsid w:val="000359D2"/>
    <w:rsid w:val="00036A61"/>
    <w:rsid w:val="000375E1"/>
    <w:rsid w:val="00040244"/>
    <w:rsid w:val="0004090E"/>
    <w:rsid w:val="00041590"/>
    <w:rsid w:val="00041ACD"/>
    <w:rsid w:val="00042E90"/>
    <w:rsid w:val="00044703"/>
    <w:rsid w:val="00044F59"/>
    <w:rsid w:val="0004532D"/>
    <w:rsid w:val="00046C20"/>
    <w:rsid w:val="0004725F"/>
    <w:rsid w:val="00047417"/>
    <w:rsid w:val="000475EA"/>
    <w:rsid w:val="00047A2D"/>
    <w:rsid w:val="00050727"/>
    <w:rsid w:val="00050C46"/>
    <w:rsid w:val="000516E3"/>
    <w:rsid w:val="00051DA6"/>
    <w:rsid w:val="000527D3"/>
    <w:rsid w:val="000529C8"/>
    <w:rsid w:val="00052C14"/>
    <w:rsid w:val="000544E2"/>
    <w:rsid w:val="0005463B"/>
    <w:rsid w:val="000562F6"/>
    <w:rsid w:val="000568C7"/>
    <w:rsid w:val="00056E79"/>
    <w:rsid w:val="00057A16"/>
    <w:rsid w:val="00060CDD"/>
    <w:rsid w:val="0006101E"/>
    <w:rsid w:val="00061367"/>
    <w:rsid w:val="0006187E"/>
    <w:rsid w:val="00061A49"/>
    <w:rsid w:val="000624B6"/>
    <w:rsid w:val="00063F75"/>
    <w:rsid w:val="00064A58"/>
    <w:rsid w:val="00065A97"/>
    <w:rsid w:val="00066839"/>
    <w:rsid w:val="00066E52"/>
    <w:rsid w:val="000676E9"/>
    <w:rsid w:val="00067777"/>
    <w:rsid w:val="00067C51"/>
    <w:rsid w:val="00070395"/>
    <w:rsid w:val="000709DA"/>
    <w:rsid w:val="0007167D"/>
    <w:rsid w:val="00071E27"/>
    <w:rsid w:val="0007211D"/>
    <w:rsid w:val="000727EB"/>
    <w:rsid w:val="0007296D"/>
    <w:rsid w:val="00072A3B"/>
    <w:rsid w:val="00072B50"/>
    <w:rsid w:val="00072ED2"/>
    <w:rsid w:val="00073CF4"/>
    <w:rsid w:val="00073FCB"/>
    <w:rsid w:val="00074E10"/>
    <w:rsid w:val="00075B5F"/>
    <w:rsid w:val="0007619E"/>
    <w:rsid w:val="00077663"/>
    <w:rsid w:val="00077704"/>
    <w:rsid w:val="00080E5C"/>
    <w:rsid w:val="000811E3"/>
    <w:rsid w:val="0008190A"/>
    <w:rsid w:val="000832D3"/>
    <w:rsid w:val="00084814"/>
    <w:rsid w:val="00085246"/>
    <w:rsid w:val="00085C21"/>
    <w:rsid w:val="000860CD"/>
    <w:rsid w:val="000862EF"/>
    <w:rsid w:val="000869FB"/>
    <w:rsid w:val="00090564"/>
    <w:rsid w:val="00091CE6"/>
    <w:rsid w:val="000921E3"/>
    <w:rsid w:val="0009327C"/>
    <w:rsid w:val="000940AE"/>
    <w:rsid w:val="00094397"/>
    <w:rsid w:val="00094F31"/>
    <w:rsid w:val="000962AA"/>
    <w:rsid w:val="000966A4"/>
    <w:rsid w:val="00096B36"/>
    <w:rsid w:val="00097718"/>
    <w:rsid w:val="000A2124"/>
    <w:rsid w:val="000A26A9"/>
    <w:rsid w:val="000A2DD6"/>
    <w:rsid w:val="000A3B3E"/>
    <w:rsid w:val="000A53C5"/>
    <w:rsid w:val="000A5BB1"/>
    <w:rsid w:val="000A5E6C"/>
    <w:rsid w:val="000A68E5"/>
    <w:rsid w:val="000A6990"/>
    <w:rsid w:val="000A78ED"/>
    <w:rsid w:val="000B000E"/>
    <w:rsid w:val="000B048F"/>
    <w:rsid w:val="000B05A3"/>
    <w:rsid w:val="000B2054"/>
    <w:rsid w:val="000B20EC"/>
    <w:rsid w:val="000B3F5E"/>
    <w:rsid w:val="000B4094"/>
    <w:rsid w:val="000B46A8"/>
    <w:rsid w:val="000B4D9C"/>
    <w:rsid w:val="000B59A3"/>
    <w:rsid w:val="000B6370"/>
    <w:rsid w:val="000B7249"/>
    <w:rsid w:val="000C0264"/>
    <w:rsid w:val="000C1327"/>
    <w:rsid w:val="000C2C74"/>
    <w:rsid w:val="000C3277"/>
    <w:rsid w:val="000C4C04"/>
    <w:rsid w:val="000C589B"/>
    <w:rsid w:val="000C6658"/>
    <w:rsid w:val="000D070E"/>
    <w:rsid w:val="000D0AD8"/>
    <w:rsid w:val="000D0CD9"/>
    <w:rsid w:val="000D1091"/>
    <w:rsid w:val="000D14C4"/>
    <w:rsid w:val="000D1E52"/>
    <w:rsid w:val="000D21CE"/>
    <w:rsid w:val="000D2FCD"/>
    <w:rsid w:val="000D359A"/>
    <w:rsid w:val="000D387A"/>
    <w:rsid w:val="000D4E7E"/>
    <w:rsid w:val="000D530F"/>
    <w:rsid w:val="000D5471"/>
    <w:rsid w:val="000D5864"/>
    <w:rsid w:val="000D605D"/>
    <w:rsid w:val="000D64C6"/>
    <w:rsid w:val="000D70BA"/>
    <w:rsid w:val="000D7356"/>
    <w:rsid w:val="000D7720"/>
    <w:rsid w:val="000D779D"/>
    <w:rsid w:val="000D7958"/>
    <w:rsid w:val="000D7972"/>
    <w:rsid w:val="000E03BF"/>
    <w:rsid w:val="000E38A1"/>
    <w:rsid w:val="000E5226"/>
    <w:rsid w:val="000E524E"/>
    <w:rsid w:val="000E678D"/>
    <w:rsid w:val="000E6B1E"/>
    <w:rsid w:val="000E7233"/>
    <w:rsid w:val="000F1A10"/>
    <w:rsid w:val="000F1C06"/>
    <w:rsid w:val="000F213A"/>
    <w:rsid w:val="000F2E2B"/>
    <w:rsid w:val="000F2E65"/>
    <w:rsid w:val="000F3241"/>
    <w:rsid w:val="000F5489"/>
    <w:rsid w:val="000F6A97"/>
    <w:rsid w:val="000F7907"/>
    <w:rsid w:val="000F7B0F"/>
    <w:rsid w:val="000F7B24"/>
    <w:rsid w:val="000F7F9F"/>
    <w:rsid w:val="00100213"/>
    <w:rsid w:val="00100D81"/>
    <w:rsid w:val="0010197C"/>
    <w:rsid w:val="00101A4C"/>
    <w:rsid w:val="00102756"/>
    <w:rsid w:val="00102D21"/>
    <w:rsid w:val="001047DC"/>
    <w:rsid w:val="00104F29"/>
    <w:rsid w:val="001057EB"/>
    <w:rsid w:val="00105ACD"/>
    <w:rsid w:val="0010650E"/>
    <w:rsid w:val="00106AF5"/>
    <w:rsid w:val="001076A5"/>
    <w:rsid w:val="00107E05"/>
    <w:rsid w:val="0011039E"/>
    <w:rsid w:val="00110D5B"/>
    <w:rsid w:val="0011137C"/>
    <w:rsid w:val="00111A98"/>
    <w:rsid w:val="00111B7B"/>
    <w:rsid w:val="0011206A"/>
    <w:rsid w:val="00112679"/>
    <w:rsid w:val="001126ED"/>
    <w:rsid w:val="00113060"/>
    <w:rsid w:val="00114217"/>
    <w:rsid w:val="001156A1"/>
    <w:rsid w:val="00115D64"/>
    <w:rsid w:val="00115FAC"/>
    <w:rsid w:val="001162E0"/>
    <w:rsid w:val="00117682"/>
    <w:rsid w:val="001200E3"/>
    <w:rsid w:val="00120112"/>
    <w:rsid w:val="00120728"/>
    <w:rsid w:val="001207AF"/>
    <w:rsid w:val="001218D9"/>
    <w:rsid w:val="00121C4A"/>
    <w:rsid w:val="00122781"/>
    <w:rsid w:val="00123C9E"/>
    <w:rsid w:val="00125192"/>
    <w:rsid w:val="00125F33"/>
    <w:rsid w:val="0012679B"/>
    <w:rsid w:val="001270E7"/>
    <w:rsid w:val="00130106"/>
    <w:rsid w:val="001309EB"/>
    <w:rsid w:val="00130B01"/>
    <w:rsid w:val="00134B37"/>
    <w:rsid w:val="00136391"/>
    <w:rsid w:val="00137008"/>
    <w:rsid w:val="00140CDA"/>
    <w:rsid w:val="00142426"/>
    <w:rsid w:val="001431F8"/>
    <w:rsid w:val="00144195"/>
    <w:rsid w:val="00144846"/>
    <w:rsid w:val="00145C43"/>
    <w:rsid w:val="0014724F"/>
    <w:rsid w:val="0014768D"/>
    <w:rsid w:val="0014785A"/>
    <w:rsid w:val="00147873"/>
    <w:rsid w:val="00147C71"/>
    <w:rsid w:val="00147D1A"/>
    <w:rsid w:val="001502EB"/>
    <w:rsid w:val="00151ED1"/>
    <w:rsid w:val="00152013"/>
    <w:rsid w:val="00152862"/>
    <w:rsid w:val="0015293B"/>
    <w:rsid w:val="0015365F"/>
    <w:rsid w:val="00153782"/>
    <w:rsid w:val="00154ECE"/>
    <w:rsid w:val="001558BD"/>
    <w:rsid w:val="00155C27"/>
    <w:rsid w:val="001569DB"/>
    <w:rsid w:val="00156DCF"/>
    <w:rsid w:val="0015747D"/>
    <w:rsid w:val="001575CD"/>
    <w:rsid w:val="00157967"/>
    <w:rsid w:val="00157A0F"/>
    <w:rsid w:val="00161468"/>
    <w:rsid w:val="00161C15"/>
    <w:rsid w:val="00161E42"/>
    <w:rsid w:val="001621DE"/>
    <w:rsid w:val="001624C2"/>
    <w:rsid w:val="00162E12"/>
    <w:rsid w:val="0016327E"/>
    <w:rsid w:val="00163340"/>
    <w:rsid w:val="00163525"/>
    <w:rsid w:val="00164381"/>
    <w:rsid w:val="001644AF"/>
    <w:rsid w:val="00164B07"/>
    <w:rsid w:val="00165E36"/>
    <w:rsid w:val="001665B1"/>
    <w:rsid w:val="00166ACB"/>
    <w:rsid w:val="00166EB4"/>
    <w:rsid w:val="00167505"/>
    <w:rsid w:val="00167547"/>
    <w:rsid w:val="0016786D"/>
    <w:rsid w:val="00170370"/>
    <w:rsid w:val="0017194A"/>
    <w:rsid w:val="001725A2"/>
    <w:rsid w:val="00172E2A"/>
    <w:rsid w:val="00174494"/>
    <w:rsid w:val="0017532F"/>
    <w:rsid w:val="00175B17"/>
    <w:rsid w:val="001766A4"/>
    <w:rsid w:val="001768FF"/>
    <w:rsid w:val="00176CFE"/>
    <w:rsid w:val="0017767F"/>
    <w:rsid w:val="0018046A"/>
    <w:rsid w:val="001805E7"/>
    <w:rsid w:val="00180797"/>
    <w:rsid w:val="00180EB5"/>
    <w:rsid w:val="001817E3"/>
    <w:rsid w:val="00182128"/>
    <w:rsid w:val="0018288E"/>
    <w:rsid w:val="00183047"/>
    <w:rsid w:val="001845C8"/>
    <w:rsid w:val="001851A5"/>
    <w:rsid w:val="00185816"/>
    <w:rsid w:val="00185DEF"/>
    <w:rsid w:val="00186677"/>
    <w:rsid w:val="001868DD"/>
    <w:rsid w:val="001869E4"/>
    <w:rsid w:val="001873FF"/>
    <w:rsid w:val="00187434"/>
    <w:rsid w:val="00187F96"/>
    <w:rsid w:val="001904D7"/>
    <w:rsid w:val="001905A8"/>
    <w:rsid w:val="001907D5"/>
    <w:rsid w:val="0019151F"/>
    <w:rsid w:val="00192193"/>
    <w:rsid w:val="00193845"/>
    <w:rsid w:val="00193E45"/>
    <w:rsid w:val="00195A99"/>
    <w:rsid w:val="001963E6"/>
    <w:rsid w:val="001A026C"/>
    <w:rsid w:val="001A0754"/>
    <w:rsid w:val="001A0D77"/>
    <w:rsid w:val="001A18AD"/>
    <w:rsid w:val="001A1B4B"/>
    <w:rsid w:val="001A3E74"/>
    <w:rsid w:val="001A4A2B"/>
    <w:rsid w:val="001A4F83"/>
    <w:rsid w:val="001A6658"/>
    <w:rsid w:val="001A77B7"/>
    <w:rsid w:val="001B014A"/>
    <w:rsid w:val="001B01BD"/>
    <w:rsid w:val="001B1473"/>
    <w:rsid w:val="001B246B"/>
    <w:rsid w:val="001B26E8"/>
    <w:rsid w:val="001B288E"/>
    <w:rsid w:val="001B33DF"/>
    <w:rsid w:val="001B3C09"/>
    <w:rsid w:val="001B3EEC"/>
    <w:rsid w:val="001B42CB"/>
    <w:rsid w:val="001B49E6"/>
    <w:rsid w:val="001B5577"/>
    <w:rsid w:val="001B5C48"/>
    <w:rsid w:val="001B5E1A"/>
    <w:rsid w:val="001B5F0D"/>
    <w:rsid w:val="001B6A9D"/>
    <w:rsid w:val="001B6AEE"/>
    <w:rsid w:val="001B7E96"/>
    <w:rsid w:val="001C08C0"/>
    <w:rsid w:val="001C0B76"/>
    <w:rsid w:val="001C1B40"/>
    <w:rsid w:val="001C1F25"/>
    <w:rsid w:val="001C2292"/>
    <w:rsid w:val="001C2C8B"/>
    <w:rsid w:val="001C2DE2"/>
    <w:rsid w:val="001C31EE"/>
    <w:rsid w:val="001C324E"/>
    <w:rsid w:val="001C3386"/>
    <w:rsid w:val="001C4A2B"/>
    <w:rsid w:val="001C507A"/>
    <w:rsid w:val="001C5E18"/>
    <w:rsid w:val="001C630B"/>
    <w:rsid w:val="001C6C33"/>
    <w:rsid w:val="001C7779"/>
    <w:rsid w:val="001C7B92"/>
    <w:rsid w:val="001C7E44"/>
    <w:rsid w:val="001C7EBD"/>
    <w:rsid w:val="001D0362"/>
    <w:rsid w:val="001D0CF7"/>
    <w:rsid w:val="001D1411"/>
    <w:rsid w:val="001D17A6"/>
    <w:rsid w:val="001D27E8"/>
    <w:rsid w:val="001D27F0"/>
    <w:rsid w:val="001D3380"/>
    <w:rsid w:val="001D34A0"/>
    <w:rsid w:val="001D3B9E"/>
    <w:rsid w:val="001D3DED"/>
    <w:rsid w:val="001D3EDF"/>
    <w:rsid w:val="001D40A9"/>
    <w:rsid w:val="001D40D9"/>
    <w:rsid w:val="001D4A7F"/>
    <w:rsid w:val="001D4BDD"/>
    <w:rsid w:val="001D535B"/>
    <w:rsid w:val="001D6115"/>
    <w:rsid w:val="001D636F"/>
    <w:rsid w:val="001D78F4"/>
    <w:rsid w:val="001E18BE"/>
    <w:rsid w:val="001E200B"/>
    <w:rsid w:val="001E38DB"/>
    <w:rsid w:val="001E4C36"/>
    <w:rsid w:val="001E5CF7"/>
    <w:rsid w:val="001E7052"/>
    <w:rsid w:val="001E76FC"/>
    <w:rsid w:val="001F13B8"/>
    <w:rsid w:val="001F21CC"/>
    <w:rsid w:val="001F27BC"/>
    <w:rsid w:val="001F287C"/>
    <w:rsid w:val="001F33EB"/>
    <w:rsid w:val="001F3D0B"/>
    <w:rsid w:val="001F48B1"/>
    <w:rsid w:val="001F4F45"/>
    <w:rsid w:val="001F56AF"/>
    <w:rsid w:val="001F6233"/>
    <w:rsid w:val="001F6F59"/>
    <w:rsid w:val="001F775E"/>
    <w:rsid w:val="00200726"/>
    <w:rsid w:val="00200897"/>
    <w:rsid w:val="00203591"/>
    <w:rsid w:val="002036CD"/>
    <w:rsid w:val="00203BCE"/>
    <w:rsid w:val="00204DC8"/>
    <w:rsid w:val="00206092"/>
    <w:rsid w:val="00206559"/>
    <w:rsid w:val="0020756D"/>
    <w:rsid w:val="002105D8"/>
    <w:rsid w:val="00210AD6"/>
    <w:rsid w:val="00211998"/>
    <w:rsid w:val="002129FF"/>
    <w:rsid w:val="00214740"/>
    <w:rsid w:val="00216F1B"/>
    <w:rsid w:val="00220C95"/>
    <w:rsid w:val="00220E01"/>
    <w:rsid w:val="0022235D"/>
    <w:rsid w:val="00223218"/>
    <w:rsid w:val="00223787"/>
    <w:rsid w:val="00224515"/>
    <w:rsid w:val="0022596F"/>
    <w:rsid w:val="0022701A"/>
    <w:rsid w:val="00227CE6"/>
    <w:rsid w:val="00230841"/>
    <w:rsid w:val="00230872"/>
    <w:rsid w:val="0023162A"/>
    <w:rsid w:val="00231D6B"/>
    <w:rsid w:val="00232431"/>
    <w:rsid w:val="002334E8"/>
    <w:rsid w:val="0023447F"/>
    <w:rsid w:val="00234DA9"/>
    <w:rsid w:val="00236563"/>
    <w:rsid w:val="00237376"/>
    <w:rsid w:val="00240EED"/>
    <w:rsid w:val="00241108"/>
    <w:rsid w:val="0024151C"/>
    <w:rsid w:val="00244800"/>
    <w:rsid w:val="0024515C"/>
    <w:rsid w:val="00245710"/>
    <w:rsid w:val="002469AF"/>
    <w:rsid w:val="002469E0"/>
    <w:rsid w:val="002469FE"/>
    <w:rsid w:val="00246AE9"/>
    <w:rsid w:val="00247B34"/>
    <w:rsid w:val="00247DC6"/>
    <w:rsid w:val="00251E4E"/>
    <w:rsid w:val="00252280"/>
    <w:rsid w:val="00252657"/>
    <w:rsid w:val="00253596"/>
    <w:rsid w:val="002542F1"/>
    <w:rsid w:val="00254B1D"/>
    <w:rsid w:val="00254C2D"/>
    <w:rsid w:val="0025528E"/>
    <w:rsid w:val="002555A9"/>
    <w:rsid w:val="002564C6"/>
    <w:rsid w:val="0025681B"/>
    <w:rsid w:val="00256A1D"/>
    <w:rsid w:val="00256D08"/>
    <w:rsid w:val="002572F5"/>
    <w:rsid w:val="00257761"/>
    <w:rsid w:val="00261010"/>
    <w:rsid w:val="00261235"/>
    <w:rsid w:val="00261904"/>
    <w:rsid w:val="00261AC4"/>
    <w:rsid w:val="0026290D"/>
    <w:rsid w:val="00262CB5"/>
    <w:rsid w:val="00262E1E"/>
    <w:rsid w:val="002631B6"/>
    <w:rsid w:val="00263277"/>
    <w:rsid w:val="0026390F"/>
    <w:rsid w:val="00263E59"/>
    <w:rsid w:val="00265130"/>
    <w:rsid w:val="00266096"/>
    <w:rsid w:val="00266742"/>
    <w:rsid w:val="0026714D"/>
    <w:rsid w:val="00267D2F"/>
    <w:rsid w:val="00272234"/>
    <w:rsid w:val="00272E44"/>
    <w:rsid w:val="00273120"/>
    <w:rsid w:val="00273A33"/>
    <w:rsid w:val="00273C90"/>
    <w:rsid w:val="00273CBA"/>
    <w:rsid w:val="002740B1"/>
    <w:rsid w:val="002749A9"/>
    <w:rsid w:val="00274AF7"/>
    <w:rsid w:val="00274C99"/>
    <w:rsid w:val="002751F1"/>
    <w:rsid w:val="002761F2"/>
    <w:rsid w:val="00276A62"/>
    <w:rsid w:val="00280083"/>
    <w:rsid w:val="00281154"/>
    <w:rsid w:val="00281785"/>
    <w:rsid w:val="00281B56"/>
    <w:rsid w:val="002822D5"/>
    <w:rsid w:val="00283DA3"/>
    <w:rsid w:val="002847DD"/>
    <w:rsid w:val="00284A76"/>
    <w:rsid w:val="0028528A"/>
    <w:rsid w:val="00285504"/>
    <w:rsid w:val="00286C99"/>
    <w:rsid w:val="00287926"/>
    <w:rsid w:val="002879AF"/>
    <w:rsid w:val="0029066C"/>
    <w:rsid w:val="00290912"/>
    <w:rsid w:val="00291CB0"/>
    <w:rsid w:val="002920DE"/>
    <w:rsid w:val="00292DF1"/>
    <w:rsid w:val="0029306E"/>
    <w:rsid w:val="00294794"/>
    <w:rsid w:val="0029523F"/>
    <w:rsid w:val="002957B7"/>
    <w:rsid w:val="00295DE2"/>
    <w:rsid w:val="00295EB9"/>
    <w:rsid w:val="00296435"/>
    <w:rsid w:val="00296605"/>
    <w:rsid w:val="002A00F1"/>
    <w:rsid w:val="002A1A6B"/>
    <w:rsid w:val="002A230D"/>
    <w:rsid w:val="002A25E8"/>
    <w:rsid w:val="002A27CF"/>
    <w:rsid w:val="002A2863"/>
    <w:rsid w:val="002A380A"/>
    <w:rsid w:val="002A3D9D"/>
    <w:rsid w:val="002A4611"/>
    <w:rsid w:val="002A4D8B"/>
    <w:rsid w:val="002A4D9B"/>
    <w:rsid w:val="002A518C"/>
    <w:rsid w:val="002A5583"/>
    <w:rsid w:val="002A58BC"/>
    <w:rsid w:val="002A6270"/>
    <w:rsid w:val="002A638F"/>
    <w:rsid w:val="002A69EB"/>
    <w:rsid w:val="002A7821"/>
    <w:rsid w:val="002B0BA4"/>
    <w:rsid w:val="002B1C75"/>
    <w:rsid w:val="002B1EBC"/>
    <w:rsid w:val="002B3E96"/>
    <w:rsid w:val="002B4822"/>
    <w:rsid w:val="002B4B1B"/>
    <w:rsid w:val="002B50F3"/>
    <w:rsid w:val="002B630C"/>
    <w:rsid w:val="002B63A3"/>
    <w:rsid w:val="002B6665"/>
    <w:rsid w:val="002B6B5B"/>
    <w:rsid w:val="002B77AC"/>
    <w:rsid w:val="002B7F4B"/>
    <w:rsid w:val="002C03F3"/>
    <w:rsid w:val="002C10E1"/>
    <w:rsid w:val="002C1B11"/>
    <w:rsid w:val="002C1E74"/>
    <w:rsid w:val="002C24E0"/>
    <w:rsid w:val="002C26EA"/>
    <w:rsid w:val="002C345D"/>
    <w:rsid w:val="002C7AD7"/>
    <w:rsid w:val="002C7EBA"/>
    <w:rsid w:val="002D021F"/>
    <w:rsid w:val="002D17F0"/>
    <w:rsid w:val="002D1EBA"/>
    <w:rsid w:val="002D2EEB"/>
    <w:rsid w:val="002D3BC0"/>
    <w:rsid w:val="002D4B78"/>
    <w:rsid w:val="002D63C0"/>
    <w:rsid w:val="002E004C"/>
    <w:rsid w:val="002E01C2"/>
    <w:rsid w:val="002E0DE1"/>
    <w:rsid w:val="002E10C6"/>
    <w:rsid w:val="002E2DA3"/>
    <w:rsid w:val="002E367E"/>
    <w:rsid w:val="002E370B"/>
    <w:rsid w:val="002E4232"/>
    <w:rsid w:val="002E5009"/>
    <w:rsid w:val="002E5254"/>
    <w:rsid w:val="002E5388"/>
    <w:rsid w:val="002E6294"/>
    <w:rsid w:val="002E634C"/>
    <w:rsid w:val="002E7603"/>
    <w:rsid w:val="002E7EDE"/>
    <w:rsid w:val="002F01B0"/>
    <w:rsid w:val="002F11AA"/>
    <w:rsid w:val="002F172B"/>
    <w:rsid w:val="002F1895"/>
    <w:rsid w:val="002F2A29"/>
    <w:rsid w:val="002F2A49"/>
    <w:rsid w:val="002F39FB"/>
    <w:rsid w:val="002F3BFA"/>
    <w:rsid w:val="002F3E49"/>
    <w:rsid w:val="002F4DAD"/>
    <w:rsid w:val="002F4F28"/>
    <w:rsid w:val="002F71A4"/>
    <w:rsid w:val="002F7A5E"/>
    <w:rsid w:val="00300350"/>
    <w:rsid w:val="003006DA"/>
    <w:rsid w:val="003010FF"/>
    <w:rsid w:val="00302AD3"/>
    <w:rsid w:val="00303388"/>
    <w:rsid w:val="00303488"/>
    <w:rsid w:val="00303C49"/>
    <w:rsid w:val="00303C4C"/>
    <w:rsid w:val="003044B4"/>
    <w:rsid w:val="00304682"/>
    <w:rsid w:val="003047C8"/>
    <w:rsid w:val="00311319"/>
    <w:rsid w:val="00311909"/>
    <w:rsid w:val="0031200D"/>
    <w:rsid w:val="0031248D"/>
    <w:rsid w:val="00312FDC"/>
    <w:rsid w:val="003137CC"/>
    <w:rsid w:val="00313A2F"/>
    <w:rsid w:val="00314961"/>
    <w:rsid w:val="00315312"/>
    <w:rsid w:val="00316E40"/>
    <w:rsid w:val="003170D7"/>
    <w:rsid w:val="00317AEA"/>
    <w:rsid w:val="00320407"/>
    <w:rsid w:val="00321522"/>
    <w:rsid w:val="00322E13"/>
    <w:rsid w:val="00323AF8"/>
    <w:rsid w:val="00324027"/>
    <w:rsid w:val="0032409D"/>
    <w:rsid w:val="0032490C"/>
    <w:rsid w:val="003250C2"/>
    <w:rsid w:val="00325773"/>
    <w:rsid w:val="00325F9B"/>
    <w:rsid w:val="003266D8"/>
    <w:rsid w:val="003269A8"/>
    <w:rsid w:val="003276A5"/>
    <w:rsid w:val="003277ED"/>
    <w:rsid w:val="00327A53"/>
    <w:rsid w:val="0033065F"/>
    <w:rsid w:val="003329B5"/>
    <w:rsid w:val="003337F5"/>
    <w:rsid w:val="00333A52"/>
    <w:rsid w:val="00334195"/>
    <w:rsid w:val="003344A3"/>
    <w:rsid w:val="00334F0B"/>
    <w:rsid w:val="003357B6"/>
    <w:rsid w:val="0033776E"/>
    <w:rsid w:val="00340847"/>
    <w:rsid w:val="00340DF7"/>
    <w:rsid w:val="0034152B"/>
    <w:rsid w:val="003419CA"/>
    <w:rsid w:val="00342488"/>
    <w:rsid w:val="003435E0"/>
    <w:rsid w:val="003439A0"/>
    <w:rsid w:val="00344471"/>
    <w:rsid w:val="00345919"/>
    <w:rsid w:val="00347298"/>
    <w:rsid w:val="00350422"/>
    <w:rsid w:val="0035152A"/>
    <w:rsid w:val="00351BCD"/>
    <w:rsid w:val="003524FA"/>
    <w:rsid w:val="003536CF"/>
    <w:rsid w:val="00354397"/>
    <w:rsid w:val="00354CA9"/>
    <w:rsid w:val="00355164"/>
    <w:rsid w:val="00355E7A"/>
    <w:rsid w:val="00356406"/>
    <w:rsid w:val="0035653A"/>
    <w:rsid w:val="00356940"/>
    <w:rsid w:val="00357C0E"/>
    <w:rsid w:val="00360476"/>
    <w:rsid w:val="00361DC3"/>
    <w:rsid w:val="00362195"/>
    <w:rsid w:val="00362462"/>
    <w:rsid w:val="00362499"/>
    <w:rsid w:val="003628D0"/>
    <w:rsid w:val="00362BA2"/>
    <w:rsid w:val="0036370F"/>
    <w:rsid w:val="00363876"/>
    <w:rsid w:val="003639C9"/>
    <w:rsid w:val="00363AAC"/>
    <w:rsid w:val="00363D2F"/>
    <w:rsid w:val="0036483F"/>
    <w:rsid w:val="00365985"/>
    <w:rsid w:val="00365DF1"/>
    <w:rsid w:val="00366808"/>
    <w:rsid w:val="00366E83"/>
    <w:rsid w:val="003675C2"/>
    <w:rsid w:val="003701DC"/>
    <w:rsid w:val="003704CC"/>
    <w:rsid w:val="003710DC"/>
    <w:rsid w:val="00371116"/>
    <w:rsid w:val="00371C4B"/>
    <w:rsid w:val="003721FB"/>
    <w:rsid w:val="0037276A"/>
    <w:rsid w:val="00372A71"/>
    <w:rsid w:val="00372C92"/>
    <w:rsid w:val="0037515E"/>
    <w:rsid w:val="00375D06"/>
    <w:rsid w:val="003768CD"/>
    <w:rsid w:val="00380012"/>
    <w:rsid w:val="00380C73"/>
    <w:rsid w:val="00380DCC"/>
    <w:rsid w:val="00381BF5"/>
    <w:rsid w:val="00382298"/>
    <w:rsid w:val="003829DE"/>
    <w:rsid w:val="00383464"/>
    <w:rsid w:val="003840DF"/>
    <w:rsid w:val="003847C6"/>
    <w:rsid w:val="003858C8"/>
    <w:rsid w:val="00385DE3"/>
    <w:rsid w:val="00386844"/>
    <w:rsid w:val="00386A3E"/>
    <w:rsid w:val="00386BE8"/>
    <w:rsid w:val="00386E7F"/>
    <w:rsid w:val="00386F43"/>
    <w:rsid w:val="003871F1"/>
    <w:rsid w:val="00387531"/>
    <w:rsid w:val="003900BE"/>
    <w:rsid w:val="00390CD5"/>
    <w:rsid w:val="00391081"/>
    <w:rsid w:val="0039228D"/>
    <w:rsid w:val="00393D51"/>
    <w:rsid w:val="003940C2"/>
    <w:rsid w:val="0039424F"/>
    <w:rsid w:val="0039469D"/>
    <w:rsid w:val="003949FA"/>
    <w:rsid w:val="00394B42"/>
    <w:rsid w:val="00394C4E"/>
    <w:rsid w:val="00395CC4"/>
    <w:rsid w:val="00396A86"/>
    <w:rsid w:val="003A07DE"/>
    <w:rsid w:val="003A0F5F"/>
    <w:rsid w:val="003A19F1"/>
    <w:rsid w:val="003A1D72"/>
    <w:rsid w:val="003A2109"/>
    <w:rsid w:val="003A317C"/>
    <w:rsid w:val="003A3410"/>
    <w:rsid w:val="003A3FCF"/>
    <w:rsid w:val="003A57CB"/>
    <w:rsid w:val="003A660C"/>
    <w:rsid w:val="003A6669"/>
    <w:rsid w:val="003A6C08"/>
    <w:rsid w:val="003A76F6"/>
    <w:rsid w:val="003B055B"/>
    <w:rsid w:val="003B1EB9"/>
    <w:rsid w:val="003B2441"/>
    <w:rsid w:val="003B35E3"/>
    <w:rsid w:val="003B3F52"/>
    <w:rsid w:val="003B48E9"/>
    <w:rsid w:val="003B5AE2"/>
    <w:rsid w:val="003B5FD0"/>
    <w:rsid w:val="003C26D4"/>
    <w:rsid w:val="003C2E55"/>
    <w:rsid w:val="003C31CE"/>
    <w:rsid w:val="003C34ED"/>
    <w:rsid w:val="003C4BB4"/>
    <w:rsid w:val="003C4D30"/>
    <w:rsid w:val="003C4F4C"/>
    <w:rsid w:val="003C6AEA"/>
    <w:rsid w:val="003C71AA"/>
    <w:rsid w:val="003C7D02"/>
    <w:rsid w:val="003D0184"/>
    <w:rsid w:val="003D14DB"/>
    <w:rsid w:val="003D1778"/>
    <w:rsid w:val="003D34C9"/>
    <w:rsid w:val="003D3DF5"/>
    <w:rsid w:val="003D3F7A"/>
    <w:rsid w:val="003D44E9"/>
    <w:rsid w:val="003D6FB6"/>
    <w:rsid w:val="003D75D8"/>
    <w:rsid w:val="003E0601"/>
    <w:rsid w:val="003E0CAA"/>
    <w:rsid w:val="003E0ED2"/>
    <w:rsid w:val="003E1135"/>
    <w:rsid w:val="003E19E3"/>
    <w:rsid w:val="003E1ED8"/>
    <w:rsid w:val="003E2937"/>
    <w:rsid w:val="003E53F4"/>
    <w:rsid w:val="003E645C"/>
    <w:rsid w:val="003E670D"/>
    <w:rsid w:val="003E6C69"/>
    <w:rsid w:val="003E770E"/>
    <w:rsid w:val="003F029B"/>
    <w:rsid w:val="003F0564"/>
    <w:rsid w:val="003F20D2"/>
    <w:rsid w:val="003F2220"/>
    <w:rsid w:val="003F2BC0"/>
    <w:rsid w:val="003F3AD6"/>
    <w:rsid w:val="003F54FB"/>
    <w:rsid w:val="003F5DDC"/>
    <w:rsid w:val="003F5E75"/>
    <w:rsid w:val="003F6518"/>
    <w:rsid w:val="003F77BE"/>
    <w:rsid w:val="00400E21"/>
    <w:rsid w:val="0040134C"/>
    <w:rsid w:val="00401EE0"/>
    <w:rsid w:val="004022CD"/>
    <w:rsid w:val="00405548"/>
    <w:rsid w:val="004061D2"/>
    <w:rsid w:val="00406934"/>
    <w:rsid w:val="00407E33"/>
    <w:rsid w:val="0041207D"/>
    <w:rsid w:val="00413793"/>
    <w:rsid w:val="00413C12"/>
    <w:rsid w:val="004142D2"/>
    <w:rsid w:val="00414387"/>
    <w:rsid w:val="004153C8"/>
    <w:rsid w:val="00415A40"/>
    <w:rsid w:val="00416799"/>
    <w:rsid w:val="004168D8"/>
    <w:rsid w:val="00416FFE"/>
    <w:rsid w:val="0041762D"/>
    <w:rsid w:val="004179DE"/>
    <w:rsid w:val="00417D36"/>
    <w:rsid w:val="00417E9D"/>
    <w:rsid w:val="00422C1B"/>
    <w:rsid w:val="00423461"/>
    <w:rsid w:val="0042349B"/>
    <w:rsid w:val="00423B9C"/>
    <w:rsid w:val="004245DB"/>
    <w:rsid w:val="00424A72"/>
    <w:rsid w:val="004253E7"/>
    <w:rsid w:val="00425D70"/>
    <w:rsid w:val="004265F9"/>
    <w:rsid w:val="00426A09"/>
    <w:rsid w:val="00426D43"/>
    <w:rsid w:val="004270D9"/>
    <w:rsid w:val="0042736B"/>
    <w:rsid w:val="004302F2"/>
    <w:rsid w:val="0043060D"/>
    <w:rsid w:val="004308C0"/>
    <w:rsid w:val="00430C51"/>
    <w:rsid w:val="00433018"/>
    <w:rsid w:val="0043324E"/>
    <w:rsid w:val="00433408"/>
    <w:rsid w:val="00433D98"/>
    <w:rsid w:val="0043543F"/>
    <w:rsid w:val="00435993"/>
    <w:rsid w:val="00436059"/>
    <w:rsid w:val="00436060"/>
    <w:rsid w:val="00436129"/>
    <w:rsid w:val="004366DB"/>
    <w:rsid w:val="00436F61"/>
    <w:rsid w:val="00437FB1"/>
    <w:rsid w:val="00441022"/>
    <w:rsid w:val="00441034"/>
    <w:rsid w:val="004415E3"/>
    <w:rsid w:val="00441B7A"/>
    <w:rsid w:val="00444017"/>
    <w:rsid w:val="00444241"/>
    <w:rsid w:val="0044447D"/>
    <w:rsid w:val="0044481C"/>
    <w:rsid w:val="0044651A"/>
    <w:rsid w:val="00450003"/>
    <w:rsid w:val="004503A4"/>
    <w:rsid w:val="004513E6"/>
    <w:rsid w:val="004525F7"/>
    <w:rsid w:val="00452C40"/>
    <w:rsid w:val="00453594"/>
    <w:rsid w:val="00453D98"/>
    <w:rsid w:val="0045423A"/>
    <w:rsid w:val="004547BA"/>
    <w:rsid w:val="00454871"/>
    <w:rsid w:val="00455727"/>
    <w:rsid w:val="00457D81"/>
    <w:rsid w:val="00461151"/>
    <w:rsid w:val="004615AE"/>
    <w:rsid w:val="0046237F"/>
    <w:rsid w:val="0046420E"/>
    <w:rsid w:val="0046430B"/>
    <w:rsid w:val="00464FFE"/>
    <w:rsid w:val="004650F2"/>
    <w:rsid w:val="00465A3B"/>
    <w:rsid w:val="00466079"/>
    <w:rsid w:val="00466308"/>
    <w:rsid w:val="004663F2"/>
    <w:rsid w:val="00466DB1"/>
    <w:rsid w:val="00466F10"/>
    <w:rsid w:val="0046733E"/>
    <w:rsid w:val="004675A2"/>
    <w:rsid w:val="004703C4"/>
    <w:rsid w:val="00470A71"/>
    <w:rsid w:val="00471855"/>
    <w:rsid w:val="00471A1B"/>
    <w:rsid w:val="00471ACD"/>
    <w:rsid w:val="00472178"/>
    <w:rsid w:val="00472549"/>
    <w:rsid w:val="00472F24"/>
    <w:rsid w:val="004730D9"/>
    <w:rsid w:val="00473433"/>
    <w:rsid w:val="00474F09"/>
    <w:rsid w:val="004764BE"/>
    <w:rsid w:val="00476DDE"/>
    <w:rsid w:val="00476E5C"/>
    <w:rsid w:val="00477E79"/>
    <w:rsid w:val="0048070C"/>
    <w:rsid w:val="00480771"/>
    <w:rsid w:val="00481177"/>
    <w:rsid w:val="00482097"/>
    <w:rsid w:val="00482503"/>
    <w:rsid w:val="00482C09"/>
    <w:rsid w:val="004849E9"/>
    <w:rsid w:val="0048654A"/>
    <w:rsid w:val="00486BD1"/>
    <w:rsid w:val="0048708D"/>
    <w:rsid w:val="004879D3"/>
    <w:rsid w:val="00487C40"/>
    <w:rsid w:val="0049037F"/>
    <w:rsid w:val="00490B49"/>
    <w:rsid w:val="00490BCF"/>
    <w:rsid w:val="004926CE"/>
    <w:rsid w:val="0049282F"/>
    <w:rsid w:val="00492ACB"/>
    <w:rsid w:val="00492C87"/>
    <w:rsid w:val="00494A6F"/>
    <w:rsid w:val="00494C76"/>
    <w:rsid w:val="00494F7D"/>
    <w:rsid w:val="00494FA1"/>
    <w:rsid w:val="00495050"/>
    <w:rsid w:val="004951D5"/>
    <w:rsid w:val="0049551E"/>
    <w:rsid w:val="004958CD"/>
    <w:rsid w:val="00496380"/>
    <w:rsid w:val="00496811"/>
    <w:rsid w:val="00496E2E"/>
    <w:rsid w:val="00497461"/>
    <w:rsid w:val="0049771E"/>
    <w:rsid w:val="004A00E7"/>
    <w:rsid w:val="004A0760"/>
    <w:rsid w:val="004A1874"/>
    <w:rsid w:val="004A4824"/>
    <w:rsid w:val="004A5982"/>
    <w:rsid w:val="004A601F"/>
    <w:rsid w:val="004A60B7"/>
    <w:rsid w:val="004A7058"/>
    <w:rsid w:val="004B02BC"/>
    <w:rsid w:val="004B0471"/>
    <w:rsid w:val="004B1FE3"/>
    <w:rsid w:val="004B2240"/>
    <w:rsid w:val="004B337C"/>
    <w:rsid w:val="004B370B"/>
    <w:rsid w:val="004B3EB2"/>
    <w:rsid w:val="004B46A4"/>
    <w:rsid w:val="004B4844"/>
    <w:rsid w:val="004B55C3"/>
    <w:rsid w:val="004B7B47"/>
    <w:rsid w:val="004B7D47"/>
    <w:rsid w:val="004C029B"/>
    <w:rsid w:val="004C0CB8"/>
    <w:rsid w:val="004C0EE4"/>
    <w:rsid w:val="004C129C"/>
    <w:rsid w:val="004C17B7"/>
    <w:rsid w:val="004C30B9"/>
    <w:rsid w:val="004C36B9"/>
    <w:rsid w:val="004C3B01"/>
    <w:rsid w:val="004C61A8"/>
    <w:rsid w:val="004C6F5C"/>
    <w:rsid w:val="004C7CFC"/>
    <w:rsid w:val="004D01ED"/>
    <w:rsid w:val="004D0441"/>
    <w:rsid w:val="004D07BB"/>
    <w:rsid w:val="004D1C1D"/>
    <w:rsid w:val="004D1C70"/>
    <w:rsid w:val="004D1D07"/>
    <w:rsid w:val="004D2337"/>
    <w:rsid w:val="004D2B2E"/>
    <w:rsid w:val="004D2C1E"/>
    <w:rsid w:val="004D310B"/>
    <w:rsid w:val="004D3B47"/>
    <w:rsid w:val="004D3BC0"/>
    <w:rsid w:val="004D3C81"/>
    <w:rsid w:val="004D4071"/>
    <w:rsid w:val="004D5668"/>
    <w:rsid w:val="004D5825"/>
    <w:rsid w:val="004D5FA0"/>
    <w:rsid w:val="004D64F0"/>
    <w:rsid w:val="004D7193"/>
    <w:rsid w:val="004D7664"/>
    <w:rsid w:val="004D7A5A"/>
    <w:rsid w:val="004D7C46"/>
    <w:rsid w:val="004E0151"/>
    <w:rsid w:val="004E051C"/>
    <w:rsid w:val="004E2289"/>
    <w:rsid w:val="004E2527"/>
    <w:rsid w:val="004E2E34"/>
    <w:rsid w:val="004E30D3"/>
    <w:rsid w:val="004E38B1"/>
    <w:rsid w:val="004E3999"/>
    <w:rsid w:val="004E445A"/>
    <w:rsid w:val="004E44D6"/>
    <w:rsid w:val="004E5A9A"/>
    <w:rsid w:val="004E612B"/>
    <w:rsid w:val="004E61DF"/>
    <w:rsid w:val="004E62C9"/>
    <w:rsid w:val="004E6DFA"/>
    <w:rsid w:val="004F0CD4"/>
    <w:rsid w:val="004F1E33"/>
    <w:rsid w:val="004F2968"/>
    <w:rsid w:val="004F2A4C"/>
    <w:rsid w:val="004F4653"/>
    <w:rsid w:val="004F5143"/>
    <w:rsid w:val="004F5685"/>
    <w:rsid w:val="004F7E1F"/>
    <w:rsid w:val="0050204E"/>
    <w:rsid w:val="00502277"/>
    <w:rsid w:val="005023FC"/>
    <w:rsid w:val="00502F9F"/>
    <w:rsid w:val="00502FF0"/>
    <w:rsid w:val="00503D59"/>
    <w:rsid w:val="00504EF2"/>
    <w:rsid w:val="00505D53"/>
    <w:rsid w:val="00506511"/>
    <w:rsid w:val="00507512"/>
    <w:rsid w:val="005075E7"/>
    <w:rsid w:val="00507B60"/>
    <w:rsid w:val="005104BB"/>
    <w:rsid w:val="0051083F"/>
    <w:rsid w:val="005125C6"/>
    <w:rsid w:val="00513158"/>
    <w:rsid w:val="00513424"/>
    <w:rsid w:val="00513A04"/>
    <w:rsid w:val="00514773"/>
    <w:rsid w:val="00515B34"/>
    <w:rsid w:val="00515DFD"/>
    <w:rsid w:val="005163A4"/>
    <w:rsid w:val="00517834"/>
    <w:rsid w:val="0051797D"/>
    <w:rsid w:val="00517C7F"/>
    <w:rsid w:val="00520135"/>
    <w:rsid w:val="005203F6"/>
    <w:rsid w:val="005204BB"/>
    <w:rsid w:val="00520866"/>
    <w:rsid w:val="00521414"/>
    <w:rsid w:val="00521955"/>
    <w:rsid w:val="00522577"/>
    <w:rsid w:val="00522AAF"/>
    <w:rsid w:val="005235A8"/>
    <w:rsid w:val="005247D2"/>
    <w:rsid w:val="00524AC5"/>
    <w:rsid w:val="00524F10"/>
    <w:rsid w:val="00525577"/>
    <w:rsid w:val="005258A4"/>
    <w:rsid w:val="00525A70"/>
    <w:rsid w:val="00526641"/>
    <w:rsid w:val="00526C4D"/>
    <w:rsid w:val="00527670"/>
    <w:rsid w:val="00527F8C"/>
    <w:rsid w:val="00530B6B"/>
    <w:rsid w:val="00530F57"/>
    <w:rsid w:val="00531B70"/>
    <w:rsid w:val="00532C1C"/>
    <w:rsid w:val="0053457C"/>
    <w:rsid w:val="005345E8"/>
    <w:rsid w:val="00535C99"/>
    <w:rsid w:val="00535CC8"/>
    <w:rsid w:val="00536C1E"/>
    <w:rsid w:val="00536D25"/>
    <w:rsid w:val="00536DBB"/>
    <w:rsid w:val="005407C9"/>
    <w:rsid w:val="00541418"/>
    <w:rsid w:val="005425E6"/>
    <w:rsid w:val="00542E06"/>
    <w:rsid w:val="00543643"/>
    <w:rsid w:val="00543A5D"/>
    <w:rsid w:val="0054434A"/>
    <w:rsid w:val="00544573"/>
    <w:rsid w:val="0054470D"/>
    <w:rsid w:val="005462A9"/>
    <w:rsid w:val="00546A32"/>
    <w:rsid w:val="005474C9"/>
    <w:rsid w:val="005476B5"/>
    <w:rsid w:val="005476CD"/>
    <w:rsid w:val="00547A1A"/>
    <w:rsid w:val="00550665"/>
    <w:rsid w:val="00550DD2"/>
    <w:rsid w:val="0055297D"/>
    <w:rsid w:val="00552E9D"/>
    <w:rsid w:val="005540F9"/>
    <w:rsid w:val="005541B5"/>
    <w:rsid w:val="00555CF7"/>
    <w:rsid w:val="00556326"/>
    <w:rsid w:val="00556507"/>
    <w:rsid w:val="00556E51"/>
    <w:rsid w:val="00557F6C"/>
    <w:rsid w:val="00560311"/>
    <w:rsid w:val="0056104C"/>
    <w:rsid w:val="00561372"/>
    <w:rsid w:val="005616CB"/>
    <w:rsid w:val="00561734"/>
    <w:rsid w:val="00561AC9"/>
    <w:rsid w:val="005622A6"/>
    <w:rsid w:val="00563089"/>
    <w:rsid w:val="00563AEE"/>
    <w:rsid w:val="00564194"/>
    <w:rsid w:val="00564D53"/>
    <w:rsid w:val="00564F72"/>
    <w:rsid w:val="00564FD6"/>
    <w:rsid w:val="005652C9"/>
    <w:rsid w:val="0056558C"/>
    <w:rsid w:val="00565CE9"/>
    <w:rsid w:val="00566267"/>
    <w:rsid w:val="005663B2"/>
    <w:rsid w:val="005664E1"/>
    <w:rsid w:val="0056680D"/>
    <w:rsid w:val="00566884"/>
    <w:rsid w:val="00566C09"/>
    <w:rsid w:val="00567561"/>
    <w:rsid w:val="00571413"/>
    <w:rsid w:val="00571778"/>
    <w:rsid w:val="00571A88"/>
    <w:rsid w:val="00571E99"/>
    <w:rsid w:val="00572098"/>
    <w:rsid w:val="00572F06"/>
    <w:rsid w:val="005757EA"/>
    <w:rsid w:val="00576733"/>
    <w:rsid w:val="00576C0F"/>
    <w:rsid w:val="0057716D"/>
    <w:rsid w:val="005771E5"/>
    <w:rsid w:val="00580A43"/>
    <w:rsid w:val="00580AE5"/>
    <w:rsid w:val="00581172"/>
    <w:rsid w:val="00581C99"/>
    <w:rsid w:val="00581DA2"/>
    <w:rsid w:val="0058246A"/>
    <w:rsid w:val="00582928"/>
    <w:rsid w:val="00582DD1"/>
    <w:rsid w:val="00583330"/>
    <w:rsid w:val="005839F4"/>
    <w:rsid w:val="00583D01"/>
    <w:rsid w:val="00584022"/>
    <w:rsid w:val="0058473F"/>
    <w:rsid w:val="00585AB1"/>
    <w:rsid w:val="00586163"/>
    <w:rsid w:val="005862A8"/>
    <w:rsid w:val="00586610"/>
    <w:rsid w:val="005870B0"/>
    <w:rsid w:val="00590033"/>
    <w:rsid w:val="00590511"/>
    <w:rsid w:val="00590FB2"/>
    <w:rsid w:val="00591163"/>
    <w:rsid w:val="00591827"/>
    <w:rsid w:val="00591ACF"/>
    <w:rsid w:val="00591ED7"/>
    <w:rsid w:val="00592304"/>
    <w:rsid w:val="00592A10"/>
    <w:rsid w:val="00592EF7"/>
    <w:rsid w:val="00593B0D"/>
    <w:rsid w:val="00593BC3"/>
    <w:rsid w:val="00594A3E"/>
    <w:rsid w:val="0059566C"/>
    <w:rsid w:val="0059595B"/>
    <w:rsid w:val="00595A5E"/>
    <w:rsid w:val="00595FB2"/>
    <w:rsid w:val="00596085"/>
    <w:rsid w:val="00596985"/>
    <w:rsid w:val="00596C07"/>
    <w:rsid w:val="00596F2A"/>
    <w:rsid w:val="00597D8A"/>
    <w:rsid w:val="005A0305"/>
    <w:rsid w:val="005A0510"/>
    <w:rsid w:val="005A09AA"/>
    <w:rsid w:val="005A0B3F"/>
    <w:rsid w:val="005A176D"/>
    <w:rsid w:val="005A238E"/>
    <w:rsid w:val="005A3BA0"/>
    <w:rsid w:val="005A42A5"/>
    <w:rsid w:val="005A4412"/>
    <w:rsid w:val="005A67BD"/>
    <w:rsid w:val="005A6C9A"/>
    <w:rsid w:val="005B149A"/>
    <w:rsid w:val="005B1C6B"/>
    <w:rsid w:val="005B24F5"/>
    <w:rsid w:val="005B25E6"/>
    <w:rsid w:val="005B3180"/>
    <w:rsid w:val="005B3953"/>
    <w:rsid w:val="005B3B80"/>
    <w:rsid w:val="005B4848"/>
    <w:rsid w:val="005B4DA6"/>
    <w:rsid w:val="005B5EF7"/>
    <w:rsid w:val="005B5F83"/>
    <w:rsid w:val="005B5FB2"/>
    <w:rsid w:val="005B6B7C"/>
    <w:rsid w:val="005B6E66"/>
    <w:rsid w:val="005C07AD"/>
    <w:rsid w:val="005C0FB2"/>
    <w:rsid w:val="005C12BD"/>
    <w:rsid w:val="005C154C"/>
    <w:rsid w:val="005C2B5D"/>
    <w:rsid w:val="005C2BAD"/>
    <w:rsid w:val="005C328B"/>
    <w:rsid w:val="005C4000"/>
    <w:rsid w:val="005C410D"/>
    <w:rsid w:val="005C4779"/>
    <w:rsid w:val="005C6211"/>
    <w:rsid w:val="005C63C6"/>
    <w:rsid w:val="005C658B"/>
    <w:rsid w:val="005C7F9D"/>
    <w:rsid w:val="005D06F2"/>
    <w:rsid w:val="005D0CAE"/>
    <w:rsid w:val="005D3789"/>
    <w:rsid w:val="005D537A"/>
    <w:rsid w:val="005D55A3"/>
    <w:rsid w:val="005D703F"/>
    <w:rsid w:val="005D7B28"/>
    <w:rsid w:val="005D7F1B"/>
    <w:rsid w:val="005E14C5"/>
    <w:rsid w:val="005E2068"/>
    <w:rsid w:val="005E2994"/>
    <w:rsid w:val="005E2A7B"/>
    <w:rsid w:val="005E2E58"/>
    <w:rsid w:val="005E3D59"/>
    <w:rsid w:val="005E44FF"/>
    <w:rsid w:val="005E4C1A"/>
    <w:rsid w:val="005E5243"/>
    <w:rsid w:val="005E547F"/>
    <w:rsid w:val="005E5956"/>
    <w:rsid w:val="005E5E15"/>
    <w:rsid w:val="005E6B86"/>
    <w:rsid w:val="005F1227"/>
    <w:rsid w:val="005F26AD"/>
    <w:rsid w:val="005F3A62"/>
    <w:rsid w:val="005F3C81"/>
    <w:rsid w:val="005F3DF3"/>
    <w:rsid w:val="005F437A"/>
    <w:rsid w:val="005F53FD"/>
    <w:rsid w:val="005F5C7D"/>
    <w:rsid w:val="005F751C"/>
    <w:rsid w:val="00600870"/>
    <w:rsid w:val="00601444"/>
    <w:rsid w:val="0060235B"/>
    <w:rsid w:val="006025D7"/>
    <w:rsid w:val="00602676"/>
    <w:rsid w:val="00602F0E"/>
    <w:rsid w:val="00602F12"/>
    <w:rsid w:val="00602F99"/>
    <w:rsid w:val="006031BB"/>
    <w:rsid w:val="00603911"/>
    <w:rsid w:val="00603F87"/>
    <w:rsid w:val="00605C05"/>
    <w:rsid w:val="00607584"/>
    <w:rsid w:val="0060778A"/>
    <w:rsid w:val="00607D7A"/>
    <w:rsid w:val="00607E8E"/>
    <w:rsid w:val="00610CE2"/>
    <w:rsid w:val="00612208"/>
    <w:rsid w:val="006124AC"/>
    <w:rsid w:val="00613429"/>
    <w:rsid w:val="006144D5"/>
    <w:rsid w:val="00614638"/>
    <w:rsid w:val="00614742"/>
    <w:rsid w:val="00615150"/>
    <w:rsid w:val="00615317"/>
    <w:rsid w:val="00615911"/>
    <w:rsid w:val="00615B08"/>
    <w:rsid w:val="0061609F"/>
    <w:rsid w:val="00616263"/>
    <w:rsid w:val="00616E17"/>
    <w:rsid w:val="00617913"/>
    <w:rsid w:val="0062045C"/>
    <w:rsid w:val="006205E9"/>
    <w:rsid w:val="006206EC"/>
    <w:rsid w:val="006208F0"/>
    <w:rsid w:val="006210A1"/>
    <w:rsid w:val="00621E8A"/>
    <w:rsid w:val="00621F33"/>
    <w:rsid w:val="00621F3C"/>
    <w:rsid w:val="00622AC0"/>
    <w:rsid w:val="006235B2"/>
    <w:rsid w:val="006239C4"/>
    <w:rsid w:val="00623F7B"/>
    <w:rsid w:val="00624797"/>
    <w:rsid w:val="0062562B"/>
    <w:rsid w:val="006259DE"/>
    <w:rsid w:val="00625ACC"/>
    <w:rsid w:val="006263E6"/>
    <w:rsid w:val="00626EF1"/>
    <w:rsid w:val="0062757D"/>
    <w:rsid w:val="00627C8E"/>
    <w:rsid w:val="00627F1F"/>
    <w:rsid w:val="00630ED7"/>
    <w:rsid w:val="00631198"/>
    <w:rsid w:val="0063187E"/>
    <w:rsid w:val="00634546"/>
    <w:rsid w:val="0063483C"/>
    <w:rsid w:val="006348DA"/>
    <w:rsid w:val="00634D06"/>
    <w:rsid w:val="006352D6"/>
    <w:rsid w:val="00635D8B"/>
    <w:rsid w:val="00637077"/>
    <w:rsid w:val="00637FA4"/>
    <w:rsid w:val="0064012D"/>
    <w:rsid w:val="00640604"/>
    <w:rsid w:val="00640FC8"/>
    <w:rsid w:val="00641067"/>
    <w:rsid w:val="00641826"/>
    <w:rsid w:val="00641CBA"/>
    <w:rsid w:val="0064208A"/>
    <w:rsid w:val="00642B13"/>
    <w:rsid w:val="00642FB3"/>
    <w:rsid w:val="00644717"/>
    <w:rsid w:val="006459BE"/>
    <w:rsid w:val="006467C4"/>
    <w:rsid w:val="00647EEE"/>
    <w:rsid w:val="00650267"/>
    <w:rsid w:val="00650472"/>
    <w:rsid w:val="00651420"/>
    <w:rsid w:val="006516B4"/>
    <w:rsid w:val="006517C5"/>
    <w:rsid w:val="00651C6A"/>
    <w:rsid w:val="00651C8A"/>
    <w:rsid w:val="00652A2C"/>
    <w:rsid w:val="00652F90"/>
    <w:rsid w:val="00653014"/>
    <w:rsid w:val="006536D7"/>
    <w:rsid w:val="006539A6"/>
    <w:rsid w:val="00653F9A"/>
    <w:rsid w:val="00654052"/>
    <w:rsid w:val="00654101"/>
    <w:rsid w:val="006541B4"/>
    <w:rsid w:val="00654AEE"/>
    <w:rsid w:val="00654BAA"/>
    <w:rsid w:val="00654D31"/>
    <w:rsid w:val="00654D56"/>
    <w:rsid w:val="00655315"/>
    <w:rsid w:val="006562B6"/>
    <w:rsid w:val="00656964"/>
    <w:rsid w:val="00656C9D"/>
    <w:rsid w:val="00656FB1"/>
    <w:rsid w:val="00657A58"/>
    <w:rsid w:val="00660567"/>
    <w:rsid w:val="00660C00"/>
    <w:rsid w:val="0066154F"/>
    <w:rsid w:val="00661E0B"/>
    <w:rsid w:val="00662B5C"/>
    <w:rsid w:val="00663760"/>
    <w:rsid w:val="00663D97"/>
    <w:rsid w:val="006642C3"/>
    <w:rsid w:val="0066440B"/>
    <w:rsid w:val="006646CB"/>
    <w:rsid w:val="00664BAB"/>
    <w:rsid w:val="00664BD5"/>
    <w:rsid w:val="00664D0C"/>
    <w:rsid w:val="006652A5"/>
    <w:rsid w:val="0066548B"/>
    <w:rsid w:val="006654DD"/>
    <w:rsid w:val="00665B25"/>
    <w:rsid w:val="00670D74"/>
    <w:rsid w:val="00671A21"/>
    <w:rsid w:val="0067234C"/>
    <w:rsid w:val="0067358D"/>
    <w:rsid w:val="00673EE5"/>
    <w:rsid w:val="0067453D"/>
    <w:rsid w:val="00674550"/>
    <w:rsid w:val="00675148"/>
    <w:rsid w:val="00676055"/>
    <w:rsid w:val="00676C36"/>
    <w:rsid w:val="00676D1D"/>
    <w:rsid w:val="0067772C"/>
    <w:rsid w:val="006803E2"/>
    <w:rsid w:val="006805E8"/>
    <w:rsid w:val="00681140"/>
    <w:rsid w:val="00681C31"/>
    <w:rsid w:val="006821C8"/>
    <w:rsid w:val="00682497"/>
    <w:rsid w:val="00682740"/>
    <w:rsid w:val="00682BDB"/>
    <w:rsid w:val="00682CFA"/>
    <w:rsid w:val="006831D7"/>
    <w:rsid w:val="00683390"/>
    <w:rsid w:val="00683CBF"/>
    <w:rsid w:val="0068632E"/>
    <w:rsid w:val="00686F02"/>
    <w:rsid w:val="00687CA6"/>
    <w:rsid w:val="0069032E"/>
    <w:rsid w:val="006904D9"/>
    <w:rsid w:val="00690866"/>
    <w:rsid w:val="006913B8"/>
    <w:rsid w:val="00692020"/>
    <w:rsid w:val="00693337"/>
    <w:rsid w:val="006936EC"/>
    <w:rsid w:val="00693F97"/>
    <w:rsid w:val="00694AC8"/>
    <w:rsid w:val="0069502F"/>
    <w:rsid w:val="006953FF"/>
    <w:rsid w:val="00695CAA"/>
    <w:rsid w:val="0069638E"/>
    <w:rsid w:val="00696A7B"/>
    <w:rsid w:val="00696E07"/>
    <w:rsid w:val="006978A2"/>
    <w:rsid w:val="006A0AE8"/>
    <w:rsid w:val="006A1C72"/>
    <w:rsid w:val="006A23F9"/>
    <w:rsid w:val="006A446C"/>
    <w:rsid w:val="006A4697"/>
    <w:rsid w:val="006A4D43"/>
    <w:rsid w:val="006A5D49"/>
    <w:rsid w:val="006A6214"/>
    <w:rsid w:val="006A6267"/>
    <w:rsid w:val="006A6389"/>
    <w:rsid w:val="006A664E"/>
    <w:rsid w:val="006A7E11"/>
    <w:rsid w:val="006A7FBD"/>
    <w:rsid w:val="006B0C5A"/>
    <w:rsid w:val="006B1CDD"/>
    <w:rsid w:val="006B1CDF"/>
    <w:rsid w:val="006B345C"/>
    <w:rsid w:val="006B35D8"/>
    <w:rsid w:val="006B3E33"/>
    <w:rsid w:val="006B5014"/>
    <w:rsid w:val="006B5951"/>
    <w:rsid w:val="006B662E"/>
    <w:rsid w:val="006B66A0"/>
    <w:rsid w:val="006B6F4E"/>
    <w:rsid w:val="006B7762"/>
    <w:rsid w:val="006B77BE"/>
    <w:rsid w:val="006B7A5B"/>
    <w:rsid w:val="006B7B76"/>
    <w:rsid w:val="006C0168"/>
    <w:rsid w:val="006C14DC"/>
    <w:rsid w:val="006C1767"/>
    <w:rsid w:val="006C1C95"/>
    <w:rsid w:val="006C28CF"/>
    <w:rsid w:val="006C310F"/>
    <w:rsid w:val="006C43E3"/>
    <w:rsid w:val="006C53B4"/>
    <w:rsid w:val="006C54BA"/>
    <w:rsid w:val="006C5739"/>
    <w:rsid w:val="006C5B20"/>
    <w:rsid w:val="006C6FEC"/>
    <w:rsid w:val="006C72B8"/>
    <w:rsid w:val="006C7ED5"/>
    <w:rsid w:val="006D0329"/>
    <w:rsid w:val="006D0A15"/>
    <w:rsid w:val="006D1584"/>
    <w:rsid w:val="006D17F7"/>
    <w:rsid w:val="006D20A5"/>
    <w:rsid w:val="006D23CE"/>
    <w:rsid w:val="006D30C2"/>
    <w:rsid w:val="006D3411"/>
    <w:rsid w:val="006D416A"/>
    <w:rsid w:val="006D47C2"/>
    <w:rsid w:val="006D4B2F"/>
    <w:rsid w:val="006D4BE7"/>
    <w:rsid w:val="006D5149"/>
    <w:rsid w:val="006D55F0"/>
    <w:rsid w:val="006D5698"/>
    <w:rsid w:val="006D5939"/>
    <w:rsid w:val="006D5C88"/>
    <w:rsid w:val="006D6C71"/>
    <w:rsid w:val="006D74B0"/>
    <w:rsid w:val="006E02FD"/>
    <w:rsid w:val="006E0D8B"/>
    <w:rsid w:val="006E18E5"/>
    <w:rsid w:val="006E1F15"/>
    <w:rsid w:val="006E1F48"/>
    <w:rsid w:val="006E310C"/>
    <w:rsid w:val="006E384E"/>
    <w:rsid w:val="006E4B0E"/>
    <w:rsid w:val="006E7433"/>
    <w:rsid w:val="006F29B7"/>
    <w:rsid w:val="006F2A72"/>
    <w:rsid w:val="006F39D7"/>
    <w:rsid w:val="006F47D1"/>
    <w:rsid w:val="006F523C"/>
    <w:rsid w:val="006F57F5"/>
    <w:rsid w:val="006F5C17"/>
    <w:rsid w:val="006F6C6F"/>
    <w:rsid w:val="00700028"/>
    <w:rsid w:val="007000C0"/>
    <w:rsid w:val="0070057C"/>
    <w:rsid w:val="007009C9"/>
    <w:rsid w:val="0070137F"/>
    <w:rsid w:val="0070146E"/>
    <w:rsid w:val="007019BF"/>
    <w:rsid w:val="0070353E"/>
    <w:rsid w:val="00706542"/>
    <w:rsid w:val="0070698E"/>
    <w:rsid w:val="00706F82"/>
    <w:rsid w:val="0071081A"/>
    <w:rsid w:val="00711B2B"/>
    <w:rsid w:val="00712461"/>
    <w:rsid w:val="00712BB3"/>
    <w:rsid w:val="007136CB"/>
    <w:rsid w:val="00714C21"/>
    <w:rsid w:val="00714FF7"/>
    <w:rsid w:val="007151E8"/>
    <w:rsid w:val="00715AD0"/>
    <w:rsid w:val="00715B7E"/>
    <w:rsid w:val="00716096"/>
    <w:rsid w:val="0071780D"/>
    <w:rsid w:val="007203F0"/>
    <w:rsid w:val="007216D3"/>
    <w:rsid w:val="0072194E"/>
    <w:rsid w:val="007221ED"/>
    <w:rsid w:val="0072370F"/>
    <w:rsid w:val="00723ACF"/>
    <w:rsid w:val="00723F82"/>
    <w:rsid w:val="00723FE7"/>
    <w:rsid w:val="007247F4"/>
    <w:rsid w:val="00724FC8"/>
    <w:rsid w:val="0072638E"/>
    <w:rsid w:val="00726F69"/>
    <w:rsid w:val="007275C9"/>
    <w:rsid w:val="007325D7"/>
    <w:rsid w:val="00734B5B"/>
    <w:rsid w:val="00734C8A"/>
    <w:rsid w:val="0073524F"/>
    <w:rsid w:val="00735E77"/>
    <w:rsid w:val="00736D7F"/>
    <w:rsid w:val="00740BAC"/>
    <w:rsid w:val="00744823"/>
    <w:rsid w:val="00744A42"/>
    <w:rsid w:val="00744BBA"/>
    <w:rsid w:val="00744D11"/>
    <w:rsid w:val="007473DD"/>
    <w:rsid w:val="007504DE"/>
    <w:rsid w:val="00750863"/>
    <w:rsid w:val="0075190A"/>
    <w:rsid w:val="00752958"/>
    <w:rsid w:val="00752C16"/>
    <w:rsid w:val="00753FC7"/>
    <w:rsid w:val="00754F04"/>
    <w:rsid w:val="0075595A"/>
    <w:rsid w:val="007560E3"/>
    <w:rsid w:val="00756848"/>
    <w:rsid w:val="00756FAE"/>
    <w:rsid w:val="00757142"/>
    <w:rsid w:val="00757C60"/>
    <w:rsid w:val="00760783"/>
    <w:rsid w:val="00760BC9"/>
    <w:rsid w:val="00761230"/>
    <w:rsid w:val="0076153B"/>
    <w:rsid w:val="00762235"/>
    <w:rsid w:val="00762BBE"/>
    <w:rsid w:val="00762E9C"/>
    <w:rsid w:val="00763346"/>
    <w:rsid w:val="0076351D"/>
    <w:rsid w:val="00763A7B"/>
    <w:rsid w:val="00764233"/>
    <w:rsid w:val="007662D6"/>
    <w:rsid w:val="00766EF8"/>
    <w:rsid w:val="00766F5A"/>
    <w:rsid w:val="0076758F"/>
    <w:rsid w:val="00770214"/>
    <w:rsid w:val="007702CF"/>
    <w:rsid w:val="00770788"/>
    <w:rsid w:val="0077121E"/>
    <w:rsid w:val="00771306"/>
    <w:rsid w:val="00771863"/>
    <w:rsid w:val="007728C8"/>
    <w:rsid w:val="00772F5F"/>
    <w:rsid w:val="0077355B"/>
    <w:rsid w:val="00773AFA"/>
    <w:rsid w:val="00775BE8"/>
    <w:rsid w:val="00776733"/>
    <w:rsid w:val="00776A95"/>
    <w:rsid w:val="00776AE9"/>
    <w:rsid w:val="00776CC1"/>
    <w:rsid w:val="00780712"/>
    <w:rsid w:val="00780F64"/>
    <w:rsid w:val="00781B1B"/>
    <w:rsid w:val="007828F3"/>
    <w:rsid w:val="00782A40"/>
    <w:rsid w:val="00782CFB"/>
    <w:rsid w:val="00782DBC"/>
    <w:rsid w:val="007843A6"/>
    <w:rsid w:val="00786D2E"/>
    <w:rsid w:val="00790889"/>
    <w:rsid w:val="00790D9B"/>
    <w:rsid w:val="00791A74"/>
    <w:rsid w:val="00791E6A"/>
    <w:rsid w:val="00791F0E"/>
    <w:rsid w:val="00792D5D"/>
    <w:rsid w:val="00792DD2"/>
    <w:rsid w:val="00793DF3"/>
    <w:rsid w:val="00794912"/>
    <w:rsid w:val="007949D2"/>
    <w:rsid w:val="0079513D"/>
    <w:rsid w:val="00795669"/>
    <w:rsid w:val="00796461"/>
    <w:rsid w:val="00797A38"/>
    <w:rsid w:val="007A0306"/>
    <w:rsid w:val="007A073D"/>
    <w:rsid w:val="007A0CA8"/>
    <w:rsid w:val="007A14FE"/>
    <w:rsid w:val="007A1550"/>
    <w:rsid w:val="007A2372"/>
    <w:rsid w:val="007A2BB1"/>
    <w:rsid w:val="007A339A"/>
    <w:rsid w:val="007A4C82"/>
    <w:rsid w:val="007A4E09"/>
    <w:rsid w:val="007A5183"/>
    <w:rsid w:val="007A6345"/>
    <w:rsid w:val="007A68CA"/>
    <w:rsid w:val="007A6CF4"/>
    <w:rsid w:val="007A6ED5"/>
    <w:rsid w:val="007A7CB1"/>
    <w:rsid w:val="007A7F9E"/>
    <w:rsid w:val="007B03A7"/>
    <w:rsid w:val="007B08C8"/>
    <w:rsid w:val="007B115C"/>
    <w:rsid w:val="007B1441"/>
    <w:rsid w:val="007B1E60"/>
    <w:rsid w:val="007B23A2"/>
    <w:rsid w:val="007B2821"/>
    <w:rsid w:val="007B2920"/>
    <w:rsid w:val="007B3E21"/>
    <w:rsid w:val="007B3EDF"/>
    <w:rsid w:val="007B47CD"/>
    <w:rsid w:val="007B482D"/>
    <w:rsid w:val="007B4D9E"/>
    <w:rsid w:val="007B4DBE"/>
    <w:rsid w:val="007B609E"/>
    <w:rsid w:val="007B6EB4"/>
    <w:rsid w:val="007C13BA"/>
    <w:rsid w:val="007C13FF"/>
    <w:rsid w:val="007C2618"/>
    <w:rsid w:val="007C44BD"/>
    <w:rsid w:val="007C47D2"/>
    <w:rsid w:val="007C5348"/>
    <w:rsid w:val="007C53DD"/>
    <w:rsid w:val="007C5846"/>
    <w:rsid w:val="007C586B"/>
    <w:rsid w:val="007C5D94"/>
    <w:rsid w:val="007C61FE"/>
    <w:rsid w:val="007C6F26"/>
    <w:rsid w:val="007C72CF"/>
    <w:rsid w:val="007D0360"/>
    <w:rsid w:val="007D05AD"/>
    <w:rsid w:val="007D1848"/>
    <w:rsid w:val="007D1D91"/>
    <w:rsid w:val="007D3182"/>
    <w:rsid w:val="007D3871"/>
    <w:rsid w:val="007D38F7"/>
    <w:rsid w:val="007D3E61"/>
    <w:rsid w:val="007D4A64"/>
    <w:rsid w:val="007D547B"/>
    <w:rsid w:val="007D5BAC"/>
    <w:rsid w:val="007D7A20"/>
    <w:rsid w:val="007D7BF4"/>
    <w:rsid w:val="007E08A0"/>
    <w:rsid w:val="007E1F3A"/>
    <w:rsid w:val="007E31A9"/>
    <w:rsid w:val="007E435C"/>
    <w:rsid w:val="007E4B38"/>
    <w:rsid w:val="007E4FAB"/>
    <w:rsid w:val="007E5727"/>
    <w:rsid w:val="007E590A"/>
    <w:rsid w:val="007E5EFB"/>
    <w:rsid w:val="007E6F6B"/>
    <w:rsid w:val="007E7257"/>
    <w:rsid w:val="007E7F5D"/>
    <w:rsid w:val="007F03D9"/>
    <w:rsid w:val="007F0CAD"/>
    <w:rsid w:val="007F1118"/>
    <w:rsid w:val="007F3C78"/>
    <w:rsid w:val="007F5096"/>
    <w:rsid w:val="007F50DE"/>
    <w:rsid w:val="007F544E"/>
    <w:rsid w:val="007F55BC"/>
    <w:rsid w:val="007F57C7"/>
    <w:rsid w:val="007F57D8"/>
    <w:rsid w:val="007F640C"/>
    <w:rsid w:val="007F6413"/>
    <w:rsid w:val="007F6A88"/>
    <w:rsid w:val="007F6C97"/>
    <w:rsid w:val="007F7E22"/>
    <w:rsid w:val="00800267"/>
    <w:rsid w:val="00800320"/>
    <w:rsid w:val="00800EBD"/>
    <w:rsid w:val="008017D9"/>
    <w:rsid w:val="00803300"/>
    <w:rsid w:val="00803AC3"/>
    <w:rsid w:val="00804D4F"/>
    <w:rsid w:val="008053C3"/>
    <w:rsid w:val="00805AB6"/>
    <w:rsid w:val="00806A65"/>
    <w:rsid w:val="0081006A"/>
    <w:rsid w:val="00810440"/>
    <w:rsid w:val="00810654"/>
    <w:rsid w:val="00810B9B"/>
    <w:rsid w:val="00811662"/>
    <w:rsid w:val="00811B66"/>
    <w:rsid w:val="00811CD1"/>
    <w:rsid w:val="00812522"/>
    <w:rsid w:val="00812AFB"/>
    <w:rsid w:val="00815141"/>
    <w:rsid w:val="00815AC8"/>
    <w:rsid w:val="008160BA"/>
    <w:rsid w:val="008162EE"/>
    <w:rsid w:val="00816DBC"/>
    <w:rsid w:val="00816E70"/>
    <w:rsid w:val="00817AA6"/>
    <w:rsid w:val="00817F1F"/>
    <w:rsid w:val="00820B26"/>
    <w:rsid w:val="00820EBA"/>
    <w:rsid w:val="00822565"/>
    <w:rsid w:val="00822DE9"/>
    <w:rsid w:val="00823E84"/>
    <w:rsid w:val="00824A0D"/>
    <w:rsid w:val="00825F26"/>
    <w:rsid w:val="0082676F"/>
    <w:rsid w:val="008268A9"/>
    <w:rsid w:val="008274B2"/>
    <w:rsid w:val="00827ABC"/>
    <w:rsid w:val="00827EF4"/>
    <w:rsid w:val="00830718"/>
    <w:rsid w:val="00830F03"/>
    <w:rsid w:val="00831289"/>
    <w:rsid w:val="0083147C"/>
    <w:rsid w:val="0083184D"/>
    <w:rsid w:val="00832A46"/>
    <w:rsid w:val="008336D4"/>
    <w:rsid w:val="00834248"/>
    <w:rsid w:val="008348F0"/>
    <w:rsid w:val="00834F21"/>
    <w:rsid w:val="008377A8"/>
    <w:rsid w:val="008377F2"/>
    <w:rsid w:val="00837B84"/>
    <w:rsid w:val="00837C13"/>
    <w:rsid w:val="00837E89"/>
    <w:rsid w:val="008404F6"/>
    <w:rsid w:val="008417E0"/>
    <w:rsid w:val="00841907"/>
    <w:rsid w:val="00841970"/>
    <w:rsid w:val="00841EF7"/>
    <w:rsid w:val="00841F38"/>
    <w:rsid w:val="008422F2"/>
    <w:rsid w:val="008428BA"/>
    <w:rsid w:val="00842FD4"/>
    <w:rsid w:val="008444AD"/>
    <w:rsid w:val="008463AC"/>
    <w:rsid w:val="00846653"/>
    <w:rsid w:val="00847030"/>
    <w:rsid w:val="008478AB"/>
    <w:rsid w:val="00850158"/>
    <w:rsid w:val="0085021C"/>
    <w:rsid w:val="00850364"/>
    <w:rsid w:val="0085078E"/>
    <w:rsid w:val="00850CA5"/>
    <w:rsid w:val="00850EA7"/>
    <w:rsid w:val="008514A9"/>
    <w:rsid w:val="00851DB6"/>
    <w:rsid w:val="00852B2A"/>
    <w:rsid w:val="00853692"/>
    <w:rsid w:val="008537B5"/>
    <w:rsid w:val="00853FBF"/>
    <w:rsid w:val="008545DC"/>
    <w:rsid w:val="00854F12"/>
    <w:rsid w:val="008556F0"/>
    <w:rsid w:val="00857CE0"/>
    <w:rsid w:val="00860776"/>
    <w:rsid w:val="00860D81"/>
    <w:rsid w:val="008618B9"/>
    <w:rsid w:val="008625AA"/>
    <w:rsid w:val="00862F2C"/>
    <w:rsid w:val="008637E8"/>
    <w:rsid w:val="00863C84"/>
    <w:rsid w:val="008640B1"/>
    <w:rsid w:val="00864174"/>
    <w:rsid w:val="008641C5"/>
    <w:rsid w:val="00864649"/>
    <w:rsid w:val="008658A8"/>
    <w:rsid w:val="008664F2"/>
    <w:rsid w:val="0086667F"/>
    <w:rsid w:val="008708BF"/>
    <w:rsid w:val="00870992"/>
    <w:rsid w:val="008712A4"/>
    <w:rsid w:val="00871474"/>
    <w:rsid w:val="008725DD"/>
    <w:rsid w:val="0087292D"/>
    <w:rsid w:val="00872AFF"/>
    <w:rsid w:val="008731BF"/>
    <w:rsid w:val="00873790"/>
    <w:rsid w:val="00873A2D"/>
    <w:rsid w:val="00876767"/>
    <w:rsid w:val="00876BB1"/>
    <w:rsid w:val="00876F17"/>
    <w:rsid w:val="00877AA3"/>
    <w:rsid w:val="008807A7"/>
    <w:rsid w:val="00880A4F"/>
    <w:rsid w:val="008813A9"/>
    <w:rsid w:val="00881F93"/>
    <w:rsid w:val="00884455"/>
    <w:rsid w:val="00884A80"/>
    <w:rsid w:val="00884AD3"/>
    <w:rsid w:val="00884F6B"/>
    <w:rsid w:val="0088535C"/>
    <w:rsid w:val="008854E9"/>
    <w:rsid w:val="00885BE6"/>
    <w:rsid w:val="00885E83"/>
    <w:rsid w:val="0088674B"/>
    <w:rsid w:val="00887F7B"/>
    <w:rsid w:val="008907BD"/>
    <w:rsid w:val="008908AF"/>
    <w:rsid w:val="00890BD9"/>
    <w:rsid w:val="00891240"/>
    <w:rsid w:val="00891A7A"/>
    <w:rsid w:val="00891BBB"/>
    <w:rsid w:val="008922BE"/>
    <w:rsid w:val="008928D1"/>
    <w:rsid w:val="00892B28"/>
    <w:rsid w:val="0089461C"/>
    <w:rsid w:val="00895316"/>
    <w:rsid w:val="0089620A"/>
    <w:rsid w:val="00896496"/>
    <w:rsid w:val="008966C6"/>
    <w:rsid w:val="00897487"/>
    <w:rsid w:val="0089777D"/>
    <w:rsid w:val="008A0054"/>
    <w:rsid w:val="008A0333"/>
    <w:rsid w:val="008A096B"/>
    <w:rsid w:val="008A128F"/>
    <w:rsid w:val="008A14E8"/>
    <w:rsid w:val="008A18A4"/>
    <w:rsid w:val="008A2FE4"/>
    <w:rsid w:val="008A32AD"/>
    <w:rsid w:val="008A48F9"/>
    <w:rsid w:val="008A4DF5"/>
    <w:rsid w:val="008A5E33"/>
    <w:rsid w:val="008A6B15"/>
    <w:rsid w:val="008A6B71"/>
    <w:rsid w:val="008B0FEB"/>
    <w:rsid w:val="008B239F"/>
    <w:rsid w:val="008B3953"/>
    <w:rsid w:val="008B3ADB"/>
    <w:rsid w:val="008B3D6E"/>
    <w:rsid w:val="008B47B5"/>
    <w:rsid w:val="008B6177"/>
    <w:rsid w:val="008B6D85"/>
    <w:rsid w:val="008B73F6"/>
    <w:rsid w:val="008C03AD"/>
    <w:rsid w:val="008C0BA5"/>
    <w:rsid w:val="008C1AD9"/>
    <w:rsid w:val="008C1BEC"/>
    <w:rsid w:val="008C1F01"/>
    <w:rsid w:val="008C2411"/>
    <w:rsid w:val="008C2507"/>
    <w:rsid w:val="008C2BF1"/>
    <w:rsid w:val="008C308D"/>
    <w:rsid w:val="008C34D1"/>
    <w:rsid w:val="008C34D9"/>
    <w:rsid w:val="008C407A"/>
    <w:rsid w:val="008C46E8"/>
    <w:rsid w:val="008C5473"/>
    <w:rsid w:val="008C54B0"/>
    <w:rsid w:val="008C7ED5"/>
    <w:rsid w:val="008D1396"/>
    <w:rsid w:val="008D1A67"/>
    <w:rsid w:val="008D21C0"/>
    <w:rsid w:val="008D2634"/>
    <w:rsid w:val="008D2E74"/>
    <w:rsid w:val="008D39C7"/>
    <w:rsid w:val="008D4AB7"/>
    <w:rsid w:val="008D5567"/>
    <w:rsid w:val="008D5F55"/>
    <w:rsid w:val="008D6DD9"/>
    <w:rsid w:val="008D7009"/>
    <w:rsid w:val="008D7C21"/>
    <w:rsid w:val="008E0B04"/>
    <w:rsid w:val="008E0B2E"/>
    <w:rsid w:val="008E159B"/>
    <w:rsid w:val="008E1856"/>
    <w:rsid w:val="008E2197"/>
    <w:rsid w:val="008E2683"/>
    <w:rsid w:val="008E2D53"/>
    <w:rsid w:val="008E56F9"/>
    <w:rsid w:val="008E654A"/>
    <w:rsid w:val="008E6581"/>
    <w:rsid w:val="008E6A0B"/>
    <w:rsid w:val="008E6E86"/>
    <w:rsid w:val="008F058B"/>
    <w:rsid w:val="008F0FE3"/>
    <w:rsid w:val="008F1242"/>
    <w:rsid w:val="008F14D3"/>
    <w:rsid w:val="008F2159"/>
    <w:rsid w:val="008F259A"/>
    <w:rsid w:val="008F2DB7"/>
    <w:rsid w:val="008F2E15"/>
    <w:rsid w:val="008F4766"/>
    <w:rsid w:val="008F5A53"/>
    <w:rsid w:val="008F6255"/>
    <w:rsid w:val="008F63A1"/>
    <w:rsid w:val="008F682C"/>
    <w:rsid w:val="008F70D1"/>
    <w:rsid w:val="008F73D4"/>
    <w:rsid w:val="00901874"/>
    <w:rsid w:val="00901BB5"/>
    <w:rsid w:val="00901CD5"/>
    <w:rsid w:val="00902100"/>
    <w:rsid w:val="009023C5"/>
    <w:rsid w:val="009023CB"/>
    <w:rsid w:val="00902574"/>
    <w:rsid w:val="00904065"/>
    <w:rsid w:val="00904081"/>
    <w:rsid w:val="009041FA"/>
    <w:rsid w:val="009045DC"/>
    <w:rsid w:val="00905F59"/>
    <w:rsid w:val="00907F63"/>
    <w:rsid w:val="00910469"/>
    <w:rsid w:val="00911582"/>
    <w:rsid w:val="009117C3"/>
    <w:rsid w:val="00911CAF"/>
    <w:rsid w:val="00911CBF"/>
    <w:rsid w:val="00912132"/>
    <w:rsid w:val="00912BBE"/>
    <w:rsid w:val="009130B2"/>
    <w:rsid w:val="0091464D"/>
    <w:rsid w:val="00914CC6"/>
    <w:rsid w:val="00914FB8"/>
    <w:rsid w:val="009151C3"/>
    <w:rsid w:val="009163CF"/>
    <w:rsid w:val="009165E4"/>
    <w:rsid w:val="00917BB4"/>
    <w:rsid w:val="009208EE"/>
    <w:rsid w:val="0092097D"/>
    <w:rsid w:val="00921B50"/>
    <w:rsid w:val="00921E95"/>
    <w:rsid w:val="009222C6"/>
    <w:rsid w:val="009234D5"/>
    <w:rsid w:val="00924561"/>
    <w:rsid w:val="0093004E"/>
    <w:rsid w:val="009300A3"/>
    <w:rsid w:val="009309EC"/>
    <w:rsid w:val="009335B0"/>
    <w:rsid w:val="00933BC3"/>
    <w:rsid w:val="00934980"/>
    <w:rsid w:val="0093607B"/>
    <w:rsid w:val="00936E36"/>
    <w:rsid w:val="00937593"/>
    <w:rsid w:val="009378EC"/>
    <w:rsid w:val="00937BD4"/>
    <w:rsid w:val="00937F24"/>
    <w:rsid w:val="0094035D"/>
    <w:rsid w:val="00940CF8"/>
    <w:rsid w:val="00941C0B"/>
    <w:rsid w:val="0094212B"/>
    <w:rsid w:val="0094390C"/>
    <w:rsid w:val="00946AD9"/>
    <w:rsid w:val="00946C1E"/>
    <w:rsid w:val="00947040"/>
    <w:rsid w:val="00947139"/>
    <w:rsid w:val="00950509"/>
    <w:rsid w:val="00950AA4"/>
    <w:rsid w:val="00951D14"/>
    <w:rsid w:val="00952832"/>
    <w:rsid w:val="00952A84"/>
    <w:rsid w:val="00954545"/>
    <w:rsid w:val="0095491D"/>
    <w:rsid w:val="009550F5"/>
    <w:rsid w:val="00955E58"/>
    <w:rsid w:val="00956469"/>
    <w:rsid w:val="00956E8B"/>
    <w:rsid w:val="0095713F"/>
    <w:rsid w:val="0095743D"/>
    <w:rsid w:val="009576B1"/>
    <w:rsid w:val="00957D46"/>
    <w:rsid w:val="00960293"/>
    <w:rsid w:val="0096061D"/>
    <w:rsid w:val="00960676"/>
    <w:rsid w:val="0096081C"/>
    <w:rsid w:val="00960CC4"/>
    <w:rsid w:val="00960CF2"/>
    <w:rsid w:val="00960EDC"/>
    <w:rsid w:val="00961A4B"/>
    <w:rsid w:val="009622B4"/>
    <w:rsid w:val="009635CA"/>
    <w:rsid w:val="00963FA1"/>
    <w:rsid w:val="00964430"/>
    <w:rsid w:val="0096444D"/>
    <w:rsid w:val="00964A4E"/>
    <w:rsid w:val="00964C7C"/>
    <w:rsid w:val="00966FF1"/>
    <w:rsid w:val="00967D11"/>
    <w:rsid w:val="009705BB"/>
    <w:rsid w:val="00970A40"/>
    <w:rsid w:val="00972940"/>
    <w:rsid w:val="009736A9"/>
    <w:rsid w:val="0097551C"/>
    <w:rsid w:val="00975745"/>
    <w:rsid w:val="009757A6"/>
    <w:rsid w:val="00975DAD"/>
    <w:rsid w:val="009767D5"/>
    <w:rsid w:val="00976B5E"/>
    <w:rsid w:val="00977412"/>
    <w:rsid w:val="009776BE"/>
    <w:rsid w:val="009776F0"/>
    <w:rsid w:val="00977FB9"/>
    <w:rsid w:val="00980E7C"/>
    <w:rsid w:val="00981CE2"/>
    <w:rsid w:val="00981FB2"/>
    <w:rsid w:val="0098210F"/>
    <w:rsid w:val="009823DA"/>
    <w:rsid w:val="009834BD"/>
    <w:rsid w:val="00984116"/>
    <w:rsid w:val="00985708"/>
    <w:rsid w:val="00985ABC"/>
    <w:rsid w:val="0098657D"/>
    <w:rsid w:val="00986FD2"/>
    <w:rsid w:val="00987008"/>
    <w:rsid w:val="0098788E"/>
    <w:rsid w:val="009905B7"/>
    <w:rsid w:val="00991258"/>
    <w:rsid w:val="00991790"/>
    <w:rsid w:val="00992513"/>
    <w:rsid w:val="009925C0"/>
    <w:rsid w:val="00992792"/>
    <w:rsid w:val="00992A78"/>
    <w:rsid w:val="009932EB"/>
    <w:rsid w:val="009938E9"/>
    <w:rsid w:val="0099417E"/>
    <w:rsid w:val="00995E18"/>
    <w:rsid w:val="0099653E"/>
    <w:rsid w:val="00996737"/>
    <w:rsid w:val="00997C46"/>
    <w:rsid w:val="009A114D"/>
    <w:rsid w:val="009A26A0"/>
    <w:rsid w:val="009A330E"/>
    <w:rsid w:val="009A3677"/>
    <w:rsid w:val="009A4EF8"/>
    <w:rsid w:val="009A5DD9"/>
    <w:rsid w:val="009A6B79"/>
    <w:rsid w:val="009A6F66"/>
    <w:rsid w:val="009A7D1A"/>
    <w:rsid w:val="009B0FC8"/>
    <w:rsid w:val="009B2DAF"/>
    <w:rsid w:val="009B4488"/>
    <w:rsid w:val="009B4CC7"/>
    <w:rsid w:val="009B53D4"/>
    <w:rsid w:val="009B577C"/>
    <w:rsid w:val="009B5F09"/>
    <w:rsid w:val="009B6309"/>
    <w:rsid w:val="009B6783"/>
    <w:rsid w:val="009B6B9F"/>
    <w:rsid w:val="009B71CD"/>
    <w:rsid w:val="009B7E2D"/>
    <w:rsid w:val="009B7EAE"/>
    <w:rsid w:val="009C261A"/>
    <w:rsid w:val="009C48E2"/>
    <w:rsid w:val="009C5824"/>
    <w:rsid w:val="009C5C25"/>
    <w:rsid w:val="009C636C"/>
    <w:rsid w:val="009C6455"/>
    <w:rsid w:val="009C6532"/>
    <w:rsid w:val="009C65D7"/>
    <w:rsid w:val="009C75FB"/>
    <w:rsid w:val="009C7803"/>
    <w:rsid w:val="009C7D28"/>
    <w:rsid w:val="009D0BDC"/>
    <w:rsid w:val="009D0CE0"/>
    <w:rsid w:val="009D3035"/>
    <w:rsid w:val="009D50EB"/>
    <w:rsid w:val="009D5113"/>
    <w:rsid w:val="009D54D9"/>
    <w:rsid w:val="009D55BA"/>
    <w:rsid w:val="009D55EB"/>
    <w:rsid w:val="009D57AA"/>
    <w:rsid w:val="009D5BB7"/>
    <w:rsid w:val="009D6911"/>
    <w:rsid w:val="009D76DF"/>
    <w:rsid w:val="009D7F09"/>
    <w:rsid w:val="009E2C65"/>
    <w:rsid w:val="009E2F03"/>
    <w:rsid w:val="009E372D"/>
    <w:rsid w:val="009E5350"/>
    <w:rsid w:val="009E5C01"/>
    <w:rsid w:val="009E69D9"/>
    <w:rsid w:val="009E6C66"/>
    <w:rsid w:val="009E6E78"/>
    <w:rsid w:val="009F0D46"/>
    <w:rsid w:val="009F25BC"/>
    <w:rsid w:val="009F2632"/>
    <w:rsid w:val="009F334D"/>
    <w:rsid w:val="009F4C13"/>
    <w:rsid w:val="009F4C4E"/>
    <w:rsid w:val="009F4F2A"/>
    <w:rsid w:val="009F5C1C"/>
    <w:rsid w:val="009F5CB9"/>
    <w:rsid w:val="009F6308"/>
    <w:rsid w:val="009F6AE7"/>
    <w:rsid w:val="009F71C2"/>
    <w:rsid w:val="009F742D"/>
    <w:rsid w:val="00A005FE"/>
    <w:rsid w:val="00A01F39"/>
    <w:rsid w:val="00A0267D"/>
    <w:rsid w:val="00A02735"/>
    <w:rsid w:val="00A02E8D"/>
    <w:rsid w:val="00A03A8A"/>
    <w:rsid w:val="00A04B21"/>
    <w:rsid w:val="00A05D26"/>
    <w:rsid w:val="00A065A7"/>
    <w:rsid w:val="00A06D42"/>
    <w:rsid w:val="00A07924"/>
    <w:rsid w:val="00A07B01"/>
    <w:rsid w:val="00A116DF"/>
    <w:rsid w:val="00A1178F"/>
    <w:rsid w:val="00A118C5"/>
    <w:rsid w:val="00A11CA5"/>
    <w:rsid w:val="00A11F8D"/>
    <w:rsid w:val="00A120BD"/>
    <w:rsid w:val="00A1289A"/>
    <w:rsid w:val="00A12988"/>
    <w:rsid w:val="00A12B7C"/>
    <w:rsid w:val="00A1334E"/>
    <w:rsid w:val="00A134E9"/>
    <w:rsid w:val="00A13F58"/>
    <w:rsid w:val="00A15396"/>
    <w:rsid w:val="00A154E4"/>
    <w:rsid w:val="00A15558"/>
    <w:rsid w:val="00A16791"/>
    <w:rsid w:val="00A16C2F"/>
    <w:rsid w:val="00A174DE"/>
    <w:rsid w:val="00A20785"/>
    <w:rsid w:val="00A207F4"/>
    <w:rsid w:val="00A20EF9"/>
    <w:rsid w:val="00A212C5"/>
    <w:rsid w:val="00A213C5"/>
    <w:rsid w:val="00A21D0D"/>
    <w:rsid w:val="00A221D7"/>
    <w:rsid w:val="00A222A2"/>
    <w:rsid w:val="00A22354"/>
    <w:rsid w:val="00A24B08"/>
    <w:rsid w:val="00A24F8A"/>
    <w:rsid w:val="00A25A30"/>
    <w:rsid w:val="00A26B74"/>
    <w:rsid w:val="00A27304"/>
    <w:rsid w:val="00A30580"/>
    <w:rsid w:val="00A30976"/>
    <w:rsid w:val="00A315CA"/>
    <w:rsid w:val="00A323B1"/>
    <w:rsid w:val="00A32BA0"/>
    <w:rsid w:val="00A33009"/>
    <w:rsid w:val="00A33447"/>
    <w:rsid w:val="00A33D44"/>
    <w:rsid w:val="00A35806"/>
    <w:rsid w:val="00A40164"/>
    <w:rsid w:val="00A414CA"/>
    <w:rsid w:val="00A41C0A"/>
    <w:rsid w:val="00A42815"/>
    <w:rsid w:val="00A43170"/>
    <w:rsid w:val="00A43942"/>
    <w:rsid w:val="00A44405"/>
    <w:rsid w:val="00A4481E"/>
    <w:rsid w:val="00A44841"/>
    <w:rsid w:val="00A458CC"/>
    <w:rsid w:val="00A470D2"/>
    <w:rsid w:val="00A50B96"/>
    <w:rsid w:val="00A513D8"/>
    <w:rsid w:val="00A515D1"/>
    <w:rsid w:val="00A51EF6"/>
    <w:rsid w:val="00A524F1"/>
    <w:rsid w:val="00A5293F"/>
    <w:rsid w:val="00A52F48"/>
    <w:rsid w:val="00A530AC"/>
    <w:rsid w:val="00A5328D"/>
    <w:rsid w:val="00A5391B"/>
    <w:rsid w:val="00A53BD2"/>
    <w:rsid w:val="00A551F0"/>
    <w:rsid w:val="00A55CD7"/>
    <w:rsid w:val="00A56537"/>
    <w:rsid w:val="00A56D73"/>
    <w:rsid w:val="00A57078"/>
    <w:rsid w:val="00A5726D"/>
    <w:rsid w:val="00A57C64"/>
    <w:rsid w:val="00A60876"/>
    <w:rsid w:val="00A60B6C"/>
    <w:rsid w:val="00A60DFC"/>
    <w:rsid w:val="00A61374"/>
    <w:rsid w:val="00A62165"/>
    <w:rsid w:val="00A634DA"/>
    <w:rsid w:val="00A637D7"/>
    <w:rsid w:val="00A63961"/>
    <w:rsid w:val="00A64517"/>
    <w:rsid w:val="00A6492B"/>
    <w:rsid w:val="00A64AB6"/>
    <w:rsid w:val="00A64F20"/>
    <w:rsid w:val="00A65468"/>
    <w:rsid w:val="00A654DC"/>
    <w:rsid w:val="00A66058"/>
    <w:rsid w:val="00A66298"/>
    <w:rsid w:val="00A6644D"/>
    <w:rsid w:val="00A67AAF"/>
    <w:rsid w:val="00A67B09"/>
    <w:rsid w:val="00A70D5C"/>
    <w:rsid w:val="00A7108C"/>
    <w:rsid w:val="00A713D1"/>
    <w:rsid w:val="00A71E75"/>
    <w:rsid w:val="00A7365E"/>
    <w:rsid w:val="00A738BD"/>
    <w:rsid w:val="00A73D70"/>
    <w:rsid w:val="00A7455A"/>
    <w:rsid w:val="00A74B3B"/>
    <w:rsid w:val="00A74DAE"/>
    <w:rsid w:val="00A7604D"/>
    <w:rsid w:val="00A766A8"/>
    <w:rsid w:val="00A77C4D"/>
    <w:rsid w:val="00A77CEB"/>
    <w:rsid w:val="00A810BA"/>
    <w:rsid w:val="00A810D1"/>
    <w:rsid w:val="00A8275E"/>
    <w:rsid w:val="00A83598"/>
    <w:rsid w:val="00A8495D"/>
    <w:rsid w:val="00A8537D"/>
    <w:rsid w:val="00A85BB7"/>
    <w:rsid w:val="00A85F7B"/>
    <w:rsid w:val="00A8665E"/>
    <w:rsid w:val="00A86795"/>
    <w:rsid w:val="00A902D2"/>
    <w:rsid w:val="00A906B3"/>
    <w:rsid w:val="00A911FE"/>
    <w:rsid w:val="00A91ABB"/>
    <w:rsid w:val="00A921A2"/>
    <w:rsid w:val="00A921BC"/>
    <w:rsid w:val="00A92320"/>
    <w:rsid w:val="00A92864"/>
    <w:rsid w:val="00A9287C"/>
    <w:rsid w:val="00A9312A"/>
    <w:rsid w:val="00A9473A"/>
    <w:rsid w:val="00A954DC"/>
    <w:rsid w:val="00A9554B"/>
    <w:rsid w:val="00A9561E"/>
    <w:rsid w:val="00A95766"/>
    <w:rsid w:val="00A966DB"/>
    <w:rsid w:val="00A96FC2"/>
    <w:rsid w:val="00A97967"/>
    <w:rsid w:val="00A97F11"/>
    <w:rsid w:val="00AA0A7E"/>
    <w:rsid w:val="00AA0EF0"/>
    <w:rsid w:val="00AA23FC"/>
    <w:rsid w:val="00AA27F6"/>
    <w:rsid w:val="00AA317D"/>
    <w:rsid w:val="00AA3526"/>
    <w:rsid w:val="00AA4597"/>
    <w:rsid w:val="00AA5652"/>
    <w:rsid w:val="00AA61ED"/>
    <w:rsid w:val="00AA6257"/>
    <w:rsid w:val="00AA65FC"/>
    <w:rsid w:val="00AA66B5"/>
    <w:rsid w:val="00AA68C0"/>
    <w:rsid w:val="00AA7019"/>
    <w:rsid w:val="00AA7C69"/>
    <w:rsid w:val="00AB299E"/>
    <w:rsid w:val="00AB2B46"/>
    <w:rsid w:val="00AB365D"/>
    <w:rsid w:val="00AB3796"/>
    <w:rsid w:val="00AB3C20"/>
    <w:rsid w:val="00AB3D62"/>
    <w:rsid w:val="00AB53AB"/>
    <w:rsid w:val="00AB5659"/>
    <w:rsid w:val="00AB6036"/>
    <w:rsid w:val="00AB71A9"/>
    <w:rsid w:val="00AC00A5"/>
    <w:rsid w:val="00AC0C71"/>
    <w:rsid w:val="00AC1656"/>
    <w:rsid w:val="00AC18C3"/>
    <w:rsid w:val="00AC3187"/>
    <w:rsid w:val="00AC551F"/>
    <w:rsid w:val="00AC5A81"/>
    <w:rsid w:val="00AC5AB2"/>
    <w:rsid w:val="00AC5BDC"/>
    <w:rsid w:val="00AC5E99"/>
    <w:rsid w:val="00AC7419"/>
    <w:rsid w:val="00AC74AA"/>
    <w:rsid w:val="00AC7850"/>
    <w:rsid w:val="00AD12B4"/>
    <w:rsid w:val="00AD19AE"/>
    <w:rsid w:val="00AD1F0A"/>
    <w:rsid w:val="00AD1F87"/>
    <w:rsid w:val="00AD3DEA"/>
    <w:rsid w:val="00AD4098"/>
    <w:rsid w:val="00AD42D0"/>
    <w:rsid w:val="00AD4856"/>
    <w:rsid w:val="00AD4EDC"/>
    <w:rsid w:val="00AD5B19"/>
    <w:rsid w:val="00AD5F9A"/>
    <w:rsid w:val="00AD7424"/>
    <w:rsid w:val="00AD75E7"/>
    <w:rsid w:val="00AD7C68"/>
    <w:rsid w:val="00AE29F4"/>
    <w:rsid w:val="00AE36C4"/>
    <w:rsid w:val="00AE3C52"/>
    <w:rsid w:val="00AE40B6"/>
    <w:rsid w:val="00AE459B"/>
    <w:rsid w:val="00AE4934"/>
    <w:rsid w:val="00AE4CCB"/>
    <w:rsid w:val="00AE6323"/>
    <w:rsid w:val="00AE6C2C"/>
    <w:rsid w:val="00AE6E83"/>
    <w:rsid w:val="00AE6EA8"/>
    <w:rsid w:val="00AE6FF7"/>
    <w:rsid w:val="00AE71C3"/>
    <w:rsid w:val="00AF053F"/>
    <w:rsid w:val="00AF0CB7"/>
    <w:rsid w:val="00AF18A3"/>
    <w:rsid w:val="00AF1E36"/>
    <w:rsid w:val="00AF2079"/>
    <w:rsid w:val="00AF2D1A"/>
    <w:rsid w:val="00AF3A18"/>
    <w:rsid w:val="00AF4CD1"/>
    <w:rsid w:val="00AF64AC"/>
    <w:rsid w:val="00AF6770"/>
    <w:rsid w:val="00AF6D74"/>
    <w:rsid w:val="00AF70C4"/>
    <w:rsid w:val="00AF72BB"/>
    <w:rsid w:val="00AF7BA5"/>
    <w:rsid w:val="00B0002F"/>
    <w:rsid w:val="00B00906"/>
    <w:rsid w:val="00B0096B"/>
    <w:rsid w:val="00B00FFF"/>
    <w:rsid w:val="00B01B09"/>
    <w:rsid w:val="00B01EE0"/>
    <w:rsid w:val="00B02508"/>
    <w:rsid w:val="00B025EA"/>
    <w:rsid w:val="00B03937"/>
    <w:rsid w:val="00B04773"/>
    <w:rsid w:val="00B04B2D"/>
    <w:rsid w:val="00B05A66"/>
    <w:rsid w:val="00B06F65"/>
    <w:rsid w:val="00B07297"/>
    <w:rsid w:val="00B07663"/>
    <w:rsid w:val="00B07E6E"/>
    <w:rsid w:val="00B11698"/>
    <w:rsid w:val="00B11744"/>
    <w:rsid w:val="00B127D4"/>
    <w:rsid w:val="00B13CDE"/>
    <w:rsid w:val="00B14FB4"/>
    <w:rsid w:val="00B153F6"/>
    <w:rsid w:val="00B15820"/>
    <w:rsid w:val="00B15D07"/>
    <w:rsid w:val="00B16B0E"/>
    <w:rsid w:val="00B17BC3"/>
    <w:rsid w:val="00B17E78"/>
    <w:rsid w:val="00B17F53"/>
    <w:rsid w:val="00B200AC"/>
    <w:rsid w:val="00B203EB"/>
    <w:rsid w:val="00B20BF7"/>
    <w:rsid w:val="00B21D4F"/>
    <w:rsid w:val="00B21DD5"/>
    <w:rsid w:val="00B2289A"/>
    <w:rsid w:val="00B2300F"/>
    <w:rsid w:val="00B234A9"/>
    <w:rsid w:val="00B234AD"/>
    <w:rsid w:val="00B24F96"/>
    <w:rsid w:val="00B25319"/>
    <w:rsid w:val="00B2609D"/>
    <w:rsid w:val="00B26428"/>
    <w:rsid w:val="00B2729D"/>
    <w:rsid w:val="00B27661"/>
    <w:rsid w:val="00B27AA7"/>
    <w:rsid w:val="00B30035"/>
    <w:rsid w:val="00B304BD"/>
    <w:rsid w:val="00B313FF"/>
    <w:rsid w:val="00B3151F"/>
    <w:rsid w:val="00B31779"/>
    <w:rsid w:val="00B31D90"/>
    <w:rsid w:val="00B32AA2"/>
    <w:rsid w:val="00B32E49"/>
    <w:rsid w:val="00B33131"/>
    <w:rsid w:val="00B33BEF"/>
    <w:rsid w:val="00B349A4"/>
    <w:rsid w:val="00B350EC"/>
    <w:rsid w:val="00B35D37"/>
    <w:rsid w:val="00B36C51"/>
    <w:rsid w:val="00B36E2A"/>
    <w:rsid w:val="00B416DF"/>
    <w:rsid w:val="00B4396C"/>
    <w:rsid w:val="00B44039"/>
    <w:rsid w:val="00B45611"/>
    <w:rsid w:val="00B46182"/>
    <w:rsid w:val="00B4655D"/>
    <w:rsid w:val="00B4662A"/>
    <w:rsid w:val="00B47523"/>
    <w:rsid w:val="00B5007E"/>
    <w:rsid w:val="00B50155"/>
    <w:rsid w:val="00B50745"/>
    <w:rsid w:val="00B51CCC"/>
    <w:rsid w:val="00B51F2C"/>
    <w:rsid w:val="00B521BF"/>
    <w:rsid w:val="00B5336A"/>
    <w:rsid w:val="00B5368E"/>
    <w:rsid w:val="00B55CE9"/>
    <w:rsid w:val="00B55E51"/>
    <w:rsid w:val="00B571DF"/>
    <w:rsid w:val="00B573C8"/>
    <w:rsid w:val="00B57547"/>
    <w:rsid w:val="00B60706"/>
    <w:rsid w:val="00B6243D"/>
    <w:rsid w:val="00B630C9"/>
    <w:rsid w:val="00B63DD1"/>
    <w:rsid w:val="00B6462C"/>
    <w:rsid w:val="00B64B88"/>
    <w:rsid w:val="00B65578"/>
    <w:rsid w:val="00B65CDE"/>
    <w:rsid w:val="00B65D72"/>
    <w:rsid w:val="00B66728"/>
    <w:rsid w:val="00B66CF3"/>
    <w:rsid w:val="00B67276"/>
    <w:rsid w:val="00B67AC8"/>
    <w:rsid w:val="00B701F4"/>
    <w:rsid w:val="00B70421"/>
    <w:rsid w:val="00B709F9"/>
    <w:rsid w:val="00B70E95"/>
    <w:rsid w:val="00B71216"/>
    <w:rsid w:val="00B71DFA"/>
    <w:rsid w:val="00B71E08"/>
    <w:rsid w:val="00B71F38"/>
    <w:rsid w:val="00B72122"/>
    <w:rsid w:val="00B721E8"/>
    <w:rsid w:val="00B733DE"/>
    <w:rsid w:val="00B75202"/>
    <w:rsid w:val="00B759D7"/>
    <w:rsid w:val="00B77428"/>
    <w:rsid w:val="00B778EC"/>
    <w:rsid w:val="00B810C1"/>
    <w:rsid w:val="00B82920"/>
    <w:rsid w:val="00B82A4E"/>
    <w:rsid w:val="00B82D90"/>
    <w:rsid w:val="00B83C67"/>
    <w:rsid w:val="00B84379"/>
    <w:rsid w:val="00B84BC5"/>
    <w:rsid w:val="00B86008"/>
    <w:rsid w:val="00B863FD"/>
    <w:rsid w:val="00B86B0D"/>
    <w:rsid w:val="00B91764"/>
    <w:rsid w:val="00B91ADE"/>
    <w:rsid w:val="00B933AB"/>
    <w:rsid w:val="00B93B74"/>
    <w:rsid w:val="00B93BE7"/>
    <w:rsid w:val="00B94B8C"/>
    <w:rsid w:val="00B950FA"/>
    <w:rsid w:val="00B9566E"/>
    <w:rsid w:val="00B958FE"/>
    <w:rsid w:val="00B95DDF"/>
    <w:rsid w:val="00B96A2F"/>
    <w:rsid w:val="00B96D43"/>
    <w:rsid w:val="00B9724B"/>
    <w:rsid w:val="00B97389"/>
    <w:rsid w:val="00B97DC9"/>
    <w:rsid w:val="00BA06E8"/>
    <w:rsid w:val="00BA11A7"/>
    <w:rsid w:val="00BA14DB"/>
    <w:rsid w:val="00BA24D9"/>
    <w:rsid w:val="00BA2EF8"/>
    <w:rsid w:val="00BA49DA"/>
    <w:rsid w:val="00BA51C8"/>
    <w:rsid w:val="00BA5535"/>
    <w:rsid w:val="00BA5ED4"/>
    <w:rsid w:val="00BA6107"/>
    <w:rsid w:val="00BA6BBC"/>
    <w:rsid w:val="00BA7168"/>
    <w:rsid w:val="00BA773F"/>
    <w:rsid w:val="00BA7763"/>
    <w:rsid w:val="00BB0957"/>
    <w:rsid w:val="00BB0FDD"/>
    <w:rsid w:val="00BB1515"/>
    <w:rsid w:val="00BB1921"/>
    <w:rsid w:val="00BB1BB0"/>
    <w:rsid w:val="00BB237D"/>
    <w:rsid w:val="00BB2800"/>
    <w:rsid w:val="00BB35B6"/>
    <w:rsid w:val="00BB44C1"/>
    <w:rsid w:val="00BB4665"/>
    <w:rsid w:val="00BB5790"/>
    <w:rsid w:val="00BB64FC"/>
    <w:rsid w:val="00BB6A1A"/>
    <w:rsid w:val="00BB6BE8"/>
    <w:rsid w:val="00BB6FE5"/>
    <w:rsid w:val="00BB7669"/>
    <w:rsid w:val="00BB7970"/>
    <w:rsid w:val="00BC00BD"/>
    <w:rsid w:val="00BC0C89"/>
    <w:rsid w:val="00BC2C33"/>
    <w:rsid w:val="00BC2F63"/>
    <w:rsid w:val="00BC33EA"/>
    <w:rsid w:val="00BC33F4"/>
    <w:rsid w:val="00BC34AA"/>
    <w:rsid w:val="00BC37A2"/>
    <w:rsid w:val="00BC3BBD"/>
    <w:rsid w:val="00BC3C47"/>
    <w:rsid w:val="00BC3EB2"/>
    <w:rsid w:val="00BD02A3"/>
    <w:rsid w:val="00BD06D4"/>
    <w:rsid w:val="00BD0707"/>
    <w:rsid w:val="00BD0771"/>
    <w:rsid w:val="00BD0BA7"/>
    <w:rsid w:val="00BD0EBA"/>
    <w:rsid w:val="00BD132D"/>
    <w:rsid w:val="00BD2C9F"/>
    <w:rsid w:val="00BD34C6"/>
    <w:rsid w:val="00BD393E"/>
    <w:rsid w:val="00BD413C"/>
    <w:rsid w:val="00BD420E"/>
    <w:rsid w:val="00BD534C"/>
    <w:rsid w:val="00BD5980"/>
    <w:rsid w:val="00BD5F5C"/>
    <w:rsid w:val="00BD636A"/>
    <w:rsid w:val="00BD7ED2"/>
    <w:rsid w:val="00BE02EF"/>
    <w:rsid w:val="00BE0ECB"/>
    <w:rsid w:val="00BE2527"/>
    <w:rsid w:val="00BE3B59"/>
    <w:rsid w:val="00BE3FE3"/>
    <w:rsid w:val="00BE52A8"/>
    <w:rsid w:val="00BE5CEE"/>
    <w:rsid w:val="00BE6079"/>
    <w:rsid w:val="00BE6CA0"/>
    <w:rsid w:val="00BE7773"/>
    <w:rsid w:val="00BE79F7"/>
    <w:rsid w:val="00BE7B5D"/>
    <w:rsid w:val="00BF1E56"/>
    <w:rsid w:val="00BF23EF"/>
    <w:rsid w:val="00BF2CC6"/>
    <w:rsid w:val="00BF42AE"/>
    <w:rsid w:val="00BF432E"/>
    <w:rsid w:val="00BF4F2D"/>
    <w:rsid w:val="00BF5137"/>
    <w:rsid w:val="00BF55E5"/>
    <w:rsid w:val="00BF6244"/>
    <w:rsid w:val="00BF6F9B"/>
    <w:rsid w:val="00C00806"/>
    <w:rsid w:val="00C00E1B"/>
    <w:rsid w:val="00C01486"/>
    <w:rsid w:val="00C01983"/>
    <w:rsid w:val="00C0222D"/>
    <w:rsid w:val="00C0225B"/>
    <w:rsid w:val="00C02802"/>
    <w:rsid w:val="00C049B5"/>
    <w:rsid w:val="00C0569E"/>
    <w:rsid w:val="00C05A3F"/>
    <w:rsid w:val="00C05CD8"/>
    <w:rsid w:val="00C05FA5"/>
    <w:rsid w:val="00C06815"/>
    <w:rsid w:val="00C06F4D"/>
    <w:rsid w:val="00C07426"/>
    <w:rsid w:val="00C07FDD"/>
    <w:rsid w:val="00C11625"/>
    <w:rsid w:val="00C11847"/>
    <w:rsid w:val="00C11A30"/>
    <w:rsid w:val="00C11EB3"/>
    <w:rsid w:val="00C1242B"/>
    <w:rsid w:val="00C126A2"/>
    <w:rsid w:val="00C126D3"/>
    <w:rsid w:val="00C12A2F"/>
    <w:rsid w:val="00C13CA1"/>
    <w:rsid w:val="00C14465"/>
    <w:rsid w:val="00C159BE"/>
    <w:rsid w:val="00C159DB"/>
    <w:rsid w:val="00C167E6"/>
    <w:rsid w:val="00C168BC"/>
    <w:rsid w:val="00C16AD7"/>
    <w:rsid w:val="00C17826"/>
    <w:rsid w:val="00C17AB2"/>
    <w:rsid w:val="00C17EDD"/>
    <w:rsid w:val="00C17F58"/>
    <w:rsid w:val="00C204E0"/>
    <w:rsid w:val="00C209D9"/>
    <w:rsid w:val="00C22EE9"/>
    <w:rsid w:val="00C2334A"/>
    <w:rsid w:val="00C234DC"/>
    <w:rsid w:val="00C23731"/>
    <w:rsid w:val="00C26048"/>
    <w:rsid w:val="00C2663B"/>
    <w:rsid w:val="00C26BF3"/>
    <w:rsid w:val="00C2725B"/>
    <w:rsid w:val="00C272C5"/>
    <w:rsid w:val="00C2768F"/>
    <w:rsid w:val="00C30270"/>
    <w:rsid w:val="00C308AE"/>
    <w:rsid w:val="00C30AE0"/>
    <w:rsid w:val="00C30DC4"/>
    <w:rsid w:val="00C31044"/>
    <w:rsid w:val="00C31ADD"/>
    <w:rsid w:val="00C31F72"/>
    <w:rsid w:val="00C32D2C"/>
    <w:rsid w:val="00C32EE7"/>
    <w:rsid w:val="00C3591D"/>
    <w:rsid w:val="00C3661E"/>
    <w:rsid w:val="00C42225"/>
    <w:rsid w:val="00C43B58"/>
    <w:rsid w:val="00C44F36"/>
    <w:rsid w:val="00C454EA"/>
    <w:rsid w:val="00C45B0C"/>
    <w:rsid w:val="00C4633E"/>
    <w:rsid w:val="00C469A7"/>
    <w:rsid w:val="00C47392"/>
    <w:rsid w:val="00C50723"/>
    <w:rsid w:val="00C5083F"/>
    <w:rsid w:val="00C50A27"/>
    <w:rsid w:val="00C51650"/>
    <w:rsid w:val="00C529CF"/>
    <w:rsid w:val="00C53F72"/>
    <w:rsid w:val="00C54B21"/>
    <w:rsid w:val="00C55C82"/>
    <w:rsid w:val="00C56C10"/>
    <w:rsid w:val="00C578E7"/>
    <w:rsid w:val="00C60AC4"/>
    <w:rsid w:val="00C62019"/>
    <w:rsid w:val="00C6289A"/>
    <w:rsid w:val="00C62C46"/>
    <w:rsid w:val="00C64402"/>
    <w:rsid w:val="00C64883"/>
    <w:rsid w:val="00C64CE5"/>
    <w:rsid w:val="00C65435"/>
    <w:rsid w:val="00C656C6"/>
    <w:rsid w:val="00C6587D"/>
    <w:rsid w:val="00C65EFC"/>
    <w:rsid w:val="00C66867"/>
    <w:rsid w:val="00C66871"/>
    <w:rsid w:val="00C66C7F"/>
    <w:rsid w:val="00C6771B"/>
    <w:rsid w:val="00C70A94"/>
    <w:rsid w:val="00C73CB9"/>
    <w:rsid w:val="00C749BC"/>
    <w:rsid w:val="00C750F7"/>
    <w:rsid w:val="00C76E64"/>
    <w:rsid w:val="00C77160"/>
    <w:rsid w:val="00C7779E"/>
    <w:rsid w:val="00C80644"/>
    <w:rsid w:val="00C808CC"/>
    <w:rsid w:val="00C80975"/>
    <w:rsid w:val="00C8299A"/>
    <w:rsid w:val="00C83FDE"/>
    <w:rsid w:val="00C843C0"/>
    <w:rsid w:val="00C853FB"/>
    <w:rsid w:val="00C85785"/>
    <w:rsid w:val="00C858AE"/>
    <w:rsid w:val="00C85A44"/>
    <w:rsid w:val="00C85CBC"/>
    <w:rsid w:val="00C87B2F"/>
    <w:rsid w:val="00C87BE7"/>
    <w:rsid w:val="00C9039A"/>
    <w:rsid w:val="00C91828"/>
    <w:rsid w:val="00C91901"/>
    <w:rsid w:val="00C919AC"/>
    <w:rsid w:val="00C92715"/>
    <w:rsid w:val="00C92723"/>
    <w:rsid w:val="00C9353D"/>
    <w:rsid w:val="00C93D5F"/>
    <w:rsid w:val="00C95262"/>
    <w:rsid w:val="00C95909"/>
    <w:rsid w:val="00C95E28"/>
    <w:rsid w:val="00C96E79"/>
    <w:rsid w:val="00CA0089"/>
    <w:rsid w:val="00CA0A4B"/>
    <w:rsid w:val="00CA0C78"/>
    <w:rsid w:val="00CA1783"/>
    <w:rsid w:val="00CA2801"/>
    <w:rsid w:val="00CA281D"/>
    <w:rsid w:val="00CA35FA"/>
    <w:rsid w:val="00CA4D31"/>
    <w:rsid w:val="00CA50B7"/>
    <w:rsid w:val="00CA52CF"/>
    <w:rsid w:val="00CA57F5"/>
    <w:rsid w:val="00CA5EC6"/>
    <w:rsid w:val="00CA69CF"/>
    <w:rsid w:val="00CA7355"/>
    <w:rsid w:val="00CB018A"/>
    <w:rsid w:val="00CB01C9"/>
    <w:rsid w:val="00CB0C46"/>
    <w:rsid w:val="00CB10A8"/>
    <w:rsid w:val="00CB228D"/>
    <w:rsid w:val="00CB23F9"/>
    <w:rsid w:val="00CB38ED"/>
    <w:rsid w:val="00CB4E69"/>
    <w:rsid w:val="00CB4FA3"/>
    <w:rsid w:val="00CB50D3"/>
    <w:rsid w:val="00CB53A2"/>
    <w:rsid w:val="00CB63D9"/>
    <w:rsid w:val="00CB6B38"/>
    <w:rsid w:val="00CB7091"/>
    <w:rsid w:val="00CB7603"/>
    <w:rsid w:val="00CC02D1"/>
    <w:rsid w:val="00CC0570"/>
    <w:rsid w:val="00CC06EE"/>
    <w:rsid w:val="00CC3388"/>
    <w:rsid w:val="00CC5B3A"/>
    <w:rsid w:val="00CC621F"/>
    <w:rsid w:val="00CC65F5"/>
    <w:rsid w:val="00CD03AC"/>
    <w:rsid w:val="00CD0507"/>
    <w:rsid w:val="00CD2D7F"/>
    <w:rsid w:val="00CD2F96"/>
    <w:rsid w:val="00CD33A6"/>
    <w:rsid w:val="00CD340E"/>
    <w:rsid w:val="00CD4245"/>
    <w:rsid w:val="00CD4611"/>
    <w:rsid w:val="00CD4971"/>
    <w:rsid w:val="00CD5046"/>
    <w:rsid w:val="00CD574C"/>
    <w:rsid w:val="00CD5F8C"/>
    <w:rsid w:val="00CD7E8F"/>
    <w:rsid w:val="00CE009E"/>
    <w:rsid w:val="00CE025F"/>
    <w:rsid w:val="00CE05D0"/>
    <w:rsid w:val="00CE160B"/>
    <w:rsid w:val="00CE1E10"/>
    <w:rsid w:val="00CE22E1"/>
    <w:rsid w:val="00CE2E80"/>
    <w:rsid w:val="00CE34A1"/>
    <w:rsid w:val="00CE37DD"/>
    <w:rsid w:val="00CE3F41"/>
    <w:rsid w:val="00CE6FB1"/>
    <w:rsid w:val="00CF2947"/>
    <w:rsid w:val="00CF367D"/>
    <w:rsid w:val="00CF39E3"/>
    <w:rsid w:val="00CF5125"/>
    <w:rsid w:val="00CF5639"/>
    <w:rsid w:val="00CF64F5"/>
    <w:rsid w:val="00CF6787"/>
    <w:rsid w:val="00D00BF8"/>
    <w:rsid w:val="00D00EA3"/>
    <w:rsid w:val="00D01239"/>
    <w:rsid w:val="00D02B32"/>
    <w:rsid w:val="00D02D6D"/>
    <w:rsid w:val="00D02DAF"/>
    <w:rsid w:val="00D02E6D"/>
    <w:rsid w:val="00D04194"/>
    <w:rsid w:val="00D04976"/>
    <w:rsid w:val="00D049ED"/>
    <w:rsid w:val="00D04F7E"/>
    <w:rsid w:val="00D05C96"/>
    <w:rsid w:val="00D063B0"/>
    <w:rsid w:val="00D07ACA"/>
    <w:rsid w:val="00D10004"/>
    <w:rsid w:val="00D10544"/>
    <w:rsid w:val="00D1068B"/>
    <w:rsid w:val="00D10E60"/>
    <w:rsid w:val="00D13498"/>
    <w:rsid w:val="00D1484D"/>
    <w:rsid w:val="00D15365"/>
    <w:rsid w:val="00D153F1"/>
    <w:rsid w:val="00D156A8"/>
    <w:rsid w:val="00D15D2D"/>
    <w:rsid w:val="00D16227"/>
    <w:rsid w:val="00D16331"/>
    <w:rsid w:val="00D17013"/>
    <w:rsid w:val="00D1702C"/>
    <w:rsid w:val="00D17142"/>
    <w:rsid w:val="00D173BB"/>
    <w:rsid w:val="00D17C9D"/>
    <w:rsid w:val="00D21A30"/>
    <w:rsid w:val="00D21A42"/>
    <w:rsid w:val="00D22BD5"/>
    <w:rsid w:val="00D23A23"/>
    <w:rsid w:val="00D23DC7"/>
    <w:rsid w:val="00D24AFE"/>
    <w:rsid w:val="00D24BB9"/>
    <w:rsid w:val="00D255E5"/>
    <w:rsid w:val="00D26513"/>
    <w:rsid w:val="00D2681A"/>
    <w:rsid w:val="00D26C85"/>
    <w:rsid w:val="00D26DE7"/>
    <w:rsid w:val="00D26EAF"/>
    <w:rsid w:val="00D27150"/>
    <w:rsid w:val="00D30096"/>
    <w:rsid w:val="00D30232"/>
    <w:rsid w:val="00D310F9"/>
    <w:rsid w:val="00D313FE"/>
    <w:rsid w:val="00D31B70"/>
    <w:rsid w:val="00D31C8A"/>
    <w:rsid w:val="00D31EB1"/>
    <w:rsid w:val="00D31FB3"/>
    <w:rsid w:val="00D33192"/>
    <w:rsid w:val="00D33D2D"/>
    <w:rsid w:val="00D349B5"/>
    <w:rsid w:val="00D35494"/>
    <w:rsid w:val="00D35AEC"/>
    <w:rsid w:val="00D35D86"/>
    <w:rsid w:val="00D36E0D"/>
    <w:rsid w:val="00D374A0"/>
    <w:rsid w:val="00D41444"/>
    <w:rsid w:val="00D417FA"/>
    <w:rsid w:val="00D4241C"/>
    <w:rsid w:val="00D42DB0"/>
    <w:rsid w:val="00D43449"/>
    <w:rsid w:val="00D44547"/>
    <w:rsid w:val="00D445B3"/>
    <w:rsid w:val="00D463EB"/>
    <w:rsid w:val="00D4702B"/>
    <w:rsid w:val="00D4703C"/>
    <w:rsid w:val="00D4708A"/>
    <w:rsid w:val="00D47471"/>
    <w:rsid w:val="00D47ECF"/>
    <w:rsid w:val="00D502D3"/>
    <w:rsid w:val="00D51050"/>
    <w:rsid w:val="00D51DAB"/>
    <w:rsid w:val="00D51FC0"/>
    <w:rsid w:val="00D52457"/>
    <w:rsid w:val="00D538F6"/>
    <w:rsid w:val="00D540D4"/>
    <w:rsid w:val="00D5437A"/>
    <w:rsid w:val="00D54E1C"/>
    <w:rsid w:val="00D54F1E"/>
    <w:rsid w:val="00D55A38"/>
    <w:rsid w:val="00D55BCE"/>
    <w:rsid w:val="00D5646E"/>
    <w:rsid w:val="00D60E4E"/>
    <w:rsid w:val="00D6123A"/>
    <w:rsid w:val="00D61B95"/>
    <w:rsid w:val="00D61C83"/>
    <w:rsid w:val="00D61FAB"/>
    <w:rsid w:val="00D6265D"/>
    <w:rsid w:val="00D62B6C"/>
    <w:rsid w:val="00D62DAC"/>
    <w:rsid w:val="00D63597"/>
    <w:rsid w:val="00D63D45"/>
    <w:rsid w:val="00D63E09"/>
    <w:rsid w:val="00D6458B"/>
    <w:rsid w:val="00D6574F"/>
    <w:rsid w:val="00D7075C"/>
    <w:rsid w:val="00D7173A"/>
    <w:rsid w:val="00D71D0C"/>
    <w:rsid w:val="00D71FA5"/>
    <w:rsid w:val="00D7244B"/>
    <w:rsid w:val="00D727D1"/>
    <w:rsid w:val="00D72A9B"/>
    <w:rsid w:val="00D72E99"/>
    <w:rsid w:val="00D73462"/>
    <w:rsid w:val="00D754CF"/>
    <w:rsid w:val="00D77647"/>
    <w:rsid w:val="00D77A91"/>
    <w:rsid w:val="00D77D38"/>
    <w:rsid w:val="00D800EF"/>
    <w:rsid w:val="00D804D6"/>
    <w:rsid w:val="00D8292F"/>
    <w:rsid w:val="00D838B2"/>
    <w:rsid w:val="00D83956"/>
    <w:rsid w:val="00D85DAA"/>
    <w:rsid w:val="00D86D14"/>
    <w:rsid w:val="00D87213"/>
    <w:rsid w:val="00D903D3"/>
    <w:rsid w:val="00D90556"/>
    <w:rsid w:val="00D90DF1"/>
    <w:rsid w:val="00D9111E"/>
    <w:rsid w:val="00D91A1B"/>
    <w:rsid w:val="00D91BE2"/>
    <w:rsid w:val="00D94127"/>
    <w:rsid w:val="00D9475B"/>
    <w:rsid w:val="00D94786"/>
    <w:rsid w:val="00D94A1B"/>
    <w:rsid w:val="00D97E39"/>
    <w:rsid w:val="00DA0496"/>
    <w:rsid w:val="00DA06E2"/>
    <w:rsid w:val="00DA0EEA"/>
    <w:rsid w:val="00DA378A"/>
    <w:rsid w:val="00DA3E5B"/>
    <w:rsid w:val="00DA4349"/>
    <w:rsid w:val="00DA5267"/>
    <w:rsid w:val="00DA5ABA"/>
    <w:rsid w:val="00DA5BAC"/>
    <w:rsid w:val="00DA5F21"/>
    <w:rsid w:val="00DB0183"/>
    <w:rsid w:val="00DB064E"/>
    <w:rsid w:val="00DB076B"/>
    <w:rsid w:val="00DB0911"/>
    <w:rsid w:val="00DB150B"/>
    <w:rsid w:val="00DB15AF"/>
    <w:rsid w:val="00DB1E18"/>
    <w:rsid w:val="00DB1F0A"/>
    <w:rsid w:val="00DB38FE"/>
    <w:rsid w:val="00DB4798"/>
    <w:rsid w:val="00DB47A3"/>
    <w:rsid w:val="00DB7021"/>
    <w:rsid w:val="00DB73FE"/>
    <w:rsid w:val="00DC049A"/>
    <w:rsid w:val="00DC0DEA"/>
    <w:rsid w:val="00DC17A6"/>
    <w:rsid w:val="00DC1822"/>
    <w:rsid w:val="00DC4F46"/>
    <w:rsid w:val="00DC53C7"/>
    <w:rsid w:val="00DC56D4"/>
    <w:rsid w:val="00DC5968"/>
    <w:rsid w:val="00DC6902"/>
    <w:rsid w:val="00DC698A"/>
    <w:rsid w:val="00DC6FE4"/>
    <w:rsid w:val="00DC7145"/>
    <w:rsid w:val="00DC7F2B"/>
    <w:rsid w:val="00DD0037"/>
    <w:rsid w:val="00DD089D"/>
    <w:rsid w:val="00DD0A8D"/>
    <w:rsid w:val="00DD3523"/>
    <w:rsid w:val="00DD40E3"/>
    <w:rsid w:val="00DD49BF"/>
    <w:rsid w:val="00DD52C0"/>
    <w:rsid w:val="00DD56CA"/>
    <w:rsid w:val="00DD5B00"/>
    <w:rsid w:val="00DD79DB"/>
    <w:rsid w:val="00DE02C5"/>
    <w:rsid w:val="00DE0684"/>
    <w:rsid w:val="00DE0BDC"/>
    <w:rsid w:val="00DE15C9"/>
    <w:rsid w:val="00DE162E"/>
    <w:rsid w:val="00DE1F12"/>
    <w:rsid w:val="00DE2025"/>
    <w:rsid w:val="00DE23C3"/>
    <w:rsid w:val="00DE2FDF"/>
    <w:rsid w:val="00DE3D22"/>
    <w:rsid w:val="00DE3E81"/>
    <w:rsid w:val="00DE4857"/>
    <w:rsid w:val="00DE5397"/>
    <w:rsid w:val="00DE55A5"/>
    <w:rsid w:val="00DE628F"/>
    <w:rsid w:val="00DE67D8"/>
    <w:rsid w:val="00DE747D"/>
    <w:rsid w:val="00DE788B"/>
    <w:rsid w:val="00DF081F"/>
    <w:rsid w:val="00DF1ECF"/>
    <w:rsid w:val="00DF218D"/>
    <w:rsid w:val="00DF2F53"/>
    <w:rsid w:val="00DF4560"/>
    <w:rsid w:val="00DF5445"/>
    <w:rsid w:val="00DF59AE"/>
    <w:rsid w:val="00DF73D8"/>
    <w:rsid w:val="00E00021"/>
    <w:rsid w:val="00E00FB1"/>
    <w:rsid w:val="00E01647"/>
    <w:rsid w:val="00E01681"/>
    <w:rsid w:val="00E01A17"/>
    <w:rsid w:val="00E01D2A"/>
    <w:rsid w:val="00E01EC0"/>
    <w:rsid w:val="00E02E00"/>
    <w:rsid w:val="00E034A8"/>
    <w:rsid w:val="00E034F0"/>
    <w:rsid w:val="00E0406C"/>
    <w:rsid w:val="00E04974"/>
    <w:rsid w:val="00E05CC8"/>
    <w:rsid w:val="00E05F9A"/>
    <w:rsid w:val="00E10BC6"/>
    <w:rsid w:val="00E10E55"/>
    <w:rsid w:val="00E117E9"/>
    <w:rsid w:val="00E12966"/>
    <w:rsid w:val="00E13B53"/>
    <w:rsid w:val="00E14396"/>
    <w:rsid w:val="00E14A6D"/>
    <w:rsid w:val="00E152D9"/>
    <w:rsid w:val="00E15FE2"/>
    <w:rsid w:val="00E1643C"/>
    <w:rsid w:val="00E16E52"/>
    <w:rsid w:val="00E1742D"/>
    <w:rsid w:val="00E1754A"/>
    <w:rsid w:val="00E175EE"/>
    <w:rsid w:val="00E20053"/>
    <w:rsid w:val="00E21B1B"/>
    <w:rsid w:val="00E223A2"/>
    <w:rsid w:val="00E223AD"/>
    <w:rsid w:val="00E23524"/>
    <w:rsid w:val="00E24A91"/>
    <w:rsid w:val="00E24B07"/>
    <w:rsid w:val="00E262B5"/>
    <w:rsid w:val="00E2669E"/>
    <w:rsid w:val="00E2777D"/>
    <w:rsid w:val="00E313C6"/>
    <w:rsid w:val="00E31D3D"/>
    <w:rsid w:val="00E3289E"/>
    <w:rsid w:val="00E32DA1"/>
    <w:rsid w:val="00E32DEE"/>
    <w:rsid w:val="00E33B13"/>
    <w:rsid w:val="00E33F64"/>
    <w:rsid w:val="00E34B7F"/>
    <w:rsid w:val="00E34D93"/>
    <w:rsid w:val="00E35430"/>
    <w:rsid w:val="00E35C45"/>
    <w:rsid w:val="00E36B4B"/>
    <w:rsid w:val="00E36B8F"/>
    <w:rsid w:val="00E36C05"/>
    <w:rsid w:val="00E36FD2"/>
    <w:rsid w:val="00E37ABE"/>
    <w:rsid w:val="00E40C40"/>
    <w:rsid w:val="00E4109D"/>
    <w:rsid w:val="00E4253A"/>
    <w:rsid w:val="00E42BDE"/>
    <w:rsid w:val="00E432D2"/>
    <w:rsid w:val="00E43803"/>
    <w:rsid w:val="00E4482C"/>
    <w:rsid w:val="00E4574E"/>
    <w:rsid w:val="00E463B6"/>
    <w:rsid w:val="00E4641D"/>
    <w:rsid w:val="00E46A9A"/>
    <w:rsid w:val="00E46E2A"/>
    <w:rsid w:val="00E47DAC"/>
    <w:rsid w:val="00E50437"/>
    <w:rsid w:val="00E51694"/>
    <w:rsid w:val="00E51A9F"/>
    <w:rsid w:val="00E5200C"/>
    <w:rsid w:val="00E52CD9"/>
    <w:rsid w:val="00E534F0"/>
    <w:rsid w:val="00E538E6"/>
    <w:rsid w:val="00E54097"/>
    <w:rsid w:val="00E540B5"/>
    <w:rsid w:val="00E561D6"/>
    <w:rsid w:val="00E56678"/>
    <w:rsid w:val="00E576FC"/>
    <w:rsid w:val="00E57A00"/>
    <w:rsid w:val="00E6018E"/>
    <w:rsid w:val="00E61397"/>
    <w:rsid w:val="00E6204F"/>
    <w:rsid w:val="00E62297"/>
    <w:rsid w:val="00E6230F"/>
    <w:rsid w:val="00E63514"/>
    <w:rsid w:val="00E63CD6"/>
    <w:rsid w:val="00E63EF0"/>
    <w:rsid w:val="00E643CC"/>
    <w:rsid w:val="00E645BE"/>
    <w:rsid w:val="00E646F2"/>
    <w:rsid w:val="00E6485A"/>
    <w:rsid w:val="00E64FF3"/>
    <w:rsid w:val="00E65043"/>
    <w:rsid w:val="00E65435"/>
    <w:rsid w:val="00E6638D"/>
    <w:rsid w:val="00E664DE"/>
    <w:rsid w:val="00E6664C"/>
    <w:rsid w:val="00E6759B"/>
    <w:rsid w:val="00E678CE"/>
    <w:rsid w:val="00E67E7D"/>
    <w:rsid w:val="00E7007F"/>
    <w:rsid w:val="00E706C1"/>
    <w:rsid w:val="00E712E3"/>
    <w:rsid w:val="00E718BA"/>
    <w:rsid w:val="00E71A03"/>
    <w:rsid w:val="00E730E6"/>
    <w:rsid w:val="00E73838"/>
    <w:rsid w:val="00E746A2"/>
    <w:rsid w:val="00E750CB"/>
    <w:rsid w:val="00E75DCD"/>
    <w:rsid w:val="00E76E51"/>
    <w:rsid w:val="00E8080F"/>
    <w:rsid w:val="00E80E4F"/>
    <w:rsid w:val="00E816F6"/>
    <w:rsid w:val="00E81DBC"/>
    <w:rsid w:val="00E8291F"/>
    <w:rsid w:val="00E83476"/>
    <w:rsid w:val="00E8397B"/>
    <w:rsid w:val="00E85CD6"/>
    <w:rsid w:val="00E8614E"/>
    <w:rsid w:val="00E8679B"/>
    <w:rsid w:val="00E86B76"/>
    <w:rsid w:val="00E86CB5"/>
    <w:rsid w:val="00E86D88"/>
    <w:rsid w:val="00E86E4B"/>
    <w:rsid w:val="00E87059"/>
    <w:rsid w:val="00E873E2"/>
    <w:rsid w:val="00E90575"/>
    <w:rsid w:val="00E90ABD"/>
    <w:rsid w:val="00E91C9F"/>
    <w:rsid w:val="00E920BE"/>
    <w:rsid w:val="00E920F8"/>
    <w:rsid w:val="00E93DE3"/>
    <w:rsid w:val="00E95206"/>
    <w:rsid w:val="00E95356"/>
    <w:rsid w:val="00E95F90"/>
    <w:rsid w:val="00E965CA"/>
    <w:rsid w:val="00E97C33"/>
    <w:rsid w:val="00E97DE4"/>
    <w:rsid w:val="00EA0012"/>
    <w:rsid w:val="00EA0180"/>
    <w:rsid w:val="00EA01A7"/>
    <w:rsid w:val="00EA0588"/>
    <w:rsid w:val="00EA1545"/>
    <w:rsid w:val="00EA247C"/>
    <w:rsid w:val="00EA2B94"/>
    <w:rsid w:val="00EA44AA"/>
    <w:rsid w:val="00EA4629"/>
    <w:rsid w:val="00EA4E46"/>
    <w:rsid w:val="00EA5723"/>
    <w:rsid w:val="00EA57FB"/>
    <w:rsid w:val="00EA5DA7"/>
    <w:rsid w:val="00EA7B29"/>
    <w:rsid w:val="00EB0808"/>
    <w:rsid w:val="00EB233E"/>
    <w:rsid w:val="00EB25CB"/>
    <w:rsid w:val="00EB26F4"/>
    <w:rsid w:val="00EB2DC8"/>
    <w:rsid w:val="00EB4A1C"/>
    <w:rsid w:val="00EB5D6A"/>
    <w:rsid w:val="00EB77D4"/>
    <w:rsid w:val="00EB7E47"/>
    <w:rsid w:val="00EB7EAF"/>
    <w:rsid w:val="00EC2268"/>
    <w:rsid w:val="00EC295B"/>
    <w:rsid w:val="00EC2EC4"/>
    <w:rsid w:val="00EC4353"/>
    <w:rsid w:val="00EC5072"/>
    <w:rsid w:val="00EC5AAF"/>
    <w:rsid w:val="00EC5EE1"/>
    <w:rsid w:val="00EC6A6E"/>
    <w:rsid w:val="00EC71BF"/>
    <w:rsid w:val="00EC783A"/>
    <w:rsid w:val="00EC7964"/>
    <w:rsid w:val="00ED05FF"/>
    <w:rsid w:val="00ED0BDC"/>
    <w:rsid w:val="00ED18B3"/>
    <w:rsid w:val="00ED1F99"/>
    <w:rsid w:val="00ED237F"/>
    <w:rsid w:val="00ED2EB1"/>
    <w:rsid w:val="00ED2FF7"/>
    <w:rsid w:val="00ED32B6"/>
    <w:rsid w:val="00ED3FCE"/>
    <w:rsid w:val="00ED43C8"/>
    <w:rsid w:val="00ED4676"/>
    <w:rsid w:val="00ED5483"/>
    <w:rsid w:val="00ED54C1"/>
    <w:rsid w:val="00EE0A82"/>
    <w:rsid w:val="00EE1498"/>
    <w:rsid w:val="00EE2184"/>
    <w:rsid w:val="00EE23CB"/>
    <w:rsid w:val="00EE3B33"/>
    <w:rsid w:val="00EE4382"/>
    <w:rsid w:val="00EE4644"/>
    <w:rsid w:val="00EE4B50"/>
    <w:rsid w:val="00EE5308"/>
    <w:rsid w:val="00EE639B"/>
    <w:rsid w:val="00EE6A01"/>
    <w:rsid w:val="00EE6BA6"/>
    <w:rsid w:val="00EE7453"/>
    <w:rsid w:val="00EF06A0"/>
    <w:rsid w:val="00EF15F4"/>
    <w:rsid w:val="00EF1962"/>
    <w:rsid w:val="00EF1F13"/>
    <w:rsid w:val="00EF21FC"/>
    <w:rsid w:val="00EF22F8"/>
    <w:rsid w:val="00EF236C"/>
    <w:rsid w:val="00EF23C1"/>
    <w:rsid w:val="00EF2D8A"/>
    <w:rsid w:val="00EF37DC"/>
    <w:rsid w:val="00EF3863"/>
    <w:rsid w:val="00EF3CC0"/>
    <w:rsid w:val="00EF4E72"/>
    <w:rsid w:val="00EF5BCD"/>
    <w:rsid w:val="00EF62BE"/>
    <w:rsid w:val="00EF6B77"/>
    <w:rsid w:val="00EF7113"/>
    <w:rsid w:val="00EF73B9"/>
    <w:rsid w:val="00EF7A4C"/>
    <w:rsid w:val="00EF7AAC"/>
    <w:rsid w:val="00EF7B21"/>
    <w:rsid w:val="00F00380"/>
    <w:rsid w:val="00F006C4"/>
    <w:rsid w:val="00F024B7"/>
    <w:rsid w:val="00F027D7"/>
    <w:rsid w:val="00F02BD1"/>
    <w:rsid w:val="00F02F4F"/>
    <w:rsid w:val="00F03603"/>
    <w:rsid w:val="00F0373B"/>
    <w:rsid w:val="00F03BB4"/>
    <w:rsid w:val="00F04078"/>
    <w:rsid w:val="00F0450E"/>
    <w:rsid w:val="00F04AE9"/>
    <w:rsid w:val="00F05673"/>
    <w:rsid w:val="00F0648D"/>
    <w:rsid w:val="00F064FC"/>
    <w:rsid w:val="00F06BD3"/>
    <w:rsid w:val="00F0781A"/>
    <w:rsid w:val="00F07EAE"/>
    <w:rsid w:val="00F10755"/>
    <w:rsid w:val="00F11B70"/>
    <w:rsid w:val="00F1210B"/>
    <w:rsid w:val="00F122D6"/>
    <w:rsid w:val="00F138A0"/>
    <w:rsid w:val="00F13B25"/>
    <w:rsid w:val="00F14962"/>
    <w:rsid w:val="00F14C34"/>
    <w:rsid w:val="00F1591A"/>
    <w:rsid w:val="00F15DF7"/>
    <w:rsid w:val="00F1704D"/>
    <w:rsid w:val="00F1776D"/>
    <w:rsid w:val="00F177A8"/>
    <w:rsid w:val="00F20402"/>
    <w:rsid w:val="00F214E3"/>
    <w:rsid w:val="00F214E6"/>
    <w:rsid w:val="00F22150"/>
    <w:rsid w:val="00F2222C"/>
    <w:rsid w:val="00F22453"/>
    <w:rsid w:val="00F233E3"/>
    <w:rsid w:val="00F24EE3"/>
    <w:rsid w:val="00F2607D"/>
    <w:rsid w:val="00F26348"/>
    <w:rsid w:val="00F26AD0"/>
    <w:rsid w:val="00F27116"/>
    <w:rsid w:val="00F30017"/>
    <w:rsid w:val="00F30205"/>
    <w:rsid w:val="00F30619"/>
    <w:rsid w:val="00F321BC"/>
    <w:rsid w:val="00F32B6C"/>
    <w:rsid w:val="00F32DF6"/>
    <w:rsid w:val="00F34025"/>
    <w:rsid w:val="00F34AC6"/>
    <w:rsid w:val="00F34BD5"/>
    <w:rsid w:val="00F352EC"/>
    <w:rsid w:val="00F35BA3"/>
    <w:rsid w:val="00F365E3"/>
    <w:rsid w:val="00F368FA"/>
    <w:rsid w:val="00F3734C"/>
    <w:rsid w:val="00F40A1A"/>
    <w:rsid w:val="00F410F4"/>
    <w:rsid w:val="00F45119"/>
    <w:rsid w:val="00F4513C"/>
    <w:rsid w:val="00F45519"/>
    <w:rsid w:val="00F4581C"/>
    <w:rsid w:val="00F4643B"/>
    <w:rsid w:val="00F47EE4"/>
    <w:rsid w:val="00F515FB"/>
    <w:rsid w:val="00F51AE9"/>
    <w:rsid w:val="00F52799"/>
    <w:rsid w:val="00F53851"/>
    <w:rsid w:val="00F538F3"/>
    <w:rsid w:val="00F5390F"/>
    <w:rsid w:val="00F53E05"/>
    <w:rsid w:val="00F549A1"/>
    <w:rsid w:val="00F549C4"/>
    <w:rsid w:val="00F54C74"/>
    <w:rsid w:val="00F54EE9"/>
    <w:rsid w:val="00F550ED"/>
    <w:rsid w:val="00F555DF"/>
    <w:rsid w:val="00F56089"/>
    <w:rsid w:val="00F56965"/>
    <w:rsid w:val="00F56EC9"/>
    <w:rsid w:val="00F5704A"/>
    <w:rsid w:val="00F571F8"/>
    <w:rsid w:val="00F57590"/>
    <w:rsid w:val="00F60C81"/>
    <w:rsid w:val="00F633C4"/>
    <w:rsid w:val="00F6371E"/>
    <w:rsid w:val="00F64702"/>
    <w:rsid w:val="00F65144"/>
    <w:rsid w:val="00F654A4"/>
    <w:rsid w:val="00F67253"/>
    <w:rsid w:val="00F7093C"/>
    <w:rsid w:val="00F70B38"/>
    <w:rsid w:val="00F71746"/>
    <w:rsid w:val="00F7234A"/>
    <w:rsid w:val="00F72EBE"/>
    <w:rsid w:val="00F731AC"/>
    <w:rsid w:val="00F7388C"/>
    <w:rsid w:val="00F741D3"/>
    <w:rsid w:val="00F74BED"/>
    <w:rsid w:val="00F74D07"/>
    <w:rsid w:val="00F754BF"/>
    <w:rsid w:val="00F7611A"/>
    <w:rsid w:val="00F762C8"/>
    <w:rsid w:val="00F76C8B"/>
    <w:rsid w:val="00F76E2E"/>
    <w:rsid w:val="00F77A3A"/>
    <w:rsid w:val="00F77AA5"/>
    <w:rsid w:val="00F77BF1"/>
    <w:rsid w:val="00F80189"/>
    <w:rsid w:val="00F803BE"/>
    <w:rsid w:val="00F8041D"/>
    <w:rsid w:val="00F837DF"/>
    <w:rsid w:val="00F847DE"/>
    <w:rsid w:val="00F8510E"/>
    <w:rsid w:val="00F861A5"/>
    <w:rsid w:val="00F861A9"/>
    <w:rsid w:val="00F8639F"/>
    <w:rsid w:val="00F866DE"/>
    <w:rsid w:val="00F8700A"/>
    <w:rsid w:val="00F8776F"/>
    <w:rsid w:val="00F87D77"/>
    <w:rsid w:val="00F87D82"/>
    <w:rsid w:val="00F92BF2"/>
    <w:rsid w:val="00F94D01"/>
    <w:rsid w:val="00F95957"/>
    <w:rsid w:val="00F95A55"/>
    <w:rsid w:val="00F95D19"/>
    <w:rsid w:val="00F96723"/>
    <w:rsid w:val="00FA060C"/>
    <w:rsid w:val="00FA083E"/>
    <w:rsid w:val="00FA0B81"/>
    <w:rsid w:val="00FA4067"/>
    <w:rsid w:val="00FA4F86"/>
    <w:rsid w:val="00FA5058"/>
    <w:rsid w:val="00FA5435"/>
    <w:rsid w:val="00FA69AB"/>
    <w:rsid w:val="00FA6F34"/>
    <w:rsid w:val="00FA7164"/>
    <w:rsid w:val="00FA7168"/>
    <w:rsid w:val="00FB0911"/>
    <w:rsid w:val="00FB14E6"/>
    <w:rsid w:val="00FB27D6"/>
    <w:rsid w:val="00FB2E0C"/>
    <w:rsid w:val="00FB2EC0"/>
    <w:rsid w:val="00FB30C0"/>
    <w:rsid w:val="00FB3241"/>
    <w:rsid w:val="00FB3914"/>
    <w:rsid w:val="00FB3C10"/>
    <w:rsid w:val="00FB3C87"/>
    <w:rsid w:val="00FB4348"/>
    <w:rsid w:val="00FB4603"/>
    <w:rsid w:val="00FB465A"/>
    <w:rsid w:val="00FB4E2A"/>
    <w:rsid w:val="00FB58F7"/>
    <w:rsid w:val="00FC0126"/>
    <w:rsid w:val="00FC0184"/>
    <w:rsid w:val="00FC03A3"/>
    <w:rsid w:val="00FC0B5F"/>
    <w:rsid w:val="00FC2144"/>
    <w:rsid w:val="00FC48BB"/>
    <w:rsid w:val="00FC4E8C"/>
    <w:rsid w:val="00FC4F1D"/>
    <w:rsid w:val="00FC5854"/>
    <w:rsid w:val="00FC6185"/>
    <w:rsid w:val="00FC6A46"/>
    <w:rsid w:val="00FC7E79"/>
    <w:rsid w:val="00FD0D10"/>
    <w:rsid w:val="00FD1851"/>
    <w:rsid w:val="00FD1D7A"/>
    <w:rsid w:val="00FD2DC8"/>
    <w:rsid w:val="00FD3013"/>
    <w:rsid w:val="00FD3C54"/>
    <w:rsid w:val="00FD40C0"/>
    <w:rsid w:val="00FD424F"/>
    <w:rsid w:val="00FD4806"/>
    <w:rsid w:val="00FD4B95"/>
    <w:rsid w:val="00FD553F"/>
    <w:rsid w:val="00FD60E6"/>
    <w:rsid w:val="00FD6109"/>
    <w:rsid w:val="00FD721D"/>
    <w:rsid w:val="00FD748C"/>
    <w:rsid w:val="00FD7F86"/>
    <w:rsid w:val="00FD7FEF"/>
    <w:rsid w:val="00FE0046"/>
    <w:rsid w:val="00FE1D1B"/>
    <w:rsid w:val="00FE38C4"/>
    <w:rsid w:val="00FE4717"/>
    <w:rsid w:val="00FE4765"/>
    <w:rsid w:val="00FE564F"/>
    <w:rsid w:val="00FE5EEA"/>
    <w:rsid w:val="00FE6557"/>
    <w:rsid w:val="00FE6A20"/>
    <w:rsid w:val="00FE7278"/>
    <w:rsid w:val="00FE7DF5"/>
    <w:rsid w:val="00FF0E08"/>
    <w:rsid w:val="00FF198F"/>
    <w:rsid w:val="00FF246E"/>
    <w:rsid w:val="00FF2CF5"/>
    <w:rsid w:val="00FF2D2E"/>
    <w:rsid w:val="00FF2FDC"/>
    <w:rsid w:val="00FF3611"/>
    <w:rsid w:val="00FF3E84"/>
    <w:rsid w:val="00FF4D71"/>
    <w:rsid w:val="00FF5B9D"/>
    <w:rsid w:val="00FF6771"/>
    <w:rsid w:val="00FF6E47"/>
    <w:rsid w:val="00FF6EEC"/>
    <w:rsid w:val="00FF77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37A530"/>
  <w15:chartTrackingRefBased/>
  <w15:docId w15:val="{C687369A-311D-45EE-B669-7CAB99364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E52"/>
  </w:style>
  <w:style w:type="paragraph" w:styleId="Heading1">
    <w:name w:val="heading 1"/>
    <w:basedOn w:val="Normal"/>
    <w:next w:val="Normal"/>
    <w:link w:val="Heading1Char"/>
    <w:uiPriority w:val="9"/>
    <w:qFormat/>
    <w:rsid w:val="000D1E5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D1E5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D1E5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D1E5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D1E5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D1E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1E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1E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1E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1E5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D1E5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D1E5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D1E5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D1E5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D1E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1E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1E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1E52"/>
    <w:rPr>
      <w:rFonts w:eastAsiaTheme="majorEastAsia" w:cstheme="majorBidi"/>
      <w:color w:val="272727" w:themeColor="text1" w:themeTint="D8"/>
    </w:rPr>
  </w:style>
  <w:style w:type="paragraph" w:styleId="Title">
    <w:name w:val="Title"/>
    <w:basedOn w:val="Normal"/>
    <w:next w:val="Normal"/>
    <w:link w:val="TitleChar"/>
    <w:uiPriority w:val="10"/>
    <w:qFormat/>
    <w:rsid w:val="000D1E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E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1E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1E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1E52"/>
    <w:pPr>
      <w:spacing w:before="160"/>
      <w:jc w:val="center"/>
    </w:pPr>
    <w:rPr>
      <w:i/>
      <w:iCs/>
      <w:color w:val="404040" w:themeColor="text1" w:themeTint="BF"/>
    </w:rPr>
  </w:style>
  <w:style w:type="character" w:customStyle="1" w:styleId="QuoteChar">
    <w:name w:val="Quote Char"/>
    <w:basedOn w:val="DefaultParagraphFont"/>
    <w:link w:val="Quote"/>
    <w:uiPriority w:val="29"/>
    <w:rsid w:val="000D1E52"/>
    <w:rPr>
      <w:i/>
      <w:iCs/>
      <w:color w:val="404040" w:themeColor="text1" w:themeTint="BF"/>
    </w:rPr>
  </w:style>
  <w:style w:type="paragraph" w:styleId="ListParagraph">
    <w:name w:val="List Paragraph"/>
    <w:basedOn w:val="Normal"/>
    <w:uiPriority w:val="34"/>
    <w:qFormat/>
    <w:rsid w:val="000D1E52"/>
    <w:pPr>
      <w:ind w:left="720"/>
      <w:contextualSpacing/>
    </w:pPr>
  </w:style>
  <w:style w:type="character" w:styleId="IntenseEmphasis">
    <w:name w:val="Intense Emphasis"/>
    <w:basedOn w:val="DefaultParagraphFont"/>
    <w:uiPriority w:val="21"/>
    <w:qFormat/>
    <w:rsid w:val="000D1E52"/>
    <w:rPr>
      <w:i/>
      <w:iCs/>
      <w:color w:val="0F4761" w:themeColor="accent1" w:themeShade="BF"/>
    </w:rPr>
  </w:style>
  <w:style w:type="paragraph" w:styleId="IntenseQuote">
    <w:name w:val="Intense Quote"/>
    <w:basedOn w:val="Normal"/>
    <w:next w:val="Normal"/>
    <w:link w:val="IntenseQuoteChar"/>
    <w:uiPriority w:val="30"/>
    <w:qFormat/>
    <w:rsid w:val="000D1E5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D1E52"/>
    <w:rPr>
      <w:i/>
      <w:iCs/>
      <w:color w:val="0F4761" w:themeColor="accent1" w:themeShade="BF"/>
    </w:rPr>
  </w:style>
  <w:style w:type="character" w:styleId="IntenseReference">
    <w:name w:val="Intense Reference"/>
    <w:basedOn w:val="DefaultParagraphFont"/>
    <w:uiPriority w:val="32"/>
    <w:qFormat/>
    <w:rsid w:val="000D1E52"/>
    <w:rPr>
      <w:b/>
      <w:bCs/>
      <w:smallCaps/>
      <w:color w:val="0F4761" w:themeColor="accent1" w:themeShade="BF"/>
      <w:spacing w:val="5"/>
    </w:rPr>
  </w:style>
  <w:style w:type="paragraph" w:styleId="NormalWeb">
    <w:name w:val="Normal (Web)"/>
    <w:basedOn w:val="Normal"/>
    <w:uiPriority w:val="99"/>
    <w:semiHidden/>
    <w:unhideWhenUsed/>
    <w:rsid w:val="00355E7A"/>
    <w:rPr>
      <w:rFonts w:ascii="Times New Roman" w:hAnsi="Times New Roman" w:cs="Times New Roman"/>
      <w:sz w:val="24"/>
      <w:szCs w:val="24"/>
    </w:rPr>
  </w:style>
  <w:style w:type="character" w:styleId="Strong">
    <w:name w:val="Strong"/>
    <w:basedOn w:val="DefaultParagraphFont"/>
    <w:uiPriority w:val="22"/>
    <w:qFormat/>
    <w:rsid w:val="00762BBE"/>
    <w:rPr>
      <w:b/>
      <w:bCs/>
    </w:rPr>
  </w:style>
  <w:style w:type="paragraph" w:styleId="Header">
    <w:name w:val="header"/>
    <w:basedOn w:val="Normal"/>
    <w:link w:val="HeaderChar"/>
    <w:uiPriority w:val="99"/>
    <w:unhideWhenUsed/>
    <w:rsid w:val="00A71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08C"/>
  </w:style>
  <w:style w:type="paragraph" w:styleId="Footer">
    <w:name w:val="footer"/>
    <w:basedOn w:val="Normal"/>
    <w:link w:val="FooterChar"/>
    <w:uiPriority w:val="99"/>
    <w:unhideWhenUsed/>
    <w:rsid w:val="00A71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08C"/>
  </w:style>
  <w:style w:type="paragraph" w:customStyle="1" w:styleId="paragraph">
    <w:name w:val="paragraph"/>
    <w:basedOn w:val="Normal"/>
    <w:rsid w:val="002552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5528E"/>
  </w:style>
  <w:style w:type="character" w:customStyle="1" w:styleId="eop">
    <w:name w:val="eop"/>
    <w:basedOn w:val="DefaultParagraphFont"/>
    <w:rsid w:val="0025528E"/>
  </w:style>
  <w:style w:type="table" w:customStyle="1" w:styleId="TableGrid">
    <w:name w:val="TableGrid"/>
    <w:rsid w:val="00F14C34"/>
    <w:pPr>
      <w:spacing w:after="0" w:line="240" w:lineRule="auto"/>
    </w:pPr>
    <w:rPr>
      <w:rFonts w:eastAsiaTheme="minorEastAsia"/>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3850">
      <w:bodyDiv w:val="1"/>
      <w:marLeft w:val="0"/>
      <w:marRight w:val="0"/>
      <w:marTop w:val="0"/>
      <w:marBottom w:val="0"/>
      <w:divBdr>
        <w:top w:val="none" w:sz="0" w:space="0" w:color="auto"/>
        <w:left w:val="none" w:sz="0" w:space="0" w:color="auto"/>
        <w:bottom w:val="none" w:sz="0" w:space="0" w:color="auto"/>
        <w:right w:val="none" w:sz="0" w:space="0" w:color="auto"/>
      </w:divBdr>
    </w:div>
    <w:div w:id="56709876">
      <w:bodyDiv w:val="1"/>
      <w:marLeft w:val="0"/>
      <w:marRight w:val="0"/>
      <w:marTop w:val="0"/>
      <w:marBottom w:val="0"/>
      <w:divBdr>
        <w:top w:val="none" w:sz="0" w:space="0" w:color="auto"/>
        <w:left w:val="none" w:sz="0" w:space="0" w:color="auto"/>
        <w:bottom w:val="none" w:sz="0" w:space="0" w:color="auto"/>
        <w:right w:val="none" w:sz="0" w:space="0" w:color="auto"/>
      </w:divBdr>
    </w:div>
    <w:div w:id="63143144">
      <w:bodyDiv w:val="1"/>
      <w:marLeft w:val="0"/>
      <w:marRight w:val="0"/>
      <w:marTop w:val="0"/>
      <w:marBottom w:val="0"/>
      <w:divBdr>
        <w:top w:val="none" w:sz="0" w:space="0" w:color="auto"/>
        <w:left w:val="none" w:sz="0" w:space="0" w:color="auto"/>
        <w:bottom w:val="none" w:sz="0" w:space="0" w:color="auto"/>
        <w:right w:val="none" w:sz="0" w:space="0" w:color="auto"/>
      </w:divBdr>
    </w:div>
    <w:div w:id="121700681">
      <w:bodyDiv w:val="1"/>
      <w:marLeft w:val="0"/>
      <w:marRight w:val="0"/>
      <w:marTop w:val="0"/>
      <w:marBottom w:val="0"/>
      <w:divBdr>
        <w:top w:val="none" w:sz="0" w:space="0" w:color="auto"/>
        <w:left w:val="none" w:sz="0" w:space="0" w:color="auto"/>
        <w:bottom w:val="none" w:sz="0" w:space="0" w:color="auto"/>
        <w:right w:val="none" w:sz="0" w:space="0" w:color="auto"/>
      </w:divBdr>
    </w:div>
    <w:div w:id="239366225">
      <w:bodyDiv w:val="1"/>
      <w:marLeft w:val="0"/>
      <w:marRight w:val="0"/>
      <w:marTop w:val="0"/>
      <w:marBottom w:val="0"/>
      <w:divBdr>
        <w:top w:val="none" w:sz="0" w:space="0" w:color="auto"/>
        <w:left w:val="none" w:sz="0" w:space="0" w:color="auto"/>
        <w:bottom w:val="none" w:sz="0" w:space="0" w:color="auto"/>
        <w:right w:val="none" w:sz="0" w:space="0" w:color="auto"/>
      </w:divBdr>
    </w:div>
    <w:div w:id="260384406">
      <w:bodyDiv w:val="1"/>
      <w:marLeft w:val="0"/>
      <w:marRight w:val="0"/>
      <w:marTop w:val="0"/>
      <w:marBottom w:val="0"/>
      <w:divBdr>
        <w:top w:val="none" w:sz="0" w:space="0" w:color="auto"/>
        <w:left w:val="none" w:sz="0" w:space="0" w:color="auto"/>
        <w:bottom w:val="none" w:sz="0" w:space="0" w:color="auto"/>
        <w:right w:val="none" w:sz="0" w:space="0" w:color="auto"/>
      </w:divBdr>
    </w:div>
    <w:div w:id="282812484">
      <w:bodyDiv w:val="1"/>
      <w:marLeft w:val="0"/>
      <w:marRight w:val="0"/>
      <w:marTop w:val="0"/>
      <w:marBottom w:val="0"/>
      <w:divBdr>
        <w:top w:val="none" w:sz="0" w:space="0" w:color="auto"/>
        <w:left w:val="none" w:sz="0" w:space="0" w:color="auto"/>
        <w:bottom w:val="none" w:sz="0" w:space="0" w:color="auto"/>
        <w:right w:val="none" w:sz="0" w:space="0" w:color="auto"/>
      </w:divBdr>
    </w:div>
    <w:div w:id="289358155">
      <w:bodyDiv w:val="1"/>
      <w:marLeft w:val="0"/>
      <w:marRight w:val="0"/>
      <w:marTop w:val="0"/>
      <w:marBottom w:val="0"/>
      <w:divBdr>
        <w:top w:val="none" w:sz="0" w:space="0" w:color="auto"/>
        <w:left w:val="none" w:sz="0" w:space="0" w:color="auto"/>
        <w:bottom w:val="none" w:sz="0" w:space="0" w:color="auto"/>
        <w:right w:val="none" w:sz="0" w:space="0" w:color="auto"/>
      </w:divBdr>
    </w:div>
    <w:div w:id="305864789">
      <w:bodyDiv w:val="1"/>
      <w:marLeft w:val="0"/>
      <w:marRight w:val="0"/>
      <w:marTop w:val="0"/>
      <w:marBottom w:val="0"/>
      <w:divBdr>
        <w:top w:val="none" w:sz="0" w:space="0" w:color="auto"/>
        <w:left w:val="none" w:sz="0" w:space="0" w:color="auto"/>
        <w:bottom w:val="none" w:sz="0" w:space="0" w:color="auto"/>
        <w:right w:val="none" w:sz="0" w:space="0" w:color="auto"/>
      </w:divBdr>
    </w:div>
    <w:div w:id="392392579">
      <w:bodyDiv w:val="1"/>
      <w:marLeft w:val="0"/>
      <w:marRight w:val="0"/>
      <w:marTop w:val="0"/>
      <w:marBottom w:val="0"/>
      <w:divBdr>
        <w:top w:val="none" w:sz="0" w:space="0" w:color="auto"/>
        <w:left w:val="none" w:sz="0" w:space="0" w:color="auto"/>
        <w:bottom w:val="none" w:sz="0" w:space="0" w:color="auto"/>
        <w:right w:val="none" w:sz="0" w:space="0" w:color="auto"/>
      </w:divBdr>
    </w:div>
    <w:div w:id="457532567">
      <w:bodyDiv w:val="1"/>
      <w:marLeft w:val="0"/>
      <w:marRight w:val="0"/>
      <w:marTop w:val="0"/>
      <w:marBottom w:val="0"/>
      <w:divBdr>
        <w:top w:val="none" w:sz="0" w:space="0" w:color="auto"/>
        <w:left w:val="none" w:sz="0" w:space="0" w:color="auto"/>
        <w:bottom w:val="none" w:sz="0" w:space="0" w:color="auto"/>
        <w:right w:val="none" w:sz="0" w:space="0" w:color="auto"/>
      </w:divBdr>
    </w:div>
    <w:div w:id="553657729">
      <w:bodyDiv w:val="1"/>
      <w:marLeft w:val="0"/>
      <w:marRight w:val="0"/>
      <w:marTop w:val="0"/>
      <w:marBottom w:val="0"/>
      <w:divBdr>
        <w:top w:val="none" w:sz="0" w:space="0" w:color="auto"/>
        <w:left w:val="none" w:sz="0" w:space="0" w:color="auto"/>
        <w:bottom w:val="none" w:sz="0" w:space="0" w:color="auto"/>
        <w:right w:val="none" w:sz="0" w:space="0" w:color="auto"/>
      </w:divBdr>
    </w:div>
    <w:div w:id="608244619">
      <w:bodyDiv w:val="1"/>
      <w:marLeft w:val="0"/>
      <w:marRight w:val="0"/>
      <w:marTop w:val="0"/>
      <w:marBottom w:val="0"/>
      <w:divBdr>
        <w:top w:val="none" w:sz="0" w:space="0" w:color="auto"/>
        <w:left w:val="none" w:sz="0" w:space="0" w:color="auto"/>
        <w:bottom w:val="none" w:sz="0" w:space="0" w:color="auto"/>
        <w:right w:val="none" w:sz="0" w:space="0" w:color="auto"/>
      </w:divBdr>
    </w:div>
    <w:div w:id="666061156">
      <w:bodyDiv w:val="1"/>
      <w:marLeft w:val="0"/>
      <w:marRight w:val="0"/>
      <w:marTop w:val="0"/>
      <w:marBottom w:val="0"/>
      <w:divBdr>
        <w:top w:val="none" w:sz="0" w:space="0" w:color="auto"/>
        <w:left w:val="none" w:sz="0" w:space="0" w:color="auto"/>
        <w:bottom w:val="none" w:sz="0" w:space="0" w:color="auto"/>
        <w:right w:val="none" w:sz="0" w:space="0" w:color="auto"/>
      </w:divBdr>
    </w:div>
    <w:div w:id="741487123">
      <w:bodyDiv w:val="1"/>
      <w:marLeft w:val="0"/>
      <w:marRight w:val="0"/>
      <w:marTop w:val="0"/>
      <w:marBottom w:val="0"/>
      <w:divBdr>
        <w:top w:val="none" w:sz="0" w:space="0" w:color="auto"/>
        <w:left w:val="none" w:sz="0" w:space="0" w:color="auto"/>
        <w:bottom w:val="none" w:sz="0" w:space="0" w:color="auto"/>
        <w:right w:val="none" w:sz="0" w:space="0" w:color="auto"/>
      </w:divBdr>
    </w:div>
    <w:div w:id="775444134">
      <w:bodyDiv w:val="1"/>
      <w:marLeft w:val="0"/>
      <w:marRight w:val="0"/>
      <w:marTop w:val="0"/>
      <w:marBottom w:val="0"/>
      <w:divBdr>
        <w:top w:val="none" w:sz="0" w:space="0" w:color="auto"/>
        <w:left w:val="none" w:sz="0" w:space="0" w:color="auto"/>
        <w:bottom w:val="none" w:sz="0" w:space="0" w:color="auto"/>
        <w:right w:val="none" w:sz="0" w:space="0" w:color="auto"/>
      </w:divBdr>
    </w:div>
    <w:div w:id="779105374">
      <w:bodyDiv w:val="1"/>
      <w:marLeft w:val="0"/>
      <w:marRight w:val="0"/>
      <w:marTop w:val="0"/>
      <w:marBottom w:val="0"/>
      <w:divBdr>
        <w:top w:val="none" w:sz="0" w:space="0" w:color="auto"/>
        <w:left w:val="none" w:sz="0" w:space="0" w:color="auto"/>
        <w:bottom w:val="none" w:sz="0" w:space="0" w:color="auto"/>
        <w:right w:val="none" w:sz="0" w:space="0" w:color="auto"/>
      </w:divBdr>
    </w:div>
    <w:div w:id="960960141">
      <w:bodyDiv w:val="1"/>
      <w:marLeft w:val="0"/>
      <w:marRight w:val="0"/>
      <w:marTop w:val="0"/>
      <w:marBottom w:val="0"/>
      <w:divBdr>
        <w:top w:val="none" w:sz="0" w:space="0" w:color="auto"/>
        <w:left w:val="none" w:sz="0" w:space="0" w:color="auto"/>
        <w:bottom w:val="none" w:sz="0" w:space="0" w:color="auto"/>
        <w:right w:val="none" w:sz="0" w:space="0" w:color="auto"/>
      </w:divBdr>
    </w:div>
    <w:div w:id="1040281810">
      <w:bodyDiv w:val="1"/>
      <w:marLeft w:val="0"/>
      <w:marRight w:val="0"/>
      <w:marTop w:val="0"/>
      <w:marBottom w:val="0"/>
      <w:divBdr>
        <w:top w:val="none" w:sz="0" w:space="0" w:color="auto"/>
        <w:left w:val="none" w:sz="0" w:space="0" w:color="auto"/>
        <w:bottom w:val="none" w:sz="0" w:space="0" w:color="auto"/>
        <w:right w:val="none" w:sz="0" w:space="0" w:color="auto"/>
      </w:divBdr>
    </w:div>
    <w:div w:id="1084836281">
      <w:bodyDiv w:val="1"/>
      <w:marLeft w:val="0"/>
      <w:marRight w:val="0"/>
      <w:marTop w:val="0"/>
      <w:marBottom w:val="0"/>
      <w:divBdr>
        <w:top w:val="none" w:sz="0" w:space="0" w:color="auto"/>
        <w:left w:val="none" w:sz="0" w:space="0" w:color="auto"/>
        <w:bottom w:val="none" w:sz="0" w:space="0" w:color="auto"/>
        <w:right w:val="none" w:sz="0" w:space="0" w:color="auto"/>
      </w:divBdr>
    </w:div>
    <w:div w:id="1176267950">
      <w:bodyDiv w:val="1"/>
      <w:marLeft w:val="0"/>
      <w:marRight w:val="0"/>
      <w:marTop w:val="0"/>
      <w:marBottom w:val="0"/>
      <w:divBdr>
        <w:top w:val="none" w:sz="0" w:space="0" w:color="auto"/>
        <w:left w:val="none" w:sz="0" w:space="0" w:color="auto"/>
        <w:bottom w:val="none" w:sz="0" w:space="0" w:color="auto"/>
        <w:right w:val="none" w:sz="0" w:space="0" w:color="auto"/>
      </w:divBdr>
    </w:div>
    <w:div w:id="1194884539">
      <w:bodyDiv w:val="1"/>
      <w:marLeft w:val="0"/>
      <w:marRight w:val="0"/>
      <w:marTop w:val="0"/>
      <w:marBottom w:val="0"/>
      <w:divBdr>
        <w:top w:val="none" w:sz="0" w:space="0" w:color="auto"/>
        <w:left w:val="none" w:sz="0" w:space="0" w:color="auto"/>
        <w:bottom w:val="none" w:sz="0" w:space="0" w:color="auto"/>
        <w:right w:val="none" w:sz="0" w:space="0" w:color="auto"/>
      </w:divBdr>
    </w:div>
    <w:div w:id="1221751934">
      <w:bodyDiv w:val="1"/>
      <w:marLeft w:val="0"/>
      <w:marRight w:val="0"/>
      <w:marTop w:val="0"/>
      <w:marBottom w:val="0"/>
      <w:divBdr>
        <w:top w:val="none" w:sz="0" w:space="0" w:color="auto"/>
        <w:left w:val="none" w:sz="0" w:space="0" w:color="auto"/>
        <w:bottom w:val="none" w:sz="0" w:space="0" w:color="auto"/>
        <w:right w:val="none" w:sz="0" w:space="0" w:color="auto"/>
      </w:divBdr>
    </w:div>
    <w:div w:id="1264073267">
      <w:bodyDiv w:val="1"/>
      <w:marLeft w:val="0"/>
      <w:marRight w:val="0"/>
      <w:marTop w:val="0"/>
      <w:marBottom w:val="0"/>
      <w:divBdr>
        <w:top w:val="none" w:sz="0" w:space="0" w:color="auto"/>
        <w:left w:val="none" w:sz="0" w:space="0" w:color="auto"/>
        <w:bottom w:val="none" w:sz="0" w:space="0" w:color="auto"/>
        <w:right w:val="none" w:sz="0" w:space="0" w:color="auto"/>
      </w:divBdr>
    </w:div>
    <w:div w:id="1286888953">
      <w:bodyDiv w:val="1"/>
      <w:marLeft w:val="0"/>
      <w:marRight w:val="0"/>
      <w:marTop w:val="0"/>
      <w:marBottom w:val="0"/>
      <w:divBdr>
        <w:top w:val="none" w:sz="0" w:space="0" w:color="auto"/>
        <w:left w:val="none" w:sz="0" w:space="0" w:color="auto"/>
        <w:bottom w:val="none" w:sz="0" w:space="0" w:color="auto"/>
        <w:right w:val="none" w:sz="0" w:space="0" w:color="auto"/>
      </w:divBdr>
    </w:div>
    <w:div w:id="1291983254">
      <w:bodyDiv w:val="1"/>
      <w:marLeft w:val="0"/>
      <w:marRight w:val="0"/>
      <w:marTop w:val="0"/>
      <w:marBottom w:val="0"/>
      <w:divBdr>
        <w:top w:val="none" w:sz="0" w:space="0" w:color="auto"/>
        <w:left w:val="none" w:sz="0" w:space="0" w:color="auto"/>
        <w:bottom w:val="none" w:sz="0" w:space="0" w:color="auto"/>
        <w:right w:val="none" w:sz="0" w:space="0" w:color="auto"/>
      </w:divBdr>
    </w:div>
    <w:div w:id="1305503642">
      <w:bodyDiv w:val="1"/>
      <w:marLeft w:val="0"/>
      <w:marRight w:val="0"/>
      <w:marTop w:val="0"/>
      <w:marBottom w:val="0"/>
      <w:divBdr>
        <w:top w:val="none" w:sz="0" w:space="0" w:color="auto"/>
        <w:left w:val="none" w:sz="0" w:space="0" w:color="auto"/>
        <w:bottom w:val="none" w:sz="0" w:space="0" w:color="auto"/>
        <w:right w:val="none" w:sz="0" w:space="0" w:color="auto"/>
      </w:divBdr>
    </w:div>
    <w:div w:id="1330868280">
      <w:bodyDiv w:val="1"/>
      <w:marLeft w:val="0"/>
      <w:marRight w:val="0"/>
      <w:marTop w:val="0"/>
      <w:marBottom w:val="0"/>
      <w:divBdr>
        <w:top w:val="none" w:sz="0" w:space="0" w:color="auto"/>
        <w:left w:val="none" w:sz="0" w:space="0" w:color="auto"/>
        <w:bottom w:val="none" w:sz="0" w:space="0" w:color="auto"/>
        <w:right w:val="none" w:sz="0" w:space="0" w:color="auto"/>
      </w:divBdr>
    </w:div>
    <w:div w:id="1397587147">
      <w:bodyDiv w:val="1"/>
      <w:marLeft w:val="0"/>
      <w:marRight w:val="0"/>
      <w:marTop w:val="0"/>
      <w:marBottom w:val="0"/>
      <w:divBdr>
        <w:top w:val="none" w:sz="0" w:space="0" w:color="auto"/>
        <w:left w:val="none" w:sz="0" w:space="0" w:color="auto"/>
        <w:bottom w:val="none" w:sz="0" w:space="0" w:color="auto"/>
        <w:right w:val="none" w:sz="0" w:space="0" w:color="auto"/>
      </w:divBdr>
    </w:div>
    <w:div w:id="1451704054">
      <w:bodyDiv w:val="1"/>
      <w:marLeft w:val="0"/>
      <w:marRight w:val="0"/>
      <w:marTop w:val="0"/>
      <w:marBottom w:val="0"/>
      <w:divBdr>
        <w:top w:val="none" w:sz="0" w:space="0" w:color="auto"/>
        <w:left w:val="none" w:sz="0" w:space="0" w:color="auto"/>
        <w:bottom w:val="none" w:sz="0" w:space="0" w:color="auto"/>
        <w:right w:val="none" w:sz="0" w:space="0" w:color="auto"/>
      </w:divBdr>
    </w:div>
    <w:div w:id="1490633393">
      <w:bodyDiv w:val="1"/>
      <w:marLeft w:val="0"/>
      <w:marRight w:val="0"/>
      <w:marTop w:val="0"/>
      <w:marBottom w:val="0"/>
      <w:divBdr>
        <w:top w:val="none" w:sz="0" w:space="0" w:color="auto"/>
        <w:left w:val="none" w:sz="0" w:space="0" w:color="auto"/>
        <w:bottom w:val="none" w:sz="0" w:space="0" w:color="auto"/>
        <w:right w:val="none" w:sz="0" w:space="0" w:color="auto"/>
      </w:divBdr>
    </w:div>
    <w:div w:id="1491292224">
      <w:bodyDiv w:val="1"/>
      <w:marLeft w:val="0"/>
      <w:marRight w:val="0"/>
      <w:marTop w:val="0"/>
      <w:marBottom w:val="0"/>
      <w:divBdr>
        <w:top w:val="none" w:sz="0" w:space="0" w:color="auto"/>
        <w:left w:val="none" w:sz="0" w:space="0" w:color="auto"/>
        <w:bottom w:val="none" w:sz="0" w:space="0" w:color="auto"/>
        <w:right w:val="none" w:sz="0" w:space="0" w:color="auto"/>
      </w:divBdr>
    </w:div>
    <w:div w:id="1506827118">
      <w:bodyDiv w:val="1"/>
      <w:marLeft w:val="0"/>
      <w:marRight w:val="0"/>
      <w:marTop w:val="0"/>
      <w:marBottom w:val="0"/>
      <w:divBdr>
        <w:top w:val="none" w:sz="0" w:space="0" w:color="auto"/>
        <w:left w:val="none" w:sz="0" w:space="0" w:color="auto"/>
        <w:bottom w:val="none" w:sz="0" w:space="0" w:color="auto"/>
        <w:right w:val="none" w:sz="0" w:space="0" w:color="auto"/>
      </w:divBdr>
    </w:div>
    <w:div w:id="1548569114">
      <w:bodyDiv w:val="1"/>
      <w:marLeft w:val="0"/>
      <w:marRight w:val="0"/>
      <w:marTop w:val="0"/>
      <w:marBottom w:val="0"/>
      <w:divBdr>
        <w:top w:val="none" w:sz="0" w:space="0" w:color="auto"/>
        <w:left w:val="none" w:sz="0" w:space="0" w:color="auto"/>
        <w:bottom w:val="none" w:sz="0" w:space="0" w:color="auto"/>
        <w:right w:val="none" w:sz="0" w:space="0" w:color="auto"/>
      </w:divBdr>
    </w:div>
    <w:div w:id="1614314609">
      <w:bodyDiv w:val="1"/>
      <w:marLeft w:val="0"/>
      <w:marRight w:val="0"/>
      <w:marTop w:val="0"/>
      <w:marBottom w:val="0"/>
      <w:divBdr>
        <w:top w:val="none" w:sz="0" w:space="0" w:color="auto"/>
        <w:left w:val="none" w:sz="0" w:space="0" w:color="auto"/>
        <w:bottom w:val="none" w:sz="0" w:space="0" w:color="auto"/>
        <w:right w:val="none" w:sz="0" w:space="0" w:color="auto"/>
      </w:divBdr>
    </w:div>
    <w:div w:id="1634559057">
      <w:bodyDiv w:val="1"/>
      <w:marLeft w:val="0"/>
      <w:marRight w:val="0"/>
      <w:marTop w:val="0"/>
      <w:marBottom w:val="0"/>
      <w:divBdr>
        <w:top w:val="none" w:sz="0" w:space="0" w:color="auto"/>
        <w:left w:val="none" w:sz="0" w:space="0" w:color="auto"/>
        <w:bottom w:val="none" w:sz="0" w:space="0" w:color="auto"/>
        <w:right w:val="none" w:sz="0" w:space="0" w:color="auto"/>
      </w:divBdr>
    </w:div>
    <w:div w:id="1643392039">
      <w:bodyDiv w:val="1"/>
      <w:marLeft w:val="0"/>
      <w:marRight w:val="0"/>
      <w:marTop w:val="0"/>
      <w:marBottom w:val="0"/>
      <w:divBdr>
        <w:top w:val="none" w:sz="0" w:space="0" w:color="auto"/>
        <w:left w:val="none" w:sz="0" w:space="0" w:color="auto"/>
        <w:bottom w:val="none" w:sz="0" w:space="0" w:color="auto"/>
        <w:right w:val="none" w:sz="0" w:space="0" w:color="auto"/>
      </w:divBdr>
    </w:div>
    <w:div w:id="1724602734">
      <w:bodyDiv w:val="1"/>
      <w:marLeft w:val="0"/>
      <w:marRight w:val="0"/>
      <w:marTop w:val="0"/>
      <w:marBottom w:val="0"/>
      <w:divBdr>
        <w:top w:val="none" w:sz="0" w:space="0" w:color="auto"/>
        <w:left w:val="none" w:sz="0" w:space="0" w:color="auto"/>
        <w:bottom w:val="none" w:sz="0" w:space="0" w:color="auto"/>
        <w:right w:val="none" w:sz="0" w:space="0" w:color="auto"/>
      </w:divBdr>
    </w:div>
    <w:div w:id="1743527991">
      <w:bodyDiv w:val="1"/>
      <w:marLeft w:val="0"/>
      <w:marRight w:val="0"/>
      <w:marTop w:val="0"/>
      <w:marBottom w:val="0"/>
      <w:divBdr>
        <w:top w:val="none" w:sz="0" w:space="0" w:color="auto"/>
        <w:left w:val="none" w:sz="0" w:space="0" w:color="auto"/>
        <w:bottom w:val="none" w:sz="0" w:space="0" w:color="auto"/>
        <w:right w:val="none" w:sz="0" w:space="0" w:color="auto"/>
      </w:divBdr>
    </w:div>
    <w:div w:id="1769693835">
      <w:bodyDiv w:val="1"/>
      <w:marLeft w:val="0"/>
      <w:marRight w:val="0"/>
      <w:marTop w:val="0"/>
      <w:marBottom w:val="0"/>
      <w:divBdr>
        <w:top w:val="none" w:sz="0" w:space="0" w:color="auto"/>
        <w:left w:val="none" w:sz="0" w:space="0" w:color="auto"/>
        <w:bottom w:val="none" w:sz="0" w:space="0" w:color="auto"/>
        <w:right w:val="none" w:sz="0" w:space="0" w:color="auto"/>
      </w:divBdr>
    </w:div>
    <w:div w:id="1797020684">
      <w:bodyDiv w:val="1"/>
      <w:marLeft w:val="0"/>
      <w:marRight w:val="0"/>
      <w:marTop w:val="0"/>
      <w:marBottom w:val="0"/>
      <w:divBdr>
        <w:top w:val="none" w:sz="0" w:space="0" w:color="auto"/>
        <w:left w:val="none" w:sz="0" w:space="0" w:color="auto"/>
        <w:bottom w:val="none" w:sz="0" w:space="0" w:color="auto"/>
        <w:right w:val="none" w:sz="0" w:space="0" w:color="auto"/>
      </w:divBdr>
    </w:div>
    <w:div w:id="1835102102">
      <w:bodyDiv w:val="1"/>
      <w:marLeft w:val="0"/>
      <w:marRight w:val="0"/>
      <w:marTop w:val="0"/>
      <w:marBottom w:val="0"/>
      <w:divBdr>
        <w:top w:val="none" w:sz="0" w:space="0" w:color="auto"/>
        <w:left w:val="none" w:sz="0" w:space="0" w:color="auto"/>
        <w:bottom w:val="none" w:sz="0" w:space="0" w:color="auto"/>
        <w:right w:val="none" w:sz="0" w:space="0" w:color="auto"/>
      </w:divBdr>
    </w:div>
    <w:div w:id="1840997283">
      <w:bodyDiv w:val="1"/>
      <w:marLeft w:val="0"/>
      <w:marRight w:val="0"/>
      <w:marTop w:val="0"/>
      <w:marBottom w:val="0"/>
      <w:divBdr>
        <w:top w:val="none" w:sz="0" w:space="0" w:color="auto"/>
        <w:left w:val="none" w:sz="0" w:space="0" w:color="auto"/>
        <w:bottom w:val="none" w:sz="0" w:space="0" w:color="auto"/>
        <w:right w:val="none" w:sz="0" w:space="0" w:color="auto"/>
      </w:divBdr>
    </w:div>
    <w:div w:id="1990673907">
      <w:bodyDiv w:val="1"/>
      <w:marLeft w:val="0"/>
      <w:marRight w:val="0"/>
      <w:marTop w:val="0"/>
      <w:marBottom w:val="0"/>
      <w:divBdr>
        <w:top w:val="none" w:sz="0" w:space="0" w:color="auto"/>
        <w:left w:val="none" w:sz="0" w:space="0" w:color="auto"/>
        <w:bottom w:val="none" w:sz="0" w:space="0" w:color="auto"/>
        <w:right w:val="none" w:sz="0" w:space="0" w:color="auto"/>
      </w:divBdr>
    </w:div>
    <w:div w:id="2102067350">
      <w:bodyDiv w:val="1"/>
      <w:marLeft w:val="0"/>
      <w:marRight w:val="0"/>
      <w:marTop w:val="0"/>
      <w:marBottom w:val="0"/>
      <w:divBdr>
        <w:top w:val="none" w:sz="0" w:space="0" w:color="auto"/>
        <w:left w:val="none" w:sz="0" w:space="0" w:color="auto"/>
        <w:bottom w:val="none" w:sz="0" w:space="0" w:color="auto"/>
        <w:right w:val="none" w:sz="0" w:space="0" w:color="auto"/>
      </w:divBdr>
    </w:div>
    <w:div w:id="2126919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34</TotalTime>
  <Pages>11</Pages>
  <Words>3475</Words>
  <Characters>19813</Characters>
  <Application>Microsoft Office Word</Application>
  <DocSecurity>0</DocSecurity>
  <Lines>165</Lines>
  <Paragraphs>46</Paragraphs>
  <ScaleCrop>false</ScaleCrop>
  <Company/>
  <LinksUpToDate>false</LinksUpToDate>
  <CharactersWithSpaces>2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awn Christensen</dc:creator>
  <cp:keywords/>
  <dc:description/>
  <cp:lastModifiedBy>Teri Forbes</cp:lastModifiedBy>
  <cp:revision>1343</cp:revision>
  <cp:lastPrinted>2026-03-27T17:29:00Z</cp:lastPrinted>
  <dcterms:created xsi:type="dcterms:W3CDTF">2025-12-11T22:37:00Z</dcterms:created>
  <dcterms:modified xsi:type="dcterms:W3CDTF">2026-06-20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8ca609-2119-4864-9a5f-b8c548f35b1a</vt:lpwstr>
  </property>
</Properties>
</file>